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sdt>
      <w:sdtPr>
        <w:rPr>
          <w:rFonts w:ascii="Times New Roman" w:hAnsi="Times New Roman" w:cs="Times New Roman"/>
          <w:caps/>
          <w:sz w:val="24"/>
          <w:szCs w:val="24"/>
        </w:rPr>
        <w:id w:val="1563301915"/>
        <w:docPartObj>
          <w:docPartGallery w:val="Cover Pages"/>
          <w:docPartUnique/>
        </w:docPartObj>
      </w:sdtPr>
      <w:sdtEndPr>
        <w:rPr>
          <w:rFonts w:eastAsia="Verdana"/>
          <w:bCs/>
          <w:caps w:val="0"/>
        </w:rPr>
      </w:sdtEndPr>
      <w:sdtContent>
        <w:tbl>
          <w:tblPr>
            <w:tblW w:w="5000" w:type="pct"/>
            <w:jc w:val="center"/>
            <w:tblLook w:val="04A0" w:firstRow="1" w:lastRow="0" w:firstColumn="1" w:lastColumn="0" w:noHBand="0" w:noVBand="1"/>
          </w:tblPr>
          <w:tblGrid>
            <w:gridCol w:w="9360"/>
          </w:tblGrid>
          <w:tr w:rsidR="00B33DB0" w:rsidRPr="00B33DB0" w14:paraId="11EA78FE" w14:textId="77777777">
            <w:trPr>
              <w:trHeight w:val="2880"/>
              <w:jc w:val="center"/>
            </w:trPr>
            <w:tc>
              <w:tcPr>
                <w:tcW w:w="5000" w:type="pct"/>
              </w:tcPr>
              <w:p w14:paraId="11EA78FD" w14:textId="77777777" w:rsidR="00B33DB0" w:rsidRPr="00B33DB0" w:rsidRDefault="00B33DB0" w:rsidP="00B33DB0">
                <w:pPr>
                  <w:pStyle w:val="NoSpacing"/>
                  <w:jc w:val="center"/>
                  <w:rPr>
                    <w:rFonts w:ascii="Times New Roman" w:hAnsi="Times New Roman" w:cs="Times New Roman"/>
                    <w:caps/>
                    <w:sz w:val="24"/>
                    <w:szCs w:val="24"/>
                  </w:rPr>
                </w:pPr>
              </w:p>
            </w:tc>
          </w:tr>
          <w:tr w:rsidR="00B33DB0" w:rsidRPr="00B33DB0" w14:paraId="11EA7900" w14:textId="77777777">
            <w:trPr>
              <w:trHeight w:val="1440"/>
              <w:jc w:val="center"/>
            </w:trPr>
            <w:sdt>
              <w:sdtPr>
                <w:rPr>
                  <w:rFonts w:ascii="Times New Roman" w:hAnsi="Times New Roman" w:cs="Times New Roman"/>
                  <w:sz w:val="44"/>
                  <w:szCs w:val="44"/>
                </w:rPr>
                <w:alias w:val="Title"/>
                <w:id w:val="15524250"/>
                <w:placeholder>
                  <w:docPart w:val="19CBF7D49590475D9EA8A499D16ED6FE"/>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5B9BD5" w:themeColor="accent1"/>
                    </w:tcBorders>
                    <w:vAlign w:val="center"/>
                  </w:tcPr>
                  <w:p w14:paraId="11EA78FF" w14:textId="2BA89181" w:rsidR="00B33DB0" w:rsidRPr="00B33DB0" w:rsidRDefault="00B33DB0" w:rsidP="00B33DB0">
                    <w:pPr>
                      <w:pStyle w:val="NoSpacing"/>
                      <w:jc w:val="center"/>
                      <w:rPr>
                        <w:rFonts w:ascii="Times New Roman" w:hAnsi="Times New Roman" w:cs="Times New Roman"/>
                        <w:sz w:val="24"/>
                        <w:szCs w:val="24"/>
                      </w:rPr>
                    </w:pPr>
                    <w:r w:rsidRPr="00DD0E9C">
                      <w:rPr>
                        <w:rFonts w:ascii="Times New Roman" w:hAnsi="Times New Roman" w:cs="Times New Roman"/>
                        <w:sz w:val="44"/>
                        <w:szCs w:val="44"/>
                      </w:rPr>
                      <w:t>DBST</w:t>
                    </w:r>
                    <w:r w:rsidR="002D078D">
                      <w:rPr>
                        <w:rFonts w:ascii="Times New Roman" w:hAnsi="Times New Roman" w:cs="Times New Roman"/>
                        <w:sz w:val="44"/>
                        <w:szCs w:val="44"/>
                      </w:rPr>
                      <w:t xml:space="preserve"> 652</w:t>
                    </w:r>
                    <w:r w:rsidRPr="00DD0E9C">
                      <w:rPr>
                        <w:rFonts w:ascii="Times New Roman" w:hAnsi="Times New Roman" w:cs="Times New Roman"/>
                        <w:sz w:val="44"/>
                        <w:szCs w:val="44"/>
                      </w:rPr>
                      <w:t>: Computer Product Inventory Database</w:t>
                    </w:r>
                  </w:p>
                </w:tc>
              </w:sdtContent>
            </w:sdt>
          </w:tr>
          <w:tr w:rsidR="00B33DB0" w:rsidRPr="00B33DB0" w14:paraId="11EA790E" w14:textId="77777777">
            <w:trPr>
              <w:trHeight w:val="360"/>
              <w:jc w:val="center"/>
            </w:trPr>
            <w:tc>
              <w:tcPr>
                <w:tcW w:w="5000" w:type="pct"/>
                <w:vAlign w:val="center"/>
              </w:tcPr>
              <w:p w14:paraId="11EA790D" w14:textId="46A6B789" w:rsidR="00B33DB0" w:rsidRPr="00B33DB0" w:rsidRDefault="00B33DB0" w:rsidP="00A70A1A">
                <w:pPr>
                  <w:pStyle w:val="NoSpacing"/>
                  <w:rPr>
                    <w:rFonts w:ascii="Times New Roman" w:hAnsi="Times New Roman" w:cs="Times New Roman"/>
                    <w:b/>
                    <w:bCs/>
                    <w:sz w:val="24"/>
                    <w:szCs w:val="24"/>
                  </w:rPr>
                </w:pPr>
              </w:p>
            </w:tc>
          </w:tr>
        </w:tbl>
        <w:p w14:paraId="11EA790F" w14:textId="77777777" w:rsidR="00B33DB0" w:rsidRPr="00B33DB0" w:rsidRDefault="00B33DB0" w:rsidP="006B38E8">
          <w:pPr>
            <w:ind w:right="-720"/>
            <w:rPr>
              <w:rFonts w:ascii="Times New Roman" w:hAnsi="Times New Roman" w:cs="Times New Roman"/>
              <w:sz w:val="24"/>
              <w:szCs w:val="24"/>
            </w:rPr>
          </w:pPr>
        </w:p>
        <w:p w14:paraId="3A94DC39" w14:textId="1358E939" w:rsidR="00A70A1A" w:rsidRPr="00A70A1A" w:rsidRDefault="00A70A1A" w:rsidP="00DD0E9C">
          <w:pPr>
            <w:jc w:val="center"/>
            <w:rPr>
              <w:rFonts w:ascii="Times New Roman" w:hAnsi="Times New Roman" w:cs="Times New Roman"/>
              <w:b/>
              <w:sz w:val="24"/>
              <w:szCs w:val="24"/>
              <w:u w:val="single"/>
            </w:rPr>
          </w:pPr>
          <w:r w:rsidRPr="00A70A1A">
            <w:rPr>
              <w:rFonts w:ascii="Times New Roman" w:hAnsi="Times New Roman" w:cs="Times New Roman"/>
              <w:b/>
              <w:sz w:val="24"/>
              <w:szCs w:val="24"/>
              <w:u w:val="single"/>
            </w:rPr>
            <w:t>Group 3</w:t>
          </w:r>
        </w:p>
        <w:p w14:paraId="54F7F790" w14:textId="30FA0E85" w:rsidR="00A70A1A" w:rsidRDefault="00A70A1A" w:rsidP="00DD0E9C">
          <w:pPr>
            <w:jc w:val="center"/>
            <w:rPr>
              <w:rFonts w:ascii="Times New Roman" w:hAnsi="Times New Roman" w:cs="Times New Roman"/>
              <w:sz w:val="24"/>
              <w:szCs w:val="24"/>
            </w:rPr>
          </w:pPr>
          <w:r>
            <w:rPr>
              <w:rFonts w:ascii="Times New Roman" w:hAnsi="Times New Roman" w:cs="Times New Roman"/>
              <w:sz w:val="24"/>
              <w:szCs w:val="24"/>
            </w:rPr>
            <w:t>Jacob Peterson</w:t>
          </w:r>
        </w:p>
        <w:p w14:paraId="040BBEB1" w14:textId="3B950FAE" w:rsidR="00A70A1A" w:rsidRDefault="00A70A1A" w:rsidP="00DD0E9C">
          <w:pPr>
            <w:jc w:val="center"/>
            <w:rPr>
              <w:rFonts w:ascii="Times New Roman" w:hAnsi="Times New Roman" w:cs="Times New Roman"/>
              <w:sz w:val="24"/>
              <w:szCs w:val="24"/>
            </w:rPr>
          </w:pPr>
          <w:r>
            <w:rPr>
              <w:rFonts w:ascii="Times New Roman" w:hAnsi="Times New Roman" w:cs="Times New Roman"/>
              <w:sz w:val="24"/>
              <w:szCs w:val="24"/>
            </w:rPr>
            <w:t>Frankesha Robinson</w:t>
          </w:r>
        </w:p>
        <w:p w14:paraId="60876CF0" w14:textId="4D565B27" w:rsidR="00A70A1A" w:rsidRDefault="00A70A1A" w:rsidP="00DD0E9C">
          <w:pPr>
            <w:jc w:val="center"/>
            <w:rPr>
              <w:rFonts w:ascii="Times New Roman" w:hAnsi="Times New Roman" w:cs="Times New Roman"/>
              <w:sz w:val="24"/>
              <w:szCs w:val="24"/>
            </w:rPr>
          </w:pPr>
          <w:r>
            <w:rPr>
              <w:rFonts w:ascii="Times New Roman" w:hAnsi="Times New Roman" w:cs="Times New Roman"/>
              <w:sz w:val="24"/>
              <w:szCs w:val="24"/>
            </w:rPr>
            <w:t>Brandon Russell</w:t>
          </w:r>
        </w:p>
        <w:p w14:paraId="04F3CA87" w14:textId="070C7BC5" w:rsidR="00A70A1A" w:rsidRDefault="00A70A1A" w:rsidP="00DD0E9C">
          <w:pPr>
            <w:jc w:val="center"/>
            <w:rPr>
              <w:rFonts w:ascii="Times New Roman" w:hAnsi="Times New Roman" w:cs="Times New Roman"/>
              <w:sz w:val="24"/>
              <w:szCs w:val="24"/>
            </w:rPr>
          </w:pPr>
          <w:r>
            <w:rPr>
              <w:rFonts w:ascii="Times New Roman" w:hAnsi="Times New Roman" w:cs="Times New Roman"/>
              <w:sz w:val="24"/>
              <w:szCs w:val="24"/>
            </w:rPr>
            <w:t>Ronald Savarese-Rea</w:t>
          </w:r>
        </w:p>
        <w:p w14:paraId="04F4F29C" w14:textId="0EA69526" w:rsidR="00A70A1A" w:rsidRDefault="00A70A1A" w:rsidP="00DD0E9C">
          <w:pPr>
            <w:jc w:val="center"/>
            <w:rPr>
              <w:rFonts w:ascii="Times New Roman" w:hAnsi="Times New Roman" w:cs="Times New Roman"/>
              <w:sz w:val="24"/>
              <w:szCs w:val="24"/>
            </w:rPr>
          </w:pPr>
          <w:r>
            <w:rPr>
              <w:rFonts w:ascii="Times New Roman" w:hAnsi="Times New Roman" w:cs="Times New Roman"/>
              <w:sz w:val="24"/>
              <w:szCs w:val="24"/>
            </w:rPr>
            <w:t>Felix Sedegbe</w:t>
          </w:r>
        </w:p>
        <w:p w14:paraId="11EA7910" w14:textId="006194C4" w:rsidR="00B33DB0" w:rsidRDefault="00DD0E9C" w:rsidP="00DD0E9C">
          <w:pPr>
            <w:jc w:val="center"/>
            <w:rPr>
              <w:rFonts w:ascii="Times New Roman" w:hAnsi="Times New Roman" w:cs="Times New Roman"/>
              <w:sz w:val="24"/>
              <w:szCs w:val="24"/>
            </w:rPr>
          </w:pPr>
          <w:r>
            <w:rPr>
              <w:rFonts w:ascii="Times New Roman" w:hAnsi="Times New Roman" w:cs="Times New Roman"/>
              <w:sz w:val="24"/>
              <w:szCs w:val="24"/>
            </w:rPr>
            <w:t>April 10, 2016</w:t>
          </w:r>
        </w:p>
        <w:p w14:paraId="1B966C98" w14:textId="77777777" w:rsidR="00A70A1A" w:rsidRPr="00B33DB0" w:rsidRDefault="00A70A1A" w:rsidP="00DD0E9C">
          <w:pPr>
            <w:jc w:val="center"/>
            <w:rPr>
              <w:rFonts w:ascii="Times New Roman" w:hAnsi="Times New Roman" w:cs="Times New Roman"/>
              <w:sz w:val="24"/>
              <w:szCs w:val="24"/>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B33DB0" w:rsidRPr="00B33DB0" w14:paraId="11EA7912" w14:textId="77777777">
            <w:tc>
              <w:tcPr>
                <w:tcW w:w="5000" w:type="pct"/>
              </w:tcPr>
              <w:p w14:paraId="11EA7911" w14:textId="77777777" w:rsidR="00B33DB0" w:rsidRPr="00B33DB0" w:rsidRDefault="00B33DB0" w:rsidP="00B33DB0">
                <w:pPr>
                  <w:pStyle w:val="NoSpacing"/>
                  <w:rPr>
                    <w:rFonts w:ascii="Times New Roman" w:hAnsi="Times New Roman" w:cs="Times New Roman"/>
                    <w:sz w:val="24"/>
                    <w:szCs w:val="24"/>
                  </w:rPr>
                </w:pPr>
              </w:p>
            </w:tc>
          </w:tr>
        </w:tbl>
        <w:p w14:paraId="11EA7913" w14:textId="77777777" w:rsidR="00B33DB0" w:rsidRPr="00B33DB0" w:rsidRDefault="00B33DB0">
          <w:pPr>
            <w:rPr>
              <w:rFonts w:ascii="Times New Roman" w:hAnsi="Times New Roman" w:cs="Times New Roman"/>
              <w:sz w:val="24"/>
              <w:szCs w:val="24"/>
            </w:rPr>
          </w:pPr>
        </w:p>
        <w:p w14:paraId="11EA7914" w14:textId="77777777" w:rsidR="00B33DB0" w:rsidRPr="00B33DB0" w:rsidRDefault="00B33DB0">
          <w:pPr>
            <w:rPr>
              <w:rFonts w:ascii="Times New Roman" w:eastAsia="Verdana" w:hAnsi="Times New Roman" w:cs="Times New Roman"/>
              <w:bCs/>
              <w:sz w:val="24"/>
              <w:szCs w:val="24"/>
            </w:rPr>
          </w:pPr>
          <w:r w:rsidRPr="00B33DB0">
            <w:rPr>
              <w:rFonts w:ascii="Times New Roman" w:eastAsia="Verdana" w:hAnsi="Times New Roman" w:cs="Times New Roman"/>
              <w:bCs/>
              <w:sz w:val="24"/>
              <w:szCs w:val="24"/>
            </w:rPr>
            <w:br w:type="page"/>
          </w:r>
        </w:p>
      </w:sdtContent>
    </w:sdt>
    <w:p w14:paraId="11EA7915" w14:textId="77777777" w:rsidR="00B33DB0" w:rsidRPr="00B33DB0" w:rsidRDefault="00B33DB0" w:rsidP="004A77A6">
      <w:pPr>
        <w:rPr>
          <w:rFonts w:ascii="Times New Roman" w:eastAsia="Verdana" w:hAnsi="Times New Roman" w:cs="Times New Roman"/>
          <w:bCs/>
          <w:sz w:val="24"/>
          <w:szCs w:val="24"/>
        </w:rPr>
      </w:pPr>
    </w:p>
    <w:sdt>
      <w:sdtPr>
        <w:rPr>
          <w:smallCaps w:val="0"/>
          <w:spacing w:val="0"/>
          <w:sz w:val="22"/>
          <w:szCs w:val="22"/>
          <w:lang w:bidi="ar-SA"/>
        </w:rPr>
        <w:id w:val="710462965"/>
        <w:docPartObj>
          <w:docPartGallery w:val="Table of Contents"/>
          <w:docPartUnique/>
        </w:docPartObj>
      </w:sdtPr>
      <w:sdtEndPr>
        <w:rPr>
          <w:b/>
          <w:bCs/>
          <w:noProof/>
        </w:rPr>
      </w:sdtEndPr>
      <w:sdtContent>
        <w:p w14:paraId="11EA7916" w14:textId="77777777" w:rsidR="006B38E8" w:rsidRDefault="006B38E8">
          <w:pPr>
            <w:pStyle w:val="TOCHeading"/>
          </w:pPr>
          <w:r>
            <w:t>Contents</w:t>
          </w:r>
        </w:p>
        <w:p w14:paraId="70F92819" w14:textId="0CB287DC" w:rsidR="00AA3D1D" w:rsidRDefault="006B38E8">
          <w:pPr>
            <w:pStyle w:val="TOC1"/>
            <w:tabs>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448075354" w:history="1">
            <w:r w:rsidR="00AA3D1D" w:rsidRPr="0079255E">
              <w:rPr>
                <w:rStyle w:val="Hyperlink"/>
                <w:rFonts w:eastAsia="Verdana"/>
                <w:noProof/>
              </w:rPr>
              <w:t>Plan of Work</w:t>
            </w:r>
            <w:r w:rsidR="00AA3D1D">
              <w:rPr>
                <w:noProof/>
                <w:webHidden/>
              </w:rPr>
              <w:tab/>
            </w:r>
            <w:r w:rsidR="00AA3D1D">
              <w:rPr>
                <w:noProof/>
                <w:webHidden/>
              </w:rPr>
              <w:fldChar w:fldCharType="begin"/>
            </w:r>
            <w:r w:rsidR="00AA3D1D">
              <w:rPr>
                <w:noProof/>
                <w:webHidden/>
              </w:rPr>
              <w:instrText xml:space="preserve"> PAGEREF _Toc448075354 \h </w:instrText>
            </w:r>
            <w:r w:rsidR="00AA3D1D">
              <w:rPr>
                <w:noProof/>
                <w:webHidden/>
              </w:rPr>
            </w:r>
            <w:r w:rsidR="00AA3D1D">
              <w:rPr>
                <w:noProof/>
                <w:webHidden/>
              </w:rPr>
              <w:fldChar w:fldCharType="separate"/>
            </w:r>
            <w:r w:rsidR="00AA3D1D">
              <w:rPr>
                <w:noProof/>
                <w:webHidden/>
              </w:rPr>
              <w:t>2</w:t>
            </w:r>
            <w:r w:rsidR="00AA3D1D">
              <w:rPr>
                <w:noProof/>
                <w:webHidden/>
              </w:rPr>
              <w:fldChar w:fldCharType="end"/>
            </w:r>
          </w:hyperlink>
        </w:p>
        <w:p w14:paraId="2184408B" w14:textId="698959A9" w:rsidR="00AA3D1D" w:rsidRDefault="00AA3D1D">
          <w:pPr>
            <w:pStyle w:val="TOC2"/>
            <w:tabs>
              <w:tab w:val="right" w:leader="dot" w:pos="9350"/>
            </w:tabs>
            <w:rPr>
              <w:rFonts w:asciiTheme="minorHAnsi" w:eastAsiaTheme="minorEastAsia" w:hAnsiTheme="minorHAnsi" w:cstheme="minorBidi"/>
              <w:noProof/>
            </w:rPr>
          </w:pPr>
          <w:hyperlink w:anchor="_Toc448075355" w:history="1">
            <w:r w:rsidRPr="0079255E">
              <w:rPr>
                <w:rStyle w:val="Hyperlink"/>
                <w:rFonts w:eastAsia="Verdana"/>
                <w:noProof/>
              </w:rPr>
              <w:t>Database: Computer Product Inventory Database</w:t>
            </w:r>
            <w:r>
              <w:rPr>
                <w:noProof/>
                <w:webHidden/>
              </w:rPr>
              <w:tab/>
            </w:r>
            <w:r>
              <w:rPr>
                <w:noProof/>
                <w:webHidden/>
              </w:rPr>
              <w:fldChar w:fldCharType="begin"/>
            </w:r>
            <w:r>
              <w:rPr>
                <w:noProof/>
                <w:webHidden/>
              </w:rPr>
              <w:instrText xml:space="preserve"> PAGEREF _Toc448075355 \h </w:instrText>
            </w:r>
            <w:r>
              <w:rPr>
                <w:noProof/>
                <w:webHidden/>
              </w:rPr>
            </w:r>
            <w:r>
              <w:rPr>
                <w:noProof/>
                <w:webHidden/>
              </w:rPr>
              <w:fldChar w:fldCharType="separate"/>
            </w:r>
            <w:r>
              <w:rPr>
                <w:noProof/>
                <w:webHidden/>
              </w:rPr>
              <w:t>2</w:t>
            </w:r>
            <w:r>
              <w:rPr>
                <w:noProof/>
                <w:webHidden/>
              </w:rPr>
              <w:fldChar w:fldCharType="end"/>
            </w:r>
          </w:hyperlink>
        </w:p>
        <w:p w14:paraId="69ACD8E7" w14:textId="2C59DA9E" w:rsidR="00AA3D1D" w:rsidRDefault="00AA3D1D">
          <w:pPr>
            <w:pStyle w:val="TOC2"/>
            <w:tabs>
              <w:tab w:val="right" w:leader="dot" w:pos="9350"/>
            </w:tabs>
            <w:rPr>
              <w:rFonts w:asciiTheme="minorHAnsi" w:eastAsiaTheme="minorEastAsia" w:hAnsiTheme="minorHAnsi" w:cstheme="minorBidi"/>
              <w:noProof/>
            </w:rPr>
          </w:pPr>
          <w:hyperlink w:anchor="_Toc448075356" w:history="1">
            <w:r w:rsidRPr="0079255E">
              <w:rPr>
                <w:rStyle w:val="Hyperlink"/>
                <w:rFonts w:eastAsia="Verdana"/>
                <w:noProof/>
              </w:rPr>
              <w:t>Overview:</w:t>
            </w:r>
            <w:r>
              <w:rPr>
                <w:noProof/>
                <w:webHidden/>
              </w:rPr>
              <w:tab/>
            </w:r>
            <w:r>
              <w:rPr>
                <w:noProof/>
                <w:webHidden/>
              </w:rPr>
              <w:fldChar w:fldCharType="begin"/>
            </w:r>
            <w:r>
              <w:rPr>
                <w:noProof/>
                <w:webHidden/>
              </w:rPr>
              <w:instrText xml:space="preserve"> PAGEREF _Toc448075356 \h </w:instrText>
            </w:r>
            <w:r>
              <w:rPr>
                <w:noProof/>
                <w:webHidden/>
              </w:rPr>
            </w:r>
            <w:r>
              <w:rPr>
                <w:noProof/>
                <w:webHidden/>
              </w:rPr>
              <w:fldChar w:fldCharType="separate"/>
            </w:r>
            <w:r>
              <w:rPr>
                <w:noProof/>
                <w:webHidden/>
              </w:rPr>
              <w:t>2</w:t>
            </w:r>
            <w:r>
              <w:rPr>
                <w:noProof/>
                <w:webHidden/>
              </w:rPr>
              <w:fldChar w:fldCharType="end"/>
            </w:r>
          </w:hyperlink>
        </w:p>
        <w:p w14:paraId="270A0FE7" w14:textId="53CEF29C" w:rsidR="00AA3D1D" w:rsidRDefault="00AA3D1D">
          <w:pPr>
            <w:pStyle w:val="TOC2"/>
            <w:tabs>
              <w:tab w:val="right" w:leader="dot" w:pos="9350"/>
            </w:tabs>
            <w:rPr>
              <w:rFonts w:asciiTheme="minorHAnsi" w:eastAsiaTheme="minorEastAsia" w:hAnsiTheme="minorHAnsi" w:cstheme="minorBidi"/>
              <w:noProof/>
            </w:rPr>
          </w:pPr>
          <w:hyperlink w:anchor="_Toc448075357" w:history="1">
            <w:r w:rsidRPr="0079255E">
              <w:rPr>
                <w:rStyle w:val="Hyperlink"/>
                <w:rFonts w:eastAsia="Verdana"/>
                <w:noProof/>
              </w:rPr>
              <w:t>Purpose and Objective:</w:t>
            </w:r>
            <w:r>
              <w:rPr>
                <w:noProof/>
                <w:webHidden/>
              </w:rPr>
              <w:tab/>
            </w:r>
            <w:r>
              <w:rPr>
                <w:noProof/>
                <w:webHidden/>
              </w:rPr>
              <w:fldChar w:fldCharType="begin"/>
            </w:r>
            <w:r>
              <w:rPr>
                <w:noProof/>
                <w:webHidden/>
              </w:rPr>
              <w:instrText xml:space="preserve"> PAGEREF _Toc448075357 \h </w:instrText>
            </w:r>
            <w:r>
              <w:rPr>
                <w:noProof/>
                <w:webHidden/>
              </w:rPr>
            </w:r>
            <w:r>
              <w:rPr>
                <w:noProof/>
                <w:webHidden/>
              </w:rPr>
              <w:fldChar w:fldCharType="separate"/>
            </w:r>
            <w:r>
              <w:rPr>
                <w:noProof/>
                <w:webHidden/>
              </w:rPr>
              <w:t>2</w:t>
            </w:r>
            <w:r>
              <w:rPr>
                <w:noProof/>
                <w:webHidden/>
              </w:rPr>
              <w:fldChar w:fldCharType="end"/>
            </w:r>
          </w:hyperlink>
        </w:p>
        <w:p w14:paraId="4810DFAB" w14:textId="0E2EE5C7" w:rsidR="00AA3D1D" w:rsidRDefault="00AA3D1D">
          <w:pPr>
            <w:pStyle w:val="TOC2"/>
            <w:tabs>
              <w:tab w:val="right" w:leader="dot" w:pos="9350"/>
            </w:tabs>
            <w:rPr>
              <w:rFonts w:asciiTheme="minorHAnsi" w:eastAsiaTheme="minorEastAsia" w:hAnsiTheme="minorHAnsi" w:cstheme="minorBidi"/>
              <w:noProof/>
            </w:rPr>
          </w:pPr>
          <w:hyperlink w:anchor="_Toc448075358" w:history="1">
            <w:r w:rsidRPr="0079255E">
              <w:rPr>
                <w:rStyle w:val="Hyperlink"/>
                <w:rFonts w:eastAsia="Verdana"/>
                <w:noProof/>
              </w:rPr>
              <w:t>Technical Details:</w:t>
            </w:r>
            <w:r>
              <w:rPr>
                <w:noProof/>
                <w:webHidden/>
              </w:rPr>
              <w:tab/>
            </w:r>
            <w:r>
              <w:rPr>
                <w:noProof/>
                <w:webHidden/>
              </w:rPr>
              <w:fldChar w:fldCharType="begin"/>
            </w:r>
            <w:r>
              <w:rPr>
                <w:noProof/>
                <w:webHidden/>
              </w:rPr>
              <w:instrText xml:space="preserve"> PAGEREF _Toc448075358 \h </w:instrText>
            </w:r>
            <w:r>
              <w:rPr>
                <w:noProof/>
                <w:webHidden/>
              </w:rPr>
            </w:r>
            <w:r>
              <w:rPr>
                <w:noProof/>
                <w:webHidden/>
              </w:rPr>
              <w:fldChar w:fldCharType="separate"/>
            </w:r>
            <w:r>
              <w:rPr>
                <w:noProof/>
                <w:webHidden/>
              </w:rPr>
              <w:t>2</w:t>
            </w:r>
            <w:r>
              <w:rPr>
                <w:noProof/>
                <w:webHidden/>
              </w:rPr>
              <w:fldChar w:fldCharType="end"/>
            </w:r>
          </w:hyperlink>
        </w:p>
        <w:p w14:paraId="4A61794A" w14:textId="7A7C3689" w:rsidR="00AA3D1D" w:rsidRDefault="00AA3D1D">
          <w:pPr>
            <w:pStyle w:val="TOC2"/>
            <w:tabs>
              <w:tab w:val="right" w:leader="dot" w:pos="9350"/>
            </w:tabs>
            <w:rPr>
              <w:rFonts w:asciiTheme="minorHAnsi" w:eastAsiaTheme="minorEastAsia" w:hAnsiTheme="minorHAnsi" w:cstheme="minorBidi"/>
              <w:noProof/>
            </w:rPr>
          </w:pPr>
          <w:hyperlink w:anchor="_Toc448075359" w:history="1">
            <w:r w:rsidRPr="0079255E">
              <w:rPr>
                <w:rStyle w:val="Hyperlink"/>
                <w:rFonts w:eastAsia="Verdana"/>
                <w:noProof/>
              </w:rPr>
              <w:t>DDL and DML:</w:t>
            </w:r>
            <w:r>
              <w:rPr>
                <w:noProof/>
                <w:webHidden/>
              </w:rPr>
              <w:tab/>
            </w:r>
            <w:r>
              <w:rPr>
                <w:noProof/>
                <w:webHidden/>
              </w:rPr>
              <w:fldChar w:fldCharType="begin"/>
            </w:r>
            <w:r>
              <w:rPr>
                <w:noProof/>
                <w:webHidden/>
              </w:rPr>
              <w:instrText xml:space="preserve"> PAGEREF _Toc448075359 \h </w:instrText>
            </w:r>
            <w:r>
              <w:rPr>
                <w:noProof/>
                <w:webHidden/>
              </w:rPr>
            </w:r>
            <w:r>
              <w:rPr>
                <w:noProof/>
                <w:webHidden/>
              </w:rPr>
              <w:fldChar w:fldCharType="separate"/>
            </w:r>
            <w:r>
              <w:rPr>
                <w:noProof/>
                <w:webHidden/>
              </w:rPr>
              <w:t>2</w:t>
            </w:r>
            <w:r>
              <w:rPr>
                <w:noProof/>
                <w:webHidden/>
              </w:rPr>
              <w:fldChar w:fldCharType="end"/>
            </w:r>
          </w:hyperlink>
        </w:p>
        <w:p w14:paraId="1876E161" w14:textId="3B85E69D" w:rsidR="00AA3D1D" w:rsidRDefault="00AA3D1D">
          <w:pPr>
            <w:pStyle w:val="TOC2"/>
            <w:tabs>
              <w:tab w:val="right" w:leader="dot" w:pos="9350"/>
            </w:tabs>
            <w:rPr>
              <w:rFonts w:asciiTheme="minorHAnsi" w:eastAsiaTheme="minorEastAsia" w:hAnsiTheme="minorHAnsi" w:cstheme="minorBidi"/>
              <w:noProof/>
            </w:rPr>
          </w:pPr>
          <w:hyperlink w:anchor="_Toc448075360" w:history="1">
            <w:r w:rsidRPr="0079255E">
              <w:rPr>
                <w:rStyle w:val="Hyperlink"/>
                <w:rFonts w:eastAsia="Verdana"/>
                <w:noProof/>
              </w:rPr>
              <w:t>Project Timeline by Deliverable</w:t>
            </w:r>
            <w:r>
              <w:rPr>
                <w:noProof/>
                <w:webHidden/>
              </w:rPr>
              <w:tab/>
            </w:r>
            <w:r>
              <w:rPr>
                <w:noProof/>
                <w:webHidden/>
              </w:rPr>
              <w:fldChar w:fldCharType="begin"/>
            </w:r>
            <w:r>
              <w:rPr>
                <w:noProof/>
                <w:webHidden/>
              </w:rPr>
              <w:instrText xml:space="preserve"> PAGEREF _Toc448075360 \h </w:instrText>
            </w:r>
            <w:r>
              <w:rPr>
                <w:noProof/>
                <w:webHidden/>
              </w:rPr>
            </w:r>
            <w:r>
              <w:rPr>
                <w:noProof/>
                <w:webHidden/>
              </w:rPr>
              <w:fldChar w:fldCharType="separate"/>
            </w:r>
            <w:r>
              <w:rPr>
                <w:noProof/>
                <w:webHidden/>
              </w:rPr>
              <w:t>3</w:t>
            </w:r>
            <w:r>
              <w:rPr>
                <w:noProof/>
                <w:webHidden/>
              </w:rPr>
              <w:fldChar w:fldCharType="end"/>
            </w:r>
          </w:hyperlink>
        </w:p>
        <w:p w14:paraId="23B10362" w14:textId="148B32C3" w:rsidR="00AA3D1D" w:rsidRDefault="00AA3D1D">
          <w:pPr>
            <w:pStyle w:val="TOC1"/>
            <w:tabs>
              <w:tab w:val="right" w:leader="dot" w:pos="9350"/>
            </w:tabs>
            <w:rPr>
              <w:rFonts w:asciiTheme="minorHAnsi" w:eastAsiaTheme="minorEastAsia" w:hAnsiTheme="minorHAnsi" w:cstheme="minorBidi"/>
              <w:noProof/>
            </w:rPr>
          </w:pPr>
          <w:hyperlink w:anchor="_Toc448075361" w:history="1">
            <w:r w:rsidRPr="0079255E">
              <w:rPr>
                <w:rStyle w:val="Hyperlink"/>
                <w:rFonts w:eastAsia="Verdana"/>
                <w:noProof/>
              </w:rPr>
              <w:t>Entity Relationship Diagram</w:t>
            </w:r>
            <w:r>
              <w:rPr>
                <w:noProof/>
                <w:webHidden/>
              </w:rPr>
              <w:tab/>
            </w:r>
            <w:r>
              <w:rPr>
                <w:noProof/>
                <w:webHidden/>
              </w:rPr>
              <w:fldChar w:fldCharType="begin"/>
            </w:r>
            <w:r>
              <w:rPr>
                <w:noProof/>
                <w:webHidden/>
              </w:rPr>
              <w:instrText xml:space="preserve"> PAGEREF _Toc448075361 \h </w:instrText>
            </w:r>
            <w:r>
              <w:rPr>
                <w:noProof/>
                <w:webHidden/>
              </w:rPr>
            </w:r>
            <w:r>
              <w:rPr>
                <w:noProof/>
                <w:webHidden/>
              </w:rPr>
              <w:fldChar w:fldCharType="separate"/>
            </w:r>
            <w:r>
              <w:rPr>
                <w:noProof/>
                <w:webHidden/>
              </w:rPr>
              <w:t>3</w:t>
            </w:r>
            <w:r>
              <w:rPr>
                <w:noProof/>
                <w:webHidden/>
              </w:rPr>
              <w:fldChar w:fldCharType="end"/>
            </w:r>
          </w:hyperlink>
        </w:p>
        <w:p w14:paraId="58DB8278" w14:textId="15E980C6" w:rsidR="00AA3D1D" w:rsidRDefault="00AA3D1D">
          <w:pPr>
            <w:pStyle w:val="TOC1"/>
            <w:tabs>
              <w:tab w:val="right" w:leader="dot" w:pos="9350"/>
            </w:tabs>
            <w:rPr>
              <w:rFonts w:asciiTheme="minorHAnsi" w:eastAsiaTheme="minorEastAsia" w:hAnsiTheme="minorHAnsi" w:cstheme="minorBidi"/>
              <w:noProof/>
            </w:rPr>
          </w:pPr>
          <w:hyperlink w:anchor="_Toc448075362" w:history="1">
            <w:r w:rsidRPr="0079255E">
              <w:rPr>
                <w:rStyle w:val="Hyperlink"/>
                <w:noProof/>
              </w:rPr>
              <w:t>Data Definition Language – Command Code</w:t>
            </w:r>
            <w:r>
              <w:rPr>
                <w:noProof/>
                <w:webHidden/>
              </w:rPr>
              <w:tab/>
            </w:r>
            <w:r>
              <w:rPr>
                <w:noProof/>
                <w:webHidden/>
              </w:rPr>
              <w:fldChar w:fldCharType="begin"/>
            </w:r>
            <w:r>
              <w:rPr>
                <w:noProof/>
                <w:webHidden/>
              </w:rPr>
              <w:instrText xml:space="preserve"> PAGEREF _Toc448075362 \h </w:instrText>
            </w:r>
            <w:r>
              <w:rPr>
                <w:noProof/>
                <w:webHidden/>
              </w:rPr>
            </w:r>
            <w:r>
              <w:rPr>
                <w:noProof/>
                <w:webHidden/>
              </w:rPr>
              <w:fldChar w:fldCharType="separate"/>
            </w:r>
            <w:r>
              <w:rPr>
                <w:noProof/>
                <w:webHidden/>
              </w:rPr>
              <w:t>5</w:t>
            </w:r>
            <w:r>
              <w:rPr>
                <w:noProof/>
                <w:webHidden/>
              </w:rPr>
              <w:fldChar w:fldCharType="end"/>
            </w:r>
          </w:hyperlink>
        </w:p>
        <w:p w14:paraId="78291473" w14:textId="595A42CD" w:rsidR="00AA3D1D" w:rsidRDefault="00AA3D1D">
          <w:pPr>
            <w:pStyle w:val="TOC2"/>
            <w:tabs>
              <w:tab w:val="right" w:leader="dot" w:pos="9350"/>
            </w:tabs>
            <w:rPr>
              <w:rFonts w:asciiTheme="minorHAnsi" w:eastAsiaTheme="minorEastAsia" w:hAnsiTheme="minorHAnsi" w:cstheme="minorBidi"/>
              <w:noProof/>
            </w:rPr>
          </w:pPr>
          <w:hyperlink w:anchor="_Toc448075363" w:history="1">
            <w:r w:rsidRPr="0079255E">
              <w:rPr>
                <w:rStyle w:val="Hyperlink"/>
                <w:noProof/>
              </w:rPr>
              <w:t>Output/Log for DDL</w:t>
            </w:r>
            <w:r>
              <w:rPr>
                <w:noProof/>
                <w:webHidden/>
              </w:rPr>
              <w:tab/>
            </w:r>
            <w:r>
              <w:rPr>
                <w:noProof/>
                <w:webHidden/>
              </w:rPr>
              <w:fldChar w:fldCharType="begin"/>
            </w:r>
            <w:r>
              <w:rPr>
                <w:noProof/>
                <w:webHidden/>
              </w:rPr>
              <w:instrText xml:space="preserve"> PAGEREF _Toc448075363 \h </w:instrText>
            </w:r>
            <w:r>
              <w:rPr>
                <w:noProof/>
                <w:webHidden/>
              </w:rPr>
            </w:r>
            <w:r>
              <w:rPr>
                <w:noProof/>
                <w:webHidden/>
              </w:rPr>
              <w:fldChar w:fldCharType="separate"/>
            </w:r>
            <w:r>
              <w:rPr>
                <w:noProof/>
                <w:webHidden/>
              </w:rPr>
              <w:t>7</w:t>
            </w:r>
            <w:r>
              <w:rPr>
                <w:noProof/>
                <w:webHidden/>
              </w:rPr>
              <w:fldChar w:fldCharType="end"/>
            </w:r>
          </w:hyperlink>
        </w:p>
        <w:p w14:paraId="5B027E54" w14:textId="611E9ECF" w:rsidR="00AA3D1D" w:rsidRDefault="00AA3D1D">
          <w:pPr>
            <w:pStyle w:val="TOC2"/>
            <w:tabs>
              <w:tab w:val="right" w:leader="dot" w:pos="9350"/>
            </w:tabs>
            <w:rPr>
              <w:rFonts w:asciiTheme="minorHAnsi" w:eastAsiaTheme="minorEastAsia" w:hAnsiTheme="minorHAnsi" w:cstheme="minorBidi"/>
              <w:noProof/>
            </w:rPr>
          </w:pPr>
          <w:hyperlink w:anchor="_Toc448075364" w:history="1">
            <w:r w:rsidRPr="0079255E">
              <w:rPr>
                <w:rStyle w:val="Hyperlink"/>
                <w:noProof/>
              </w:rPr>
              <w:t>Query Results from Catalog</w:t>
            </w:r>
            <w:r>
              <w:rPr>
                <w:noProof/>
                <w:webHidden/>
              </w:rPr>
              <w:tab/>
            </w:r>
            <w:r>
              <w:rPr>
                <w:noProof/>
                <w:webHidden/>
              </w:rPr>
              <w:fldChar w:fldCharType="begin"/>
            </w:r>
            <w:r>
              <w:rPr>
                <w:noProof/>
                <w:webHidden/>
              </w:rPr>
              <w:instrText xml:space="preserve"> PAGEREF _Toc448075364 \h </w:instrText>
            </w:r>
            <w:r>
              <w:rPr>
                <w:noProof/>
                <w:webHidden/>
              </w:rPr>
            </w:r>
            <w:r>
              <w:rPr>
                <w:noProof/>
                <w:webHidden/>
              </w:rPr>
              <w:fldChar w:fldCharType="separate"/>
            </w:r>
            <w:r>
              <w:rPr>
                <w:noProof/>
                <w:webHidden/>
              </w:rPr>
              <w:t>10</w:t>
            </w:r>
            <w:r>
              <w:rPr>
                <w:noProof/>
                <w:webHidden/>
              </w:rPr>
              <w:fldChar w:fldCharType="end"/>
            </w:r>
          </w:hyperlink>
        </w:p>
        <w:p w14:paraId="09B554C7" w14:textId="275533FB" w:rsidR="00AA3D1D" w:rsidRDefault="00AA3D1D">
          <w:pPr>
            <w:pStyle w:val="TOC1"/>
            <w:tabs>
              <w:tab w:val="right" w:leader="dot" w:pos="9350"/>
            </w:tabs>
            <w:rPr>
              <w:rFonts w:asciiTheme="minorHAnsi" w:eastAsiaTheme="minorEastAsia" w:hAnsiTheme="minorHAnsi" w:cstheme="minorBidi"/>
              <w:noProof/>
            </w:rPr>
          </w:pPr>
          <w:hyperlink w:anchor="_Toc448075365" w:history="1">
            <w:r w:rsidRPr="0079255E">
              <w:rPr>
                <w:rStyle w:val="Hyperlink"/>
                <w:noProof/>
              </w:rPr>
              <w:t>DML – Insert Command Code</w:t>
            </w:r>
            <w:r>
              <w:rPr>
                <w:noProof/>
                <w:webHidden/>
              </w:rPr>
              <w:tab/>
            </w:r>
            <w:r>
              <w:rPr>
                <w:noProof/>
                <w:webHidden/>
              </w:rPr>
              <w:fldChar w:fldCharType="begin"/>
            </w:r>
            <w:r>
              <w:rPr>
                <w:noProof/>
                <w:webHidden/>
              </w:rPr>
              <w:instrText xml:space="preserve"> PAGEREF _Toc448075365 \h </w:instrText>
            </w:r>
            <w:r>
              <w:rPr>
                <w:noProof/>
                <w:webHidden/>
              </w:rPr>
            </w:r>
            <w:r>
              <w:rPr>
                <w:noProof/>
                <w:webHidden/>
              </w:rPr>
              <w:fldChar w:fldCharType="separate"/>
            </w:r>
            <w:r>
              <w:rPr>
                <w:noProof/>
                <w:webHidden/>
              </w:rPr>
              <w:t>12</w:t>
            </w:r>
            <w:r>
              <w:rPr>
                <w:noProof/>
                <w:webHidden/>
              </w:rPr>
              <w:fldChar w:fldCharType="end"/>
            </w:r>
          </w:hyperlink>
        </w:p>
        <w:p w14:paraId="0C821E3A" w14:textId="60528D04" w:rsidR="00AA3D1D" w:rsidRDefault="00AA3D1D">
          <w:pPr>
            <w:pStyle w:val="TOC3"/>
            <w:tabs>
              <w:tab w:val="right" w:leader="dot" w:pos="9350"/>
            </w:tabs>
            <w:rPr>
              <w:rFonts w:asciiTheme="minorHAnsi" w:eastAsiaTheme="minorEastAsia" w:hAnsiTheme="minorHAnsi" w:cstheme="minorBidi"/>
              <w:noProof/>
            </w:rPr>
          </w:pPr>
          <w:hyperlink w:anchor="_Toc448075366" w:history="1">
            <w:r w:rsidRPr="0079255E">
              <w:rPr>
                <w:rStyle w:val="Hyperlink"/>
                <w:noProof/>
              </w:rPr>
              <w:t>Object Output/Log</w:t>
            </w:r>
            <w:r>
              <w:rPr>
                <w:noProof/>
                <w:webHidden/>
              </w:rPr>
              <w:tab/>
            </w:r>
            <w:r>
              <w:rPr>
                <w:noProof/>
                <w:webHidden/>
              </w:rPr>
              <w:fldChar w:fldCharType="begin"/>
            </w:r>
            <w:r>
              <w:rPr>
                <w:noProof/>
                <w:webHidden/>
              </w:rPr>
              <w:instrText xml:space="preserve"> PAGEREF _Toc448075366 \h </w:instrText>
            </w:r>
            <w:r>
              <w:rPr>
                <w:noProof/>
                <w:webHidden/>
              </w:rPr>
            </w:r>
            <w:r>
              <w:rPr>
                <w:noProof/>
                <w:webHidden/>
              </w:rPr>
              <w:fldChar w:fldCharType="separate"/>
            </w:r>
            <w:r>
              <w:rPr>
                <w:noProof/>
                <w:webHidden/>
              </w:rPr>
              <w:t>18</w:t>
            </w:r>
            <w:r>
              <w:rPr>
                <w:noProof/>
                <w:webHidden/>
              </w:rPr>
              <w:fldChar w:fldCharType="end"/>
            </w:r>
          </w:hyperlink>
        </w:p>
        <w:p w14:paraId="76CE58EE" w14:textId="2E693E58" w:rsidR="00AA3D1D" w:rsidRDefault="00AA3D1D">
          <w:pPr>
            <w:pStyle w:val="TOC1"/>
            <w:tabs>
              <w:tab w:val="right" w:leader="dot" w:pos="9350"/>
            </w:tabs>
            <w:rPr>
              <w:rFonts w:asciiTheme="minorHAnsi" w:eastAsiaTheme="minorEastAsia" w:hAnsiTheme="minorHAnsi" w:cstheme="minorBidi"/>
              <w:noProof/>
            </w:rPr>
          </w:pPr>
          <w:hyperlink w:anchor="_Toc448075367" w:history="1">
            <w:r w:rsidRPr="0079255E">
              <w:rPr>
                <w:rStyle w:val="Hyperlink"/>
                <w:noProof/>
              </w:rPr>
              <w:t>SQL Queries (Code &amp; Output)</w:t>
            </w:r>
            <w:r>
              <w:rPr>
                <w:noProof/>
                <w:webHidden/>
              </w:rPr>
              <w:tab/>
            </w:r>
            <w:r>
              <w:rPr>
                <w:noProof/>
                <w:webHidden/>
              </w:rPr>
              <w:fldChar w:fldCharType="begin"/>
            </w:r>
            <w:r>
              <w:rPr>
                <w:noProof/>
                <w:webHidden/>
              </w:rPr>
              <w:instrText xml:space="preserve"> PAGEREF _Toc448075367 \h </w:instrText>
            </w:r>
            <w:r>
              <w:rPr>
                <w:noProof/>
                <w:webHidden/>
              </w:rPr>
            </w:r>
            <w:r>
              <w:rPr>
                <w:noProof/>
                <w:webHidden/>
              </w:rPr>
              <w:fldChar w:fldCharType="separate"/>
            </w:r>
            <w:r>
              <w:rPr>
                <w:noProof/>
                <w:webHidden/>
              </w:rPr>
              <w:t>31</w:t>
            </w:r>
            <w:r>
              <w:rPr>
                <w:noProof/>
                <w:webHidden/>
              </w:rPr>
              <w:fldChar w:fldCharType="end"/>
            </w:r>
          </w:hyperlink>
        </w:p>
        <w:p w14:paraId="653695B3" w14:textId="0FFADACF" w:rsidR="00AA3D1D" w:rsidRDefault="00AA3D1D">
          <w:pPr>
            <w:pStyle w:val="TOC1"/>
            <w:tabs>
              <w:tab w:val="right" w:leader="dot" w:pos="9350"/>
            </w:tabs>
            <w:rPr>
              <w:rFonts w:asciiTheme="minorHAnsi" w:eastAsiaTheme="minorEastAsia" w:hAnsiTheme="minorHAnsi" w:cstheme="minorBidi"/>
              <w:noProof/>
            </w:rPr>
          </w:pPr>
          <w:hyperlink w:anchor="_Toc448075368" w:history="1">
            <w:r w:rsidRPr="0079255E">
              <w:rPr>
                <w:rStyle w:val="Hyperlink"/>
                <w:noProof/>
              </w:rPr>
              <w:t>Simple Queries</w:t>
            </w:r>
            <w:r>
              <w:rPr>
                <w:noProof/>
                <w:webHidden/>
              </w:rPr>
              <w:tab/>
            </w:r>
            <w:r>
              <w:rPr>
                <w:noProof/>
                <w:webHidden/>
              </w:rPr>
              <w:fldChar w:fldCharType="begin"/>
            </w:r>
            <w:r>
              <w:rPr>
                <w:noProof/>
                <w:webHidden/>
              </w:rPr>
              <w:instrText xml:space="preserve"> PAGEREF _Toc448075368 \h </w:instrText>
            </w:r>
            <w:r>
              <w:rPr>
                <w:noProof/>
                <w:webHidden/>
              </w:rPr>
            </w:r>
            <w:r>
              <w:rPr>
                <w:noProof/>
                <w:webHidden/>
              </w:rPr>
              <w:fldChar w:fldCharType="separate"/>
            </w:r>
            <w:r>
              <w:rPr>
                <w:noProof/>
                <w:webHidden/>
              </w:rPr>
              <w:t>31</w:t>
            </w:r>
            <w:r>
              <w:rPr>
                <w:noProof/>
                <w:webHidden/>
              </w:rPr>
              <w:fldChar w:fldCharType="end"/>
            </w:r>
          </w:hyperlink>
        </w:p>
        <w:p w14:paraId="7A19DBF3" w14:textId="318770FB" w:rsidR="00AA3D1D" w:rsidRDefault="00AA3D1D">
          <w:pPr>
            <w:pStyle w:val="TOC1"/>
            <w:tabs>
              <w:tab w:val="right" w:leader="dot" w:pos="9350"/>
            </w:tabs>
            <w:rPr>
              <w:rFonts w:asciiTheme="minorHAnsi" w:eastAsiaTheme="minorEastAsia" w:hAnsiTheme="minorHAnsi" w:cstheme="minorBidi"/>
              <w:noProof/>
            </w:rPr>
          </w:pPr>
          <w:hyperlink w:anchor="_Toc448075369" w:history="1">
            <w:r w:rsidRPr="0079255E">
              <w:rPr>
                <w:rStyle w:val="Hyperlink"/>
                <w:noProof/>
              </w:rPr>
              <w:t>Advanced Queries</w:t>
            </w:r>
            <w:r>
              <w:rPr>
                <w:noProof/>
                <w:webHidden/>
              </w:rPr>
              <w:tab/>
            </w:r>
            <w:r>
              <w:rPr>
                <w:noProof/>
                <w:webHidden/>
              </w:rPr>
              <w:fldChar w:fldCharType="begin"/>
            </w:r>
            <w:r>
              <w:rPr>
                <w:noProof/>
                <w:webHidden/>
              </w:rPr>
              <w:instrText xml:space="preserve"> PAGEREF _Toc448075369 \h </w:instrText>
            </w:r>
            <w:r>
              <w:rPr>
                <w:noProof/>
                <w:webHidden/>
              </w:rPr>
            </w:r>
            <w:r>
              <w:rPr>
                <w:noProof/>
                <w:webHidden/>
              </w:rPr>
              <w:fldChar w:fldCharType="separate"/>
            </w:r>
            <w:r>
              <w:rPr>
                <w:noProof/>
                <w:webHidden/>
              </w:rPr>
              <w:t>33</w:t>
            </w:r>
            <w:r>
              <w:rPr>
                <w:noProof/>
                <w:webHidden/>
              </w:rPr>
              <w:fldChar w:fldCharType="end"/>
            </w:r>
          </w:hyperlink>
        </w:p>
        <w:p w14:paraId="4D17F702" w14:textId="1E5F5748" w:rsidR="00AA3D1D" w:rsidRDefault="00AA3D1D">
          <w:pPr>
            <w:pStyle w:val="TOC1"/>
            <w:tabs>
              <w:tab w:val="right" w:leader="dot" w:pos="9350"/>
            </w:tabs>
            <w:rPr>
              <w:rFonts w:asciiTheme="minorHAnsi" w:eastAsiaTheme="minorEastAsia" w:hAnsiTheme="minorHAnsi" w:cstheme="minorBidi"/>
              <w:noProof/>
            </w:rPr>
          </w:pPr>
          <w:hyperlink w:anchor="_Toc448075370" w:history="1">
            <w:r w:rsidRPr="0079255E">
              <w:rPr>
                <w:rStyle w:val="Hyperlink"/>
                <w:noProof/>
              </w:rPr>
              <w:t>Misc Queries</w:t>
            </w:r>
            <w:r>
              <w:rPr>
                <w:noProof/>
                <w:webHidden/>
              </w:rPr>
              <w:tab/>
            </w:r>
            <w:r>
              <w:rPr>
                <w:noProof/>
                <w:webHidden/>
              </w:rPr>
              <w:fldChar w:fldCharType="begin"/>
            </w:r>
            <w:r>
              <w:rPr>
                <w:noProof/>
                <w:webHidden/>
              </w:rPr>
              <w:instrText xml:space="preserve"> PAGEREF _Toc448075370 \h </w:instrText>
            </w:r>
            <w:r>
              <w:rPr>
                <w:noProof/>
                <w:webHidden/>
              </w:rPr>
            </w:r>
            <w:r>
              <w:rPr>
                <w:noProof/>
                <w:webHidden/>
              </w:rPr>
              <w:fldChar w:fldCharType="separate"/>
            </w:r>
            <w:r>
              <w:rPr>
                <w:noProof/>
                <w:webHidden/>
              </w:rPr>
              <w:t>35</w:t>
            </w:r>
            <w:r>
              <w:rPr>
                <w:noProof/>
                <w:webHidden/>
              </w:rPr>
              <w:fldChar w:fldCharType="end"/>
            </w:r>
          </w:hyperlink>
        </w:p>
        <w:p w14:paraId="2B6BD9C6" w14:textId="7D33AA64" w:rsidR="00AA3D1D" w:rsidRDefault="00AA3D1D">
          <w:pPr>
            <w:pStyle w:val="TOC1"/>
            <w:tabs>
              <w:tab w:val="right" w:leader="dot" w:pos="9350"/>
            </w:tabs>
            <w:rPr>
              <w:rFonts w:asciiTheme="minorHAnsi" w:eastAsiaTheme="minorEastAsia" w:hAnsiTheme="minorHAnsi" w:cstheme="minorBidi"/>
              <w:noProof/>
            </w:rPr>
          </w:pPr>
          <w:hyperlink w:anchor="_Toc448075371" w:history="1">
            <w:r w:rsidRPr="0079255E">
              <w:rPr>
                <w:rStyle w:val="Hyperlink"/>
                <w:noProof/>
              </w:rPr>
              <w:t>Database Maintenance</w:t>
            </w:r>
            <w:r>
              <w:rPr>
                <w:noProof/>
                <w:webHidden/>
              </w:rPr>
              <w:tab/>
            </w:r>
            <w:r>
              <w:rPr>
                <w:noProof/>
                <w:webHidden/>
              </w:rPr>
              <w:fldChar w:fldCharType="begin"/>
            </w:r>
            <w:r>
              <w:rPr>
                <w:noProof/>
                <w:webHidden/>
              </w:rPr>
              <w:instrText xml:space="preserve"> PAGEREF _Toc448075371 \h </w:instrText>
            </w:r>
            <w:r>
              <w:rPr>
                <w:noProof/>
                <w:webHidden/>
              </w:rPr>
            </w:r>
            <w:r>
              <w:rPr>
                <w:noProof/>
                <w:webHidden/>
              </w:rPr>
              <w:fldChar w:fldCharType="separate"/>
            </w:r>
            <w:r>
              <w:rPr>
                <w:noProof/>
                <w:webHidden/>
              </w:rPr>
              <w:t>40</w:t>
            </w:r>
            <w:r>
              <w:rPr>
                <w:noProof/>
                <w:webHidden/>
              </w:rPr>
              <w:fldChar w:fldCharType="end"/>
            </w:r>
          </w:hyperlink>
        </w:p>
        <w:p w14:paraId="638E56CC" w14:textId="769FC36C" w:rsidR="00AA3D1D" w:rsidRDefault="00AA3D1D">
          <w:pPr>
            <w:pStyle w:val="TOC2"/>
            <w:tabs>
              <w:tab w:val="right" w:leader="dot" w:pos="9350"/>
            </w:tabs>
            <w:rPr>
              <w:rFonts w:asciiTheme="minorHAnsi" w:eastAsiaTheme="minorEastAsia" w:hAnsiTheme="minorHAnsi" w:cstheme="minorBidi"/>
              <w:noProof/>
            </w:rPr>
          </w:pPr>
          <w:hyperlink w:anchor="_Toc448075372" w:history="1">
            <w:r w:rsidRPr="0079255E">
              <w:rPr>
                <w:rStyle w:val="Hyperlink"/>
                <w:noProof/>
              </w:rPr>
              <w:t>Index Code</w:t>
            </w:r>
            <w:r>
              <w:rPr>
                <w:noProof/>
                <w:webHidden/>
              </w:rPr>
              <w:tab/>
            </w:r>
            <w:r>
              <w:rPr>
                <w:noProof/>
                <w:webHidden/>
              </w:rPr>
              <w:fldChar w:fldCharType="begin"/>
            </w:r>
            <w:r>
              <w:rPr>
                <w:noProof/>
                <w:webHidden/>
              </w:rPr>
              <w:instrText xml:space="preserve"> PAGEREF _Toc448075372 \h </w:instrText>
            </w:r>
            <w:r>
              <w:rPr>
                <w:noProof/>
                <w:webHidden/>
              </w:rPr>
            </w:r>
            <w:r>
              <w:rPr>
                <w:noProof/>
                <w:webHidden/>
              </w:rPr>
              <w:fldChar w:fldCharType="separate"/>
            </w:r>
            <w:r>
              <w:rPr>
                <w:noProof/>
                <w:webHidden/>
              </w:rPr>
              <w:t>40</w:t>
            </w:r>
            <w:r>
              <w:rPr>
                <w:noProof/>
                <w:webHidden/>
              </w:rPr>
              <w:fldChar w:fldCharType="end"/>
            </w:r>
          </w:hyperlink>
        </w:p>
        <w:p w14:paraId="66A4B017" w14:textId="6AACF1A4" w:rsidR="00AA3D1D" w:rsidRDefault="00AA3D1D">
          <w:pPr>
            <w:pStyle w:val="TOC2"/>
            <w:tabs>
              <w:tab w:val="right" w:leader="dot" w:pos="9350"/>
            </w:tabs>
            <w:rPr>
              <w:rFonts w:asciiTheme="minorHAnsi" w:eastAsiaTheme="minorEastAsia" w:hAnsiTheme="minorHAnsi" w:cstheme="minorBidi"/>
              <w:noProof/>
            </w:rPr>
          </w:pPr>
          <w:hyperlink w:anchor="_Toc448075373" w:history="1">
            <w:r w:rsidRPr="0079255E">
              <w:rPr>
                <w:rStyle w:val="Hyperlink"/>
                <w:noProof/>
              </w:rPr>
              <w:t>Stored Procedure Code</w:t>
            </w:r>
            <w:r>
              <w:rPr>
                <w:noProof/>
                <w:webHidden/>
              </w:rPr>
              <w:tab/>
            </w:r>
            <w:r>
              <w:rPr>
                <w:noProof/>
                <w:webHidden/>
              </w:rPr>
              <w:fldChar w:fldCharType="begin"/>
            </w:r>
            <w:r>
              <w:rPr>
                <w:noProof/>
                <w:webHidden/>
              </w:rPr>
              <w:instrText xml:space="preserve"> PAGEREF _Toc448075373 \h </w:instrText>
            </w:r>
            <w:r>
              <w:rPr>
                <w:noProof/>
                <w:webHidden/>
              </w:rPr>
            </w:r>
            <w:r>
              <w:rPr>
                <w:noProof/>
                <w:webHidden/>
              </w:rPr>
              <w:fldChar w:fldCharType="separate"/>
            </w:r>
            <w:r>
              <w:rPr>
                <w:noProof/>
                <w:webHidden/>
              </w:rPr>
              <w:t>40</w:t>
            </w:r>
            <w:r>
              <w:rPr>
                <w:noProof/>
                <w:webHidden/>
              </w:rPr>
              <w:fldChar w:fldCharType="end"/>
            </w:r>
          </w:hyperlink>
        </w:p>
        <w:p w14:paraId="57045658" w14:textId="6E58B25C" w:rsidR="00AA3D1D" w:rsidRDefault="00AA3D1D">
          <w:pPr>
            <w:pStyle w:val="TOC2"/>
            <w:tabs>
              <w:tab w:val="right" w:leader="dot" w:pos="9350"/>
            </w:tabs>
            <w:rPr>
              <w:rFonts w:asciiTheme="minorHAnsi" w:eastAsiaTheme="minorEastAsia" w:hAnsiTheme="minorHAnsi" w:cstheme="minorBidi"/>
              <w:noProof/>
            </w:rPr>
          </w:pPr>
          <w:hyperlink w:anchor="_Toc448075374" w:history="1">
            <w:r w:rsidRPr="0079255E">
              <w:rPr>
                <w:rStyle w:val="Hyperlink"/>
                <w:noProof/>
              </w:rPr>
              <w:t>Alter Command Code</w:t>
            </w:r>
            <w:r>
              <w:rPr>
                <w:noProof/>
                <w:webHidden/>
              </w:rPr>
              <w:tab/>
            </w:r>
            <w:r>
              <w:rPr>
                <w:noProof/>
                <w:webHidden/>
              </w:rPr>
              <w:fldChar w:fldCharType="begin"/>
            </w:r>
            <w:r>
              <w:rPr>
                <w:noProof/>
                <w:webHidden/>
              </w:rPr>
              <w:instrText xml:space="preserve"> PAGEREF _Toc448075374 \h </w:instrText>
            </w:r>
            <w:r>
              <w:rPr>
                <w:noProof/>
                <w:webHidden/>
              </w:rPr>
            </w:r>
            <w:r>
              <w:rPr>
                <w:noProof/>
                <w:webHidden/>
              </w:rPr>
              <w:fldChar w:fldCharType="separate"/>
            </w:r>
            <w:r>
              <w:rPr>
                <w:noProof/>
                <w:webHidden/>
              </w:rPr>
              <w:t>41</w:t>
            </w:r>
            <w:r>
              <w:rPr>
                <w:noProof/>
                <w:webHidden/>
              </w:rPr>
              <w:fldChar w:fldCharType="end"/>
            </w:r>
          </w:hyperlink>
        </w:p>
        <w:p w14:paraId="5C714EB3" w14:textId="08259851" w:rsidR="00AA3D1D" w:rsidRDefault="00AA3D1D">
          <w:pPr>
            <w:pStyle w:val="TOC1"/>
            <w:tabs>
              <w:tab w:val="right" w:leader="dot" w:pos="9350"/>
            </w:tabs>
            <w:rPr>
              <w:rFonts w:asciiTheme="minorHAnsi" w:eastAsiaTheme="minorEastAsia" w:hAnsiTheme="minorHAnsi" w:cstheme="minorBidi"/>
              <w:noProof/>
            </w:rPr>
          </w:pPr>
          <w:hyperlink w:anchor="_Toc448075375" w:history="1">
            <w:r w:rsidRPr="0079255E">
              <w:rPr>
                <w:rStyle w:val="Hyperlink"/>
                <w:noProof/>
              </w:rPr>
              <w:t>Explain Tool</w:t>
            </w:r>
            <w:r>
              <w:rPr>
                <w:noProof/>
                <w:webHidden/>
              </w:rPr>
              <w:tab/>
            </w:r>
            <w:r>
              <w:rPr>
                <w:noProof/>
                <w:webHidden/>
              </w:rPr>
              <w:fldChar w:fldCharType="begin"/>
            </w:r>
            <w:r>
              <w:rPr>
                <w:noProof/>
                <w:webHidden/>
              </w:rPr>
              <w:instrText xml:space="preserve"> PAGEREF _Toc448075375 \h </w:instrText>
            </w:r>
            <w:r>
              <w:rPr>
                <w:noProof/>
                <w:webHidden/>
              </w:rPr>
            </w:r>
            <w:r>
              <w:rPr>
                <w:noProof/>
                <w:webHidden/>
              </w:rPr>
              <w:fldChar w:fldCharType="separate"/>
            </w:r>
            <w:r>
              <w:rPr>
                <w:noProof/>
                <w:webHidden/>
              </w:rPr>
              <w:t>41</w:t>
            </w:r>
            <w:r>
              <w:rPr>
                <w:noProof/>
                <w:webHidden/>
              </w:rPr>
              <w:fldChar w:fldCharType="end"/>
            </w:r>
          </w:hyperlink>
        </w:p>
        <w:p w14:paraId="01E515FA" w14:textId="22DD2CBA" w:rsidR="00AA3D1D" w:rsidRDefault="00AA3D1D">
          <w:pPr>
            <w:pStyle w:val="TOC1"/>
            <w:tabs>
              <w:tab w:val="right" w:leader="dot" w:pos="9350"/>
            </w:tabs>
            <w:rPr>
              <w:rFonts w:asciiTheme="minorHAnsi" w:eastAsiaTheme="minorEastAsia" w:hAnsiTheme="minorHAnsi" w:cstheme="minorBidi"/>
              <w:noProof/>
            </w:rPr>
          </w:pPr>
          <w:hyperlink w:anchor="_Toc448075376" w:history="1">
            <w:r w:rsidRPr="0079255E">
              <w:rPr>
                <w:rStyle w:val="Hyperlink"/>
                <w:noProof/>
              </w:rPr>
              <w:t>References</w:t>
            </w:r>
            <w:r>
              <w:rPr>
                <w:noProof/>
                <w:webHidden/>
              </w:rPr>
              <w:tab/>
            </w:r>
            <w:r>
              <w:rPr>
                <w:noProof/>
                <w:webHidden/>
              </w:rPr>
              <w:fldChar w:fldCharType="begin"/>
            </w:r>
            <w:r>
              <w:rPr>
                <w:noProof/>
                <w:webHidden/>
              </w:rPr>
              <w:instrText xml:space="preserve"> PAGEREF _Toc448075376 \h </w:instrText>
            </w:r>
            <w:r>
              <w:rPr>
                <w:noProof/>
                <w:webHidden/>
              </w:rPr>
            </w:r>
            <w:r>
              <w:rPr>
                <w:noProof/>
                <w:webHidden/>
              </w:rPr>
              <w:fldChar w:fldCharType="separate"/>
            </w:r>
            <w:r>
              <w:rPr>
                <w:noProof/>
                <w:webHidden/>
              </w:rPr>
              <w:t>46</w:t>
            </w:r>
            <w:r>
              <w:rPr>
                <w:noProof/>
                <w:webHidden/>
              </w:rPr>
              <w:fldChar w:fldCharType="end"/>
            </w:r>
          </w:hyperlink>
        </w:p>
        <w:p w14:paraId="11EA792B" w14:textId="58B69EDB" w:rsidR="006B38E8" w:rsidRDefault="006B38E8">
          <w:r>
            <w:rPr>
              <w:b/>
              <w:bCs/>
              <w:noProof/>
            </w:rPr>
            <w:fldChar w:fldCharType="end"/>
          </w:r>
        </w:p>
      </w:sdtContent>
    </w:sdt>
    <w:p w14:paraId="11EA792C" w14:textId="77777777" w:rsidR="00B33DB0" w:rsidRPr="00B33DB0" w:rsidRDefault="00B33DB0">
      <w:pPr>
        <w:rPr>
          <w:rFonts w:ascii="Times New Roman" w:eastAsia="Verdana" w:hAnsi="Times New Roman" w:cs="Times New Roman"/>
          <w:bCs/>
          <w:sz w:val="24"/>
          <w:szCs w:val="24"/>
        </w:rPr>
      </w:pPr>
      <w:r w:rsidRPr="00B33DB0">
        <w:rPr>
          <w:rFonts w:ascii="Times New Roman" w:eastAsia="Verdana" w:hAnsi="Times New Roman" w:cs="Times New Roman"/>
          <w:bCs/>
          <w:sz w:val="24"/>
          <w:szCs w:val="24"/>
        </w:rPr>
        <w:br w:type="page"/>
      </w:r>
    </w:p>
    <w:p w14:paraId="11EA792D" w14:textId="77777777" w:rsidR="00DD0E9C" w:rsidRPr="007D65E8" w:rsidRDefault="00DD0E9C" w:rsidP="00DD0E9C">
      <w:pPr>
        <w:pStyle w:val="Title"/>
        <w:rPr>
          <w:rFonts w:eastAsia="Verdana"/>
          <w:sz w:val="48"/>
          <w:szCs w:val="48"/>
        </w:rPr>
      </w:pPr>
      <w:r w:rsidRPr="007D65E8">
        <w:rPr>
          <w:rFonts w:eastAsia="Verdana"/>
          <w:sz w:val="48"/>
          <w:szCs w:val="48"/>
        </w:rPr>
        <w:t>Computer Product Inventory Database</w:t>
      </w:r>
    </w:p>
    <w:p w14:paraId="11EA792E" w14:textId="77777777" w:rsidR="004A77A6" w:rsidRPr="00B33DB0" w:rsidRDefault="00B33DB0" w:rsidP="00DD0E9C">
      <w:pPr>
        <w:pStyle w:val="Heading1"/>
        <w:rPr>
          <w:rFonts w:eastAsia="Verdana"/>
        </w:rPr>
      </w:pPr>
      <w:bookmarkStart w:id="0" w:name="_Toc448075354"/>
      <w:r w:rsidRPr="00B33DB0">
        <w:rPr>
          <w:rFonts w:eastAsia="Verdana"/>
        </w:rPr>
        <w:t>Plan of Work</w:t>
      </w:r>
      <w:bookmarkEnd w:id="0"/>
    </w:p>
    <w:p w14:paraId="11EA792F" w14:textId="77777777" w:rsidR="007D65E8" w:rsidRPr="007D65E8" w:rsidRDefault="007D65E8" w:rsidP="007D65E8">
      <w:pPr>
        <w:pStyle w:val="Heading2"/>
        <w:rPr>
          <w:rFonts w:eastAsia="Verdana"/>
        </w:rPr>
      </w:pPr>
      <w:bookmarkStart w:id="1" w:name="_Toc448075355"/>
      <w:r>
        <w:rPr>
          <w:rFonts w:eastAsia="Verdana"/>
        </w:rPr>
        <w:t>Database: Computer Product Inventory Database</w:t>
      </w:r>
      <w:bookmarkEnd w:id="1"/>
    </w:p>
    <w:p w14:paraId="11EA7930" w14:textId="77777777" w:rsidR="004A77A6" w:rsidRPr="00B33DB0" w:rsidRDefault="004A77A6" w:rsidP="00DD0E9C">
      <w:pPr>
        <w:pStyle w:val="Heading2"/>
        <w:rPr>
          <w:rFonts w:eastAsia="Verdana"/>
        </w:rPr>
      </w:pPr>
      <w:bookmarkStart w:id="2" w:name="_Toc448075356"/>
      <w:r w:rsidRPr="00B33DB0">
        <w:rPr>
          <w:rFonts w:eastAsia="Verdana"/>
        </w:rPr>
        <w:t>Overview:</w:t>
      </w:r>
      <w:bookmarkEnd w:id="2"/>
    </w:p>
    <w:p w14:paraId="11EA7931" w14:textId="77777777" w:rsidR="004A77A6" w:rsidRPr="00B33DB0" w:rsidRDefault="004A77A6" w:rsidP="004A77A6">
      <w:pPr>
        <w:rPr>
          <w:rFonts w:ascii="Times New Roman" w:eastAsia="Verdana" w:hAnsi="Times New Roman" w:cs="Times New Roman"/>
          <w:sz w:val="24"/>
          <w:szCs w:val="24"/>
        </w:rPr>
      </w:pPr>
      <w:r w:rsidRPr="00B33DB0">
        <w:rPr>
          <w:rFonts w:ascii="Times New Roman" w:eastAsia="Verdana" w:hAnsi="Times New Roman" w:cs="Times New Roman"/>
          <w:sz w:val="24"/>
          <w:szCs w:val="24"/>
        </w:rPr>
        <w:t xml:space="preserve">For any store to </w:t>
      </w:r>
      <w:bookmarkStart w:id="3" w:name="_GoBack"/>
      <w:bookmarkEnd w:id="3"/>
      <w:r w:rsidRPr="00B33DB0">
        <w:rPr>
          <w:rFonts w:ascii="Times New Roman" w:eastAsia="Verdana" w:hAnsi="Times New Roman" w:cs="Times New Roman"/>
          <w:sz w:val="24"/>
          <w:szCs w:val="24"/>
        </w:rPr>
        <w:t>be profitable it must be able to keep track of the invento</w:t>
      </w:r>
      <w:r w:rsidR="00B33DB0" w:rsidRPr="00B33DB0">
        <w:rPr>
          <w:rFonts w:ascii="Times New Roman" w:eastAsia="Verdana" w:hAnsi="Times New Roman" w:cs="Times New Roman"/>
          <w:sz w:val="24"/>
          <w:szCs w:val="24"/>
        </w:rPr>
        <w:t>ry coming in and going out.  This</w:t>
      </w:r>
      <w:r w:rsidRPr="00B33DB0">
        <w:rPr>
          <w:rFonts w:ascii="Times New Roman" w:eastAsia="Verdana" w:hAnsi="Times New Roman" w:cs="Times New Roman"/>
          <w:sz w:val="24"/>
          <w:szCs w:val="24"/>
        </w:rPr>
        <w:t xml:space="preserve"> is especially important so that the store can make sure it has enough of each product stocked.  It is also critical for the store to analyze whether certain products sell well or not.  If the store inventory is lost or deployed inefficiently then this can lead to loss of money and time.  For this project we will create an inventory database for a computer parts store.</w:t>
      </w:r>
    </w:p>
    <w:p w14:paraId="11EA7932" w14:textId="77777777" w:rsidR="004A77A6" w:rsidRPr="00B33DB0" w:rsidRDefault="004A77A6" w:rsidP="00DD0E9C">
      <w:pPr>
        <w:pStyle w:val="Heading2"/>
        <w:rPr>
          <w:rFonts w:eastAsia="Verdana"/>
        </w:rPr>
      </w:pPr>
      <w:bookmarkStart w:id="4" w:name="_Toc448075357"/>
      <w:r w:rsidRPr="00B33DB0">
        <w:rPr>
          <w:rFonts w:eastAsia="Verdana"/>
        </w:rPr>
        <w:t>Purpose and Objective:</w:t>
      </w:r>
      <w:bookmarkEnd w:id="4"/>
    </w:p>
    <w:p w14:paraId="11EA7933" w14:textId="77777777" w:rsidR="004A77A6" w:rsidRPr="00B33DB0" w:rsidRDefault="004A77A6" w:rsidP="004A77A6">
      <w:pPr>
        <w:rPr>
          <w:rFonts w:ascii="Times New Roman" w:eastAsia="Verdana" w:hAnsi="Times New Roman" w:cs="Times New Roman"/>
          <w:sz w:val="24"/>
          <w:szCs w:val="24"/>
        </w:rPr>
      </w:pPr>
      <w:r w:rsidRPr="00B33DB0">
        <w:rPr>
          <w:rFonts w:ascii="Times New Roman" w:eastAsia="Verdana" w:hAnsi="Times New Roman" w:cs="Times New Roman"/>
          <w:sz w:val="24"/>
          <w:szCs w:val="24"/>
        </w:rPr>
        <w:t>This database will keep track of all of the store’s major computer based products.  This includes computer towers, monitors, peripherals, software and printers.  Users of this database will be able to see what products are currently in stock and in what quantities.  This database will track customer data associated with purchases.  For each product this database will include information about the hardware and software specification of the device.  Tailored reports will be a big part of this database.  Store management will be able to see a breakdown of how well certain products are selling based on the time since they were added to the store compared against the number of a product sold during a specific period of time.  Additionally, they will be able to target customers for upgrade products based on reports about the last time a customer bought a certain type of product.</w:t>
      </w:r>
    </w:p>
    <w:p w14:paraId="11EA7934" w14:textId="77777777" w:rsidR="00B33DB0" w:rsidRPr="00B33DB0" w:rsidRDefault="007D65E8" w:rsidP="00DD0E9C">
      <w:pPr>
        <w:pStyle w:val="Heading2"/>
        <w:rPr>
          <w:rFonts w:eastAsia="Verdana"/>
        </w:rPr>
      </w:pPr>
      <w:bookmarkStart w:id="5" w:name="_Toc448075358"/>
      <w:r>
        <w:rPr>
          <w:rFonts w:eastAsia="Verdana"/>
        </w:rPr>
        <w:t>Technical Details</w:t>
      </w:r>
      <w:r w:rsidR="00DD0E9C">
        <w:rPr>
          <w:rFonts w:eastAsia="Verdana"/>
        </w:rPr>
        <w:t>:</w:t>
      </w:r>
      <w:bookmarkEnd w:id="5"/>
    </w:p>
    <w:p w14:paraId="11EA7935" w14:textId="77777777" w:rsidR="004A77A6" w:rsidRPr="00B33DB0" w:rsidRDefault="004A77A6" w:rsidP="00DD0E9C">
      <w:pPr>
        <w:spacing w:after="0"/>
        <w:rPr>
          <w:rFonts w:ascii="Times New Roman" w:eastAsia="Verdana" w:hAnsi="Times New Roman" w:cs="Times New Roman"/>
          <w:sz w:val="24"/>
          <w:szCs w:val="24"/>
        </w:rPr>
      </w:pPr>
      <w:r w:rsidRPr="00B33DB0">
        <w:rPr>
          <w:rFonts w:ascii="Times New Roman" w:eastAsia="Verdana" w:hAnsi="Times New Roman" w:cs="Times New Roman"/>
          <w:bCs/>
          <w:sz w:val="24"/>
          <w:szCs w:val="24"/>
        </w:rPr>
        <w:t>Diagram Tool</w:t>
      </w:r>
      <w:r w:rsidRPr="00B33DB0">
        <w:rPr>
          <w:rFonts w:ascii="Times New Roman" w:eastAsia="Verdana" w:hAnsi="Times New Roman" w:cs="Times New Roman"/>
          <w:sz w:val="24"/>
          <w:szCs w:val="24"/>
        </w:rPr>
        <w:t>:ER Assistant</w:t>
      </w:r>
    </w:p>
    <w:p w14:paraId="11EA7936" w14:textId="77777777" w:rsidR="004A77A6" w:rsidRPr="00B33DB0" w:rsidRDefault="004A77A6" w:rsidP="00DD0E9C">
      <w:pPr>
        <w:spacing w:after="0"/>
        <w:rPr>
          <w:rFonts w:ascii="Times New Roman" w:eastAsia="Verdana" w:hAnsi="Times New Roman" w:cs="Times New Roman"/>
          <w:sz w:val="24"/>
          <w:szCs w:val="24"/>
        </w:rPr>
      </w:pPr>
      <w:r w:rsidRPr="00B33DB0">
        <w:rPr>
          <w:rFonts w:ascii="Times New Roman" w:eastAsia="Verdana" w:hAnsi="Times New Roman" w:cs="Times New Roman"/>
          <w:bCs/>
          <w:sz w:val="24"/>
          <w:szCs w:val="24"/>
        </w:rPr>
        <w:t>Database</w:t>
      </w:r>
      <w:r w:rsidRPr="00B33DB0">
        <w:rPr>
          <w:rFonts w:ascii="Times New Roman" w:eastAsia="Verdana" w:hAnsi="Times New Roman" w:cs="Times New Roman"/>
          <w:sz w:val="24"/>
          <w:szCs w:val="24"/>
        </w:rPr>
        <w:t>:Oracle 11g, using Virtual Desktop Applications (VDA)</w:t>
      </w:r>
    </w:p>
    <w:p w14:paraId="11EA7937" w14:textId="77777777" w:rsidR="004A77A6" w:rsidRPr="00B33DB0" w:rsidRDefault="004A77A6" w:rsidP="00DD0E9C">
      <w:pPr>
        <w:spacing w:after="0"/>
        <w:rPr>
          <w:rFonts w:ascii="Times New Roman" w:eastAsia="Verdana" w:hAnsi="Times New Roman" w:cs="Times New Roman"/>
          <w:sz w:val="24"/>
          <w:szCs w:val="24"/>
        </w:rPr>
      </w:pPr>
      <w:r w:rsidRPr="00B33DB0">
        <w:rPr>
          <w:rFonts w:ascii="Times New Roman" w:eastAsia="Verdana" w:hAnsi="Times New Roman" w:cs="Times New Roman"/>
          <w:bCs/>
          <w:sz w:val="24"/>
          <w:szCs w:val="24"/>
        </w:rPr>
        <w:t>Hardware and Software</w:t>
      </w:r>
      <w:r w:rsidRPr="00B33DB0">
        <w:rPr>
          <w:rFonts w:ascii="Times New Roman" w:eastAsia="Verdana" w:hAnsi="Times New Roman" w:cs="Times New Roman"/>
          <w:sz w:val="24"/>
          <w:szCs w:val="24"/>
        </w:rPr>
        <w:t>:UMUC (VDA) Intel(R) Xeon(R).  Operating system is Linux.  </w:t>
      </w:r>
    </w:p>
    <w:p w14:paraId="11EA7938" w14:textId="77777777" w:rsidR="004A77A6" w:rsidRPr="00B33DB0" w:rsidRDefault="004A77A6" w:rsidP="00DD0E9C">
      <w:pPr>
        <w:pStyle w:val="Heading2"/>
        <w:rPr>
          <w:rFonts w:eastAsia="Verdana"/>
        </w:rPr>
      </w:pPr>
      <w:bookmarkStart w:id="6" w:name="_Toc448075359"/>
      <w:r w:rsidRPr="00B33DB0">
        <w:rPr>
          <w:rFonts w:eastAsia="Verdana"/>
        </w:rPr>
        <w:t>DDL and DML:</w:t>
      </w:r>
      <w:bookmarkEnd w:id="6"/>
    </w:p>
    <w:p w14:paraId="11EA7939" w14:textId="77777777" w:rsidR="00A00AFF" w:rsidRDefault="004A77A6" w:rsidP="004A77A6">
      <w:pPr>
        <w:rPr>
          <w:rFonts w:ascii="Times New Roman" w:eastAsia="Verdana" w:hAnsi="Times New Roman" w:cs="Times New Roman"/>
          <w:b/>
          <w:sz w:val="24"/>
          <w:szCs w:val="24"/>
        </w:rPr>
      </w:pPr>
      <w:r w:rsidRPr="00B33DB0">
        <w:rPr>
          <w:rFonts w:ascii="Times New Roman" w:eastAsia="Verdana" w:hAnsi="Times New Roman" w:cs="Times New Roman"/>
          <w:sz w:val="24"/>
          <w:szCs w:val="24"/>
        </w:rPr>
        <w:t>Data Definition Language (DDL) will be used to create the tables, keys, indexes and views needed for the database.  These commands will be used in the initial setup of the database.  Data Manipulation Language (DML) will be used to handle inserts, selects, updates, and filters with the where clause.  When a new asset is added to the database an insert command will be used.  If equipment details or location change an update command will be used.  Reports will be primarily generated using select statements paired with the where clause.  The primary language used will be Structured Query Language (SQL), and Oracle’s platform</w:t>
      </w:r>
      <w:r w:rsidRPr="00B33DB0">
        <w:rPr>
          <w:rFonts w:ascii="Times New Roman" w:eastAsia="Verdana" w:hAnsi="Times New Roman" w:cs="Times New Roman"/>
          <w:b/>
          <w:sz w:val="24"/>
          <w:szCs w:val="24"/>
        </w:rPr>
        <w:t xml:space="preserve"> specific PL/SQL.  </w:t>
      </w:r>
    </w:p>
    <w:p w14:paraId="11EA793A" w14:textId="77777777" w:rsidR="007D65E8" w:rsidRDefault="007D65E8" w:rsidP="007D65E8">
      <w:pPr>
        <w:pStyle w:val="Heading2"/>
        <w:rPr>
          <w:rFonts w:eastAsia="Verdana"/>
        </w:rPr>
      </w:pPr>
      <w:bookmarkStart w:id="7" w:name="_Toc448075360"/>
      <w:r>
        <w:rPr>
          <w:rFonts w:eastAsia="Verdana"/>
        </w:rPr>
        <w:t>Project Timeline by Deliverable</w:t>
      </w:r>
      <w:bookmarkEnd w:id="7"/>
    </w:p>
    <w:p w14:paraId="11EA793B" w14:textId="77777777" w:rsidR="00B84F93" w:rsidRDefault="00B84F93" w:rsidP="00B84F93">
      <w:pPr>
        <w:pStyle w:val="ListParagraph"/>
        <w:numPr>
          <w:ilvl w:val="0"/>
          <w:numId w:val="3"/>
        </w:numPr>
      </w:pPr>
      <w:r>
        <w:t>Develop Plan of Work: 2/1/216 – 2/</w:t>
      </w:r>
      <w:r w:rsidR="00F655F7">
        <w:t>8/</w:t>
      </w:r>
      <w:r>
        <w:t>16</w:t>
      </w:r>
    </w:p>
    <w:p w14:paraId="11EA793C" w14:textId="77777777" w:rsidR="00B84F93" w:rsidRDefault="00B84F93" w:rsidP="00B84F93">
      <w:pPr>
        <w:pStyle w:val="ListParagraph"/>
        <w:numPr>
          <w:ilvl w:val="0"/>
          <w:numId w:val="3"/>
        </w:numPr>
      </w:pPr>
      <w:r>
        <w:t xml:space="preserve">Develop Entity Relationship Diagram: </w:t>
      </w:r>
      <w:r w:rsidR="00F655F7">
        <w:t>2/9/16 – 2/16/16</w:t>
      </w:r>
    </w:p>
    <w:p w14:paraId="11EA793D" w14:textId="77777777" w:rsidR="00F655F7" w:rsidRDefault="00F655F7" w:rsidP="00B84F93">
      <w:pPr>
        <w:pStyle w:val="ListParagraph"/>
        <w:numPr>
          <w:ilvl w:val="0"/>
          <w:numId w:val="3"/>
        </w:numPr>
      </w:pPr>
      <w:r>
        <w:t>Translate ERD into DDL and run DDL: 2/17/16 – 2/24/16</w:t>
      </w:r>
    </w:p>
    <w:p w14:paraId="11EA793E" w14:textId="77777777" w:rsidR="00F655F7" w:rsidRDefault="00F655F7" w:rsidP="00B84F93">
      <w:pPr>
        <w:pStyle w:val="ListParagraph"/>
        <w:numPr>
          <w:ilvl w:val="0"/>
          <w:numId w:val="3"/>
        </w:numPr>
      </w:pPr>
      <w:r>
        <w:t>Generate and run 5 simple and 7 advanced SQL queries with documented results: 2/25/16 -3/1/16</w:t>
      </w:r>
    </w:p>
    <w:p w14:paraId="11EA793F" w14:textId="77777777" w:rsidR="00F655F7" w:rsidRDefault="00F655F7" w:rsidP="00B84F93">
      <w:pPr>
        <w:pStyle w:val="ListParagraph"/>
        <w:numPr>
          <w:ilvl w:val="0"/>
          <w:numId w:val="3"/>
        </w:numPr>
      </w:pPr>
      <w:r>
        <w:t>Develop database maintenance scripts with output results: 3/2/16 – 3/9/16</w:t>
      </w:r>
    </w:p>
    <w:p w14:paraId="11EA7940" w14:textId="77777777" w:rsidR="00F655F7" w:rsidRDefault="00F655F7" w:rsidP="00B84F93">
      <w:pPr>
        <w:pStyle w:val="ListParagraph"/>
        <w:numPr>
          <w:ilvl w:val="0"/>
          <w:numId w:val="3"/>
        </w:numPr>
      </w:pPr>
      <w:r>
        <w:t>Create stored procedures and test performance using the explain tool: 3/10/16 – 3/17/16</w:t>
      </w:r>
    </w:p>
    <w:p w14:paraId="11EA7941" w14:textId="77777777" w:rsidR="00F655F7" w:rsidRDefault="00F655F7" w:rsidP="00B84F93">
      <w:pPr>
        <w:pStyle w:val="ListParagraph"/>
        <w:numPr>
          <w:ilvl w:val="0"/>
          <w:numId w:val="3"/>
        </w:numPr>
      </w:pPr>
      <w:r>
        <w:t>Document CPU execution times 3/18/16 – 3/25/16</w:t>
      </w:r>
    </w:p>
    <w:p w14:paraId="11EA7942" w14:textId="77777777" w:rsidR="00F655F7" w:rsidRDefault="00F655F7" w:rsidP="00B84F93">
      <w:pPr>
        <w:pStyle w:val="ListParagraph"/>
        <w:numPr>
          <w:ilvl w:val="0"/>
          <w:numId w:val="3"/>
        </w:numPr>
      </w:pPr>
      <w:r>
        <w:t>Conduct object relational exercises and complete explain tool testing: 3/26/16 – 4/2/16</w:t>
      </w:r>
    </w:p>
    <w:p w14:paraId="11EA7943" w14:textId="77777777" w:rsidR="00F655F7" w:rsidRDefault="00F655F7" w:rsidP="00B84F93">
      <w:pPr>
        <w:pStyle w:val="ListParagraph"/>
        <w:numPr>
          <w:ilvl w:val="0"/>
          <w:numId w:val="3"/>
        </w:numPr>
      </w:pPr>
      <w:r>
        <w:t>Compile report results: 4/3/16 – 4/10/16</w:t>
      </w:r>
    </w:p>
    <w:p w14:paraId="11EA7944" w14:textId="77777777" w:rsidR="00F655F7" w:rsidRPr="00B84F93" w:rsidRDefault="00F655F7" w:rsidP="00B84F93">
      <w:pPr>
        <w:pStyle w:val="ListParagraph"/>
        <w:numPr>
          <w:ilvl w:val="0"/>
          <w:numId w:val="3"/>
        </w:numPr>
      </w:pPr>
      <w:r>
        <w:t>Submit Lab: 4/10/16</w:t>
      </w:r>
    </w:p>
    <w:p w14:paraId="11EA7945" w14:textId="77777777" w:rsidR="004A77A6" w:rsidRDefault="00B33DB0" w:rsidP="00DD0E9C">
      <w:pPr>
        <w:pStyle w:val="Heading1"/>
        <w:rPr>
          <w:rFonts w:eastAsia="Verdana"/>
        </w:rPr>
      </w:pPr>
      <w:bookmarkStart w:id="8" w:name="_Toc448075361"/>
      <w:r w:rsidRPr="00B33DB0">
        <w:rPr>
          <w:rFonts w:eastAsia="Verdana"/>
        </w:rPr>
        <w:t>Entity Relationship Diagram</w:t>
      </w:r>
      <w:bookmarkEnd w:id="8"/>
    </w:p>
    <w:p w14:paraId="11EA7946" w14:textId="77777777" w:rsidR="00F655F7" w:rsidRDefault="00F655F7" w:rsidP="007D65E8">
      <w:r>
        <w:t>Phase 1 ERD included many-to-many relationships between product and item. A subsequent ERD was generated to remove the anomaly and provide normal form recommendations.</w:t>
      </w:r>
    </w:p>
    <w:p w14:paraId="11EA7947" w14:textId="77777777" w:rsidR="00F655F7" w:rsidRDefault="00F655F7" w:rsidP="007D65E8">
      <w:r>
        <w:rPr>
          <w:noProof/>
        </w:rPr>
        <w:drawing>
          <wp:inline distT="0" distB="0" distL="0" distR="0" wp14:anchorId="11EA7C3E" wp14:editId="11EA7C3F">
            <wp:extent cx="5943600" cy="4217035"/>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943600" cy="4217035"/>
                    </a:xfrm>
                    <a:prstGeom prst="rect">
                      <a:avLst/>
                    </a:prstGeom>
                    <a:noFill/>
                    <a:ln w="9525">
                      <a:noFill/>
                      <a:miter lim="800000"/>
                      <a:headEnd/>
                      <a:tailEnd/>
                    </a:ln>
                  </pic:spPr>
                </pic:pic>
              </a:graphicData>
            </a:graphic>
          </wp:inline>
        </w:drawing>
      </w:r>
    </w:p>
    <w:p w14:paraId="11EA7948" w14:textId="77777777" w:rsidR="00F655F7" w:rsidRDefault="00F655F7" w:rsidP="007D65E8"/>
    <w:p w14:paraId="11EA7949" w14:textId="77777777" w:rsidR="00F655F7" w:rsidRPr="00F655F7" w:rsidRDefault="00F655F7" w:rsidP="007D65E8">
      <w:pPr>
        <w:rPr>
          <w:b/>
        </w:rPr>
      </w:pPr>
      <w:r>
        <w:rPr>
          <w:b/>
        </w:rPr>
        <w:t>Resolved M-M</w:t>
      </w:r>
      <w:r w:rsidRPr="00F655F7">
        <w:rPr>
          <w:b/>
        </w:rPr>
        <w:t xml:space="preserve"> relationships</w:t>
      </w:r>
    </w:p>
    <w:p w14:paraId="11EA794A" w14:textId="77777777" w:rsidR="007D65E8" w:rsidRPr="007D65E8" w:rsidRDefault="007D65E8" w:rsidP="007D65E8">
      <w:r>
        <w:t xml:space="preserve">The </w:t>
      </w:r>
      <w:r w:rsidR="00F655F7">
        <w:t xml:space="preserve">final </w:t>
      </w:r>
      <w:r>
        <w:t>ERD below shows the optimized relationships between each entity. Each customer can have multiple orders. Each order can have multiple products</w:t>
      </w:r>
    </w:p>
    <w:p w14:paraId="11EA794B" w14:textId="77777777" w:rsidR="004A77A6" w:rsidRPr="00B33DB0" w:rsidRDefault="004A77A6" w:rsidP="004A77A6">
      <w:pPr>
        <w:rPr>
          <w:rFonts w:ascii="Times New Roman" w:hAnsi="Times New Roman" w:cs="Times New Roman"/>
          <w:sz w:val="24"/>
          <w:szCs w:val="24"/>
        </w:rPr>
      </w:pPr>
      <w:r w:rsidRPr="00B33DB0">
        <w:rPr>
          <w:rFonts w:ascii="Times New Roman" w:hAnsi="Times New Roman" w:cs="Times New Roman"/>
          <w:noProof/>
          <w:sz w:val="24"/>
          <w:szCs w:val="24"/>
        </w:rPr>
        <w:drawing>
          <wp:inline distT="0" distB="0" distL="0" distR="0" wp14:anchorId="11EA7C40" wp14:editId="11EA7C41">
            <wp:extent cx="5486400" cy="355282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5486400" cy="3552825"/>
                    </a:xfrm>
                    <a:prstGeom prst="rect">
                      <a:avLst/>
                    </a:prstGeom>
                    <a:noFill/>
                    <a:ln w="9525">
                      <a:noFill/>
                      <a:miter lim="800000"/>
                      <a:headEnd/>
                      <a:tailEnd/>
                    </a:ln>
                  </pic:spPr>
                </pic:pic>
              </a:graphicData>
            </a:graphic>
          </wp:inline>
        </w:drawing>
      </w:r>
    </w:p>
    <w:p w14:paraId="11EA794C" w14:textId="77777777" w:rsidR="004A77A6" w:rsidRPr="00B33DB0" w:rsidRDefault="004A77A6" w:rsidP="004A77A6">
      <w:pPr>
        <w:rPr>
          <w:rFonts w:ascii="Times New Roman" w:hAnsi="Times New Roman" w:cs="Times New Roman"/>
          <w:sz w:val="24"/>
          <w:szCs w:val="24"/>
        </w:rPr>
      </w:pPr>
    </w:p>
    <w:p w14:paraId="11EA794D" w14:textId="77777777" w:rsidR="00DD0E9C" w:rsidRDefault="00DD0E9C">
      <w:pPr>
        <w:rPr>
          <w:smallCaps/>
          <w:spacing w:val="5"/>
          <w:sz w:val="36"/>
          <w:szCs w:val="36"/>
        </w:rPr>
      </w:pPr>
      <w:r>
        <w:br w:type="page"/>
      </w:r>
    </w:p>
    <w:p w14:paraId="11EA794E" w14:textId="77777777" w:rsidR="00B33DB0" w:rsidRPr="00DD0E9C" w:rsidRDefault="00B33DB0" w:rsidP="00DD0E9C">
      <w:pPr>
        <w:pStyle w:val="Heading1"/>
      </w:pPr>
      <w:bookmarkStart w:id="9" w:name="_Toc448075362"/>
      <w:r w:rsidRPr="00DD0E9C">
        <w:t>Data Definition Language</w:t>
      </w:r>
      <w:r w:rsidR="00C91700">
        <w:t xml:space="preserve"> – Command Code</w:t>
      </w:r>
      <w:bookmarkEnd w:id="9"/>
    </w:p>
    <w:p w14:paraId="11EA794F" w14:textId="77777777" w:rsidR="004A77A6" w:rsidRPr="007D65E8" w:rsidRDefault="007D65E8" w:rsidP="00DD0E9C">
      <w:pPr>
        <w:spacing w:after="0"/>
        <w:rPr>
          <w:rFonts w:ascii="Courier New" w:hAnsi="Courier New" w:cs="Courier New"/>
          <w:sz w:val="16"/>
          <w:szCs w:val="16"/>
        </w:rPr>
      </w:pPr>
      <w:r>
        <w:rPr>
          <w:rFonts w:ascii="Courier New" w:hAnsi="Courier New" w:cs="Courier New"/>
          <w:sz w:val="16"/>
          <w:szCs w:val="16"/>
        </w:rPr>
        <w:t>----</w:t>
      </w:r>
      <w:r w:rsidR="004A77A6" w:rsidRPr="007D65E8">
        <w:rPr>
          <w:rFonts w:ascii="Courier New" w:hAnsi="Courier New" w:cs="Courier New"/>
          <w:sz w:val="16"/>
          <w:szCs w:val="16"/>
        </w:rPr>
        <w:t>SQL Script</w:t>
      </w:r>
      <w:r>
        <w:rPr>
          <w:rFonts w:ascii="Courier New" w:hAnsi="Courier New" w:cs="Courier New"/>
          <w:sz w:val="16"/>
          <w:szCs w:val="16"/>
        </w:rPr>
        <w:t>-----</w:t>
      </w:r>
    </w:p>
    <w:p w14:paraId="11EA795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SET echo on;</w:t>
      </w:r>
    </w:p>
    <w:p w14:paraId="11EA795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SET serveroutput on;</w:t>
      </w:r>
    </w:p>
    <w:p w14:paraId="11EA795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Drop tables, sequence, and other objects you create*/</w:t>
      </w:r>
    </w:p>
    <w:p w14:paraId="11EA795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OrderDetails;</w:t>
      </w:r>
    </w:p>
    <w:p w14:paraId="11EA795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Item;</w:t>
      </w:r>
    </w:p>
    <w:p w14:paraId="11EA795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CustomerOrder;</w:t>
      </w:r>
    </w:p>
    <w:p w14:paraId="11EA795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ItemType;</w:t>
      </w:r>
    </w:p>
    <w:p w14:paraId="11EA795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TABLE Customer;</w:t>
      </w:r>
    </w:p>
    <w:p w14:paraId="11EA7958" w14:textId="77777777" w:rsidR="004A77A6" w:rsidRPr="007D65E8" w:rsidRDefault="004A77A6" w:rsidP="00DD0E9C">
      <w:pPr>
        <w:spacing w:after="0"/>
        <w:rPr>
          <w:rFonts w:ascii="Courier New" w:hAnsi="Courier New" w:cs="Courier New"/>
          <w:sz w:val="16"/>
          <w:szCs w:val="16"/>
        </w:rPr>
      </w:pPr>
    </w:p>
    <w:p w14:paraId="11EA795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Customer_Seq;</w:t>
      </w:r>
    </w:p>
    <w:p w14:paraId="11EA795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CustomerOrder_Seq;</w:t>
      </w:r>
    </w:p>
    <w:p w14:paraId="11EA795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OrderDetails_Seq;</w:t>
      </w:r>
    </w:p>
    <w:p w14:paraId="11EA795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Item_Seq;</w:t>
      </w:r>
    </w:p>
    <w:p w14:paraId="11EA795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ROP SEQUENCE ItemType_Seq;</w:t>
      </w:r>
    </w:p>
    <w:p w14:paraId="11EA795E" w14:textId="77777777" w:rsidR="004A77A6" w:rsidRPr="007D65E8" w:rsidRDefault="004A77A6" w:rsidP="00DD0E9C">
      <w:pPr>
        <w:spacing w:after="0"/>
        <w:rPr>
          <w:rFonts w:ascii="Courier New" w:hAnsi="Courier New" w:cs="Courier New"/>
          <w:sz w:val="16"/>
          <w:szCs w:val="16"/>
        </w:rPr>
      </w:pPr>
    </w:p>
    <w:p w14:paraId="11EA795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Create 5 tables */</w:t>
      </w:r>
    </w:p>
    <w:p w14:paraId="11EA796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Customer</w:t>
      </w:r>
    </w:p>
    <w:p w14:paraId="11EA796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6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ID</w:t>
      </w:r>
      <w:r w:rsidRPr="007D65E8">
        <w:rPr>
          <w:rFonts w:ascii="Courier New" w:hAnsi="Courier New" w:cs="Courier New"/>
          <w:sz w:val="16"/>
          <w:szCs w:val="16"/>
        </w:rPr>
        <w:tab/>
      </w:r>
      <w:r w:rsidRPr="007D65E8">
        <w:rPr>
          <w:rFonts w:ascii="Courier New" w:hAnsi="Courier New" w:cs="Courier New"/>
          <w:sz w:val="16"/>
          <w:szCs w:val="16"/>
        </w:rPr>
        <w:tab/>
        <w:t>NUMBER         NOT NULL,</w:t>
      </w:r>
    </w:p>
    <w:p w14:paraId="11EA796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FName</w:t>
      </w:r>
      <w:r w:rsidRPr="007D65E8">
        <w:rPr>
          <w:rFonts w:ascii="Courier New" w:hAnsi="Courier New" w:cs="Courier New"/>
          <w:sz w:val="16"/>
          <w:szCs w:val="16"/>
        </w:rPr>
        <w:tab/>
        <w:t xml:space="preserve">  VARCHAR2 (50),</w:t>
      </w:r>
      <w:r w:rsidRPr="007D65E8">
        <w:rPr>
          <w:rFonts w:ascii="Courier New" w:hAnsi="Courier New" w:cs="Courier New"/>
          <w:sz w:val="16"/>
          <w:szCs w:val="16"/>
        </w:rPr>
        <w:tab/>
      </w:r>
    </w:p>
    <w:p w14:paraId="11EA796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LName</w:t>
      </w:r>
      <w:r w:rsidRPr="007D65E8">
        <w:rPr>
          <w:rFonts w:ascii="Courier New" w:hAnsi="Courier New" w:cs="Courier New"/>
          <w:sz w:val="16"/>
          <w:szCs w:val="16"/>
        </w:rPr>
        <w:tab/>
        <w:t xml:space="preserve">  VARCHAR2 (50),</w:t>
      </w:r>
      <w:r w:rsidRPr="007D65E8">
        <w:rPr>
          <w:rFonts w:ascii="Courier New" w:hAnsi="Courier New" w:cs="Courier New"/>
          <w:sz w:val="16"/>
          <w:szCs w:val="16"/>
        </w:rPr>
        <w:tab/>
      </w:r>
    </w:p>
    <w:p w14:paraId="11EA796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Address</w:t>
      </w:r>
      <w:r w:rsidRPr="007D65E8">
        <w:rPr>
          <w:rFonts w:ascii="Courier New" w:hAnsi="Courier New" w:cs="Courier New"/>
          <w:sz w:val="16"/>
          <w:szCs w:val="16"/>
        </w:rPr>
        <w:tab/>
        <w:t>VARCHAR2 (100),</w:t>
      </w:r>
      <w:r w:rsidRPr="007D65E8">
        <w:rPr>
          <w:rFonts w:ascii="Courier New" w:hAnsi="Courier New" w:cs="Courier New"/>
          <w:sz w:val="16"/>
          <w:szCs w:val="16"/>
        </w:rPr>
        <w:tab/>
      </w:r>
    </w:p>
    <w:p w14:paraId="11EA796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ZipCode</w:t>
      </w:r>
      <w:r w:rsidRPr="007D65E8">
        <w:rPr>
          <w:rFonts w:ascii="Courier New" w:hAnsi="Courier New" w:cs="Courier New"/>
          <w:sz w:val="16"/>
          <w:szCs w:val="16"/>
        </w:rPr>
        <w:tab/>
        <w:t>VARCHAR2(10),</w:t>
      </w:r>
    </w:p>
    <w:p w14:paraId="11EA796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PhoneNum VARCHAR2(15),</w:t>
      </w:r>
    </w:p>
    <w:p w14:paraId="11EA796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_Email    VARCHAR2(50),</w:t>
      </w:r>
    </w:p>
    <w:p w14:paraId="11EA796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customer PRIMARY KEY (Customer_ID)</w:t>
      </w:r>
    </w:p>
    <w:p w14:paraId="11EA796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6B" w14:textId="77777777" w:rsidR="004A77A6" w:rsidRPr="007D65E8" w:rsidRDefault="004A77A6" w:rsidP="00DD0E9C">
      <w:pPr>
        <w:spacing w:after="0"/>
        <w:rPr>
          <w:rFonts w:ascii="Courier New" w:hAnsi="Courier New" w:cs="Courier New"/>
          <w:sz w:val="16"/>
          <w:szCs w:val="16"/>
        </w:rPr>
      </w:pPr>
    </w:p>
    <w:p w14:paraId="11EA796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MMENT ON TABLE Customer IS 'Table used to store Customer information';</w:t>
      </w:r>
    </w:p>
    <w:p w14:paraId="11EA796D" w14:textId="77777777" w:rsidR="007D65E8" w:rsidRPr="007D65E8" w:rsidRDefault="007D65E8" w:rsidP="00DD0E9C">
      <w:pPr>
        <w:spacing w:after="0"/>
        <w:rPr>
          <w:rFonts w:ascii="Courier New" w:hAnsi="Courier New" w:cs="Courier New"/>
          <w:sz w:val="16"/>
          <w:szCs w:val="16"/>
        </w:rPr>
      </w:pPr>
    </w:p>
    <w:p w14:paraId="11EA796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Customer;</w:t>
      </w:r>
    </w:p>
    <w:p w14:paraId="11EA796F" w14:textId="77777777" w:rsidR="004A77A6" w:rsidRPr="007D65E8" w:rsidRDefault="004A77A6" w:rsidP="00DD0E9C">
      <w:pPr>
        <w:spacing w:after="0"/>
        <w:rPr>
          <w:rFonts w:ascii="Courier New" w:hAnsi="Courier New" w:cs="Courier New"/>
          <w:sz w:val="16"/>
          <w:szCs w:val="16"/>
        </w:rPr>
      </w:pPr>
    </w:p>
    <w:p w14:paraId="11EA797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CustomerOrder</w:t>
      </w:r>
    </w:p>
    <w:p w14:paraId="11EA797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7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Order_ID</w:t>
      </w:r>
      <w:r w:rsidRPr="007D65E8">
        <w:rPr>
          <w:rFonts w:ascii="Courier New" w:hAnsi="Courier New" w:cs="Courier New"/>
          <w:sz w:val="16"/>
          <w:szCs w:val="16"/>
        </w:rPr>
        <w:tab/>
      </w:r>
      <w:r w:rsidRPr="007D65E8">
        <w:rPr>
          <w:rFonts w:ascii="Courier New" w:hAnsi="Courier New" w:cs="Courier New"/>
          <w:sz w:val="16"/>
          <w:szCs w:val="16"/>
        </w:rPr>
        <w:tab/>
        <w:t xml:space="preserve"> NUMBER         NOT NULL,</w:t>
      </w:r>
    </w:p>
    <w:p w14:paraId="11EA797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Order_Date           DATE,</w:t>
      </w:r>
    </w:p>
    <w:p w14:paraId="11EA797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ID          NUMBER         NOT NULL,</w:t>
      </w:r>
    </w:p>
    <w:p w14:paraId="11EA797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CustomerOrder PRIMARY KEY (Customer_Order_Id),</w:t>
      </w:r>
    </w:p>
    <w:p w14:paraId="11EA797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Customer FOREIGN KEY (Customer_ID) </w:t>
      </w:r>
    </w:p>
    <w:p w14:paraId="11EA797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Customer</w:t>
      </w:r>
    </w:p>
    <w:p w14:paraId="11EA797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79" w14:textId="77777777" w:rsidR="004A77A6" w:rsidRPr="007D65E8" w:rsidRDefault="004A77A6" w:rsidP="00DD0E9C">
      <w:pPr>
        <w:spacing w:after="0"/>
        <w:rPr>
          <w:rFonts w:ascii="Courier New" w:hAnsi="Courier New" w:cs="Courier New"/>
          <w:sz w:val="16"/>
          <w:szCs w:val="16"/>
        </w:rPr>
      </w:pPr>
    </w:p>
    <w:p w14:paraId="11EA797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COMMENT ON TABLE CustomerOrder IS </w:t>
      </w:r>
    </w:p>
    <w:p w14:paraId="11EA797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Table used to store main order information for each customer';</w:t>
      </w:r>
    </w:p>
    <w:p w14:paraId="11EA797C" w14:textId="77777777" w:rsidR="004A77A6" w:rsidRPr="007D65E8" w:rsidRDefault="004A77A6" w:rsidP="00DD0E9C">
      <w:pPr>
        <w:spacing w:after="0"/>
        <w:rPr>
          <w:rFonts w:ascii="Courier New" w:hAnsi="Courier New" w:cs="Courier New"/>
          <w:sz w:val="16"/>
          <w:szCs w:val="16"/>
        </w:rPr>
      </w:pPr>
    </w:p>
    <w:p w14:paraId="11EA797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CustomerOrder;</w:t>
      </w:r>
    </w:p>
    <w:p w14:paraId="11EA797E" w14:textId="77777777" w:rsidR="004A77A6" w:rsidRPr="007D65E8" w:rsidRDefault="004A77A6" w:rsidP="00DD0E9C">
      <w:pPr>
        <w:spacing w:after="0"/>
        <w:rPr>
          <w:rFonts w:ascii="Courier New" w:hAnsi="Courier New" w:cs="Courier New"/>
          <w:sz w:val="16"/>
          <w:szCs w:val="16"/>
        </w:rPr>
      </w:pPr>
    </w:p>
    <w:p w14:paraId="11EA797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ItemType</w:t>
      </w:r>
    </w:p>
    <w:p w14:paraId="11EA798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81" w14:textId="77777777" w:rsidR="004A77A6" w:rsidRPr="007D65E8" w:rsidRDefault="004A77A6" w:rsidP="00DD0E9C">
      <w:pPr>
        <w:spacing w:after="0"/>
        <w:rPr>
          <w:rFonts w:ascii="Courier New" w:hAnsi="Courier New" w:cs="Courier New"/>
          <w:sz w:val="16"/>
          <w:szCs w:val="16"/>
        </w:rPr>
      </w:pPr>
    </w:p>
    <w:p w14:paraId="11EA798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Type_ID       NUMBER         NOT NULL,</w:t>
      </w:r>
    </w:p>
    <w:p w14:paraId="11EA798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Type_Name          VARCHAR2(50),</w:t>
      </w:r>
    </w:p>
    <w:p w14:paraId="11EA798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ItemType PRIMARY KEY (Item_Type_ID)</w:t>
      </w:r>
    </w:p>
    <w:p w14:paraId="11EA798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86" w14:textId="77777777" w:rsidR="004A77A6" w:rsidRPr="007D65E8" w:rsidRDefault="004A77A6" w:rsidP="00DD0E9C">
      <w:pPr>
        <w:spacing w:after="0"/>
        <w:rPr>
          <w:rFonts w:ascii="Courier New" w:hAnsi="Courier New" w:cs="Courier New"/>
          <w:sz w:val="16"/>
          <w:szCs w:val="16"/>
        </w:rPr>
      </w:pPr>
    </w:p>
    <w:p w14:paraId="11EA798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COMMENT ON TABLE ItemType IS </w:t>
      </w:r>
    </w:p>
    <w:p w14:paraId="11EA798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Table serves as a lookup or reference for the type of item an item is';</w:t>
      </w:r>
    </w:p>
    <w:p w14:paraId="11EA7989" w14:textId="77777777" w:rsidR="004A77A6" w:rsidRPr="007D65E8" w:rsidRDefault="004A77A6" w:rsidP="00DD0E9C">
      <w:pPr>
        <w:spacing w:after="0"/>
        <w:rPr>
          <w:rFonts w:ascii="Courier New" w:hAnsi="Courier New" w:cs="Courier New"/>
          <w:sz w:val="16"/>
          <w:szCs w:val="16"/>
        </w:rPr>
      </w:pPr>
    </w:p>
    <w:p w14:paraId="11EA798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ItemType;</w:t>
      </w:r>
    </w:p>
    <w:p w14:paraId="11EA798B" w14:textId="77777777" w:rsidR="004A77A6" w:rsidRPr="007D65E8" w:rsidRDefault="004A77A6" w:rsidP="00DD0E9C">
      <w:pPr>
        <w:spacing w:after="0"/>
        <w:rPr>
          <w:rFonts w:ascii="Courier New" w:hAnsi="Courier New" w:cs="Courier New"/>
          <w:sz w:val="16"/>
          <w:szCs w:val="16"/>
        </w:rPr>
      </w:pPr>
    </w:p>
    <w:p w14:paraId="11EA798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Item</w:t>
      </w:r>
    </w:p>
    <w:p w14:paraId="11EA798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8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ID          NUMBER       NOT NULL,</w:t>
      </w:r>
    </w:p>
    <w:p w14:paraId="11EA798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ListPrice   NUMBER,</w:t>
      </w:r>
    </w:p>
    <w:p w14:paraId="11EA799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Cost        NUMBER,</w:t>
      </w:r>
    </w:p>
    <w:p w14:paraId="11EA799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Name        VARCHAR2 (50),</w:t>
      </w:r>
    </w:p>
    <w:p w14:paraId="11EA799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Type_ID     NUMBER,</w:t>
      </w:r>
    </w:p>
    <w:p w14:paraId="11EA799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pec_Documents   BLOB,</w:t>
      </w:r>
    </w:p>
    <w:p w14:paraId="11EA799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Total_Qty        NUMBER,</w:t>
      </w:r>
    </w:p>
    <w:p w14:paraId="11EA799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order_Qty      NUMBER,</w:t>
      </w:r>
    </w:p>
    <w:p w14:paraId="11EA799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Date_Added       DATE,</w:t>
      </w:r>
    </w:p>
    <w:p w14:paraId="11EA799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Item PRIMARY KEY (Item_ID),</w:t>
      </w:r>
    </w:p>
    <w:p w14:paraId="11EA799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ItemType  FOREIGN KEY (Item_Type_ID)</w:t>
      </w:r>
    </w:p>
    <w:p w14:paraId="11EA799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ItemType</w:t>
      </w:r>
    </w:p>
    <w:p w14:paraId="11EA799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9B" w14:textId="77777777" w:rsidR="004A77A6" w:rsidRPr="007D65E8" w:rsidRDefault="004A77A6" w:rsidP="00DD0E9C">
      <w:pPr>
        <w:spacing w:after="0"/>
        <w:rPr>
          <w:rFonts w:ascii="Courier New" w:hAnsi="Courier New" w:cs="Courier New"/>
          <w:sz w:val="16"/>
          <w:szCs w:val="16"/>
        </w:rPr>
      </w:pPr>
    </w:p>
    <w:p w14:paraId="11EA799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MMENT ON TABLE Item IS</w:t>
      </w:r>
    </w:p>
    <w:p w14:paraId="11EA799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Used to list all the necessary properties belonging to each specific item';</w:t>
      </w:r>
    </w:p>
    <w:p w14:paraId="11EA799E" w14:textId="77777777" w:rsidR="004A77A6" w:rsidRPr="007D65E8" w:rsidRDefault="004A77A6" w:rsidP="00DD0E9C">
      <w:pPr>
        <w:spacing w:after="0"/>
        <w:rPr>
          <w:rFonts w:ascii="Courier New" w:hAnsi="Courier New" w:cs="Courier New"/>
          <w:sz w:val="16"/>
          <w:szCs w:val="16"/>
        </w:rPr>
      </w:pPr>
    </w:p>
    <w:p w14:paraId="11EA799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Item;</w:t>
      </w:r>
    </w:p>
    <w:p w14:paraId="11EA79A0" w14:textId="77777777" w:rsidR="004A77A6" w:rsidRPr="007D65E8" w:rsidRDefault="004A77A6" w:rsidP="00DD0E9C">
      <w:pPr>
        <w:spacing w:after="0"/>
        <w:rPr>
          <w:rFonts w:ascii="Courier New" w:hAnsi="Courier New" w:cs="Courier New"/>
          <w:sz w:val="16"/>
          <w:szCs w:val="16"/>
        </w:rPr>
      </w:pPr>
    </w:p>
    <w:p w14:paraId="11EA79A1"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TABLE OrderDetails</w:t>
      </w:r>
    </w:p>
    <w:p w14:paraId="11EA79A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A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Order_Details_ID      NUMBER         NOT NULL,</w:t>
      </w:r>
    </w:p>
    <w:p w14:paraId="11EA79A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Order_Details_Qty     NUMBER,</w:t>
      </w:r>
    </w:p>
    <w:p w14:paraId="11EA79A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Discount              NUMBER,</w:t>
      </w:r>
    </w:p>
    <w:p w14:paraId="11EA79A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tem_ID               NUMBER         NOT NULL,</w:t>
      </w:r>
    </w:p>
    <w:p w14:paraId="11EA79A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ustomer_Order_ID     NUMBER         NOT NULL,</w:t>
      </w:r>
    </w:p>
    <w:p w14:paraId="11EA79A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pk_OrderDetails PRIMARY KEY (Order_Details_ID),</w:t>
      </w:r>
    </w:p>
    <w:p w14:paraId="11EA79A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CustomerOrder  FOREIGN KEY (Customer_Order_ID)</w:t>
      </w:r>
    </w:p>
    <w:p w14:paraId="11EA79A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CustomerOrder,</w:t>
      </w:r>
    </w:p>
    <w:p w14:paraId="11EA79A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CONSTRAINT fk_OrderItem  FOREIGN KEY (Item_ID)</w:t>
      </w:r>
    </w:p>
    <w:p w14:paraId="11EA79A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REFERENCES Item</w:t>
      </w:r>
    </w:p>
    <w:p w14:paraId="11EA79AD"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w:t>
      </w:r>
    </w:p>
    <w:p w14:paraId="11EA79AE" w14:textId="77777777" w:rsidR="004A77A6" w:rsidRPr="007D65E8" w:rsidRDefault="004A77A6" w:rsidP="00DD0E9C">
      <w:pPr>
        <w:spacing w:after="0"/>
        <w:rPr>
          <w:rFonts w:ascii="Courier New" w:hAnsi="Courier New" w:cs="Courier New"/>
          <w:sz w:val="16"/>
          <w:szCs w:val="16"/>
        </w:rPr>
      </w:pPr>
    </w:p>
    <w:p w14:paraId="11EA79A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MMENT ON TABLE OrderDetails IS</w:t>
      </w:r>
    </w:p>
    <w:p w14:paraId="11EA79B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ontains the breakdown of each item ordered from CustomerOrder Table';</w:t>
      </w:r>
    </w:p>
    <w:p w14:paraId="11EA79B1" w14:textId="77777777" w:rsidR="004A77A6" w:rsidRPr="007D65E8" w:rsidRDefault="004A77A6" w:rsidP="00DD0E9C">
      <w:pPr>
        <w:spacing w:after="0"/>
        <w:rPr>
          <w:rFonts w:ascii="Courier New" w:hAnsi="Courier New" w:cs="Courier New"/>
          <w:sz w:val="16"/>
          <w:szCs w:val="16"/>
        </w:rPr>
      </w:pPr>
    </w:p>
    <w:p w14:paraId="11EA79B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DESCRIBE OrderDetails;</w:t>
      </w:r>
    </w:p>
    <w:p w14:paraId="11EA79B3" w14:textId="77777777" w:rsidR="004A77A6" w:rsidRPr="007D65E8" w:rsidRDefault="004A77A6" w:rsidP="00DD0E9C">
      <w:pPr>
        <w:spacing w:after="0"/>
        <w:rPr>
          <w:rFonts w:ascii="Courier New" w:hAnsi="Courier New" w:cs="Courier New"/>
          <w:sz w:val="16"/>
          <w:szCs w:val="16"/>
        </w:rPr>
      </w:pPr>
    </w:p>
    <w:p w14:paraId="11EA79B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Create indexes on foreign keys*/</w:t>
      </w:r>
    </w:p>
    <w:p w14:paraId="11EA79B5" w14:textId="77777777" w:rsidR="004A77A6" w:rsidRPr="007D65E8" w:rsidRDefault="004A77A6" w:rsidP="00DD0E9C">
      <w:pPr>
        <w:spacing w:after="0"/>
        <w:rPr>
          <w:rFonts w:ascii="Courier New" w:hAnsi="Courier New" w:cs="Courier New"/>
          <w:sz w:val="16"/>
          <w:szCs w:val="16"/>
        </w:rPr>
      </w:pPr>
    </w:p>
    <w:p w14:paraId="11EA79B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Customer on CustomerOrder(Customer_ID);</w:t>
      </w:r>
    </w:p>
    <w:p w14:paraId="11EA79B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ItemType on Item(Item_Type_ID);</w:t>
      </w:r>
    </w:p>
    <w:p w14:paraId="11EA79B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CustomerOrder on OrderDetails(Customer_Order_ID);</w:t>
      </w:r>
    </w:p>
    <w:p w14:paraId="11EA79B9"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INDEX fk_OrderItem on OrderDetails(Item_ID);</w:t>
      </w:r>
    </w:p>
    <w:p w14:paraId="11EA79BA" w14:textId="77777777" w:rsidR="004A77A6" w:rsidRPr="007D65E8" w:rsidRDefault="004A77A6" w:rsidP="00DD0E9C">
      <w:pPr>
        <w:spacing w:after="0"/>
        <w:rPr>
          <w:rFonts w:ascii="Courier New" w:hAnsi="Courier New" w:cs="Courier New"/>
          <w:sz w:val="16"/>
          <w:szCs w:val="16"/>
        </w:rPr>
      </w:pPr>
    </w:p>
    <w:p w14:paraId="11EA79BB" w14:textId="77777777" w:rsidR="004A77A6" w:rsidRPr="007D65E8" w:rsidRDefault="004A77A6" w:rsidP="00DD0E9C">
      <w:pPr>
        <w:spacing w:after="0"/>
        <w:rPr>
          <w:rFonts w:ascii="Courier New" w:hAnsi="Courier New" w:cs="Courier New"/>
          <w:sz w:val="16"/>
          <w:szCs w:val="16"/>
        </w:rPr>
      </w:pPr>
    </w:p>
    <w:p w14:paraId="11EA79B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Create sequence*/</w:t>
      </w:r>
    </w:p>
    <w:p w14:paraId="11EA79BD" w14:textId="77777777" w:rsidR="004A77A6" w:rsidRPr="007D65E8" w:rsidRDefault="004A77A6" w:rsidP="00DD0E9C">
      <w:pPr>
        <w:spacing w:after="0"/>
        <w:rPr>
          <w:rFonts w:ascii="Courier New" w:hAnsi="Courier New" w:cs="Courier New"/>
          <w:sz w:val="16"/>
          <w:szCs w:val="16"/>
        </w:rPr>
      </w:pPr>
    </w:p>
    <w:p w14:paraId="11EA79B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Customer_Seq</w:t>
      </w:r>
    </w:p>
    <w:p w14:paraId="11EA79B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C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1" w14:textId="77777777" w:rsidR="004A77A6" w:rsidRPr="007D65E8" w:rsidRDefault="004A77A6" w:rsidP="00DD0E9C">
      <w:pPr>
        <w:spacing w:after="0"/>
        <w:rPr>
          <w:rFonts w:ascii="Courier New" w:hAnsi="Courier New" w:cs="Courier New"/>
          <w:sz w:val="16"/>
          <w:szCs w:val="16"/>
        </w:rPr>
      </w:pPr>
    </w:p>
    <w:p w14:paraId="11EA79C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CustomerOrder_Seq</w:t>
      </w:r>
    </w:p>
    <w:p w14:paraId="11EA79C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C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w:t>
      </w:r>
    </w:p>
    <w:p w14:paraId="11EA79C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OrderDetails_Seq</w:t>
      </w:r>
    </w:p>
    <w:p w14:paraId="11EA79C7"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C8"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9" w14:textId="77777777" w:rsidR="004A77A6" w:rsidRPr="007D65E8" w:rsidRDefault="004A77A6" w:rsidP="00DD0E9C">
      <w:pPr>
        <w:spacing w:after="0"/>
        <w:rPr>
          <w:rFonts w:ascii="Courier New" w:hAnsi="Courier New" w:cs="Courier New"/>
          <w:sz w:val="16"/>
          <w:szCs w:val="16"/>
        </w:rPr>
      </w:pPr>
    </w:p>
    <w:p w14:paraId="11EA79CA"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Item_Seq</w:t>
      </w:r>
    </w:p>
    <w:p w14:paraId="11EA79CB"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CC"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CD" w14:textId="77777777" w:rsidR="004A77A6" w:rsidRPr="007D65E8" w:rsidRDefault="004A77A6" w:rsidP="00DD0E9C">
      <w:pPr>
        <w:spacing w:after="0"/>
        <w:rPr>
          <w:rFonts w:ascii="Courier New" w:hAnsi="Courier New" w:cs="Courier New"/>
          <w:sz w:val="16"/>
          <w:szCs w:val="16"/>
        </w:rPr>
      </w:pPr>
    </w:p>
    <w:p w14:paraId="11EA79CE"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CREATE SEQUENCE ItemType_Seq</w:t>
      </w:r>
    </w:p>
    <w:p w14:paraId="11EA79CF"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START WITH 1</w:t>
      </w:r>
    </w:p>
    <w:p w14:paraId="11EA79D0"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INCREMENT BY 1;</w:t>
      </w:r>
    </w:p>
    <w:p w14:paraId="11EA79D1" w14:textId="77777777" w:rsidR="004A77A6" w:rsidRPr="007D65E8" w:rsidRDefault="004A77A6" w:rsidP="00DD0E9C">
      <w:pPr>
        <w:spacing w:after="0"/>
        <w:rPr>
          <w:rFonts w:ascii="Courier New" w:hAnsi="Courier New" w:cs="Courier New"/>
          <w:sz w:val="16"/>
          <w:szCs w:val="16"/>
        </w:rPr>
      </w:pPr>
    </w:p>
    <w:p w14:paraId="11EA79D2"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xml:space="preserve">  </w:t>
      </w:r>
    </w:p>
    <w:p w14:paraId="11EA79D3"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 Data Dictionary query */</w:t>
      </w:r>
    </w:p>
    <w:p w14:paraId="11EA79D4"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PURGE recyclebin;</w:t>
      </w:r>
    </w:p>
    <w:p w14:paraId="11EA79D5"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The next query returns a list of all objects in the user_objects table*/</w:t>
      </w:r>
    </w:p>
    <w:p w14:paraId="11EA79D6" w14:textId="77777777" w:rsidR="004A77A6" w:rsidRPr="007D65E8" w:rsidRDefault="004A77A6" w:rsidP="00DD0E9C">
      <w:pPr>
        <w:spacing w:after="0"/>
        <w:rPr>
          <w:rFonts w:ascii="Courier New" w:hAnsi="Courier New" w:cs="Courier New"/>
          <w:sz w:val="16"/>
          <w:szCs w:val="16"/>
        </w:rPr>
      </w:pPr>
      <w:r w:rsidRPr="007D65E8">
        <w:rPr>
          <w:rFonts w:ascii="Courier New" w:hAnsi="Courier New" w:cs="Courier New"/>
          <w:sz w:val="16"/>
          <w:szCs w:val="16"/>
        </w:rPr>
        <w:t>SELECT /*fixed*/ object_name, object_type FROM user_objects ORDER BY object_type;</w:t>
      </w:r>
    </w:p>
    <w:p w14:paraId="11EA79D7" w14:textId="57A48874" w:rsidR="004A77A6" w:rsidRDefault="00C91700" w:rsidP="00C91700">
      <w:pPr>
        <w:pStyle w:val="Heading2"/>
      </w:pPr>
      <w:bookmarkStart w:id="10" w:name="_Toc448075363"/>
      <w:r>
        <w:t>Output/Log for DDL</w:t>
      </w:r>
      <w:bookmarkEnd w:id="10"/>
    </w:p>
    <w:p w14:paraId="5E13AD92" w14:textId="4E89C0DE" w:rsidR="006C434E" w:rsidRDefault="006C434E" w:rsidP="006C434E"/>
    <w:p w14:paraId="332553D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SET serveroutput on</w:t>
      </w:r>
    </w:p>
    <w:p w14:paraId="3A0E92C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 Drop tables, sequence, and other objects you create*/</w:t>
      </w:r>
    </w:p>
    <w:p w14:paraId="5C21F28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OrderDetails;</w:t>
      </w:r>
    </w:p>
    <w:p w14:paraId="1D61DFCA" w14:textId="77777777" w:rsidR="006C434E" w:rsidRPr="006C434E" w:rsidRDefault="006C434E" w:rsidP="006C434E">
      <w:pPr>
        <w:spacing w:after="0" w:line="240" w:lineRule="auto"/>
        <w:rPr>
          <w:rFonts w:ascii="Courier New" w:hAnsi="Courier New" w:cs="Courier New"/>
          <w:sz w:val="16"/>
          <w:szCs w:val="16"/>
        </w:rPr>
      </w:pPr>
    </w:p>
    <w:p w14:paraId="4ED30B7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ORDERDETAILS dropped.</w:t>
      </w:r>
    </w:p>
    <w:p w14:paraId="116ADDB2" w14:textId="77777777" w:rsidR="006C434E" w:rsidRPr="006C434E" w:rsidRDefault="006C434E" w:rsidP="006C434E">
      <w:pPr>
        <w:spacing w:after="0" w:line="240" w:lineRule="auto"/>
        <w:rPr>
          <w:rFonts w:ascii="Courier New" w:hAnsi="Courier New" w:cs="Courier New"/>
          <w:sz w:val="16"/>
          <w:szCs w:val="16"/>
        </w:rPr>
      </w:pPr>
    </w:p>
    <w:p w14:paraId="4BC7C1D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Item;</w:t>
      </w:r>
    </w:p>
    <w:p w14:paraId="49653112" w14:textId="77777777" w:rsidR="006C434E" w:rsidRPr="006C434E" w:rsidRDefault="006C434E" w:rsidP="006C434E">
      <w:pPr>
        <w:spacing w:after="0" w:line="240" w:lineRule="auto"/>
        <w:rPr>
          <w:rFonts w:ascii="Courier New" w:hAnsi="Courier New" w:cs="Courier New"/>
          <w:sz w:val="16"/>
          <w:szCs w:val="16"/>
        </w:rPr>
      </w:pPr>
    </w:p>
    <w:p w14:paraId="4A186E0F"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 dropped.</w:t>
      </w:r>
    </w:p>
    <w:p w14:paraId="26430C38" w14:textId="77777777" w:rsidR="006C434E" w:rsidRPr="006C434E" w:rsidRDefault="006C434E" w:rsidP="006C434E">
      <w:pPr>
        <w:spacing w:after="0" w:line="240" w:lineRule="auto"/>
        <w:rPr>
          <w:rFonts w:ascii="Courier New" w:hAnsi="Courier New" w:cs="Courier New"/>
          <w:sz w:val="16"/>
          <w:szCs w:val="16"/>
        </w:rPr>
      </w:pPr>
    </w:p>
    <w:p w14:paraId="753880D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CustomerOrder;</w:t>
      </w:r>
    </w:p>
    <w:p w14:paraId="13B43A76" w14:textId="77777777" w:rsidR="006C434E" w:rsidRPr="006C434E" w:rsidRDefault="006C434E" w:rsidP="006C434E">
      <w:pPr>
        <w:spacing w:after="0" w:line="240" w:lineRule="auto"/>
        <w:rPr>
          <w:rFonts w:ascii="Courier New" w:hAnsi="Courier New" w:cs="Courier New"/>
          <w:sz w:val="16"/>
          <w:szCs w:val="16"/>
        </w:rPr>
      </w:pPr>
    </w:p>
    <w:p w14:paraId="04337FB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ORDER dropped.</w:t>
      </w:r>
    </w:p>
    <w:p w14:paraId="46B811FC" w14:textId="77777777" w:rsidR="006C434E" w:rsidRPr="006C434E" w:rsidRDefault="006C434E" w:rsidP="006C434E">
      <w:pPr>
        <w:spacing w:after="0" w:line="240" w:lineRule="auto"/>
        <w:rPr>
          <w:rFonts w:ascii="Courier New" w:hAnsi="Courier New" w:cs="Courier New"/>
          <w:sz w:val="16"/>
          <w:szCs w:val="16"/>
        </w:rPr>
      </w:pPr>
    </w:p>
    <w:p w14:paraId="1E96BD5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ItemType;</w:t>
      </w:r>
    </w:p>
    <w:p w14:paraId="17EAE024" w14:textId="77777777" w:rsidR="006C434E" w:rsidRPr="006C434E" w:rsidRDefault="006C434E" w:rsidP="006C434E">
      <w:pPr>
        <w:spacing w:after="0" w:line="240" w:lineRule="auto"/>
        <w:rPr>
          <w:rFonts w:ascii="Courier New" w:hAnsi="Courier New" w:cs="Courier New"/>
          <w:sz w:val="16"/>
          <w:szCs w:val="16"/>
        </w:rPr>
      </w:pPr>
    </w:p>
    <w:p w14:paraId="28A592A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TYPE dropped.</w:t>
      </w:r>
    </w:p>
    <w:p w14:paraId="72F70440" w14:textId="77777777" w:rsidR="006C434E" w:rsidRPr="006C434E" w:rsidRDefault="006C434E" w:rsidP="006C434E">
      <w:pPr>
        <w:spacing w:after="0" w:line="240" w:lineRule="auto"/>
        <w:rPr>
          <w:rFonts w:ascii="Courier New" w:hAnsi="Courier New" w:cs="Courier New"/>
          <w:sz w:val="16"/>
          <w:szCs w:val="16"/>
        </w:rPr>
      </w:pPr>
    </w:p>
    <w:p w14:paraId="096AFC5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TABLE Customer;</w:t>
      </w:r>
    </w:p>
    <w:p w14:paraId="685E8D02" w14:textId="77777777" w:rsidR="006C434E" w:rsidRPr="006C434E" w:rsidRDefault="006C434E" w:rsidP="006C434E">
      <w:pPr>
        <w:spacing w:after="0" w:line="240" w:lineRule="auto"/>
        <w:rPr>
          <w:rFonts w:ascii="Courier New" w:hAnsi="Courier New" w:cs="Courier New"/>
          <w:sz w:val="16"/>
          <w:szCs w:val="16"/>
        </w:rPr>
      </w:pPr>
    </w:p>
    <w:p w14:paraId="0E5480E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 dropped.</w:t>
      </w:r>
    </w:p>
    <w:p w14:paraId="5AE235CC" w14:textId="77777777" w:rsidR="006C434E" w:rsidRPr="006C434E" w:rsidRDefault="006C434E" w:rsidP="006C434E">
      <w:pPr>
        <w:spacing w:after="0" w:line="240" w:lineRule="auto"/>
        <w:rPr>
          <w:rFonts w:ascii="Courier New" w:hAnsi="Courier New" w:cs="Courier New"/>
          <w:sz w:val="16"/>
          <w:szCs w:val="16"/>
        </w:rPr>
      </w:pPr>
    </w:p>
    <w:p w14:paraId="3336B41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Customer_Seq;</w:t>
      </w:r>
    </w:p>
    <w:p w14:paraId="54A6CBAA" w14:textId="77777777" w:rsidR="006C434E" w:rsidRPr="006C434E" w:rsidRDefault="006C434E" w:rsidP="006C434E">
      <w:pPr>
        <w:spacing w:after="0" w:line="240" w:lineRule="auto"/>
        <w:rPr>
          <w:rFonts w:ascii="Courier New" w:hAnsi="Courier New" w:cs="Courier New"/>
          <w:sz w:val="16"/>
          <w:szCs w:val="16"/>
        </w:rPr>
      </w:pPr>
    </w:p>
    <w:p w14:paraId="1DE00A4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CUSTOMER_SEQ dropped.</w:t>
      </w:r>
    </w:p>
    <w:p w14:paraId="36F7379C" w14:textId="77777777" w:rsidR="006C434E" w:rsidRPr="006C434E" w:rsidRDefault="006C434E" w:rsidP="006C434E">
      <w:pPr>
        <w:spacing w:after="0" w:line="240" w:lineRule="auto"/>
        <w:rPr>
          <w:rFonts w:ascii="Courier New" w:hAnsi="Courier New" w:cs="Courier New"/>
          <w:sz w:val="16"/>
          <w:szCs w:val="16"/>
        </w:rPr>
      </w:pPr>
    </w:p>
    <w:p w14:paraId="451D322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CustomerOrder_Seq;</w:t>
      </w:r>
    </w:p>
    <w:p w14:paraId="0C195A16" w14:textId="77777777" w:rsidR="006C434E" w:rsidRPr="006C434E" w:rsidRDefault="006C434E" w:rsidP="006C434E">
      <w:pPr>
        <w:spacing w:after="0" w:line="240" w:lineRule="auto"/>
        <w:rPr>
          <w:rFonts w:ascii="Courier New" w:hAnsi="Courier New" w:cs="Courier New"/>
          <w:sz w:val="16"/>
          <w:szCs w:val="16"/>
        </w:rPr>
      </w:pPr>
    </w:p>
    <w:p w14:paraId="43A1AAA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CUSTOMERORDER_SEQ dropped.</w:t>
      </w:r>
    </w:p>
    <w:p w14:paraId="2C1C8609" w14:textId="77777777" w:rsidR="006C434E" w:rsidRPr="006C434E" w:rsidRDefault="006C434E" w:rsidP="006C434E">
      <w:pPr>
        <w:spacing w:after="0" w:line="240" w:lineRule="auto"/>
        <w:rPr>
          <w:rFonts w:ascii="Courier New" w:hAnsi="Courier New" w:cs="Courier New"/>
          <w:sz w:val="16"/>
          <w:szCs w:val="16"/>
        </w:rPr>
      </w:pPr>
    </w:p>
    <w:p w14:paraId="5D4ED80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OrderDetails_Seq;</w:t>
      </w:r>
    </w:p>
    <w:p w14:paraId="34C2F07E" w14:textId="77777777" w:rsidR="006C434E" w:rsidRPr="006C434E" w:rsidRDefault="006C434E" w:rsidP="006C434E">
      <w:pPr>
        <w:spacing w:after="0" w:line="240" w:lineRule="auto"/>
        <w:rPr>
          <w:rFonts w:ascii="Courier New" w:hAnsi="Courier New" w:cs="Courier New"/>
          <w:sz w:val="16"/>
          <w:szCs w:val="16"/>
        </w:rPr>
      </w:pPr>
    </w:p>
    <w:p w14:paraId="3590EB1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ORDERDETAILS_SEQ dropped.</w:t>
      </w:r>
    </w:p>
    <w:p w14:paraId="1397989E" w14:textId="77777777" w:rsidR="006C434E" w:rsidRPr="006C434E" w:rsidRDefault="006C434E" w:rsidP="006C434E">
      <w:pPr>
        <w:spacing w:after="0" w:line="240" w:lineRule="auto"/>
        <w:rPr>
          <w:rFonts w:ascii="Courier New" w:hAnsi="Courier New" w:cs="Courier New"/>
          <w:sz w:val="16"/>
          <w:szCs w:val="16"/>
        </w:rPr>
      </w:pPr>
    </w:p>
    <w:p w14:paraId="39C68EE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Item_Seq;</w:t>
      </w:r>
    </w:p>
    <w:p w14:paraId="11654C40" w14:textId="77777777" w:rsidR="006C434E" w:rsidRPr="006C434E" w:rsidRDefault="006C434E" w:rsidP="006C434E">
      <w:pPr>
        <w:spacing w:after="0" w:line="240" w:lineRule="auto"/>
        <w:rPr>
          <w:rFonts w:ascii="Courier New" w:hAnsi="Courier New" w:cs="Courier New"/>
          <w:sz w:val="16"/>
          <w:szCs w:val="16"/>
        </w:rPr>
      </w:pPr>
    </w:p>
    <w:p w14:paraId="762AF14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ITEM_SEQ dropped.</w:t>
      </w:r>
    </w:p>
    <w:p w14:paraId="68778D01" w14:textId="77777777" w:rsidR="006C434E" w:rsidRPr="006C434E" w:rsidRDefault="006C434E" w:rsidP="006C434E">
      <w:pPr>
        <w:spacing w:after="0" w:line="240" w:lineRule="auto"/>
        <w:rPr>
          <w:rFonts w:ascii="Courier New" w:hAnsi="Courier New" w:cs="Courier New"/>
          <w:sz w:val="16"/>
          <w:szCs w:val="16"/>
        </w:rPr>
      </w:pPr>
    </w:p>
    <w:p w14:paraId="4D69599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ROP SEQUENCE ItemType_Seq;</w:t>
      </w:r>
    </w:p>
    <w:p w14:paraId="5D9E19B1" w14:textId="77777777" w:rsidR="006C434E" w:rsidRPr="006C434E" w:rsidRDefault="006C434E" w:rsidP="006C434E">
      <w:pPr>
        <w:spacing w:after="0" w:line="240" w:lineRule="auto"/>
        <w:rPr>
          <w:rFonts w:ascii="Courier New" w:hAnsi="Courier New" w:cs="Courier New"/>
          <w:sz w:val="16"/>
          <w:szCs w:val="16"/>
        </w:rPr>
      </w:pPr>
    </w:p>
    <w:p w14:paraId="154C8B7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ITEMTYPE_SEQ dropped.</w:t>
      </w:r>
    </w:p>
    <w:p w14:paraId="348F5136" w14:textId="77777777" w:rsidR="006C434E" w:rsidRPr="006C434E" w:rsidRDefault="006C434E" w:rsidP="006C434E">
      <w:pPr>
        <w:spacing w:after="0" w:line="240" w:lineRule="auto"/>
        <w:rPr>
          <w:rFonts w:ascii="Courier New" w:hAnsi="Courier New" w:cs="Courier New"/>
          <w:sz w:val="16"/>
          <w:szCs w:val="16"/>
        </w:rPr>
      </w:pPr>
    </w:p>
    <w:p w14:paraId="792B5D8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 Create 5 tables */</w:t>
      </w:r>
    </w:p>
    <w:p w14:paraId="0FB101B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Customer</w:t>
      </w:r>
    </w:p>
    <w:p w14:paraId="149C213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44B2793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ID</w:t>
      </w:r>
      <w:r w:rsidRPr="006C434E">
        <w:rPr>
          <w:rFonts w:ascii="Courier New" w:hAnsi="Courier New" w:cs="Courier New"/>
          <w:sz w:val="16"/>
          <w:szCs w:val="16"/>
        </w:rPr>
        <w:tab/>
      </w:r>
      <w:r w:rsidRPr="006C434E">
        <w:rPr>
          <w:rFonts w:ascii="Courier New" w:hAnsi="Courier New" w:cs="Courier New"/>
          <w:sz w:val="16"/>
          <w:szCs w:val="16"/>
        </w:rPr>
        <w:tab/>
        <w:t>NUMBER         NOT NULL,</w:t>
      </w:r>
    </w:p>
    <w:p w14:paraId="0DE03A9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FName</w:t>
      </w:r>
      <w:r w:rsidRPr="006C434E">
        <w:rPr>
          <w:rFonts w:ascii="Courier New" w:hAnsi="Courier New" w:cs="Courier New"/>
          <w:sz w:val="16"/>
          <w:szCs w:val="16"/>
        </w:rPr>
        <w:tab/>
        <w:t xml:space="preserve">  VARCHAR2 (50),</w:t>
      </w:r>
      <w:r w:rsidRPr="006C434E">
        <w:rPr>
          <w:rFonts w:ascii="Courier New" w:hAnsi="Courier New" w:cs="Courier New"/>
          <w:sz w:val="16"/>
          <w:szCs w:val="16"/>
        </w:rPr>
        <w:tab/>
      </w:r>
    </w:p>
    <w:p w14:paraId="6E33D0D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LName</w:t>
      </w:r>
      <w:r w:rsidRPr="006C434E">
        <w:rPr>
          <w:rFonts w:ascii="Courier New" w:hAnsi="Courier New" w:cs="Courier New"/>
          <w:sz w:val="16"/>
          <w:szCs w:val="16"/>
        </w:rPr>
        <w:tab/>
        <w:t xml:space="preserve">  VARCHAR2 (50),</w:t>
      </w:r>
      <w:r w:rsidRPr="006C434E">
        <w:rPr>
          <w:rFonts w:ascii="Courier New" w:hAnsi="Courier New" w:cs="Courier New"/>
          <w:sz w:val="16"/>
          <w:szCs w:val="16"/>
        </w:rPr>
        <w:tab/>
      </w:r>
    </w:p>
    <w:p w14:paraId="54DFFE8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Address</w:t>
      </w:r>
      <w:r w:rsidRPr="006C434E">
        <w:rPr>
          <w:rFonts w:ascii="Courier New" w:hAnsi="Courier New" w:cs="Courier New"/>
          <w:sz w:val="16"/>
          <w:szCs w:val="16"/>
        </w:rPr>
        <w:tab/>
        <w:t>VARCHAR2 (100),</w:t>
      </w:r>
      <w:r w:rsidRPr="006C434E">
        <w:rPr>
          <w:rFonts w:ascii="Courier New" w:hAnsi="Courier New" w:cs="Courier New"/>
          <w:sz w:val="16"/>
          <w:szCs w:val="16"/>
        </w:rPr>
        <w:tab/>
      </w:r>
    </w:p>
    <w:p w14:paraId="303572D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ZipCode</w:t>
      </w:r>
      <w:r w:rsidRPr="006C434E">
        <w:rPr>
          <w:rFonts w:ascii="Courier New" w:hAnsi="Courier New" w:cs="Courier New"/>
          <w:sz w:val="16"/>
          <w:szCs w:val="16"/>
        </w:rPr>
        <w:tab/>
        <w:t>VARCHAR2(10),</w:t>
      </w:r>
    </w:p>
    <w:p w14:paraId="0D827E9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PhoneNum VARCHAR2(15),</w:t>
      </w:r>
    </w:p>
    <w:p w14:paraId="624019D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_Email    VARCHAR2(50),</w:t>
      </w:r>
    </w:p>
    <w:p w14:paraId="502C078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customer PRIMARY KEY (Customer_ID)</w:t>
      </w:r>
    </w:p>
    <w:p w14:paraId="442A79C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2C8E7AB2" w14:textId="77777777" w:rsidR="006C434E" w:rsidRPr="006C434E" w:rsidRDefault="006C434E" w:rsidP="006C434E">
      <w:pPr>
        <w:spacing w:after="0" w:line="240" w:lineRule="auto"/>
        <w:rPr>
          <w:rFonts w:ascii="Courier New" w:hAnsi="Courier New" w:cs="Courier New"/>
          <w:sz w:val="16"/>
          <w:szCs w:val="16"/>
        </w:rPr>
      </w:pPr>
    </w:p>
    <w:p w14:paraId="7105C95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 created.</w:t>
      </w:r>
    </w:p>
    <w:p w14:paraId="060AF8AA" w14:textId="77777777" w:rsidR="006C434E" w:rsidRPr="006C434E" w:rsidRDefault="006C434E" w:rsidP="006C434E">
      <w:pPr>
        <w:spacing w:after="0" w:line="240" w:lineRule="auto"/>
        <w:rPr>
          <w:rFonts w:ascii="Courier New" w:hAnsi="Courier New" w:cs="Courier New"/>
          <w:sz w:val="16"/>
          <w:szCs w:val="16"/>
        </w:rPr>
      </w:pPr>
    </w:p>
    <w:p w14:paraId="6DF2393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OMMENT ON TABLE Customer IS 'Table used to store Customer information';</w:t>
      </w:r>
    </w:p>
    <w:p w14:paraId="008AF52A" w14:textId="77777777" w:rsidR="006C434E" w:rsidRPr="006C434E" w:rsidRDefault="006C434E" w:rsidP="006C434E">
      <w:pPr>
        <w:spacing w:after="0" w:line="240" w:lineRule="auto"/>
        <w:rPr>
          <w:rFonts w:ascii="Courier New" w:hAnsi="Courier New" w:cs="Courier New"/>
          <w:sz w:val="16"/>
          <w:szCs w:val="16"/>
        </w:rPr>
      </w:pPr>
    </w:p>
    <w:p w14:paraId="6DEC06A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customer 'TABLE USED TO STORE CUSTOMER INFORMATION' succeeded.</w:t>
      </w:r>
    </w:p>
    <w:p w14:paraId="12C71513" w14:textId="77777777" w:rsidR="006C434E" w:rsidRPr="006C434E" w:rsidRDefault="006C434E" w:rsidP="006C434E">
      <w:pPr>
        <w:spacing w:after="0" w:line="240" w:lineRule="auto"/>
        <w:rPr>
          <w:rFonts w:ascii="Courier New" w:hAnsi="Courier New" w:cs="Courier New"/>
          <w:sz w:val="16"/>
          <w:szCs w:val="16"/>
        </w:rPr>
      </w:pPr>
    </w:p>
    <w:p w14:paraId="7A803CF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Customer;</w:t>
      </w:r>
    </w:p>
    <w:p w14:paraId="24AF9903" w14:textId="77777777" w:rsidR="006C434E" w:rsidRPr="006C434E" w:rsidRDefault="006C434E" w:rsidP="006C434E">
      <w:pPr>
        <w:spacing w:after="0" w:line="240" w:lineRule="auto"/>
        <w:rPr>
          <w:rFonts w:ascii="Courier New" w:hAnsi="Courier New" w:cs="Courier New"/>
          <w:sz w:val="16"/>
          <w:szCs w:val="16"/>
        </w:rPr>
      </w:pPr>
    </w:p>
    <w:p w14:paraId="7F8DD47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7F1BD068" w14:textId="77777777" w:rsidR="006C434E" w:rsidRPr="006C434E" w:rsidRDefault="006C434E" w:rsidP="006C434E">
      <w:pPr>
        <w:spacing w:after="0" w:line="240" w:lineRule="auto"/>
        <w:rPr>
          <w:rFonts w:ascii="Courier New" w:hAnsi="Courier New" w:cs="Courier New"/>
          <w:sz w:val="16"/>
          <w:szCs w:val="16"/>
        </w:rPr>
      </w:pPr>
    </w:p>
    <w:p w14:paraId="6917329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CustomerOrder</w:t>
      </w:r>
    </w:p>
    <w:p w14:paraId="39FBF09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1148C93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Order_ID</w:t>
      </w:r>
      <w:r w:rsidRPr="006C434E">
        <w:rPr>
          <w:rFonts w:ascii="Courier New" w:hAnsi="Courier New" w:cs="Courier New"/>
          <w:sz w:val="16"/>
          <w:szCs w:val="16"/>
        </w:rPr>
        <w:tab/>
      </w:r>
      <w:r w:rsidRPr="006C434E">
        <w:rPr>
          <w:rFonts w:ascii="Courier New" w:hAnsi="Courier New" w:cs="Courier New"/>
          <w:sz w:val="16"/>
          <w:szCs w:val="16"/>
        </w:rPr>
        <w:tab/>
        <w:t xml:space="preserve"> NUMBER         NOT NULL,</w:t>
      </w:r>
    </w:p>
    <w:p w14:paraId="305CE57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Order_Date           DATE,</w:t>
      </w:r>
    </w:p>
    <w:p w14:paraId="76DC5BA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ID          NUMBER         NOT NULL,</w:t>
      </w:r>
    </w:p>
    <w:p w14:paraId="7EB3EEF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CustomerOrder PRIMARY KEY (Customer_Order_Id),</w:t>
      </w:r>
    </w:p>
    <w:p w14:paraId="57E2DAC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Customer FOREIGN KEY (Customer_ID) </w:t>
      </w:r>
    </w:p>
    <w:p w14:paraId="34F02A4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Customer</w:t>
      </w:r>
    </w:p>
    <w:p w14:paraId="7C920CA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09FB507D" w14:textId="77777777" w:rsidR="006C434E" w:rsidRPr="006C434E" w:rsidRDefault="006C434E" w:rsidP="006C434E">
      <w:pPr>
        <w:spacing w:after="0" w:line="240" w:lineRule="auto"/>
        <w:rPr>
          <w:rFonts w:ascii="Courier New" w:hAnsi="Courier New" w:cs="Courier New"/>
          <w:sz w:val="16"/>
          <w:szCs w:val="16"/>
        </w:rPr>
      </w:pPr>
    </w:p>
    <w:p w14:paraId="094B705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CUSTOMERORDER created.</w:t>
      </w:r>
    </w:p>
    <w:p w14:paraId="2E21F53A" w14:textId="77777777" w:rsidR="006C434E" w:rsidRPr="006C434E" w:rsidRDefault="006C434E" w:rsidP="006C434E">
      <w:pPr>
        <w:spacing w:after="0" w:line="240" w:lineRule="auto"/>
        <w:rPr>
          <w:rFonts w:ascii="Courier New" w:hAnsi="Courier New" w:cs="Courier New"/>
          <w:sz w:val="16"/>
          <w:szCs w:val="16"/>
        </w:rPr>
      </w:pPr>
    </w:p>
    <w:p w14:paraId="67C9855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SQL&gt; COMMENT ON TABLE CustomerOrder IS </w:t>
      </w:r>
    </w:p>
    <w:p w14:paraId="390C46B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used to store main order information for each customer';</w:t>
      </w:r>
    </w:p>
    <w:p w14:paraId="27010570" w14:textId="77777777" w:rsidR="006C434E" w:rsidRPr="006C434E" w:rsidRDefault="006C434E" w:rsidP="006C434E">
      <w:pPr>
        <w:spacing w:after="0" w:line="240" w:lineRule="auto"/>
        <w:rPr>
          <w:rFonts w:ascii="Courier New" w:hAnsi="Courier New" w:cs="Courier New"/>
          <w:sz w:val="16"/>
          <w:szCs w:val="16"/>
        </w:rPr>
      </w:pPr>
    </w:p>
    <w:p w14:paraId="6D3A6D4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customerorder 'TABLE USED TO STORE MAIN ORDER INFORMATION FOR EACH CUSTOMER' succeeded.</w:t>
      </w:r>
    </w:p>
    <w:p w14:paraId="75803E72" w14:textId="77777777" w:rsidR="006C434E" w:rsidRPr="006C434E" w:rsidRDefault="006C434E" w:rsidP="006C434E">
      <w:pPr>
        <w:spacing w:after="0" w:line="240" w:lineRule="auto"/>
        <w:rPr>
          <w:rFonts w:ascii="Courier New" w:hAnsi="Courier New" w:cs="Courier New"/>
          <w:sz w:val="16"/>
          <w:szCs w:val="16"/>
        </w:rPr>
      </w:pPr>
    </w:p>
    <w:p w14:paraId="53E8980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CustomerOrder;</w:t>
      </w:r>
    </w:p>
    <w:p w14:paraId="1D1CD45B" w14:textId="77777777" w:rsidR="006C434E" w:rsidRPr="006C434E" w:rsidRDefault="006C434E" w:rsidP="006C434E">
      <w:pPr>
        <w:spacing w:after="0" w:line="240" w:lineRule="auto"/>
        <w:rPr>
          <w:rFonts w:ascii="Courier New" w:hAnsi="Courier New" w:cs="Courier New"/>
          <w:sz w:val="16"/>
          <w:szCs w:val="16"/>
        </w:rPr>
      </w:pPr>
    </w:p>
    <w:p w14:paraId="760B670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2E7D15D8" w14:textId="77777777" w:rsidR="006C434E" w:rsidRPr="006C434E" w:rsidRDefault="006C434E" w:rsidP="006C434E">
      <w:pPr>
        <w:spacing w:after="0" w:line="240" w:lineRule="auto"/>
        <w:rPr>
          <w:rFonts w:ascii="Courier New" w:hAnsi="Courier New" w:cs="Courier New"/>
          <w:sz w:val="16"/>
          <w:szCs w:val="16"/>
        </w:rPr>
      </w:pPr>
    </w:p>
    <w:p w14:paraId="0FBBDB4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ItemType</w:t>
      </w:r>
    </w:p>
    <w:p w14:paraId="34D73A0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3FD9400F" w14:textId="77777777" w:rsidR="006C434E" w:rsidRPr="006C434E" w:rsidRDefault="006C434E" w:rsidP="006C434E">
      <w:pPr>
        <w:spacing w:after="0" w:line="240" w:lineRule="auto"/>
        <w:rPr>
          <w:rFonts w:ascii="Courier New" w:hAnsi="Courier New" w:cs="Courier New"/>
          <w:sz w:val="16"/>
          <w:szCs w:val="16"/>
        </w:rPr>
      </w:pPr>
    </w:p>
    <w:p w14:paraId="0C7B576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Type_ID       NUMBER         NOT NULL,</w:t>
      </w:r>
    </w:p>
    <w:p w14:paraId="72D560C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Type_Name          VARCHAR2(50),</w:t>
      </w:r>
    </w:p>
    <w:p w14:paraId="7EEEF2B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ItemType PRIMARY KEY (Item_Type_ID)</w:t>
      </w:r>
    </w:p>
    <w:p w14:paraId="2FE1F4F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0A7FF1F7" w14:textId="77777777" w:rsidR="006C434E" w:rsidRPr="006C434E" w:rsidRDefault="006C434E" w:rsidP="006C434E">
      <w:pPr>
        <w:spacing w:after="0" w:line="240" w:lineRule="auto"/>
        <w:rPr>
          <w:rFonts w:ascii="Courier New" w:hAnsi="Courier New" w:cs="Courier New"/>
          <w:sz w:val="16"/>
          <w:szCs w:val="16"/>
        </w:rPr>
      </w:pPr>
    </w:p>
    <w:p w14:paraId="69724DB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TYPE created.</w:t>
      </w:r>
    </w:p>
    <w:p w14:paraId="611C8680" w14:textId="77777777" w:rsidR="006C434E" w:rsidRPr="006C434E" w:rsidRDefault="006C434E" w:rsidP="006C434E">
      <w:pPr>
        <w:spacing w:after="0" w:line="240" w:lineRule="auto"/>
        <w:rPr>
          <w:rFonts w:ascii="Courier New" w:hAnsi="Courier New" w:cs="Courier New"/>
          <w:sz w:val="16"/>
          <w:szCs w:val="16"/>
        </w:rPr>
      </w:pPr>
    </w:p>
    <w:p w14:paraId="1E60C39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SQL&gt; COMMENT ON TABLE ItemType IS </w:t>
      </w:r>
    </w:p>
    <w:p w14:paraId="013CC26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serves as a lookup or reference for the type of item an item is';</w:t>
      </w:r>
    </w:p>
    <w:p w14:paraId="12FA28D5" w14:textId="77777777" w:rsidR="006C434E" w:rsidRPr="006C434E" w:rsidRDefault="006C434E" w:rsidP="006C434E">
      <w:pPr>
        <w:spacing w:after="0" w:line="240" w:lineRule="auto"/>
        <w:rPr>
          <w:rFonts w:ascii="Courier New" w:hAnsi="Courier New" w:cs="Courier New"/>
          <w:sz w:val="16"/>
          <w:szCs w:val="16"/>
        </w:rPr>
      </w:pPr>
    </w:p>
    <w:p w14:paraId="21FD373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itemtype 'TABLE SERVES AS A LOOKUP OR REFERENCE FOR THE TYPE OF ITEM AN ITEM IS' succeeded.</w:t>
      </w:r>
    </w:p>
    <w:p w14:paraId="0A3B208B" w14:textId="77777777" w:rsidR="006C434E" w:rsidRPr="006C434E" w:rsidRDefault="006C434E" w:rsidP="006C434E">
      <w:pPr>
        <w:spacing w:after="0" w:line="240" w:lineRule="auto"/>
        <w:rPr>
          <w:rFonts w:ascii="Courier New" w:hAnsi="Courier New" w:cs="Courier New"/>
          <w:sz w:val="16"/>
          <w:szCs w:val="16"/>
        </w:rPr>
      </w:pPr>
    </w:p>
    <w:p w14:paraId="195C262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ItemType;</w:t>
      </w:r>
    </w:p>
    <w:p w14:paraId="7F2FE04B" w14:textId="77777777" w:rsidR="006C434E" w:rsidRPr="006C434E" w:rsidRDefault="006C434E" w:rsidP="006C434E">
      <w:pPr>
        <w:spacing w:after="0" w:line="240" w:lineRule="auto"/>
        <w:rPr>
          <w:rFonts w:ascii="Courier New" w:hAnsi="Courier New" w:cs="Courier New"/>
          <w:sz w:val="16"/>
          <w:szCs w:val="16"/>
        </w:rPr>
      </w:pPr>
    </w:p>
    <w:p w14:paraId="6ABCA20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61A1DE9B" w14:textId="77777777" w:rsidR="006C434E" w:rsidRPr="006C434E" w:rsidRDefault="006C434E" w:rsidP="006C434E">
      <w:pPr>
        <w:spacing w:after="0" w:line="240" w:lineRule="auto"/>
        <w:rPr>
          <w:rFonts w:ascii="Courier New" w:hAnsi="Courier New" w:cs="Courier New"/>
          <w:sz w:val="16"/>
          <w:szCs w:val="16"/>
        </w:rPr>
      </w:pPr>
    </w:p>
    <w:p w14:paraId="19E5D34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Item</w:t>
      </w:r>
    </w:p>
    <w:p w14:paraId="20E60A2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3420541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ID          NUMBER       NOT NULL,</w:t>
      </w:r>
    </w:p>
    <w:p w14:paraId="5746824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ListPrice   NUMBER,</w:t>
      </w:r>
    </w:p>
    <w:p w14:paraId="4700665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Cost        NUMBER,</w:t>
      </w:r>
    </w:p>
    <w:p w14:paraId="7562BFD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Name        VARCHAR2 (50),</w:t>
      </w:r>
    </w:p>
    <w:p w14:paraId="686689B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Type_ID     NUMBER,</w:t>
      </w:r>
    </w:p>
    <w:p w14:paraId="40BD75C3"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Spec_Documents   BLOB,</w:t>
      </w:r>
    </w:p>
    <w:p w14:paraId="3F5B9C9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Total_Qty        NUMBER,</w:t>
      </w:r>
    </w:p>
    <w:p w14:paraId="38935C7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order_Qty      NUMBER,</w:t>
      </w:r>
    </w:p>
    <w:p w14:paraId="08502F7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Date_Added       DATE,</w:t>
      </w:r>
    </w:p>
    <w:p w14:paraId="073A562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Item PRIMARY KEY (Item_ID),</w:t>
      </w:r>
    </w:p>
    <w:p w14:paraId="6406FEA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ItemType  FOREIGN KEY (Item_Type_ID)</w:t>
      </w:r>
    </w:p>
    <w:p w14:paraId="7B648EF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ItemType</w:t>
      </w:r>
    </w:p>
    <w:p w14:paraId="5BCD269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684F5E87" w14:textId="77777777" w:rsidR="006C434E" w:rsidRPr="006C434E" w:rsidRDefault="006C434E" w:rsidP="006C434E">
      <w:pPr>
        <w:spacing w:after="0" w:line="240" w:lineRule="auto"/>
        <w:rPr>
          <w:rFonts w:ascii="Courier New" w:hAnsi="Courier New" w:cs="Courier New"/>
          <w:sz w:val="16"/>
          <w:szCs w:val="16"/>
        </w:rPr>
      </w:pPr>
    </w:p>
    <w:p w14:paraId="47EA46C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ITEM created.</w:t>
      </w:r>
    </w:p>
    <w:p w14:paraId="01AACD37" w14:textId="77777777" w:rsidR="006C434E" w:rsidRPr="006C434E" w:rsidRDefault="006C434E" w:rsidP="006C434E">
      <w:pPr>
        <w:spacing w:after="0" w:line="240" w:lineRule="auto"/>
        <w:rPr>
          <w:rFonts w:ascii="Courier New" w:hAnsi="Courier New" w:cs="Courier New"/>
          <w:sz w:val="16"/>
          <w:szCs w:val="16"/>
        </w:rPr>
      </w:pPr>
    </w:p>
    <w:p w14:paraId="108F66F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OMMENT ON TABLE Item IS</w:t>
      </w:r>
    </w:p>
    <w:p w14:paraId="686CC241"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Used to list all the necessary properties belonging to each specific item';</w:t>
      </w:r>
    </w:p>
    <w:p w14:paraId="2F6529E1" w14:textId="77777777" w:rsidR="006C434E" w:rsidRPr="006C434E" w:rsidRDefault="006C434E" w:rsidP="006C434E">
      <w:pPr>
        <w:spacing w:after="0" w:line="240" w:lineRule="auto"/>
        <w:rPr>
          <w:rFonts w:ascii="Courier New" w:hAnsi="Courier New" w:cs="Courier New"/>
          <w:sz w:val="16"/>
          <w:szCs w:val="16"/>
        </w:rPr>
      </w:pPr>
    </w:p>
    <w:p w14:paraId="570476A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item 'USED TO LIST ALL THE NECESSARY PROPERTIES BELONGING TO EACH SPECIFIC ITEM' succeeded.</w:t>
      </w:r>
    </w:p>
    <w:p w14:paraId="6148BD4E" w14:textId="77777777" w:rsidR="006C434E" w:rsidRPr="006C434E" w:rsidRDefault="006C434E" w:rsidP="006C434E">
      <w:pPr>
        <w:spacing w:after="0" w:line="240" w:lineRule="auto"/>
        <w:rPr>
          <w:rFonts w:ascii="Courier New" w:hAnsi="Courier New" w:cs="Courier New"/>
          <w:sz w:val="16"/>
          <w:szCs w:val="16"/>
        </w:rPr>
      </w:pPr>
    </w:p>
    <w:p w14:paraId="3E9354F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Item;</w:t>
      </w:r>
    </w:p>
    <w:p w14:paraId="352F7CB2" w14:textId="77777777" w:rsidR="006C434E" w:rsidRPr="006C434E" w:rsidRDefault="006C434E" w:rsidP="006C434E">
      <w:pPr>
        <w:spacing w:after="0" w:line="240" w:lineRule="auto"/>
        <w:rPr>
          <w:rFonts w:ascii="Courier New" w:hAnsi="Courier New" w:cs="Courier New"/>
          <w:sz w:val="16"/>
          <w:szCs w:val="16"/>
        </w:rPr>
      </w:pPr>
    </w:p>
    <w:p w14:paraId="79CF80E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2890AEEE" w14:textId="77777777" w:rsidR="006C434E" w:rsidRPr="006C434E" w:rsidRDefault="006C434E" w:rsidP="006C434E">
      <w:pPr>
        <w:spacing w:after="0" w:line="240" w:lineRule="auto"/>
        <w:rPr>
          <w:rFonts w:ascii="Courier New" w:hAnsi="Courier New" w:cs="Courier New"/>
          <w:sz w:val="16"/>
          <w:szCs w:val="16"/>
        </w:rPr>
      </w:pPr>
    </w:p>
    <w:p w14:paraId="51939CE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TABLE OrderDetails</w:t>
      </w:r>
    </w:p>
    <w:p w14:paraId="26F8205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17FD873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Order_Details_ID      NUMBER         NOT NULL,</w:t>
      </w:r>
    </w:p>
    <w:p w14:paraId="7438379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Order_Details_Qty     NUMBER,</w:t>
      </w:r>
    </w:p>
    <w:p w14:paraId="2BBA99E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Discount              NUMBER,</w:t>
      </w:r>
    </w:p>
    <w:p w14:paraId="30AF870B"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tem_ID               NUMBER         NOT NULL,</w:t>
      </w:r>
    </w:p>
    <w:p w14:paraId="58DC6D1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ustomer_Order_ID     NUMBER         NOT NULL,</w:t>
      </w:r>
    </w:p>
    <w:p w14:paraId="1B51D8C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pk_OrderDetails PRIMARY KEY (Order_Details_ID),</w:t>
      </w:r>
    </w:p>
    <w:p w14:paraId="2DF5564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CustomerOrder  FOREIGN KEY (Customer_Order_ID)</w:t>
      </w:r>
    </w:p>
    <w:p w14:paraId="37FCC14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CustomerOrder,</w:t>
      </w:r>
    </w:p>
    <w:p w14:paraId="768FC3E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CONSTRAINT fk_OrderItem  FOREIGN KEY (Item_ID)</w:t>
      </w:r>
    </w:p>
    <w:p w14:paraId="045BE34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REFERENCES Item</w:t>
      </w:r>
    </w:p>
    <w:p w14:paraId="542A79E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w:t>
      </w:r>
    </w:p>
    <w:p w14:paraId="7C93505B" w14:textId="77777777" w:rsidR="006C434E" w:rsidRPr="006C434E" w:rsidRDefault="006C434E" w:rsidP="006C434E">
      <w:pPr>
        <w:spacing w:after="0" w:line="240" w:lineRule="auto"/>
        <w:rPr>
          <w:rFonts w:ascii="Courier New" w:hAnsi="Courier New" w:cs="Courier New"/>
          <w:sz w:val="16"/>
          <w:szCs w:val="16"/>
        </w:rPr>
      </w:pPr>
    </w:p>
    <w:p w14:paraId="3A7EB12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Table ORDERDETAILS created.</w:t>
      </w:r>
    </w:p>
    <w:p w14:paraId="295F66B6" w14:textId="77777777" w:rsidR="006C434E" w:rsidRPr="006C434E" w:rsidRDefault="006C434E" w:rsidP="006C434E">
      <w:pPr>
        <w:spacing w:after="0" w:line="240" w:lineRule="auto"/>
        <w:rPr>
          <w:rFonts w:ascii="Courier New" w:hAnsi="Courier New" w:cs="Courier New"/>
          <w:sz w:val="16"/>
          <w:szCs w:val="16"/>
        </w:rPr>
      </w:pPr>
    </w:p>
    <w:p w14:paraId="4BF40E69"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OMMENT ON TABLE OrderDetails IS</w:t>
      </w:r>
    </w:p>
    <w:p w14:paraId="6CD9B81F"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ntains the breakdown of each item ordered from CustomerOrder Table';</w:t>
      </w:r>
    </w:p>
    <w:p w14:paraId="77795F44" w14:textId="77777777" w:rsidR="006C434E" w:rsidRPr="006C434E" w:rsidRDefault="006C434E" w:rsidP="006C434E">
      <w:pPr>
        <w:spacing w:after="0" w:line="240" w:lineRule="auto"/>
        <w:rPr>
          <w:rFonts w:ascii="Courier New" w:hAnsi="Courier New" w:cs="Courier New"/>
          <w:sz w:val="16"/>
          <w:szCs w:val="16"/>
        </w:rPr>
      </w:pPr>
    </w:p>
    <w:p w14:paraId="0648A406"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Comment on table orderdetails 'CONTAINS THE BREAKDOWN OF EACH ITEM ORDERED FROM CUSTOMERORDER TABLE' succeeded.</w:t>
      </w:r>
    </w:p>
    <w:p w14:paraId="2BC93872" w14:textId="77777777" w:rsidR="006C434E" w:rsidRPr="006C434E" w:rsidRDefault="006C434E" w:rsidP="006C434E">
      <w:pPr>
        <w:spacing w:after="0" w:line="240" w:lineRule="auto"/>
        <w:rPr>
          <w:rFonts w:ascii="Courier New" w:hAnsi="Courier New" w:cs="Courier New"/>
          <w:sz w:val="16"/>
          <w:szCs w:val="16"/>
        </w:rPr>
      </w:pPr>
    </w:p>
    <w:p w14:paraId="61874514"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DESCRIBE OrderDetails;</w:t>
      </w:r>
    </w:p>
    <w:p w14:paraId="1D71FE0A" w14:textId="77777777" w:rsidR="006C434E" w:rsidRPr="006C434E" w:rsidRDefault="006C434E" w:rsidP="006C434E">
      <w:pPr>
        <w:spacing w:after="0" w:line="240" w:lineRule="auto"/>
        <w:rPr>
          <w:rFonts w:ascii="Courier New" w:hAnsi="Courier New" w:cs="Courier New"/>
          <w:sz w:val="16"/>
          <w:szCs w:val="16"/>
        </w:rPr>
      </w:pPr>
    </w:p>
    <w:p w14:paraId="392B7D1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w:t>
      </w:r>
    </w:p>
    <w:p w14:paraId="546A51FD" w14:textId="77777777" w:rsidR="006C434E" w:rsidRPr="006C434E" w:rsidRDefault="006C434E" w:rsidP="006C434E">
      <w:pPr>
        <w:spacing w:after="0" w:line="240" w:lineRule="auto"/>
        <w:rPr>
          <w:rFonts w:ascii="Courier New" w:hAnsi="Courier New" w:cs="Courier New"/>
          <w:sz w:val="16"/>
          <w:szCs w:val="16"/>
        </w:rPr>
      </w:pPr>
    </w:p>
    <w:p w14:paraId="0DD83C11" w14:textId="77777777" w:rsidR="006C434E" w:rsidRPr="006C434E" w:rsidRDefault="006C434E" w:rsidP="006C434E">
      <w:pPr>
        <w:spacing w:after="0" w:line="240" w:lineRule="auto"/>
        <w:rPr>
          <w:rFonts w:ascii="Courier New" w:hAnsi="Courier New" w:cs="Courier New"/>
          <w:sz w:val="16"/>
          <w:szCs w:val="16"/>
        </w:rPr>
      </w:pPr>
    </w:p>
    <w:p w14:paraId="3B8513E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CUSTOMER created.</w:t>
      </w:r>
    </w:p>
    <w:p w14:paraId="7B59091C" w14:textId="77777777" w:rsidR="006C434E" w:rsidRPr="006C434E" w:rsidRDefault="006C434E" w:rsidP="006C434E">
      <w:pPr>
        <w:spacing w:after="0" w:line="240" w:lineRule="auto"/>
        <w:rPr>
          <w:rFonts w:ascii="Courier New" w:hAnsi="Courier New" w:cs="Courier New"/>
          <w:sz w:val="16"/>
          <w:szCs w:val="16"/>
        </w:rPr>
      </w:pPr>
    </w:p>
    <w:p w14:paraId="21BF7DF8"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INDEX fk_ItemType on Item(Item_Type_ID);</w:t>
      </w:r>
    </w:p>
    <w:p w14:paraId="4A50643E" w14:textId="77777777" w:rsidR="006C434E" w:rsidRPr="006C434E" w:rsidRDefault="006C434E" w:rsidP="006C434E">
      <w:pPr>
        <w:spacing w:after="0" w:line="240" w:lineRule="auto"/>
        <w:rPr>
          <w:rFonts w:ascii="Courier New" w:hAnsi="Courier New" w:cs="Courier New"/>
          <w:sz w:val="16"/>
          <w:szCs w:val="16"/>
        </w:rPr>
      </w:pPr>
    </w:p>
    <w:p w14:paraId="09226D8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ITEMTYPE created.</w:t>
      </w:r>
    </w:p>
    <w:p w14:paraId="08CF8C37" w14:textId="77777777" w:rsidR="006C434E" w:rsidRPr="006C434E" w:rsidRDefault="006C434E" w:rsidP="006C434E">
      <w:pPr>
        <w:spacing w:after="0" w:line="240" w:lineRule="auto"/>
        <w:rPr>
          <w:rFonts w:ascii="Courier New" w:hAnsi="Courier New" w:cs="Courier New"/>
          <w:sz w:val="16"/>
          <w:szCs w:val="16"/>
        </w:rPr>
      </w:pPr>
    </w:p>
    <w:p w14:paraId="1D42BCC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INDEX fk_CustomerOrder on OrderDetails(Customer_Order_ID);</w:t>
      </w:r>
    </w:p>
    <w:p w14:paraId="244FD004" w14:textId="77777777" w:rsidR="006C434E" w:rsidRPr="006C434E" w:rsidRDefault="006C434E" w:rsidP="006C434E">
      <w:pPr>
        <w:spacing w:after="0" w:line="240" w:lineRule="auto"/>
        <w:rPr>
          <w:rFonts w:ascii="Courier New" w:hAnsi="Courier New" w:cs="Courier New"/>
          <w:sz w:val="16"/>
          <w:szCs w:val="16"/>
        </w:rPr>
      </w:pPr>
    </w:p>
    <w:p w14:paraId="24EC011F"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CUSTOMERORDER created.</w:t>
      </w:r>
    </w:p>
    <w:p w14:paraId="0CF3C9AC" w14:textId="77777777" w:rsidR="006C434E" w:rsidRPr="006C434E" w:rsidRDefault="006C434E" w:rsidP="006C434E">
      <w:pPr>
        <w:spacing w:after="0" w:line="240" w:lineRule="auto"/>
        <w:rPr>
          <w:rFonts w:ascii="Courier New" w:hAnsi="Courier New" w:cs="Courier New"/>
          <w:sz w:val="16"/>
          <w:szCs w:val="16"/>
        </w:rPr>
      </w:pPr>
    </w:p>
    <w:p w14:paraId="7F8C82E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INDEX fk_OrderItem on OrderDetails(Item_ID);</w:t>
      </w:r>
    </w:p>
    <w:p w14:paraId="4C87CE2F" w14:textId="77777777" w:rsidR="006C434E" w:rsidRPr="006C434E" w:rsidRDefault="006C434E" w:rsidP="006C434E">
      <w:pPr>
        <w:spacing w:after="0" w:line="240" w:lineRule="auto"/>
        <w:rPr>
          <w:rFonts w:ascii="Courier New" w:hAnsi="Courier New" w:cs="Courier New"/>
          <w:sz w:val="16"/>
          <w:szCs w:val="16"/>
        </w:rPr>
      </w:pPr>
    </w:p>
    <w:p w14:paraId="10FDC64E"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Index FK_ORDERITEM created.</w:t>
      </w:r>
    </w:p>
    <w:p w14:paraId="72AD6105" w14:textId="77777777" w:rsidR="006C434E" w:rsidRPr="006C434E" w:rsidRDefault="006C434E" w:rsidP="006C434E">
      <w:pPr>
        <w:spacing w:after="0" w:line="240" w:lineRule="auto"/>
        <w:rPr>
          <w:rFonts w:ascii="Courier New" w:hAnsi="Courier New" w:cs="Courier New"/>
          <w:sz w:val="16"/>
          <w:szCs w:val="16"/>
        </w:rPr>
      </w:pPr>
    </w:p>
    <w:p w14:paraId="006FEFFC"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 Create sequence*/</w:t>
      </w:r>
    </w:p>
    <w:p w14:paraId="61565110"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Customer_Seq</w:t>
      </w:r>
    </w:p>
    <w:p w14:paraId="4770CDB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4D9006C5"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29609CFE" w14:textId="77777777" w:rsidR="006C434E" w:rsidRPr="006C434E" w:rsidRDefault="006C434E" w:rsidP="006C434E">
      <w:pPr>
        <w:spacing w:after="0" w:line="240" w:lineRule="auto"/>
        <w:rPr>
          <w:rFonts w:ascii="Courier New" w:hAnsi="Courier New" w:cs="Courier New"/>
          <w:sz w:val="16"/>
          <w:szCs w:val="16"/>
        </w:rPr>
      </w:pPr>
    </w:p>
    <w:p w14:paraId="7A73858D"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equence CUSTOMER_SEQ created.</w:t>
      </w:r>
    </w:p>
    <w:p w14:paraId="3CD764CA" w14:textId="77777777" w:rsidR="006C434E" w:rsidRPr="006C434E" w:rsidRDefault="006C434E" w:rsidP="006C434E">
      <w:pPr>
        <w:spacing w:after="0" w:line="240" w:lineRule="auto"/>
        <w:rPr>
          <w:rFonts w:ascii="Courier New" w:hAnsi="Courier New" w:cs="Courier New"/>
          <w:sz w:val="16"/>
          <w:szCs w:val="16"/>
        </w:rPr>
      </w:pPr>
    </w:p>
    <w:p w14:paraId="2E4268E2"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CustomerOrder_Seq</w:t>
      </w:r>
    </w:p>
    <w:p w14:paraId="44BE753A"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59A404B7" w14:textId="77777777" w:rsidR="006C434E" w:rsidRPr="006C434E" w:rsidRDefault="006C434E" w:rsidP="006C434E">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0455C7BC" w14:textId="77777777" w:rsidR="006C434E" w:rsidRPr="006C434E" w:rsidRDefault="006C434E" w:rsidP="006C434E">
      <w:pPr>
        <w:spacing w:after="0" w:line="240" w:lineRule="auto"/>
        <w:rPr>
          <w:rFonts w:ascii="Courier New" w:hAnsi="Courier New" w:cs="Courier New"/>
          <w:sz w:val="16"/>
          <w:szCs w:val="16"/>
        </w:rPr>
      </w:pPr>
    </w:p>
    <w:p w14:paraId="69DC364F"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CUSTOMERORDER_SEQ created.</w:t>
      </w:r>
    </w:p>
    <w:p w14:paraId="401C6BB0" w14:textId="77777777" w:rsidR="006C434E" w:rsidRPr="006C434E" w:rsidRDefault="006C434E" w:rsidP="00FA2532">
      <w:pPr>
        <w:spacing w:after="0" w:line="240" w:lineRule="auto"/>
        <w:rPr>
          <w:rFonts w:ascii="Courier New" w:hAnsi="Courier New" w:cs="Courier New"/>
          <w:sz w:val="16"/>
          <w:szCs w:val="16"/>
        </w:rPr>
      </w:pPr>
    </w:p>
    <w:p w14:paraId="1D5C0380"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OrderDetails_Seq</w:t>
      </w:r>
    </w:p>
    <w:p w14:paraId="6DFF00B1"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6ACA732B"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73B135F9" w14:textId="77777777" w:rsidR="006C434E" w:rsidRPr="006C434E" w:rsidRDefault="006C434E" w:rsidP="00FA2532">
      <w:pPr>
        <w:spacing w:after="0" w:line="240" w:lineRule="auto"/>
        <w:rPr>
          <w:rFonts w:ascii="Courier New" w:hAnsi="Courier New" w:cs="Courier New"/>
          <w:sz w:val="16"/>
          <w:szCs w:val="16"/>
        </w:rPr>
      </w:pPr>
    </w:p>
    <w:p w14:paraId="70708D50"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ORDERDETAILS_SEQ created.</w:t>
      </w:r>
    </w:p>
    <w:p w14:paraId="28EA19A5" w14:textId="77777777" w:rsidR="006C434E" w:rsidRPr="006C434E" w:rsidRDefault="006C434E" w:rsidP="00FA2532">
      <w:pPr>
        <w:spacing w:after="0" w:line="240" w:lineRule="auto"/>
        <w:rPr>
          <w:rFonts w:ascii="Courier New" w:hAnsi="Courier New" w:cs="Courier New"/>
          <w:sz w:val="16"/>
          <w:szCs w:val="16"/>
        </w:rPr>
      </w:pPr>
    </w:p>
    <w:p w14:paraId="37E691DA"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Item_Seq</w:t>
      </w:r>
    </w:p>
    <w:p w14:paraId="237639E7"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0998275E"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2D2AE976" w14:textId="77777777" w:rsidR="006C434E" w:rsidRPr="006C434E" w:rsidRDefault="006C434E" w:rsidP="00FA2532">
      <w:pPr>
        <w:spacing w:after="0" w:line="240" w:lineRule="auto"/>
        <w:rPr>
          <w:rFonts w:ascii="Courier New" w:hAnsi="Courier New" w:cs="Courier New"/>
          <w:sz w:val="16"/>
          <w:szCs w:val="16"/>
        </w:rPr>
      </w:pPr>
    </w:p>
    <w:p w14:paraId="624B2311"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ITEM_SEQ created.</w:t>
      </w:r>
    </w:p>
    <w:p w14:paraId="778D1CC9" w14:textId="77777777" w:rsidR="006C434E" w:rsidRPr="006C434E" w:rsidRDefault="006C434E" w:rsidP="00FA2532">
      <w:pPr>
        <w:spacing w:after="0" w:line="240" w:lineRule="auto"/>
        <w:rPr>
          <w:rFonts w:ascii="Courier New" w:hAnsi="Courier New" w:cs="Courier New"/>
          <w:sz w:val="16"/>
          <w:szCs w:val="16"/>
        </w:rPr>
      </w:pPr>
    </w:p>
    <w:p w14:paraId="7B965482"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CREATE SEQUENCE ItemType_Seq</w:t>
      </w:r>
    </w:p>
    <w:p w14:paraId="51350B6B"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START WITH 1</w:t>
      </w:r>
    </w:p>
    <w:p w14:paraId="7B03DC03"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 xml:space="preserve">  INCREMENT BY 1;</w:t>
      </w:r>
    </w:p>
    <w:p w14:paraId="5E1C5E9E" w14:textId="77777777" w:rsidR="006C434E" w:rsidRPr="006C434E" w:rsidRDefault="006C434E" w:rsidP="00FA2532">
      <w:pPr>
        <w:spacing w:after="0" w:line="240" w:lineRule="auto"/>
        <w:rPr>
          <w:rFonts w:ascii="Courier New" w:hAnsi="Courier New" w:cs="Courier New"/>
          <w:sz w:val="16"/>
          <w:szCs w:val="16"/>
        </w:rPr>
      </w:pPr>
    </w:p>
    <w:p w14:paraId="0166B33C"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equence ITEMTYPE_SEQ created.</w:t>
      </w:r>
    </w:p>
    <w:p w14:paraId="5BF6C47C" w14:textId="77777777" w:rsidR="006C434E" w:rsidRPr="006C434E" w:rsidRDefault="006C434E" w:rsidP="00FA2532">
      <w:pPr>
        <w:spacing w:after="0" w:line="240" w:lineRule="auto"/>
        <w:rPr>
          <w:rFonts w:ascii="Courier New" w:hAnsi="Courier New" w:cs="Courier New"/>
          <w:sz w:val="16"/>
          <w:szCs w:val="16"/>
        </w:rPr>
      </w:pPr>
    </w:p>
    <w:p w14:paraId="24DCB206"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 Data Dictionary query */</w:t>
      </w:r>
    </w:p>
    <w:p w14:paraId="41A6617A"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PURGE recyclebin;</w:t>
      </w:r>
    </w:p>
    <w:p w14:paraId="26F6623C"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PURGE recyclebin</w:t>
      </w:r>
    </w:p>
    <w:p w14:paraId="55235443" w14:textId="77777777"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The next query returns a list of all objects in the user_objects table*/</w:t>
      </w:r>
    </w:p>
    <w:p w14:paraId="15B8DBCB" w14:textId="5EC04A22" w:rsidR="006C434E" w:rsidRPr="006C434E" w:rsidRDefault="006C434E" w:rsidP="00FA2532">
      <w:pPr>
        <w:spacing w:after="0" w:line="240" w:lineRule="auto"/>
        <w:rPr>
          <w:rFonts w:ascii="Courier New" w:hAnsi="Courier New" w:cs="Courier New"/>
          <w:sz w:val="16"/>
          <w:szCs w:val="16"/>
        </w:rPr>
      </w:pPr>
      <w:r w:rsidRPr="006C434E">
        <w:rPr>
          <w:rFonts w:ascii="Courier New" w:hAnsi="Courier New" w:cs="Courier New"/>
          <w:sz w:val="16"/>
          <w:szCs w:val="16"/>
        </w:rPr>
        <w:t>SQL&gt; SELECT /*fixed*/ object_name, object_type FROM user_objects ORDER BY object_type;</w:t>
      </w:r>
    </w:p>
    <w:p w14:paraId="11E8F47D" w14:textId="77777777" w:rsidR="006C434E" w:rsidRPr="006C434E" w:rsidRDefault="006C434E" w:rsidP="006C434E"/>
    <w:p w14:paraId="11EA79D8" w14:textId="77777777" w:rsidR="00C91700" w:rsidRPr="00C91700" w:rsidRDefault="00C91700" w:rsidP="00C91700">
      <w:pPr>
        <w:pStyle w:val="Heading2"/>
      </w:pPr>
      <w:bookmarkStart w:id="11" w:name="_Toc448075364"/>
      <w:r>
        <w:t>Query Results from Catalog</w:t>
      </w:r>
      <w:bookmarkEnd w:id="11"/>
    </w:p>
    <w:p w14:paraId="38D668BF" w14:textId="77777777" w:rsidR="003C1E3C" w:rsidRDefault="003C1E3C" w:rsidP="003C1E3C">
      <w:pPr>
        <w:spacing w:after="0" w:line="240" w:lineRule="auto"/>
        <w:rPr>
          <w:rFonts w:ascii="Courier New" w:hAnsi="Courier New" w:cs="Courier New"/>
          <w:sz w:val="16"/>
          <w:szCs w:val="16"/>
        </w:rPr>
      </w:pPr>
    </w:p>
    <w:p w14:paraId="76A959F5" w14:textId="732DA316"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OBJECT_NAME"                 "OBJECT_TYPE"                 </w:t>
      </w:r>
    </w:p>
    <w:p w14:paraId="59ECFD2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_AUTH"                 "FUNCTION"                    </w:t>
      </w:r>
    </w:p>
    <w:p w14:paraId="73B8591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_HASH"                 "FUNCTION"                    </w:t>
      </w:r>
    </w:p>
    <w:p w14:paraId="023DDF3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PK"           "INDEX"                       </w:t>
      </w:r>
    </w:p>
    <w:p w14:paraId="1AA8BBD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PK"            "INDEX"                       </w:t>
      </w:r>
    </w:p>
    <w:p w14:paraId="5639DFF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PK"           "INDEX"                       </w:t>
      </w:r>
    </w:p>
    <w:p w14:paraId="05513F6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_IDX1"              "INDEX"                       </w:t>
      </w:r>
    </w:p>
    <w:p w14:paraId="18FA08E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_IDX"           "INDEX"                       </w:t>
      </w:r>
    </w:p>
    <w:p w14:paraId="4B33EEB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HISTORY_IDX"        "INDEX"                       </w:t>
      </w:r>
    </w:p>
    <w:p w14:paraId="2258CA4E"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IDX1"         "INDEX"                       </w:t>
      </w:r>
    </w:p>
    <w:p w14:paraId="4355C92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IDX2"         "INDEX"                       </w:t>
      </w:r>
    </w:p>
    <w:p w14:paraId="4D13E86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IDX1"         "INDEX"                       </w:t>
      </w:r>
    </w:p>
    <w:p w14:paraId="0FC80A4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IDX2"         "INDEX"                       </w:t>
      </w:r>
    </w:p>
    <w:p w14:paraId="083EB1C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IDX1"          "INDEX"                       </w:t>
      </w:r>
    </w:p>
    <w:p w14:paraId="6837591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IDX2"          "INDEX"                       </w:t>
      </w:r>
    </w:p>
    <w:p w14:paraId="2E62995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IDX1"         "INDEX"                       </w:t>
      </w:r>
    </w:p>
    <w:p w14:paraId="17A2208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IDX2"         "INDEX"                       </w:t>
      </w:r>
    </w:p>
    <w:p w14:paraId="41C5FD0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HIST_IDX1" "INDEX"                       </w:t>
      </w:r>
    </w:p>
    <w:p w14:paraId="6388112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7086"                 "INDEX"                       </w:t>
      </w:r>
    </w:p>
    <w:p w14:paraId="76065CA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7087"                 "INDEX"                       </w:t>
      </w:r>
    </w:p>
    <w:p w14:paraId="6D1C826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6997"                 "INDEX"                       </w:t>
      </w:r>
    </w:p>
    <w:p w14:paraId="79C465D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C006999"                 "INDEX"                       </w:t>
      </w:r>
    </w:p>
    <w:p w14:paraId="7E83C5A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_PK"               "INDEX"                       </w:t>
      </w:r>
    </w:p>
    <w:p w14:paraId="20420B0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OMERS_PK"           "INDEX"                       </w:t>
      </w:r>
    </w:p>
    <w:p w14:paraId="20AD0AE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_NAME_IX"           "INDEX"                       </w:t>
      </w:r>
    </w:p>
    <w:p w14:paraId="2987AB6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PK"               "INDEX"                       </w:t>
      </w:r>
    </w:p>
    <w:p w14:paraId="54C6D7A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_CUSTOMER_IX"        "INDEX"                       </w:t>
      </w:r>
    </w:p>
    <w:p w14:paraId="6B4BB73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PRODUCT_INFO_PK"        "INDEX"                       </w:t>
      </w:r>
    </w:p>
    <w:p w14:paraId="52C1D1B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_PK"         "INDEX"                       </w:t>
      </w:r>
    </w:p>
    <w:p w14:paraId="70972D9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_PK"                "INDEX"                       </w:t>
      </w:r>
    </w:p>
    <w:p w14:paraId="72BE2C4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TIONS_PK"  "INDEX"                       </w:t>
      </w:r>
    </w:p>
    <w:p w14:paraId="04B5F2B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_PK"            "INDEX"                       </w:t>
      </w:r>
    </w:p>
    <w:p w14:paraId="532D3C9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PK"           "INDEX"                       </w:t>
      </w:r>
    </w:p>
    <w:p w14:paraId="097AF64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SECTION"                  "INDEX"                       </w:t>
      </w:r>
    </w:p>
    <w:p w14:paraId="4D45DD5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INSTR"                    "INDEX"                       </w:t>
      </w:r>
    </w:p>
    <w:p w14:paraId="0C489E7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USTOMER"                 "INDEX"                       </w:t>
      </w:r>
    </w:p>
    <w:p w14:paraId="58F3B82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OURSE"                   "INDEX"                       </w:t>
      </w:r>
    </w:p>
    <w:p w14:paraId="18ECC59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SCHEDULE"                 "INDEX"                       </w:t>
      </w:r>
    </w:p>
    <w:p w14:paraId="4E64799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LASS"                    "INDEX"                       </w:t>
      </w:r>
    </w:p>
    <w:p w14:paraId="7F99398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OURSE_LIST"              "INDEX"                       </w:t>
      </w:r>
    </w:p>
    <w:p w14:paraId="34408ED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INSTR"                    "INDEX"                       </w:t>
      </w:r>
    </w:p>
    <w:p w14:paraId="2BB49AC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INSTRCLASS"               "INDEX"                       </w:t>
      </w:r>
    </w:p>
    <w:p w14:paraId="4AA1D75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LASSSCHED"               "INDEX"                       </w:t>
      </w:r>
    </w:p>
    <w:p w14:paraId="3DCF472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OURSECLASS"              "INDEX"                       </w:t>
      </w:r>
    </w:p>
    <w:p w14:paraId="53E86FA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CUSTOMERORDER"            "INDEX"                       </w:t>
      </w:r>
    </w:p>
    <w:p w14:paraId="170FB85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ITEMTYPE"                 "INDEX"                       </w:t>
      </w:r>
    </w:p>
    <w:p w14:paraId="511F288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ITEM"                     "INDEX"                       </w:t>
      </w:r>
    </w:p>
    <w:p w14:paraId="3361F3B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K_ORDERDETAILS"             "INDEX"                       </w:t>
      </w:r>
    </w:p>
    <w:p w14:paraId="4FCEBFC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USTOMER"                 "INDEX"                       </w:t>
      </w:r>
    </w:p>
    <w:p w14:paraId="49A0973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ITEMTYPE"                 "INDEX"                       </w:t>
      </w:r>
    </w:p>
    <w:p w14:paraId="30D5722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CUSTOMERORDER"            "INDEX"                       </w:t>
      </w:r>
    </w:p>
    <w:p w14:paraId="0789B20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FK_ORDERITEM"                "INDEX"                       </w:t>
      </w:r>
    </w:p>
    <w:p w14:paraId="487F077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19C00010$$"   "LOB"                         </w:t>
      </w:r>
    </w:p>
    <w:p w14:paraId="4C4F1D8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23C00009$$"   "LOB"                         </w:t>
      </w:r>
    </w:p>
    <w:p w14:paraId="122D8D9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23C00008$$"   "LOB"                         </w:t>
      </w:r>
    </w:p>
    <w:p w14:paraId="789D3B0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083C00007$$"   "LOB"                         </w:t>
      </w:r>
    </w:p>
    <w:p w14:paraId="42EF958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353C00006$$"   "LOB"                         </w:t>
      </w:r>
    </w:p>
    <w:p w14:paraId="7C4919A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098C00007$$"   "LOB"                         </w:t>
      </w:r>
    </w:p>
    <w:p w14:paraId="1B6A67A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04C00166$$"   "LOB"                         </w:t>
      </w:r>
    </w:p>
    <w:p w14:paraId="5C16291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04C00165$$"   "LOB"                         </w:t>
      </w:r>
    </w:p>
    <w:p w14:paraId="5933012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111C00007$$"   "LOB"                         </w:t>
      </w:r>
    </w:p>
    <w:p w14:paraId="14C08FB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YS_LOB0000020098C00008$$"   "LOB"                         </w:t>
      </w:r>
    </w:p>
    <w:p w14:paraId="3A56F33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_SEQ"               "SEQUENCE"                    </w:t>
      </w:r>
    </w:p>
    <w:p w14:paraId="34BD6F9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_SEQ"        "SEQUENCE"                    </w:t>
      </w:r>
    </w:p>
    <w:p w14:paraId="626F52F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_SEQ"                "SEQUENCE"                    </w:t>
      </w:r>
    </w:p>
    <w:p w14:paraId="63CFB14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PROD_SEQ"               "SEQUENCE"                    </w:t>
      </w:r>
    </w:p>
    <w:p w14:paraId="31D0531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_SEQ"              "SEQUENCE"                    </w:t>
      </w:r>
    </w:p>
    <w:p w14:paraId="2011A8C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ECTIONNUM_SEQ"              "SEQUENCE"                    </w:t>
      </w:r>
    </w:p>
    <w:p w14:paraId="6085807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TYPE_SEQ"                "SEQUENCE"                    </w:t>
      </w:r>
    </w:p>
    <w:p w14:paraId="7C9E0D5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OURSENUM_SEQ"               "SEQUENCE"                    </w:t>
      </w:r>
    </w:p>
    <w:p w14:paraId="5673116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CHEDNUM_SEQ"                "SEQUENCE"                    </w:t>
      </w:r>
    </w:p>
    <w:p w14:paraId="176FA93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_SEQ"                "SEQUENCE"                    </w:t>
      </w:r>
    </w:p>
    <w:p w14:paraId="31BB3BB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ORDER_SEQ"           "SEQUENCE"                    </w:t>
      </w:r>
    </w:p>
    <w:p w14:paraId="76EE665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ORDERDETAILS_SEQ"            "SEQUENCE"                    </w:t>
      </w:r>
    </w:p>
    <w:p w14:paraId="32D924C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_SEQ"                    "SEQUENCE"                    </w:t>
      </w:r>
    </w:p>
    <w:p w14:paraId="4F647B7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NUM_SEQ"                "SEQUENCE"                    </w:t>
      </w:r>
    </w:p>
    <w:p w14:paraId="5CE2A07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               "TABLE"                       </w:t>
      </w:r>
    </w:p>
    <w:p w14:paraId="7D339DB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ORDERDETAILS"                "TABLE"                       </w:t>
      </w:r>
    </w:p>
    <w:p w14:paraId="4036928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TION_HISTORY""TABLE"                       </w:t>
      </w:r>
    </w:p>
    <w:p w14:paraId="08A03A7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              "TABLE"                       </w:t>
      </w:r>
    </w:p>
    <w:p w14:paraId="05EF662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                        "TABLE"                       </w:t>
      </w:r>
    </w:p>
    <w:p w14:paraId="4C2FDE1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TEMTYPE"                    "TABLE"                       </w:t>
      </w:r>
    </w:p>
    <w:p w14:paraId="6367B0A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ORDER"               "TABLE"                       </w:t>
      </w:r>
    </w:p>
    <w:p w14:paraId="1BF00B0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CLASSES"               "TABLE"                       </w:t>
      </w:r>
    </w:p>
    <w:p w14:paraId="62E2B1C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LASS_SCHED"                 "TABLE"                       </w:t>
      </w:r>
    </w:p>
    <w:p w14:paraId="2DCBE52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OURSE_LIST"                 "TABLE"                       </w:t>
      </w:r>
    </w:p>
    <w:p w14:paraId="022307A7"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LIST"                  "TABLE"                       </w:t>
      </w:r>
    </w:p>
    <w:p w14:paraId="14E9362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ECTION_INFO"                "TABLE"                       </w:t>
      </w:r>
    </w:p>
    <w:p w14:paraId="51CF87F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CUSTOMER"                    "TABLE"                       </w:t>
      </w:r>
    </w:p>
    <w:p w14:paraId="21A084C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              "TABLE"                       </w:t>
      </w:r>
    </w:p>
    <w:p w14:paraId="26134D1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              "TABLE"                       </w:t>
      </w:r>
    </w:p>
    <w:p w14:paraId="4D805F8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HISTORY"            "TABLE"                       </w:t>
      </w:r>
    </w:p>
    <w:p w14:paraId="50DE0D3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               "TABLE"                       </w:t>
      </w:r>
    </w:p>
    <w:p w14:paraId="71AE003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TIONS"     "TABLE"                       </w:t>
      </w:r>
    </w:p>
    <w:p w14:paraId="3B4C681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                   "TABLE"                       </w:t>
      </w:r>
    </w:p>
    <w:p w14:paraId="7D42609E"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STATES"                 "TABLE"                       </w:t>
      </w:r>
    </w:p>
    <w:p w14:paraId="76818FEC"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            "TABLE"                       </w:t>
      </w:r>
    </w:p>
    <w:p w14:paraId="637B3AC2"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PRODUCT_INFO"           "TABLE"                       </w:t>
      </w:r>
    </w:p>
    <w:p w14:paraId="0989FF3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OBJ_TABLE"             "TABLE"                       </w:t>
      </w:r>
    </w:p>
    <w:p w14:paraId="0E10B98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PT"                        "TABLE"                       </w:t>
      </w:r>
    </w:p>
    <w:p w14:paraId="32AAFE2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EMP"                         "TABLE"                       </w:t>
      </w:r>
    </w:p>
    <w:p w14:paraId="64E53D9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                  "TABLE"                       </w:t>
      </w:r>
    </w:p>
    <w:p w14:paraId="49799E4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CUSTOMERS"              "TABLE"                       </w:t>
      </w:r>
    </w:p>
    <w:p w14:paraId="59B904DE"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S"                 "TABLE"                       </w:t>
      </w:r>
    </w:p>
    <w:p w14:paraId="29FCB00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ERT_DEMO_CUST"            "TRIGGER"                     </w:t>
      </w:r>
    </w:p>
    <w:p w14:paraId="5DF9242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ACL_T1"                "TRIGGER"                     </w:t>
      </w:r>
    </w:p>
    <w:p w14:paraId="39EBD2F1"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USERS_T1"               "TRIGGER"                     </w:t>
      </w:r>
    </w:p>
    <w:p w14:paraId="27082FEF"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BI_DEMO_USERS"               "TRIGGER"                     </w:t>
      </w:r>
    </w:p>
    <w:p w14:paraId="0023A92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CHEDCLASS_TRIGGER"          "TRIGGER"                     </w:t>
      </w:r>
    </w:p>
    <w:p w14:paraId="731C57D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ERT_DEMO_PROD"            "TRIGGER"                     </w:t>
      </w:r>
    </w:p>
    <w:p w14:paraId="2163A350"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DEMO_ORDER_ITEMS_GET_PRICE"  "TRIGGER"                     </w:t>
      </w:r>
    </w:p>
    <w:p w14:paraId="067CF6D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UPDATE_ORDER_TOTAL"          "TRIGGER"                     </w:t>
      </w:r>
    </w:p>
    <w:p w14:paraId="0315D06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ERT_DEMO_ORDER_ITEMS"     "TRIGGER"                     </w:t>
      </w:r>
    </w:p>
    <w:p w14:paraId="76E99BE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WEBPG_SECTIONS_T1"  "TRIGGER"                     </w:t>
      </w:r>
    </w:p>
    <w:p w14:paraId="7B0F7AA9"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ROWS_T1"            "TRIGGER"                     </w:t>
      </w:r>
    </w:p>
    <w:p w14:paraId="1BE192B8"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NOTES_T1"           "TRIGGER"                     </w:t>
      </w:r>
    </w:p>
    <w:p w14:paraId="37C650E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FILES_T1"           "TRIGGER"                     </w:t>
      </w:r>
    </w:p>
    <w:p w14:paraId="4E1B2A6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TAGS_T1"            "TRIGGER"                     </w:t>
      </w:r>
    </w:p>
    <w:p w14:paraId="03377663"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APEX$_WS_LINKS_T1"           "TRIGGER"                     </w:t>
      </w:r>
    </w:p>
    <w:p w14:paraId="01C55ED4"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ERSON_TYP"                  "TYPE"                        </w:t>
      </w:r>
    </w:p>
    <w:p w14:paraId="0BD39A9A"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UCTOR_TYP"              "TYPE"                        </w:t>
      </w:r>
    </w:p>
    <w:p w14:paraId="4FDEB72B"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PERSON_TYP"                  "TYPE BODY"                   </w:t>
      </w:r>
    </w:p>
    <w:p w14:paraId="2E25CBC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UCTOR_TYP"              "TYPE BODY"                   </w:t>
      </w:r>
    </w:p>
    <w:p w14:paraId="7B083D4D"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SECTION_INSTRUCTORS_VIEW"    "VIEW"                        </w:t>
      </w:r>
    </w:p>
    <w:p w14:paraId="0624BE45"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INSTR_TEACHING_VIEW"         "VIEW"   </w:t>
      </w:r>
    </w:p>
    <w:p w14:paraId="4AA403F4" w14:textId="77777777" w:rsidR="003C1E3C" w:rsidRPr="003C1E3C" w:rsidRDefault="003C1E3C" w:rsidP="003C1E3C">
      <w:pPr>
        <w:spacing w:after="0" w:line="240" w:lineRule="auto"/>
        <w:rPr>
          <w:rFonts w:ascii="Courier New" w:hAnsi="Courier New" w:cs="Courier New"/>
          <w:sz w:val="16"/>
          <w:szCs w:val="16"/>
        </w:rPr>
      </w:pPr>
    </w:p>
    <w:p w14:paraId="11388BE6" w14:textId="77777777" w:rsidR="003C1E3C" w:rsidRPr="003C1E3C" w:rsidRDefault="003C1E3C" w:rsidP="003C1E3C">
      <w:pPr>
        <w:spacing w:after="0" w:line="240" w:lineRule="auto"/>
        <w:rPr>
          <w:rFonts w:ascii="Courier New" w:hAnsi="Courier New" w:cs="Courier New"/>
          <w:sz w:val="16"/>
          <w:szCs w:val="16"/>
        </w:rPr>
      </w:pPr>
      <w:r w:rsidRPr="003C1E3C">
        <w:rPr>
          <w:rFonts w:ascii="Courier New" w:hAnsi="Courier New" w:cs="Courier New"/>
          <w:sz w:val="16"/>
          <w:szCs w:val="16"/>
        </w:rPr>
        <w:t xml:space="preserve"> 124 rows selected </w:t>
      </w:r>
    </w:p>
    <w:p w14:paraId="68C83B62" w14:textId="21FF0F92" w:rsidR="003C1E3C" w:rsidRDefault="003C1E3C" w:rsidP="00C91700">
      <w:pPr>
        <w:pStyle w:val="Heading1"/>
      </w:pPr>
    </w:p>
    <w:p w14:paraId="51051467" w14:textId="77777777" w:rsidR="003C1E3C" w:rsidRPr="003C1E3C" w:rsidRDefault="003C1E3C" w:rsidP="003C1E3C"/>
    <w:p w14:paraId="11EA79D9" w14:textId="3AD71833" w:rsidR="00C91700" w:rsidRPr="00C91700" w:rsidRDefault="00C91700" w:rsidP="00C91700">
      <w:pPr>
        <w:pStyle w:val="Heading1"/>
      </w:pPr>
      <w:bookmarkStart w:id="12" w:name="_Toc448075365"/>
      <w:r w:rsidRPr="00C91700">
        <w:t>DML – Insert Command Code</w:t>
      </w:r>
      <w:bookmarkEnd w:id="12"/>
    </w:p>
    <w:p w14:paraId="11EA79DB" w14:textId="49853429" w:rsidR="004A77A6" w:rsidRDefault="004A77A6" w:rsidP="00DD0E9C">
      <w:pPr>
        <w:spacing w:after="0"/>
        <w:rPr>
          <w:rFonts w:ascii="Courier New" w:hAnsi="Courier New" w:cs="Courier New"/>
          <w:sz w:val="16"/>
          <w:szCs w:val="16"/>
        </w:rPr>
      </w:pPr>
    </w:p>
    <w:p w14:paraId="2B9BE64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Insert data into each table */</w:t>
      </w:r>
    </w:p>
    <w:p w14:paraId="16DECF33" w14:textId="77777777" w:rsidR="006C434E" w:rsidRPr="006C434E" w:rsidRDefault="006C434E" w:rsidP="006C434E">
      <w:pPr>
        <w:spacing w:after="0"/>
        <w:rPr>
          <w:rFonts w:ascii="Courier New" w:hAnsi="Courier New" w:cs="Courier New"/>
          <w:sz w:val="16"/>
          <w:szCs w:val="16"/>
        </w:rPr>
      </w:pPr>
    </w:p>
    <w:p w14:paraId="7CBF85FB" w14:textId="77777777" w:rsidR="006C434E" w:rsidRPr="006C434E" w:rsidRDefault="006C434E" w:rsidP="006C434E">
      <w:pPr>
        <w:spacing w:after="0"/>
        <w:rPr>
          <w:rFonts w:ascii="Courier New" w:hAnsi="Courier New" w:cs="Courier New"/>
          <w:sz w:val="16"/>
          <w:szCs w:val="16"/>
        </w:rPr>
      </w:pPr>
    </w:p>
    <w:p w14:paraId="5A83DFB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1029B71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ob',      'Roberts',  '123 ABC Street','31088',      '123-456-0000', 'BobRoberts@gmail.com');</w:t>
      </w:r>
    </w:p>
    <w:p w14:paraId="2B609CE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34703DA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Mary',     'Jane',     '45 Alberta Lane ','31771',      '476-897-1111', 'MaryJane@gmail.com');</w:t>
      </w:r>
    </w:p>
    <w:p w14:paraId="50FB2E6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4F2FF85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randon',     'Russell',     '123 Finegand Place ','31771',      '234-123-222', 'HighFive34@gmail.com');</w:t>
      </w:r>
    </w:p>
    <w:p w14:paraId="7E57E48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CE7A3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ames',     'Doe',     '46 Alberta Lane ','31771',      '476-897-1112', 'JamesDoe@gmail.com');</w:t>
      </w:r>
    </w:p>
    <w:p w14:paraId="2D81F55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DACBB8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im',       'Bob',      '47 Alberta Lane ','31771',      '476-897-1113', 'JimBob@gmail.com');</w:t>
      </w:r>
    </w:p>
    <w:p w14:paraId="16A21B9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409D7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atricia',     'Russell',     '48 Alberta Lane ','31771',      '476-897-1114', 'PRussell@gmail.com');</w:t>
      </w:r>
    </w:p>
    <w:p w14:paraId="68A70E2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BD6145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ane',     'Johnson',     '49 Alberta Lane ','31771',      '476-897-1115', 'JJ123@gmail.com');</w:t>
      </w:r>
    </w:p>
    <w:p w14:paraId="0ED6BC8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5F0B2AA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Hyon',     'Yi',       '50 Alberta Lane ','31771',      '476-897-1116', 'HyonYi@gmail.com');</w:t>
      </w:r>
    </w:p>
    <w:p w14:paraId="4A6F6D6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2FC4FF7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Keith',     'Jordan',   '51 Alberta Lane ','31771',      '476-897-1117', 'KJ88@gmail.com');</w:t>
      </w:r>
    </w:p>
    <w:p w14:paraId="3389DD3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4AF83E0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ete',     'Smith',     '52 Alberta Lane ','31771',      '476-897-1118', 'PeteS33@gmail.com');</w:t>
      </w:r>
    </w:p>
    <w:p w14:paraId="307165F8" w14:textId="77777777" w:rsidR="006C434E" w:rsidRPr="006C434E" w:rsidRDefault="006C434E" w:rsidP="006C434E">
      <w:pPr>
        <w:spacing w:after="0"/>
        <w:rPr>
          <w:rFonts w:ascii="Courier New" w:hAnsi="Courier New" w:cs="Courier New"/>
          <w:sz w:val="16"/>
          <w:szCs w:val="16"/>
        </w:rPr>
      </w:pPr>
    </w:p>
    <w:p w14:paraId="0961AE7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36FD19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obby',      'Robert',  '124 ABC Street','31088',      '223-456-0000', 'BobRobert@gmail.com');</w:t>
      </w:r>
    </w:p>
    <w:p w14:paraId="73C97CE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13CA8AD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MaryJane',     'Joy',     '46 Alberta Lane ','31771',      '576-897-1111', 'MaryJane1@gmail.com');</w:t>
      </w:r>
    </w:p>
    <w:p w14:paraId="5C3CD53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24CD400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Brando',     'Russell',     '124 Finegand Place ','31771',      '334-123-222', 'H2ighFive34@gmail.com');</w:t>
      </w:r>
    </w:p>
    <w:p w14:paraId="711F2A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539E4F0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ay',     'Doe',     '411 Alberta Lane ','31771',      '471-897-1112', 'JDoe@gmail.com');</w:t>
      </w:r>
    </w:p>
    <w:p w14:paraId="7B4AB2D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7BBC6A4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immie',       'Horton',      '470 Alberta Lane ','31771',      '476-897-1119', 'JimHorton@gmail.com');</w:t>
      </w:r>
    </w:p>
    <w:p w14:paraId="0646F7C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6B9D0F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atrick',     'Russell',     '480 Alberta Lane ','31771',      '476-897-1124', 'PRussell1@gmail.com');</w:t>
      </w:r>
    </w:p>
    <w:p w14:paraId="035FB2D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95BD35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John',     'Johnson',     '490 Alberta Lane ','31771',      '476-897-1315', 'JJ124@gmail.com');</w:t>
      </w:r>
    </w:p>
    <w:p w14:paraId="22C8960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42FDB4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Hyon',     'Yie',       '500 Alberta Lane ','31771',      '476-897-1516', 'HyonYi1@gmail.com');</w:t>
      </w:r>
    </w:p>
    <w:p w14:paraId="3AFB81F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5DB4C3E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Mike',     'Jordan',   '510 Alberta Lane ','31771',      '476-997-1117', 'MJ88@gmail.com');</w:t>
      </w:r>
    </w:p>
    <w:p w14:paraId="7ACC6E7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        (Customer_ID,          Cust_FName,  Cust_LName, Cust_Address,      Cust_ZipCode, Cust_PhoneNum,  Cust_Email)</w:t>
      </w:r>
    </w:p>
    <w:p w14:paraId="0FB6237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_Seq.NEXTVAL, 'Peter',     'Smith',     '520 Alberta Lane ','31771',      '476-899-1118', 'PeterS33@gmail.com');</w:t>
      </w:r>
    </w:p>
    <w:p w14:paraId="597A950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4EB3BB0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601AF00E" w14:textId="0AF21F3B"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         '12-FEB-1</w:t>
      </w:r>
      <w:r w:rsidR="008F614E">
        <w:rPr>
          <w:rFonts w:ascii="Courier New" w:hAnsi="Courier New" w:cs="Courier New"/>
          <w:sz w:val="16"/>
          <w:szCs w:val="16"/>
        </w:rPr>
        <w:t>5</w:t>
      </w:r>
      <w:r w:rsidRPr="006C434E">
        <w:rPr>
          <w:rFonts w:ascii="Courier New" w:hAnsi="Courier New" w:cs="Courier New"/>
          <w:sz w:val="16"/>
          <w:szCs w:val="16"/>
        </w:rPr>
        <w:t xml:space="preserve">');             </w:t>
      </w:r>
    </w:p>
    <w:p w14:paraId="0478343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1278B1E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2,         '15-FEB-16');</w:t>
      </w:r>
    </w:p>
    <w:p w14:paraId="3B4D7EB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2702711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3,         '16-FEB-16');             </w:t>
      </w:r>
    </w:p>
    <w:p w14:paraId="23B8836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896B5C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4,         '15-JAN-16');             </w:t>
      </w:r>
    </w:p>
    <w:p w14:paraId="48C9651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13737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5,         '10-JAN-16');             </w:t>
      </w:r>
    </w:p>
    <w:p w14:paraId="6E490EC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03C89C5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6,         '01-FEB-16');             </w:t>
      </w:r>
    </w:p>
    <w:p w14:paraId="4223A54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6C887A8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7,         '03-DEC-15');             </w:t>
      </w:r>
    </w:p>
    <w:p w14:paraId="4AD219F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93AC8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8,         '20-NOV-15');             </w:t>
      </w:r>
    </w:p>
    <w:p w14:paraId="5F34A4E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01A5FC8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9,         '22-OCT-15');             </w:t>
      </w:r>
    </w:p>
    <w:p w14:paraId="57D5374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29B7A5F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0,         '23-FEB-16');             </w:t>
      </w:r>
    </w:p>
    <w:p w14:paraId="0567F3D8" w14:textId="77777777" w:rsidR="006C434E" w:rsidRPr="006C434E" w:rsidRDefault="006C434E" w:rsidP="006C434E">
      <w:pPr>
        <w:spacing w:after="0"/>
        <w:rPr>
          <w:rFonts w:ascii="Courier New" w:hAnsi="Courier New" w:cs="Courier New"/>
          <w:sz w:val="16"/>
          <w:szCs w:val="16"/>
        </w:rPr>
      </w:pPr>
    </w:p>
    <w:p w14:paraId="00024E8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38B7F8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1,         '04-APR-16');             </w:t>
      </w:r>
    </w:p>
    <w:p w14:paraId="49A98E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08BC8A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2,         '15-MAR-16');</w:t>
      </w:r>
    </w:p>
    <w:p w14:paraId="440A01E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4EF8A0B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3,         '16-MAR-16');             </w:t>
      </w:r>
    </w:p>
    <w:p w14:paraId="333A482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5DEDBD9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4,         '15-JAN-16');             </w:t>
      </w:r>
    </w:p>
    <w:p w14:paraId="048EBB5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72B5097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5,         '10-JAN-16');             </w:t>
      </w:r>
    </w:p>
    <w:p w14:paraId="2639CBF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125193A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6,         '01-MAR-16');             </w:t>
      </w:r>
    </w:p>
    <w:p w14:paraId="5E99280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34A0A81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7,         '03-JAN-16');             </w:t>
      </w:r>
    </w:p>
    <w:p w14:paraId="125E8D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5066172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8,         '20-MAR-16');             </w:t>
      </w:r>
    </w:p>
    <w:p w14:paraId="7791FA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3656D05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19,         '22-DEC-15');             </w:t>
      </w:r>
    </w:p>
    <w:p w14:paraId="3B83935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CustomerOrder  (Customer_Order_ID,         Customer_ID, Order_Date)</w:t>
      </w:r>
    </w:p>
    <w:p w14:paraId="41B936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CustomerOrder_Seq.NEXTVAL, 20,         '23-FEB-16');    </w:t>
      </w:r>
    </w:p>
    <w:p w14:paraId="797F90C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2DE3033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8FED01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CPU');          </w:t>
      </w:r>
    </w:p>
    <w:p w14:paraId="6282A36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8C4841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Battery');   </w:t>
      </w:r>
    </w:p>
    <w:p w14:paraId="360CF52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2A25778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Desktop');   </w:t>
      </w:r>
    </w:p>
    <w:p w14:paraId="7A66CC1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54B0264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Laptop');   </w:t>
      </w:r>
    </w:p>
    <w:p w14:paraId="04B889B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3688263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Monitor');   </w:t>
      </w:r>
    </w:p>
    <w:p w14:paraId="202F0C0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7ED790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Printer'); </w:t>
      </w:r>
    </w:p>
    <w:p w14:paraId="7C47FC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0C1901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RAM'); </w:t>
      </w:r>
    </w:p>
    <w:p w14:paraId="4CC27B7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5C07FA8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Floppy Drive'); </w:t>
      </w:r>
    </w:p>
    <w:p w14:paraId="39229C2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FCE5EB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DVD Drive'); </w:t>
      </w:r>
    </w:p>
    <w:p w14:paraId="2B14495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44DF3D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Video Card'); </w:t>
      </w:r>
    </w:p>
    <w:p w14:paraId="7D90F85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3D931A8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4F6CDA6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GPU');          </w:t>
      </w:r>
    </w:p>
    <w:p w14:paraId="1E03477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7EDA1E0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Keyboard');   </w:t>
      </w:r>
    </w:p>
    <w:p w14:paraId="10BE3B4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6CF3B7E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Mouse');   </w:t>
      </w:r>
    </w:p>
    <w:p w14:paraId="5CE3E95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2E7BC4B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BluRay Drive');   </w:t>
      </w:r>
    </w:p>
    <w:p w14:paraId="5D35671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64C168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Motherboard');   </w:t>
      </w:r>
    </w:p>
    <w:p w14:paraId="6AD1D8D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0F78F67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Ink'); </w:t>
      </w:r>
    </w:p>
    <w:p w14:paraId="2E931F6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5D28576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Toner'); </w:t>
      </w:r>
    </w:p>
    <w:p w14:paraId="6FAF0CD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298BC9C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Tape Drive'); </w:t>
      </w:r>
    </w:p>
    <w:p w14:paraId="72C8A9F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172C437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Sound Card'); </w:t>
      </w:r>
    </w:p>
    <w:p w14:paraId="1824053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Type        (Item_Type_ID,         Type_Name)</w:t>
      </w:r>
    </w:p>
    <w:p w14:paraId="38E8ED8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Type_Seq.NEXTVAL, 'Network Card'); </w:t>
      </w:r>
    </w:p>
    <w:p w14:paraId="5AEDA9D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w:t>
      </w:r>
    </w:p>
    <w:p w14:paraId="6A9872D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757B94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23.23,         50.12,     '4.2GHZ Intel I5 6th Gen',1,            EMPTY_BLOB(),   100,         1,           '01-FEB-16');</w:t>
      </w:r>
    </w:p>
    <w:p w14:paraId="20FBE06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79DC2EA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00.01,       500.08,    'Dell XPS 13 Laptop',     4,            EMPTY_BLOB(),    100,         1,           '01-JAN-16');</w:t>
      </w:r>
    </w:p>
    <w:p w14:paraId="0EF76E3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454C76B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6.34,          12.12,     'A42-U53 Battery',        2,            EMPTY_BLOB(),   100,       10,           '01-FEB-15');</w:t>
      </w:r>
    </w:p>
    <w:p w14:paraId="21734DE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F8087A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50.25,          80.00,    'HP Pavilion Desktop',    3,            EMPTY_BLOB(),   50,         2,           '01-APR-15');</w:t>
      </w:r>
    </w:p>
    <w:p w14:paraId="60E22C9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FD4E1B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0.25,         68.00,     'HP 22 Inch Monitor',     5,            EMPTY_BLOB(),   50,         6,           '01-JUN-15');</w:t>
      </w:r>
    </w:p>
    <w:p w14:paraId="04E4DD7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B0FD9F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75.25,         25.00,     'LexMark Printer 5500',    6,            EMPTY_BLOB(),   25,         2,           '01-JAN-15');</w:t>
      </w:r>
    </w:p>
    <w:p w14:paraId="0A2AC9F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26935A7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0.00,         10.00,     '4GB DDR3 144-Pin RAM',    7,            EMPTY_BLOB(),   25,         5,           '01-JUL-15');</w:t>
      </w:r>
    </w:p>
    <w:p w14:paraId="7E01FDC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2D720C9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5.25,          3.00,     'Dell 3.5 Inch Floppy',    8,            EMPTY_BLOB(),   10,         3,           '01-SEP-15');</w:t>
      </w:r>
    </w:p>
    <w:p w14:paraId="0B58FCF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6FECF42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5.25,          28.00,     'Dell 200x DVD Burner',   9,            EMPTY_BLOB(),   10,         2,           '01-MAR-15');</w:t>
      </w:r>
    </w:p>
    <w:p w14:paraId="705F825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1B190FE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300.00,         58.00,     'AMD EVGA 1GB DDR3 Video Card',     10,           EMPTY_BLOB(),   10,         1,           '01-JUN-15');</w:t>
      </w:r>
    </w:p>
    <w:p w14:paraId="2B844DAA" w14:textId="77777777" w:rsidR="006C434E" w:rsidRPr="006C434E" w:rsidRDefault="006C434E" w:rsidP="006C434E">
      <w:pPr>
        <w:spacing w:after="0"/>
        <w:rPr>
          <w:rFonts w:ascii="Courier New" w:hAnsi="Courier New" w:cs="Courier New"/>
          <w:sz w:val="16"/>
          <w:szCs w:val="16"/>
        </w:rPr>
      </w:pPr>
    </w:p>
    <w:p w14:paraId="0DA43B7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708918D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25.23,         50.12,     'Intel GPU',11,            EMPTY_BLOB(),   100,         1,           '01-FEB-16');</w:t>
      </w:r>
    </w:p>
    <w:p w14:paraId="568BED0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111842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01.01,       500.08,    'IBM Keyboard',      12,            EMPTY_BLOB(),    100,         1,           '01-JAN-16');</w:t>
      </w:r>
    </w:p>
    <w:p w14:paraId="2807BF1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4C3B611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5.34,          12.12,     'Dell Mouse',        13,            EMPTY_BLOB(),   100,       10,           '01-FEB-15');</w:t>
      </w:r>
    </w:p>
    <w:p w14:paraId="1D07EFD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487FD9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51.25,          80.00,    'Sony 50x speed BlueRay Drive',    14,            EMPTY_BLOB(),   50,         2,           '01-APR-15');</w:t>
      </w:r>
    </w:p>
    <w:p w14:paraId="001778F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1F87AA8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03.25,         68.00,     'ASUS Motherboard 3.0',     15,            EMPTY_BLOB(),   50,         6,           '01-JUN-15');</w:t>
      </w:r>
    </w:p>
    <w:p w14:paraId="32A5523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0B4EC07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72.25,         25.00,     'LexMark 5500 Black Ink',    16,            EMPTY_BLOB(),   25,         2,           '01-JAN-15');</w:t>
      </w:r>
    </w:p>
    <w:p w14:paraId="6739BA6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2CB16F0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41.00,         10.00,     'LexMark LaserJet Toner',    17,            EMPTY_BLOB(),   25,         5,           '01-JUL-15');</w:t>
      </w:r>
    </w:p>
    <w:p w14:paraId="2DFCC59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5361E1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16.25,          3.00,     'Dell Tape Drive',    18,            EMPTY_BLOB(),   10,         3,           '01-SEP-15');</w:t>
      </w:r>
    </w:p>
    <w:p w14:paraId="182CE3B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0D29E13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59.25,          28.00,     'Sony SoundCard',   19,            EMPTY_BLOB(),   10,         2,           '01-MAR-15');</w:t>
      </w:r>
    </w:p>
    <w:p w14:paraId="1AB2CC9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Item            (Item_ID,          Item_ListPrice, Item_Cost, Item_Name,                         Item_Type_ID, Spec_Documents, Total_Qty, Reorder_Qty, Date_Added)</w:t>
      </w:r>
    </w:p>
    <w:p w14:paraId="5860424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Item_Seq.NEXTVAL, 310.00,         58.00,     'IBM Network Card',     20,           EMPTY_BLOB(),   10,         1,           '01-JUN-15');</w:t>
      </w:r>
    </w:p>
    <w:p w14:paraId="7FDB942D" w14:textId="77777777" w:rsidR="006C434E" w:rsidRPr="006C434E" w:rsidRDefault="006C434E" w:rsidP="006C434E">
      <w:pPr>
        <w:spacing w:after="0"/>
        <w:rPr>
          <w:rFonts w:ascii="Courier New" w:hAnsi="Courier New" w:cs="Courier New"/>
          <w:sz w:val="16"/>
          <w:szCs w:val="16"/>
        </w:rPr>
      </w:pPr>
    </w:p>
    <w:p w14:paraId="25D0824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B21AD7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       1,                 .05);</w:t>
      </w:r>
    </w:p>
    <w:p w14:paraId="66095EE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08A197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2,                 2,       1,                 .05);</w:t>
      </w:r>
    </w:p>
    <w:p w14:paraId="1CFE918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6D222948"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3,                 3,       2,                 0);</w:t>
      </w:r>
    </w:p>
    <w:p w14:paraId="52969A4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76AA729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4,                 4,       3,                 .10);</w:t>
      </w:r>
    </w:p>
    <w:p w14:paraId="03FAAC9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2BB535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5,                 5,       4,                 0);</w:t>
      </w:r>
    </w:p>
    <w:p w14:paraId="277976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79BAEEF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6,                 6,       5,                 0);</w:t>
      </w:r>
    </w:p>
    <w:p w14:paraId="136F230D"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29A0539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7,                 7,       6,                 0);</w:t>
      </w:r>
    </w:p>
    <w:p w14:paraId="06B44FC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E646EE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8,                 8,       7,                 0);</w:t>
      </w:r>
    </w:p>
    <w:p w14:paraId="7DFFCBA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59343B1A"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9,       8,                 0);</w:t>
      </w:r>
    </w:p>
    <w:p w14:paraId="43CC3D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0D575E5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0,      9,                 0);</w:t>
      </w:r>
    </w:p>
    <w:p w14:paraId="6BCA8352" w14:textId="77777777" w:rsidR="006C434E" w:rsidRPr="006C434E" w:rsidRDefault="006C434E" w:rsidP="006C434E">
      <w:pPr>
        <w:spacing w:after="0"/>
        <w:rPr>
          <w:rFonts w:ascii="Courier New" w:hAnsi="Courier New" w:cs="Courier New"/>
          <w:sz w:val="16"/>
          <w:szCs w:val="16"/>
        </w:rPr>
      </w:pPr>
    </w:p>
    <w:p w14:paraId="531CD39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3EDB91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1,       11,                 .05);</w:t>
      </w:r>
    </w:p>
    <w:p w14:paraId="21E2AFE1"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081FC4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2,                 12,       12,                 .05);</w:t>
      </w:r>
    </w:p>
    <w:p w14:paraId="65B7990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F75FFE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3,                 13,       13,                 0);</w:t>
      </w:r>
    </w:p>
    <w:p w14:paraId="7CE7056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5C71B0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4,                 14,       14,                 .10);</w:t>
      </w:r>
    </w:p>
    <w:p w14:paraId="0263E66F"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4D8BE77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5,                 15,       15,                 0);</w:t>
      </w:r>
    </w:p>
    <w:p w14:paraId="0B3BDAD0"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2461D7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6,                 16,       16,                 0);</w:t>
      </w:r>
    </w:p>
    <w:p w14:paraId="26E5A8D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538AF993"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7,                 17,       17,                 0);</w:t>
      </w:r>
    </w:p>
    <w:p w14:paraId="15956275"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1EEEE51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8,                 18,       18,                 0);</w:t>
      </w:r>
    </w:p>
    <w:p w14:paraId="4DD875BB"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04296BDE"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9,       19,                 0);</w:t>
      </w:r>
    </w:p>
    <w:p w14:paraId="441BCA7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INSERT INTO OrderDetails    (Order_Details_ID,         Order_Details_Qty, Item_ID, Customer_Order_ID, Discount)</w:t>
      </w:r>
    </w:p>
    <w:p w14:paraId="7932EE26"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xml:space="preserve">    VALUES                  (OrderDetails_Seq.NEXTVAL, 1,                 10,      20,                 0);</w:t>
      </w:r>
    </w:p>
    <w:p w14:paraId="31E72D7A" w14:textId="77777777" w:rsidR="006C434E" w:rsidRPr="006C434E" w:rsidRDefault="006C434E" w:rsidP="006C434E">
      <w:pPr>
        <w:spacing w:after="0"/>
        <w:rPr>
          <w:rFonts w:ascii="Courier New" w:hAnsi="Courier New" w:cs="Courier New"/>
          <w:sz w:val="16"/>
          <w:szCs w:val="16"/>
        </w:rPr>
      </w:pPr>
    </w:p>
    <w:p w14:paraId="0CC87CF6" w14:textId="77777777" w:rsidR="006C434E" w:rsidRPr="006C434E" w:rsidRDefault="006C434E" w:rsidP="006C434E">
      <w:pPr>
        <w:spacing w:after="0"/>
        <w:rPr>
          <w:rFonts w:ascii="Courier New" w:hAnsi="Courier New" w:cs="Courier New"/>
          <w:sz w:val="16"/>
          <w:szCs w:val="16"/>
        </w:rPr>
      </w:pPr>
    </w:p>
    <w:p w14:paraId="026EA277"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commit;</w:t>
      </w:r>
    </w:p>
    <w:p w14:paraId="695B7270" w14:textId="77777777" w:rsidR="006C434E" w:rsidRPr="006C434E" w:rsidRDefault="006C434E" w:rsidP="006C434E">
      <w:pPr>
        <w:spacing w:after="0"/>
        <w:rPr>
          <w:rFonts w:ascii="Courier New" w:hAnsi="Courier New" w:cs="Courier New"/>
          <w:sz w:val="16"/>
          <w:szCs w:val="16"/>
        </w:rPr>
      </w:pPr>
    </w:p>
    <w:p w14:paraId="7442304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 Verify each tables content */</w:t>
      </w:r>
    </w:p>
    <w:p w14:paraId="2A42A208" w14:textId="77777777" w:rsidR="006C434E" w:rsidRPr="006C434E" w:rsidRDefault="006C434E" w:rsidP="006C434E">
      <w:pPr>
        <w:spacing w:after="0"/>
        <w:rPr>
          <w:rFonts w:ascii="Courier New" w:hAnsi="Courier New" w:cs="Courier New"/>
          <w:sz w:val="16"/>
          <w:szCs w:val="16"/>
        </w:rPr>
      </w:pPr>
    </w:p>
    <w:p w14:paraId="594ED429"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Customer;</w:t>
      </w:r>
    </w:p>
    <w:p w14:paraId="402E1F22"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CustomerOrder;</w:t>
      </w:r>
    </w:p>
    <w:p w14:paraId="446D26F4"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OrderDetails;</w:t>
      </w:r>
    </w:p>
    <w:p w14:paraId="2A7C430C" w14:textId="77777777" w:rsidR="006C434E" w:rsidRPr="006C434E"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Item;</w:t>
      </w:r>
    </w:p>
    <w:p w14:paraId="162EE44F" w14:textId="7C24E61E" w:rsidR="006C434E" w:rsidRPr="007D65E8" w:rsidRDefault="006C434E" w:rsidP="006C434E">
      <w:pPr>
        <w:spacing w:after="0"/>
        <w:rPr>
          <w:rFonts w:ascii="Courier New" w:hAnsi="Courier New" w:cs="Courier New"/>
          <w:sz w:val="16"/>
          <w:szCs w:val="16"/>
        </w:rPr>
      </w:pPr>
      <w:r w:rsidRPr="006C434E">
        <w:rPr>
          <w:rFonts w:ascii="Courier New" w:hAnsi="Courier New" w:cs="Courier New"/>
          <w:sz w:val="16"/>
          <w:szCs w:val="16"/>
        </w:rPr>
        <w:t>SELECT /*fixed*/ * FROM ItemType;</w:t>
      </w:r>
    </w:p>
    <w:p w14:paraId="11EA7A4D" w14:textId="77777777" w:rsidR="004A77A6" w:rsidRPr="00B33DB0" w:rsidRDefault="004A77A6" w:rsidP="00DD0E9C">
      <w:pPr>
        <w:spacing w:after="0"/>
        <w:rPr>
          <w:rFonts w:ascii="Times New Roman" w:hAnsi="Times New Roman" w:cs="Times New Roman"/>
          <w:sz w:val="24"/>
          <w:szCs w:val="24"/>
        </w:rPr>
      </w:pPr>
    </w:p>
    <w:p w14:paraId="11EA7A4E" w14:textId="77777777" w:rsidR="004A77A6" w:rsidRDefault="007D65E8" w:rsidP="007D65E8">
      <w:pPr>
        <w:pStyle w:val="Heading3"/>
      </w:pPr>
      <w:bookmarkStart w:id="13" w:name="_Toc448075366"/>
      <w:r>
        <w:t>Object Output/Log</w:t>
      </w:r>
      <w:bookmarkEnd w:id="13"/>
    </w:p>
    <w:p w14:paraId="11EA7A4F" w14:textId="62530B69" w:rsidR="007D65E8" w:rsidRDefault="007D65E8" w:rsidP="007D65E8">
      <w:r>
        <w:t>Below is the output log for the DDL script processing.</w:t>
      </w:r>
    </w:p>
    <w:p w14:paraId="5B454259" w14:textId="77777777" w:rsidR="00FD5B85" w:rsidRPr="006F4E75" w:rsidRDefault="00FD5B85" w:rsidP="00FD5B85">
      <w:pPr>
        <w:spacing w:after="0" w:line="240" w:lineRule="auto"/>
        <w:rPr>
          <w:rFonts w:ascii="Courier New" w:hAnsi="Courier New" w:cs="Courier New"/>
          <w:sz w:val="16"/>
          <w:szCs w:val="16"/>
        </w:rPr>
      </w:pPr>
    </w:p>
    <w:p w14:paraId="0B0F2EE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 Insert data into each table */</w:t>
      </w:r>
    </w:p>
    <w:p w14:paraId="6086C38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D07348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ob',      'Roberts',  '123 ABC Street','31088',      '123-456-0000', 'BobRoberts@gmail.com');</w:t>
      </w:r>
    </w:p>
    <w:p w14:paraId="08772B3D" w14:textId="77777777" w:rsidR="00FD5B85" w:rsidRPr="006F4E75" w:rsidRDefault="00FD5B85" w:rsidP="00D47089">
      <w:pPr>
        <w:spacing w:after="0" w:line="240" w:lineRule="auto"/>
        <w:rPr>
          <w:rFonts w:ascii="Courier New" w:hAnsi="Courier New" w:cs="Courier New"/>
          <w:sz w:val="16"/>
          <w:szCs w:val="16"/>
        </w:rPr>
      </w:pPr>
    </w:p>
    <w:p w14:paraId="5EC270D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470C6D8" w14:textId="77777777" w:rsidR="00FD5B85" w:rsidRPr="006F4E75" w:rsidRDefault="00FD5B85" w:rsidP="00D47089">
      <w:pPr>
        <w:spacing w:after="0" w:line="240" w:lineRule="auto"/>
        <w:rPr>
          <w:rFonts w:ascii="Courier New" w:hAnsi="Courier New" w:cs="Courier New"/>
          <w:sz w:val="16"/>
          <w:szCs w:val="16"/>
        </w:rPr>
      </w:pPr>
    </w:p>
    <w:p w14:paraId="5589304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0B0DC52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Mary',     'Jane',     '45 Alberta Lane ','31771',      '476-897-1111', 'MaryJane@gmail.com');</w:t>
      </w:r>
    </w:p>
    <w:p w14:paraId="2A51F75C" w14:textId="77777777" w:rsidR="00FD5B85" w:rsidRPr="006F4E75" w:rsidRDefault="00FD5B85" w:rsidP="00D47089">
      <w:pPr>
        <w:spacing w:after="0" w:line="240" w:lineRule="auto"/>
        <w:rPr>
          <w:rFonts w:ascii="Courier New" w:hAnsi="Courier New" w:cs="Courier New"/>
          <w:sz w:val="16"/>
          <w:szCs w:val="16"/>
        </w:rPr>
      </w:pPr>
    </w:p>
    <w:p w14:paraId="258B5E1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EA64245" w14:textId="77777777" w:rsidR="00FD5B85" w:rsidRPr="006F4E75" w:rsidRDefault="00FD5B85" w:rsidP="00D47089">
      <w:pPr>
        <w:spacing w:after="0" w:line="240" w:lineRule="auto"/>
        <w:rPr>
          <w:rFonts w:ascii="Courier New" w:hAnsi="Courier New" w:cs="Courier New"/>
          <w:sz w:val="16"/>
          <w:szCs w:val="16"/>
        </w:rPr>
      </w:pPr>
    </w:p>
    <w:p w14:paraId="7B4932B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422ACA9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randon',     'Russell',     '123 Finegand Place ','31771',      '234-123-222', 'HighFive34@gmail.com');</w:t>
      </w:r>
    </w:p>
    <w:p w14:paraId="7EAA699A" w14:textId="77777777" w:rsidR="00FD5B85" w:rsidRPr="006F4E75" w:rsidRDefault="00FD5B85" w:rsidP="00D47089">
      <w:pPr>
        <w:spacing w:after="0" w:line="240" w:lineRule="auto"/>
        <w:rPr>
          <w:rFonts w:ascii="Courier New" w:hAnsi="Courier New" w:cs="Courier New"/>
          <w:sz w:val="16"/>
          <w:szCs w:val="16"/>
        </w:rPr>
      </w:pPr>
    </w:p>
    <w:p w14:paraId="6AA230F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B3DE6B8" w14:textId="77777777" w:rsidR="00FD5B85" w:rsidRPr="006F4E75" w:rsidRDefault="00FD5B85" w:rsidP="00D47089">
      <w:pPr>
        <w:spacing w:after="0" w:line="240" w:lineRule="auto"/>
        <w:rPr>
          <w:rFonts w:ascii="Courier New" w:hAnsi="Courier New" w:cs="Courier New"/>
          <w:sz w:val="16"/>
          <w:szCs w:val="16"/>
        </w:rPr>
      </w:pPr>
    </w:p>
    <w:p w14:paraId="40C9235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F5EB72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ames',     'Doe',     '46 Alberta Lane ','31771',      '476-897-1112', 'JamesDoe@gmail.com');</w:t>
      </w:r>
    </w:p>
    <w:p w14:paraId="6FA5EDA5" w14:textId="77777777" w:rsidR="00FD5B85" w:rsidRPr="006F4E75" w:rsidRDefault="00FD5B85" w:rsidP="00D47089">
      <w:pPr>
        <w:spacing w:after="0" w:line="240" w:lineRule="auto"/>
        <w:rPr>
          <w:rFonts w:ascii="Courier New" w:hAnsi="Courier New" w:cs="Courier New"/>
          <w:sz w:val="16"/>
          <w:szCs w:val="16"/>
        </w:rPr>
      </w:pPr>
    </w:p>
    <w:p w14:paraId="4B9ACB0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C6C9229" w14:textId="77777777" w:rsidR="00FD5B85" w:rsidRPr="006F4E75" w:rsidRDefault="00FD5B85" w:rsidP="00D47089">
      <w:pPr>
        <w:spacing w:after="0" w:line="240" w:lineRule="auto"/>
        <w:rPr>
          <w:rFonts w:ascii="Courier New" w:hAnsi="Courier New" w:cs="Courier New"/>
          <w:sz w:val="16"/>
          <w:szCs w:val="16"/>
        </w:rPr>
      </w:pPr>
    </w:p>
    <w:p w14:paraId="3C2FD99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12BBD75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im',       'Bob',      '47 Alberta Lane ','31771',      '476-897-1113', 'JimBob@gmail.com');</w:t>
      </w:r>
    </w:p>
    <w:p w14:paraId="4B400741" w14:textId="77777777" w:rsidR="00FD5B85" w:rsidRPr="006F4E75" w:rsidRDefault="00FD5B85" w:rsidP="00D47089">
      <w:pPr>
        <w:spacing w:after="0" w:line="240" w:lineRule="auto"/>
        <w:rPr>
          <w:rFonts w:ascii="Courier New" w:hAnsi="Courier New" w:cs="Courier New"/>
          <w:sz w:val="16"/>
          <w:szCs w:val="16"/>
        </w:rPr>
      </w:pPr>
    </w:p>
    <w:p w14:paraId="726337B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35DE915" w14:textId="77777777" w:rsidR="00FD5B85" w:rsidRPr="006F4E75" w:rsidRDefault="00FD5B85" w:rsidP="00D47089">
      <w:pPr>
        <w:spacing w:after="0" w:line="240" w:lineRule="auto"/>
        <w:rPr>
          <w:rFonts w:ascii="Courier New" w:hAnsi="Courier New" w:cs="Courier New"/>
          <w:sz w:val="16"/>
          <w:szCs w:val="16"/>
        </w:rPr>
      </w:pPr>
    </w:p>
    <w:p w14:paraId="24C3B70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0352413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atricia',     'Russell',     '48 Alberta Lane ','31771',      '476-897-1114', 'PRussell@gmail.com');</w:t>
      </w:r>
    </w:p>
    <w:p w14:paraId="059BDBFB" w14:textId="77777777" w:rsidR="00FD5B85" w:rsidRPr="006F4E75" w:rsidRDefault="00FD5B85" w:rsidP="00D47089">
      <w:pPr>
        <w:spacing w:after="0" w:line="240" w:lineRule="auto"/>
        <w:rPr>
          <w:rFonts w:ascii="Courier New" w:hAnsi="Courier New" w:cs="Courier New"/>
          <w:sz w:val="16"/>
          <w:szCs w:val="16"/>
        </w:rPr>
      </w:pPr>
    </w:p>
    <w:p w14:paraId="4752E43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20A972C" w14:textId="77777777" w:rsidR="00FD5B85" w:rsidRPr="006F4E75" w:rsidRDefault="00FD5B85" w:rsidP="00D47089">
      <w:pPr>
        <w:spacing w:after="0" w:line="240" w:lineRule="auto"/>
        <w:rPr>
          <w:rFonts w:ascii="Courier New" w:hAnsi="Courier New" w:cs="Courier New"/>
          <w:sz w:val="16"/>
          <w:szCs w:val="16"/>
        </w:rPr>
      </w:pPr>
    </w:p>
    <w:p w14:paraId="7B56452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37A8D98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ane',     'Johnson',     '49 Alberta Lane ','31771',      '476-897-1115', 'JJ123@gmail.com');</w:t>
      </w:r>
    </w:p>
    <w:p w14:paraId="63AD74B1" w14:textId="77777777" w:rsidR="00FD5B85" w:rsidRPr="006F4E75" w:rsidRDefault="00FD5B85" w:rsidP="00D47089">
      <w:pPr>
        <w:spacing w:after="0" w:line="240" w:lineRule="auto"/>
        <w:rPr>
          <w:rFonts w:ascii="Courier New" w:hAnsi="Courier New" w:cs="Courier New"/>
          <w:sz w:val="16"/>
          <w:szCs w:val="16"/>
        </w:rPr>
      </w:pPr>
    </w:p>
    <w:p w14:paraId="10629F0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27C1C53" w14:textId="77777777" w:rsidR="00FD5B85" w:rsidRPr="006F4E75" w:rsidRDefault="00FD5B85" w:rsidP="00D47089">
      <w:pPr>
        <w:spacing w:after="0" w:line="240" w:lineRule="auto"/>
        <w:rPr>
          <w:rFonts w:ascii="Courier New" w:hAnsi="Courier New" w:cs="Courier New"/>
          <w:sz w:val="16"/>
          <w:szCs w:val="16"/>
        </w:rPr>
      </w:pPr>
    </w:p>
    <w:p w14:paraId="5E575FE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906691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Hyon',     'Yi',       '50 Alberta Lane ','31771',      '476-897-1116', 'HyonYi@gmail.com');</w:t>
      </w:r>
    </w:p>
    <w:p w14:paraId="65FAB18E" w14:textId="77777777" w:rsidR="00FD5B85" w:rsidRPr="006F4E75" w:rsidRDefault="00FD5B85" w:rsidP="00D47089">
      <w:pPr>
        <w:spacing w:after="0" w:line="240" w:lineRule="auto"/>
        <w:rPr>
          <w:rFonts w:ascii="Courier New" w:hAnsi="Courier New" w:cs="Courier New"/>
          <w:sz w:val="16"/>
          <w:szCs w:val="16"/>
        </w:rPr>
      </w:pPr>
    </w:p>
    <w:p w14:paraId="5D7A8DB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19CA736" w14:textId="77777777" w:rsidR="00FD5B85" w:rsidRPr="006F4E75" w:rsidRDefault="00FD5B85" w:rsidP="00D47089">
      <w:pPr>
        <w:spacing w:after="0" w:line="240" w:lineRule="auto"/>
        <w:rPr>
          <w:rFonts w:ascii="Courier New" w:hAnsi="Courier New" w:cs="Courier New"/>
          <w:sz w:val="16"/>
          <w:szCs w:val="16"/>
        </w:rPr>
      </w:pPr>
    </w:p>
    <w:p w14:paraId="31C79FC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248807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Keith',     'Jordan',   '51 Alberta Lane ','31771',      '476-897-1117', 'KJ88@gmail.com');</w:t>
      </w:r>
    </w:p>
    <w:p w14:paraId="4275F8ED" w14:textId="77777777" w:rsidR="00FD5B85" w:rsidRPr="006F4E75" w:rsidRDefault="00FD5B85" w:rsidP="00D47089">
      <w:pPr>
        <w:spacing w:after="0" w:line="240" w:lineRule="auto"/>
        <w:rPr>
          <w:rFonts w:ascii="Courier New" w:hAnsi="Courier New" w:cs="Courier New"/>
          <w:sz w:val="16"/>
          <w:szCs w:val="16"/>
        </w:rPr>
      </w:pPr>
    </w:p>
    <w:p w14:paraId="42DB7AC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9032173" w14:textId="77777777" w:rsidR="00FD5B85" w:rsidRPr="006F4E75" w:rsidRDefault="00FD5B85" w:rsidP="00D47089">
      <w:pPr>
        <w:spacing w:after="0" w:line="240" w:lineRule="auto"/>
        <w:rPr>
          <w:rFonts w:ascii="Courier New" w:hAnsi="Courier New" w:cs="Courier New"/>
          <w:sz w:val="16"/>
          <w:szCs w:val="16"/>
        </w:rPr>
      </w:pPr>
    </w:p>
    <w:p w14:paraId="0827393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63CA669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ete',     'Smith',     '52 Alberta Lane ','31771',      '476-897-1118', 'PeteS33@gmail.com');</w:t>
      </w:r>
    </w:p>
    <w:p w14:paraId="66CF965C" w14:textId="77777777" w:rsidR="00FD5B85" w:rsidRPr="006F4E75" w:rsidRDefault="00FD5B85" w:rsidP="00D47089">
      <w:pPr>
        <w:spacing w:after="0" w:line="240" w:lineRule="auto"/>
        <w:rPr>
          <w:rFonts w:ascii="Courier New" w:hAnsi="Courier New" w:cs="Courier New"/>
          <w:sz w:val="16"/>
          <w:szCs w:val="16"/>
        </w:rPr>
      </w:pPr>
    </w:p>
    <w:p w14:paraId="44C834E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FA1F721" w14:textId="77777777" w:rsidR="00FD5B85" w:rsidRPr="006F4E75" w:rsidRDefault="00FD5B85" w:rsidP="00D47089">
      <w:pPr>
        <w:spacing w:after="0" w:line="240" w:lineRule="auto"/>
        <w:rPr>
          <w:rFonts w:ascii="Courier New" w:hAnsi="Courier New" w:cs="Courier New"/>
          <w:sz w:val="16"/>
          <w:szCs w:val="16"/>
        </w:rPr>
      </w:pPr>
    </w:p>
    <w:p w14:paraId="139280D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6654F0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obby',      'Robert',  '124 ABC Street','31088',      '223-456-0000', 'BobRobert@gmail.com');</w:t>
      </w:r>
    </w:p>
    <w:p w14:paraId="2795D613" w14:textId="77777777" w:rsidR="00FD5B85" w:rsidRPr="006F4E75" w:rsidRDefault="00FD5B85" w:rsidP="00D47089">
      <w:pPr>
        <w:spacing w:after="0" w:line="240" w:lineRule="auto"/>
        <w:rPr>
          <w:rFonts w:ascii="Courier New" w:hAnsi="Courier New" w:cs="Courier New"/>
          <w:sz w:val="16"/>
          <w:szCs w:val="16"/>
        </w:rPr>
      </w:pPr>
    </w:p>
    <w:p w14:paraId="3A426D9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1734021" w14:textId="77777777" w:rsidR="00FD5B85" w:rsidRPr="006F4E75" w:rsidRDefault="00FD5B85" w:rsidP="00D47089">
      <w:pPr>
        <w:spacing w:after="0" w:line="240" w:lineRule="auto"/>
        <w:rPr>
          <w:rFonts w:ascii="Courier New" w:hAnsi="Courier New" w:cs="Courier New"/>
          <w:sz w:val="16"/>
          <w:szCs w:val="16"/>
        </w:rPr>
      </w:pPr>
    </w:p>
    <w:p w14:paraId="5D6FF8A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BA2B6C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MaryJane',     'Joy',     '46 Alberta Lane ','31771',      '576-897-1111', 'MaryJane1@gmail.com');</w:t>
      </w:r>
    </w:p>
    <w:p w14:paraId="1C4B7652" w14:textId="77777777" w:rsidR="00FD5B85" w:rsidRPr="006F4E75" w:rsidRDefault="00FD5B85" w:rsidP="00D47089">
      <w:pPr>
        <w:spacing w:after="0" w:line="240" w:lineRule="auto"/>
        <w:rPr>
          <w:rFonts w:ascii="Courier New" w:hAnsi="Courier New" w:cs="Courier New"/>
          <w:sz w:val="16"/>
          <w:szCs w:val="16"/>
        </w:rPr>
      </w:pPr>
    </w:p>
    <w:p w14:paraId="1606E2D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138E451" w14:textId="77777777" w:rsidR="00FD5B85" w:rsidRPr="006F4E75" w:rsidRDefault="00FD5B85" w:rsidP="00D47089">
      <w:pPr>
        <w:spacing w:after="0" w:line="240" w:lineRule="auto"/>
        <w:rPr>
          <w:rFonts w:ascii="Courier New" w:hAnsi="Courier New" w:cs="Courier New"/>
          <w:sz w:val="16"/>
          <w:szCs w:val="16"/>
        </w:rPr>
      </w:pPr>
    </w:p>
    <w:p w14:paraId="1E9BB03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5C4486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Brando',     'Russell',     '124 Finegand Place ','31771',      '334-123-222', 'H2ighFive34@gmail.com');</w:t>
      </w:r>
    </w:p>
    <w:p w14:paraId="661AA57B" w14:textId="77777777" w:rsidR="00FD5B85" w:rsidRPr="006F4E75" w:rsidRDefault="00FD5B85" w:rsidP="00D47089">
      <w:pPr>
        <w:spacing w:after="0" w:line="240" w:lineRule="auto"/>
        <w:rPr>
          <w:rFonts w:ascii="Courier New" w:hAnsi="Courier New" w:cs="Courier New"/>
          <w:sz w:val="16"/>
          <w:szCs w:val="16"/>
        </w:rPr>
      </w:pPr>
    </w:p>
    <w:p w14:paraId="274B488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E29817D" w14:textId="77777777" w:rsidR="00FD5B85" w:rsidRPr="006F4E75" w:rsidRDefault="00FD5B85" w:rsidP="00D47089">
      <w:pPr>
        <w:spacing w:after="0" w:line="240" w:lineRule="auto"/>
        <w:rPr>
          <w:rFonts w:ascii="Courier New" w:hAnsi="Courier New" w:cs="Courier New"/>
          <w:sz w:val="16"/>
          <w:szCs w:val="16"/>
        </w:rPr>
      </w:pPr>
    </w:p>
    <w:p w14:paraId="69595F3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4A6B3C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ay',     'Doe',     '411 Alberta Lane ','31771',      '471-897-1112', 'JDoe@gmail.com');</w:t>
      </w:r>
    </w:p>
    <w:p w14:paraId="2A4B70E6" w14:textId="77777777" w:rsidR="00FD5B85" w:rsidRPr="006F4E75" w:rsidRDefault="00FD5B85" w:rsidP="00D47089">
      <w:pPr>
        <w:spacing w:after="0" w:line="240" w:lineRule="auto"/>
        <w:rPr>
          <w:rFonts w:ascii="Courier New" w:hAnsi="Courier New" w:cs="Courier New"/>
          <w:sz w:val="16"/>
          <w:szCs w:val="16"/>
        </w:rPr>
      </w:pPr>
    </w:p>
    <w:p w14:paraId="2B36E35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3BCA538" w14:textId="77777777" w:rsidR="00FD5B85" w:rsidRPr="006F4E75" w:rsidRDefault="00FD5B85" w:rsidP="00D47089">
      <w:pPr>
        <w:spacing w:after="0" w:line="240" w:lineRule="auto"/>
        <w:rPr>
          <w:rFonts w:ascii="Courier New" w:hAnsi="Courier New" w:cs="Courier New"/>
          <w:sz w:val="16"/>
          <w:szCs w:val="16"/>
        </w:rPr>
      </w:pPr>
    </w:p>
    <w:p w14:paraId="271B580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5F0C894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immie',       'Horton',      '470 Alberta Lane ','31771',      '476-897-1119', 'JimHorton@gmail.com');</w:t>
      </w:r>
    </w:p>
    <w:p w14:paraId="7EFABA2F" w14:textId="77777777" w:rsidR="00FD5B85" w:rsidRPr="006F4E75" w:rsidRDefault="00FD5B85" w:rsidP="00D47089">
      <w:pPr>
        <w:spacing w:after="0" w:line="240" w:lineRule="auto"/>
        <w:rPr>
          <w:rFonts w:ascii="Courier New" w:hAnsi="Courier New" w:cs="Courier New"/>
          <w:sz w:val="16"/>
          <w:szCs w:val="16"/>
        </w:rPr>
      </w:pPr>
    </w:p>
    <w:p w14:paraId="73C59E0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F4C3D3E" w14:textId="77777777" w:rsidR="00FD5B85" w:rsidRPr="006F4E75" w:rsidRDefault="00FD5B85" w:rsidP="00D47089">
      <w:pPr>
        <w:spacing w:after="0" w:line="240" w:lineRule="auto"/>
        <w:rPr>
          <w:rFonts w:ascii="Courier New" w:hAnsi="Courier New" w:cs="Courier New"/>
          <w:sz w:val="16"/>
          <w:szCs w:val="16"/>
        </w:rPr>
      </w:pPr>
    </w:p>
    <w:p w14:paraId="2AD6777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00B231D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atrick',     'Russell',     '480 Alberta Lane ','31771',      '476-897-1124', 'PRussell1@gmail.com');</w:t>
      </w:r>
    </w:p>
    <w:p w14:paraId="4F2F4A51" w14:textId="77777777" w:rsidR="00FD5B85" w:rsidRPr="006F4E75" w:rsidRDefault="00FD5B85" w:rsidP="00D47089">
      <w:pPr>
        <w:spacing w:after="0" w:line="240" w:lineRule="auto"/>
        <w:rPr>
          <w:rFonts w:ascii="Courier New" w:hAnsi="Courier New" w:cs="Courier New"/>
          <w:sz w:val="16"/>
          <w:szCs w:val="16"/>
        </w:rPr>
      </w:pPr>
    </w:p>
    <w:p w14:paraId="6442E24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4EF0BAA" w14:textId="77777777" w:rsidR="00FD5B85" w:rsidRPr="006F4E75" w:rsidRDefault="00FD5B85" w:rsidP="00D47089">
      <w:pPr>
        <w:spacing w:after="0" w:line="240" w:lineRule="auto"/>
        <w:rPr>
          <w:rFonts w:ascii="Courier New" w:hAnsi="Courier New" w:cs="Courier New"/>
          <w:sz w:val="16"/>
          <w:szCs w:val="16"/>
        </w:rPr>
      </w:pPr>
    </w:p>
    <w:p w14:paraId="119F651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2AF6897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John',     'Johnson',     '490 Alberta Lane ','31771',      '476-897-1315', 'JJ124@gmail.com');</w:t>
      </w:r>
    </w:p>
    <w:p w14:paraId="4F0446BD" w14:textId="77777777" w:rsidR="00FD5B85" w:rsidRPr="006F4E75" w:rsidRDefault="00FD5B85" w:rsidP="00D47089">
      <w:pPr>
        <w:spacing w:after="0" w:line="240" w:lineRule="auto"/>
        <w:rPr>
          <w:rFonts w:ascii="Courier New" w:hAnsi="Courier New" w:cs="Courier New"/>
          <w:sz w:val="16"/>
          <w:szCs w:val="16"/>
        </w:rPr>
      </w:pPr>
    </w:p>
    <w:p w14:paraId="721A967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0AB929" w14:textId="77777777" w:rsidR="00FD5B85" w:rsidRPr="006F4E75" w:rsidRDefault="00FD5B85" w:rsidP="00D47089">
      <w:pPr>
        <w:spacing w:after="0" w:line="240" w:lineRule="auto"/>
        <w:rPr>
          <w:rFonts w:ascii="Courier New" w:hAnsi="Courier New" w:cs="Courier New"/>
          <w:sz w:val="16"/>
          <w:szCs w:val="16"/>
        </w:rPr>
      </w:pPr>
    </w:p>
    <w:p w14:paraId="136E054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ECD552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Hyon',     'Yie',       '500 Alberta Lane ','31771',      '476-897-1516', 'HyonYi1@gmail.com');</w:t>
      </w:r>
    </w:p>
    <w:p w14:paraId="26488EC7" w14:textId="77777777" w:rsidR="00FD5B85" w:rsidRPr="006F4E75" w:rsidRDefault="00FD5B85" w:rsidP="00D47089">
      <w:pPr>
        <w:spacing w:after="0" w:line="240" w:lineRule="auto"/>
        <w:rPr>
          <w:rFonts w:ascii="Courier New" w:hAnsi="Courier New" w:cs="Courier New"/>
          <w:sz w:val="16"/>
          <w:szCs w:val="16"/>
        </w:rPr>
      </w:pPr>
    </w:p>
    <w:p w14:paraId="489A1CD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B50646D" w14:textId="77777777" w:rsidR="00FD5B85" w:rsidRPr="006F4E75" w:rsidRDefault="00FD5B85" w:rsidP="00D47089">
      <w:pPr>
        <w:spacing w:after="0" w:line="240" w:lineRule="auto"/>
        <w:rPr>
          <w:rFonts w:ascii="Courier New" w:hAnsi="Courier New" w:cs="Courier New"/>
          <w:sz w:val="16"/>
          <w:szCs w:val="16"/>
        </w:rPr>
      </w:pPr>
    </w:p>
    <w:p w14:paraId="3629960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46D114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Mike',     'Jordan',   '510 Alberta Lane ','31771',      '476-997-1117', 'MJ88@gmail.com');</w:t>
      </w:r>
    </w:p>
    <w:p w14:paraId="173D04B3" w14:textId="77777777" w:rsidR="00FD5B85" w:rsidRPr="006F4E75" w:rsidRDefault="00FD5B85" w:rsidP="00D47089">
      <w:pPr>
        <w:spacing w:after="0" w:line="240" w:lineRule="auto"/>
        <w:rPr>
          <w:rFonts w:ascii="Courier New" w:hAnsi="Courier New" w:cs="Courier New"/>
          <w:sz w:val="16"/>
          <w:szCs w:val="16"/>
        </w:rPr>
      </w:pPr>
    </w:p>
    <w:p w14:paraId="1AE9FF2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DEE3085" w14:textId="77777777" w:rsidR="00FD5B85" w:rsidRPr="006F4E75" w:rsidRDefault="00FD5B85" w:rsidP="00D47089">
      <w:pPr>
        <w:spacing w:after="0" w:line="240" w:lineRule="auto"/>
        <w:rPr>
          <w:rFonts w:ascii="Courier New" w:hAnsi="Courier New" w:cs="Courier New"/>
          <w:sz w:val="16"/>
          <w:szCs w:val="16"/>
        </w:rPr>
      </w:pPr>
    </w:p>
    <w:p w14:paraId="55C81E6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        (Customer_ID,          Cust_FName,  Cust_LName, Cust_Address,      Cust_ZipCode, Cust_PhoneNum,  Cust_Email)</w:t>
      </w:r>
    </w:p>
    <w:p w14:paraId="794254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_Seq.NEXTVAL, 'Peter',     'Smith',     '520 Alberta Lane ','31771',      '476-899-1118', 'PeterS33@gmail.com');</w:t>
      </w:r>
    </w:p>
    <w:p w14:paraId="00B7E1E5" w14:textId="77777777" w:rsidR="00FD5B85" w:rsidRPr="006F4E75" w:rsidRDefault="00FD5B85" w:rsidP="00D47089">
      <w:pPr>
        <w:spacing w:after="0" w:line="240" w:lineRule="auto"/>
        <w:rPr>
          <w:rFonts w:ascii="Courier New" w:hAnsi="Courier New" w:cs="Courier New"/>
          <w:sz w:val="16"/>
          <w:szCs w:val="16"/>
        </w:rPr>
      </w:pPr>
    </w:p>
    <w:p w14:paraId="2961CEB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843B84B" w14:textId="77777777" w:rsidR="00FD5B85" w:rsidRPr="006F4E75" w:rsidRDefault="00FD5B85" w:rsidP="00D47089">
      <w:pPr>
        <w:spacing w:after="0" w:line="240" w:lineRule="auto"/>
        <w:rPr>
          <w:rFonts w:ascii="Courier New" w:hAnsi="Courier New" w:cs="Courier New"/>
          <w:sz w:val="16"/>
          <w:szCs w:val="16"/>
        </w:rPr>
      </w:pPr>
    </w:p>
    <w:p w14:paraId="4901DF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67EC5B5E" w14:textId="70C3CAB4"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         '12-FEB-1</w:t>
      </w:r>
      <w:r w:rsidR="008F614E">
        <w:rPr>
          <w:rFonts w:ascii="Courier New" w:hAnsi="Courier New" w:cs="Courier New"/>
          <w:sz w:val="16"/>
          <w:szCs w:val="16"/>
        </w:rPr>
        <w:t>5</w:t>
      </w:r>
      <w:r w:rsidRPr="006F4E75">
        <w:rPr>
          <w:rFonts w:ascii="Courier New" w:hAnsi="Courier New" w:cs="Courier New"/>
          <w:sz w:val="16"/>
          <w:szCs w:val="16"/>
        </w:rPr>
        <w:t>');</w:t>
      </w:r>
    </w:p>
    <w:p w14:paraId="717A18AF" w14:textId="77777777" w:rsidR="00FD5B85" w:rsidRPr="006F4E75" w:rsidRDefault="00FD5B85" w:rsidP="00D47089">
      <w:pPr>
        <w:spacing w:after="0" w:line="240" w:lineRule="auto"/>
        <w:rPr>
          <w:rFonts w:ascii="Courier New" w:hAnsi="Courier New" w:cs="Courier New"/>
          <w:sz w:val="16"/>
          <w:szCs w:val="16"/>
        </w:rPr>
      </w:pPr>
    </w:p>
    <w:p w14:paraId="7411F5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FF96B17" w14:textId="77777777" w:rsidR="00FD5B85" w:rsidRPr="006F4E75" w:rsidRDefault="00FD5B85" w:rsidP="00D47089">
      <w:pPr>
        <w:spacing w:after="0" w:line="240" w:lineRule="auto"/>
        <w:rPr>
          <w:rFonts w:ascii="Courier New" w:hAnsi="Courier New" w:cs="Courier New"/>
          <w:sz w:val="16"/>
          <w:szCs w:val="16"/>
        </w:rPr>
      </w:pPr>
    </w:p>
    <w:p w14:paraId="4E8E340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406F1FA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2,         '15-FEB-16');</w:t>
      </w:r>
    </w:p>
    <w:p w14:paraId="021E101B" w14:textId="77777777" w:rsidR="00FD5B85" w:rsidRPr="006F4E75" w:rsidRDefault="00FD5B85" w:rsidP="00D47089">
      <w:pPr>
        <w:spacing w:after="0" w:line="240" w:lineRule="auto"/>
        <w:rPr>
          <w:rFonts w:ascii="Courier New" w:hAnsi="Courier New" w:cs="Courier New"/>
          <w:sz w:val="16"/>
          <w:szCs w:val="16"/>
        </w:rPr>
      </w:pPr>
    </w:p>
    <w:p w14:paraId="565C856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6764644" w14:textId="77777777" w:rsidR="00FD5B85" w:rsidRPr="006F4E75" w:rsidRDefault="00FD5B85" w:rsidP="00D47089">
      <w:pPr>
        <w:spacing w:after="0" w:line="240" w:lineRule="auto"/>
        <w:rPr>
          <w:rFonts w:ascii="Courier New" w:hAnsi="Courier New" w:cs="Courier New"/>
          <w:sz w:val="16"/>
          <w:szCs w:val="16"/>
        </w:rPr>
      </w:pPr>
    </w:p>
    <w:p w14:paraId="72726F9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2B312D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3,         '16-FEB-16');</w:t>
      </w:r>
    </w:p>
    <w:p w14:paraId="18AD9819" w14:textId="77777777" w:rsidR="00FD5B85" w:rsidRPr="006F4E75" w:rsidRDefault="00FD5B85" w:rsidP="00D47089">
      <w:pPr>
        <w:spacing w:after="0" w:line="240" w:lineRule="auto"/>
        <w:rPr>
          <w:rFonts w:ascii="Courier New" w:hAnsi="Courier New" w:cs="Courier New"/>
          <w:sz w:val="16"/>
          <w:szCs w:val="16"/>
        </w:rPr>
      </w:pPr>
    </w:p>
    <w:p w14:paraId="56B0C60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AAF228" w14:textId="77777777" w:rsidR="00FD5B85" w:rsidRPr="006F4E75" w:rsidRDefault="00FD5B85" w:rsidP="00D47089">
      <w:pPr>
        <w:spacing w:after="0" w:line="240" w:lineRule="auto"/>
        <w:rPr>
          <w:rFonts w:ascii="Courier New" w:hAnsi="Courier New" w:cs="Courier New"/>
          <w:sz w:val="16"/>
          <w:szCs w:val="16"/>
        </w:rPr>
      </w:pPr>
    </w:p>
    <w:p w14:paraId="7718D80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0F2442D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4,         '15-JAN-16');</w:t>
      </w:r>
    </w:p>
    <w:p w14:paraId="7D23D6F0" w14:textId="77777777" w:rsidR="00FD5B85" w:rsidRPr="006F4E75" w:rsidRDefault="00FD5B85" w:rsidP="00D47089">
      <w:pPr>
        <w:spacing w:after="0" w:line="240" w:lineRule="auto"/>
        <w:rPr>
          <w:rFonts w:ascii="Courier New" w:hAnsi="Courier New" w:cs="Courier New"/>
          <w:sz w:val="16"/>
          <w:szCs w:val="16"/>
        </w:rPr>
      </w:pPr>
    </w:p>
    <w:p w14:paraId="62F9A9E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EF8C2F0" w14:textId="77777777" w:rsidR="00FD5B85" w:rsidRPr="006F4E75" w:rsidRDefault="00FD5B85" w:rsidP="00D47089">
      <w:pPr>
        <w:spacing w:after="0" w:line="240" w:lineRule="auto"/>
        <w:rPr>
          <w:rFonts w:ascii="Courier New" w:hAnsi="Courier New" w:cs="Courier New"/>
          <w:sz w:val="16"/>
          <w:szCs w:val="16"/>
        </w:rPr>
      </w:pPr>
    </w:p>
    <w:p w14:paraId="485B42D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020CB4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5,         '10-JAN-16');</w:t>
      </w:r>
    </w:p>
    <w:p w14:paraId="35248A4A" w14:textId="77777777" w:rsidR="00FD5B85" w:rsidRPr="006F4E75" w:rsidRDefault="00FD5B85" w:rsidP="00D47089">
      <w:pPr>
        <w:spacing w:after="0" w:line="240" w:lineRule="auto"/>
        <w:rPr>
          <w:rFonts w:ascii="Courier New" w:hAnsi="Courier New" w:cs="Courier New"/>
          <w:sz w:val="16"/>
          <w:szCs w:val="16"/>
        </w:rPr>
      </w:pPr>
    </w:p>
    <w:p w14:paraId="55DA04A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7F0AD32" w14:textId="77777777" w:rsidR="00FD5B85" w:rsidRPr="006F4E75" w:rsidRDefault="00FD5B85" w:rsidP="00D47089">
      <w:pPr>
        <w:spacing w:after="0" w:line="240" w:lineRule="auto"/>
        <w:rPr>
          <w:rFonts w:ascii="Courier New" w:hAnsi="Courier New" w:cs="Courier New"/>
          <w:sz w:val="16"/>
          <w:szCs w:val="16"/>
        </w:rPr>
      </w:pPr>
    </w:p>
    <w:p w14:paraId="573111A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10803B1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6,         '01-FEB-16');</w:t>
      </w:r>
    </w:p>
    <w:p w14:paraId="2267DD5D" w14:textId="77777777" w:rsidR="00FD5B85" w:rsidRPr="006F4E75" w:rsidRDefault="00FD5B85" w:rsidP="00D47089">
      <w:pPr>
        <w:spacing w:after="0" w:line="240" w:lineRule="auto"/>
        <w:rPr>
          <w:rFonts w:ascii="Courier New" w:hAnsi="Courier New" w:cs="Courier New"/>
          <w:sz w:val="16"/>
          <w:szCs w:val="16"/>
        </w:rPr>
      </w:pPr>
    </w:p>
    <w:p w14:paraId="05A403D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0350F47" w14:textId="77777777" w:rsidR="00FD5B85" w:rsidRPr="006F4E75" w:rsidRDefault="00FD5B85" w:rsidP="00D47089">
      <w:pPr>
        <w:spacing w:after="0" w:line="240" w:lineRule="auto"/>
        <w:rPr>
          <w:rFonts w:ascii="Courier New" w:hAnsi="Courier New" w:cs="Courier New"/>
          <w:sz w:val="16"/>
          <w:szCs w:val="16"/>
        </w:rPr>
      </w:pPr>
    </w:p>
    <w:p w14:paraId="0E97D00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114E0C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7,         '03-DEC-15');</w:t>
      </w:r>
    </w:p>
    <w:p w14:paraId="490035FF" w14:textId="77777777" w:rsidR="00FD5B85" w:rsidRPr="006F4E75" w:rsidRDefault="00FD5B85" w:rsidP="00D47089">
      <w:pPr>
        <w:spacing w:after="0" w:line="240" w:lineRule="auto"/>
        <w:rPr>
          <w:rFonts w:ascii="Courier New" w:hAnsi="Courier New" w:cs="Courier New"/>
          <w:sz w:val="16"/>
          <w:szCs w:val="16"/>
        </w:rPr>
      </w:pPr>
    </w:p>
    <w:p w14:paraId="282465D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76463D1" w14:textId="77777777" w:rsidR="00FD5B85" w:rsidRPr="006F4E75" w:rsidRDefault="00FD5B85" w:rsidP="00D47089">
      <w:pPr>
        <w:spacing w:after="0" w:line="240" w:lineRule="auto"/>
        <w:rPr>
          <w:rFonts w:ascii="Courier New" w:hAnsi="Courier New" w:cs="Courier New"/>
          <w:sz w:val="16"/>
          <w:szCs w:val="16"/>
        </w:rPr>
      </w:pPr>
    </w:p>
    <w:p w14:paraId="015619E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5F2D5A2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8,         '20-NOV-15');</w:t>
      </w:r>
    </w:p>
    <w:p w14:paraId="69E7BDAA" w14:textId="77777777" w:rsidR="00FD5B85" w:rsidRPr="006F4E75" w:rsidRDefault="00FD5B85" w:rsidP="00D47089">
      <w:pPr>
        <w:spacing w:after="0" w:line="240" w:lineRule="auto"/>
        <w:rPr>
          <w:rFonts w:ascii="Courier New" w:hAnsi="Courier New" w:cs="Courier New"/>
          <w:sz w:val="16"/>
          <w:szCs w:val="16"/>
        </w:rPr>
      </w:pPr>
    </w:p>
    <w:p w14:paraId="7A641CF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DB81362" w14:textId="77777777" w:rsidR="00FD5B85" w:rsidRPr="006F4E75" w:rsidRDefault="00FD5B85" w:rsidP="00D47089">
      <w:pPr>
        <w:spacing w:after="0" w:line="240" w:lineRule="auto"/>
        <w:rPr>
          <w:rFonts w:ascii="Courier New" w:hAnsi="Courier New" w:cs="Courier New"/>
          <w:sz w:val="16"/>
          <w:szCs w:val="16"/>
        </w:rPr>
      </w:pPr>
    </w:p>
    <w:p w14:paraId="49CC86E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4660CA0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9,         '22-OCT-15');</w:t>
      </w:r>
    </w:p>
    <w:p w14:paraId="0A3239AB" w14:textId="77777777" w:rsidR="00FD5B85" w:rsidRPr="006F4E75" w:rsidRDefault="00FD5B85" w:rsidP="00D47089">
      <w:pPr>
        <w:spacing w:after="0" w:line="240" w:lineRule="auto"/>
        <w:rPr>
          <w:rFonts w:ascii="Courier New" w:hAnsi="Courier New" w:cs="Courier New"/>
          <w:sz w:val="16"/>
          <w:szCs w:val="16"/>
        </w:rPr>
      </w:pPr>
    </w:p>
    <w:p w14:paraId="43DB1C8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7E244DA" w14:textId="77777777" w:rsidR="00FD5B85" w:rsidRPr="006F4E75" w:rsidRDefault="00FD5B85" w:rsidP="00D47089">
      <w:pPr>
        <w:spacing w:after="0" w:line="240" w:lineRule="auto"/>
        <w:rPr>
          <w:rFonts w:ascii="Courier New" w:hAnsi="Courier New" w:cs="Courier New"/>
          <w:sz w:val="16"/>
          <w:szCs w:val="16"/>
        </w:rPr>
      </w:pPr>
    </w:p>
    <w:p w14:paraId="4E7848E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792448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0,         '23-FEB-16');</w:t>
      </w:r>
    </w:p>
    <w:p w14:paraId="415BAAC3" w14:textId="77777777" w:rsidR="00FD5B85" w:rsidRPr="006F4E75" w:rsidRDefault="00FD5B85" w:rsidP="00D47089">
      <w:pPr>
        <w:spacing w:after="0" w:line="240" w:lineRule="auto"/>
        <w:rPr>
          <w:rFonts w:ascii="Courier New" w:hAnsi="Courier New" w:cs="Courier New"/>
          <w:sz w:val="16"/>
          <w:szCs w:val="16"/>
        </w:rPr>
      </w:pPr>
    </w:p>
    <w:p w14:paraId="74B2CBD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A42B826" w14:textId="77777777" w:rsidR="00FD5B85" w:rsidRPr="006F4E75" w:rsidRDefault="00FD5B85" w:rsidP="00D47089">
      <w:pPr>
        <w:spacing w:after="0" w:line="240" w:lineRule="auto"/>
        <w:rPr>
          <w:rFonts w:ascii="Courier New" w:hAnsi="Courier New" w:cs="Courier New"/>
          <w:sz w:val="16"/>
          <w:szCs w:val="16"/>
        </w:rPr>
      </w:pPr>
    </w:p>
    <w:p w14:paraId="3C9F306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42105B1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1,         '04-APR-16');</w:t>
      </w:r>
    </w:p>
    <w:p w14:paraId="0882AD37" w14:textId="77777777" w:rsidR="00FD5B85" w:rsidRPr="006F4E75" w:rsidRDefault="00FD5B85" w:rsidP="00D47089">
      <w:pPr>
        <w:spacing w:after="0" w:line="240" w:lineRule="auto"/>
        <w:rPr>
          <w:rFonts w:ascii="Courier New" w:hAnsi="Courier New" w:cs="Courier New"/>
          <w:sz w:val="16"/>
          <w:szCs w:val="16"/>
        </w:rPr>
      </w:pPr>
    </w:p>
    <w:p w14:paraId="183BCB2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8EC9B03" w14:textId="77777777" w:rsidR="00FD5B85" w:rsidRPr="006F4E75" w:rsidRDefault="00FD5B85" w:rsidP="00D47089">
      <w:pPr>
        <w:spacing w:after="0" w:line="240" w:lineRule="auto"/>
        <w:rPr>
          <w:rFonts w:ascii="Courier New" w:hAnsi="Courier New" w:cs="Courier New"/>
          <w:sz w:val="16"/>
          <w:szCs w:val="16"/>
        </w:rPr>
      </w:pPr>
    </w:p>
    <w:p w14:paraId="38039CC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7DA169B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2,         '15-MAR-16');</w:t>
      </w:r>
    </w:p>
    <w:p w14:paraId="34613D8A" w14:textId="77777777" w:rsidR="00FD5B85" w:rsidRPr="006F4E75" w:rsidRDefault="00FD5B85" w:rsidP="00D47089">
      <w:pPr>
        <w:spacing w:after="0" w:line="240" w:lineRule="auto"/>
        <w:rPr>
          <w:rFonts w:ascii="Courier New" w:hAnsi="Courier New" w:cs="Courier New"/>
          <w:sz w:val="16"/>
          <w:szCs w:val="16"/>
        </w:rPr>
      </w:pPr>
    </w:p>
    <w:p w14:paraId="1182A97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CAC9F0F" w14:textId="77777777" w:rsidR="00FD5B85" w:rsidRPr="006F4E75" w:rsidRDefault="00FD5B85" w:rsidP="00D47089">
      <w:pPr>
        <w:spacing w:after="0" w:line="240" w:lineRule="auto"/>
        <w:rPr>
          <w:rFonts w:ascii="Courier New" w:hAnsi="Courier New" w:cs="Courier New"/>
          <w:sz w:val="16"/>
          <w:szCs w:val="16"/>
        </w:rPr>
      </w:pPr>
    </w:p>
    <w:p w14:paraId="655EF84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0768E4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3,         '16-MAR-16');</w:t>
      </w:r>
    </w:p>
    <w:p w14:paraId="5E06D815" w14:textId="77777777" w:rsidR="00FD5B85" w:rsidRPr="006F4E75" w:rsidRDefault="00FD5B85" w:rsidP="00D47089">
      <w:pPr>
        <w:spacing w:after="0" w:line="240" w:lineRule="auto"/>
        <w:rPr>
          <w:rFonts w:ascii="Courier New" w:hAnsi="Courier New" w:cs="Courier New"/>
          <w:sz w:val="16"/>
          <w:szCs w:val="16"/>
        </w:rPr>
      </w:pPr>
    </w:p>
    <w:p w14:paraId="479C84E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AA2911D" w14:textId="77777777" w:rsidR="00FD5B85" w:rsidRPr="006F4E75" w:rsidRDefault="00FD5B85" w:rsidP="00D47089">
      <w:pPr>
        <w:spacing w:after="0" w:line="240" w:lineRule="auto"/>
        <w:rPr>
          <w:rFonts w:ascii="Courier New" w:hAnsi="Courier New" w:cs="Courier New"/>
          <w:sz w:val="16"/>
          <w:szCs w:val="16"/>
        </w:rPr>
      </w:pPr>
    </w:p>
    <w:p w14:paraId="29A5FC8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5FD5653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4,         '15-JAN-16');</w:t>
      </w:r>
    </w:p>
    <w:p w14:paraId="1899B6B8" w14:textId="77777777" w:rsidR="00FD5B85" w:rsidRPr="006F4E75" w:rsidRDefault="00FD5B85" w:rsidP="00D47089">
      <w:pPr>
        <w:spacing w:after="0" w:line="240" w:lineRule="auto"/>
        <w:rPr>
          <w:rFonts w:ascii="Courier New" w:hAnsi="Courier New" w:cs="Courier New"/>
          <w:sz w:val="16"/>
          <w:szCs w:val="16"/>
        </w:rPr>
      </w:pPr>
    </w:p>
    <w:p w14:paraId="5C0377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C068E9E" w14:textId="77777777" w:rsidR="00FD5B85" w:rsidRPr="006F4E75" w:rsidRDefault="00FD5B85" w:rsidP="00D47089">
      <w:pPr>
        <w:spacing w:after="0" w:line="240" w:lineRule="auto"/>
        <w:rPr>
          <w:rFonts w:ascii="Courier New" w:hAnsi="Courier New" w:cs="Courier New"/>
          <w:sz w:val="16"/>
          <w:szCs w:val="16"/>
        </w:rPr>
      </w:pPr>
    </w:p>
    <w:p w14:paraId="7299EB7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15EBD4B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5,         '10-JAN-16');</w:t>
      </w:r>
    </w:p>
    <w:p w14:paraId="134BE385" w14:textId="77777777" w:rsidR="00FD5B85" w:rsidRPr="006F4E75" w:rsidRDefault="00FD5B85" w:rsidP="00D47089">
      <w:pPr>
        <w:spacing w:after="0" w:line="240" w:lineRule="auto"/>
        <w:rPr>
          <w:rFonts w:ascii="Courier New" w:hAnsi="Courier New" w:cs="Courier New"/>
          <w:sz w:val="16"/>
          <w:szCs w:val="16"/>
        </w:rPr>
      </w:pPr>
    </w:p>
    <w:p w14:paraId="61642EE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B67EF44" w14:textId="77777777" w:rsidR="00FD5B85" w:rsidRPr="006F4E75" w:rsidRDefault="00FD5B85" w:rsidP="00D47089">
      <w:pPr>
        <w:spacing w:after="0" w:line="240" w:lineRule="auto"/>
        <w:rPr>
          <w:rFonts w:ascii="Courier New" w:hAnsi="Courier New" w:cs="Courier New"/>
          <w:sz w:val="16"/>
          <w:szCs w:val="16"/>
        </w:rPr>
      </w:pPr>
    </w:p>
    <w:p w14:paraId="3D52E90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30C1BB6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6,         '01-MAR-16');</w:t>
      </w:r>
    </w:p>
    <w:p w14:paraId="133E6749" w14:textId="77777777" w:rsidR="00FD5B85" w:rsidRPr="006F4E75" w:rsidRDefault="00FD5B85" w:rsidP="00D47089">
      <w:pPr>
        <w:spacing w:after="0" w:line="240" w:lineRule="auto"/>
        <w:rPr>
          <w:rFonts w:ascii="Courier New" w:hAnsi="Courier New" w:cs="Courier New"/>
          <w:sz w:val="16"/>
          <w:szCs w:val="16"/>
        </w:rPr>
      </w:pPr>
    </w:p>
    <w:p w14:paraId="5C0D165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D1ED1A2" w14:textId="77777777" w:rsidR="00FD5B85" w:rsidRPr="006F4E75" w:rsidRDefault="00FD5B85" w:rsidP="00D47089">
      <w:pPr>
        <w:spacing w:after="0" w:line="240" w:lineRule="auto"/>
        <w:rPr>
          <w:rFonts w:ascii="Courier New" w:hAnsi="Courier New" w:cs="Courier New"/>
          <w:sz w:val="16"/>
          <w:szCs w:val="16"/>
        </w:rPr>
      </w:pPr>
    </w:p>
    <w:p w14:paraId="225D1F6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6989728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7,         '03-JAN-16');</w:t>
      </w:r>
    </w:p>
    <w:p w14:paraId="58FB77EA" w14:textId="77777777" w:rsidR="00FD5B85" w:rsidRPr="006F4E75" w:rsidRDefault="00FD5B85" w:rsidP="00D47089">
      <w:pPr>
        <w:spacing w:after="0" w:line="240" w:lineRule="auto"/>
        <w:rPr>
          <w:rFonts w:ascii="Courier New" w:hAnsi="Courier New" w:cs="Courier New"/>
          <w:sz w:val="16"/>
          <w:szCs w:val="16"/>
        </w:rPr>
      </w:pPr>
    </w:p>
    <w:p w14:paraId="423421C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5018E7C" w14:textId="77777777" w:rsidR="00FD5B85" w:rsidRPr="006F4E75" w:rsidRDefault="00FD5B85" w:rsidP="00D47089">
      <w:pPr>
        <w:spacing w:after="0" w:line="240" w:lineRule="auto"/>
        <w:rPr>
          <w:rFonts w:ascii="Courier New" w:hAnsi="Courier New" w:cs="Courier New"/>
          <w:sz w:val="16"/>
          <w:szCs w:val="16"/>
        </w:rPr>
      </w:pPr>
    </w:p>
    <w:p w14:paraId="07C4232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0A8595E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8,         '20-MAR-16');</w:t>
      </w:r>
    </w:p>
    <w:p w14:paraId="41D415EF" w14:textId="77777777" w:rsidR="00FD5B85" w:rsidRPr="006F4E75" w:rsidRDefault="00FD5B85" w:rsidP="00D47089">
      <w:pPr>
        <w:spacing w:after="0" w:line="240" w:lineRule="auto"/>
        <w:rPr>
          <w:rFonts w:ascii="Courier New" w:hAnsi="Courier New" w:cs="Courier New"/>
          <w:sz w:val="16"/>
          <w:szCs w:val="16"/>
        </w:rPr>
      </w:pPr>
    </w:p>
    <w:p w14:paraId="005A3DF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1078219" w14:textId="77777777" w:rsidR="00FD5B85" w:rsidRPr="006F4E75" w:rsidRDefault="00FD5B85" w:rsidP="00D47089">
      <w:pPr>
        <w:spacing w:after="0" w:line="240" w:lineRule="auto"/>
        <w:rPr>
          <w:rFonts w:ascii="Courier New" w:hAnsi="Courier New" w:cs="Courier New"/>
          <w:sz w:val="16"/>
          <w:szCs w:val="16"/>
        </w:rPr>
      </w:pPr>
    </w:p>
    <w:p w14:paraId="3816C55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5C9E3F3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19,         '22-DEC-15');</w:t>
      </w:r>
    </w:p>
    <w:p w14:paraId="3DEB6D21" w14:textId="77777777" w:rsidR="00FD5B85" w:rsidRPr="006F4E75" w:rsidRDefault="00FD5B85" w:rsidP="00D47089">
      <w:pPr>
        <w:spacing w:after="0" w:line="240" w:lineRule="auto"/>
        <w:rPr>
          <w:rFonts w:ascii="Courier New" w:hAnsi="Courier New" w:cs="Courier New"/>
          <w:sz w:val="16"/>
          <w:szCs w:val="16"/>
        </w:rPr>
      </w:pPr>
    </w:p>
    <w:p w14:paraId="0BC6708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D75683" w14:textId="77777777" w:rsidR="00FD5B85" w:rsidRPr="006F4E75" w:rsidRDefault="00FD5B85" w:rsidP="00D47089">
      <w:pPr>
        <w:spacing w:after="0" w:line="240" w:lineRule="auto"/>
        <w:rPr>
          <w:rFonts w:ascii="Courier New" w:hAnsi="Courier New" w:cs="Courier New"/>
          <w:sz w:val="16"/>
          <w:szCs w:val="16"/>
        </w:rPr>
      </w:pPr>
    </w:p>
    <w:p w14:paraId="1E1EC24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CustomerOrder  (Customer_Order_ID,         Customer_ID, Order_Date)</w:t>
      </w:r>
    </w:p>
    <w:p w14:paraId="1D0FB36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CustomerOrder_Seq.NEXTVAL, 20,         '23-FEB-16');</w:t>
      </w:r>
    </w:p>
    <w:p w14:paraId="7E612956" w14:textId="77777777" w:rsidR="00FD5B85" w:rsidRPr="006F4E75" w:rsidRDefault="00FD5B85" w:rsidP="00D47089">
      <w:pPr>
        <w:spacing w:after="0" w:line="240" w:lineRule="auto"/>
        <w:rPr>
          <w:rFonts w:ascii="Courier New" w:hAnsi="Courier New" w:cs="Courier New"/>
          <w:sz w:val="16"/>
          <w:szCs w:val="16"/>
        </w:rPr>
      </w:pPr>
    </w:p>
    <w:p w14:paraId="707BC2A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E83931" w14:textId="77777777" w:rsidR="00FD5B85" w:rsidRPr="006F4E75" w:rsidRDefault="00FD5B85" w:rsidP="00D47089">
      <w:pPr>
        <w:spacing w:after="0" w:line="240" w:lineRule="auto"/>
        <w:rPr>
          <w:rFonts w:ascii="Courier New" w:hAnsi="Courier New" w:cs="Courier New"/>
          <w:sz w:val="16"/>
          <w:szCs w:val="16"/>
        </w:rPr>
      </w:pPr>
    </w:p>
    <w:p w14:paraId="25E6FE9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29C2C9D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CPU');</w:t>
      </w:r>
    </w:p>
    <w:p w14:paraId="30C714A7" w14:textId="77777777" w:rsidR="00FD5B85" w:rsidRPr="006F4E75" w:rsidRDefault="00FD5B85" w:rsidP="00D47089">
      <w:pPr>
        <w:spacing w:after="0" w:line="240" w:lineRule="auto"/>
        <w:rPr>
          <w:rFonts w:ascii="Courier New" w:hAnsi="Courier New" w:cs="Courier New"/>
          <w:sz w:val="16"/>
          <w:szCs w:val="16"/>
        </w:rPr>
      </w:pPr>
    </w:p>
    <w:p w14:paraId="60701D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82FCCAB" w14:textId="77777777" w:rsidR="00FD5B85" w:rsidRPr="006F4E75" w:rsidRDefault="00FD5B85" w:rsidP="00D47089">
      <w:pPr>
        <w:spacing w:after="0" w:line="240" w:lineRule="auto"/>
        <w:rPr>
          <w:rFonts w:ascii="Courier New" w:hAnsi="Courier New" w:cs="Courier New"/>
          <w:sz w:val="16"/>
          <w:szCs w:val="16"/>
        </w:rPr>
      </w:pPr>
    </w:p>
    <w:p w14:paraId="6CCB8CE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57E8FF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Battery');</w:t>
      </w:r>
    </w:p>
    <w:p w14:paraId="20A5DC54" w14:textId="77777777" w:rsidR="00FD5B85" w:rsidRPr="006F4E75" w:rsidRDefault="00FD5B85" w:rsidP="00D47089">
      <w:pPr>
        <w:spacing w:after="0" w:line="240" w:lineRule="auto"/>
        <w:rPr>
          <w:rFonts w:ascii="Courier New" w:hAnsi="Courier New" w:cs="Courier New"/>
          <w:sz w:val="16"/>
          <w:szCs w:val="16"/>
        </w:rPr>
      </w:pPr>
    </w:p>
    <w:p w14:paraId="160250B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E054C6" w14:textId="77777777" w:rsidR="00FD5B85" w:rsidRPr="006F4E75" w:rsidRDefault="00FD5B85" w:rsidP="00D47089">
      <w:pPr>
        <w:spacing w:after="0" w:line="240" w:lineRule="auto"/>
        <w:rPr>
          <w:rFonts w:ascii="Courier New" w:hAnsi="Courier New" w:cs="Courier New"/>
          <w:sz w:val="16"/>
          <w:szCs w:val="16"/>
        </w:rPr>
      </w:pPr>
    </w:p>
    <w:p w14:paraId="4621224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002C921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Desktop');</w:t>
      </w:r>
    </w:p>
    <w:p w14:paraId="48EDAB8A" w14:textId="77777777" w:rsidR="00FD5B85" w:rsidRPr="006F4E75" w:rsidRDefault="00FD5B85" w:rsidP="00D47089">
      <w:pPr>
        <w:spacing w:after="0" w:line="240" w:lineRule="auto"/>
        <w:rPr>
          <w:rFonts w:ascii="Courier New" w:hAnsi="Courier New" w:cs="Courier New"/>
          <w:sz w:val="16"/>
          <w:szCs w:val="16"/>
        </w:rPr>
      </w:pPr>
    </w:p>
    <w:p w14:paraId="60DA9A8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D6753FC" w14:textId="77777777" w:rsidR="00FD5B85" w:rsidRPr="006F4E75" w:rsidRDefault="00FD5B85" w:rsidP="00D47089">
      <w:pPr>
        <w:spacing w:after="0" w:line="240" w:lineRule="auto"/>
        <w:rPr>
          <w:rFonts w:ascii="Courier New" w:hAnsi="Courier New" w:cs="Courier New"/>
          <w:sz w:val="16"/>
          <w:szCs w:val="16"/>
        </w:rPr>
      </w:pPr>
    </w:p>
    <w:p w14:paraId="400DB8B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9736FC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Laptop');</w:t>
      </w:r>
    </w:p>
    <w:p w14:paraId="0C954EAA" w14:textId="77777777" w:rsidR="00FD5B85" w:rsidRPr="006F4E75" w:rsidRDefault="00FD5B85" w:rsidP="00D47089">
      <w:pPr>
        <w:spacing w:after="0" w:line="240" w:lineRule="auto"/>
        <w:rPr>
          <w:rFonts w:ascii="Courier New" w:hAnsi="Courier New" w:cs="Courier New"/>
          <w:sz w:val="16"/>
          <w:szCs w:val="16"/>
        </w:rPr>
      </w:pPr>
    </w:p>
    <w:p w14:paraId="56F789E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723AF5" w14:textId="77777777" w:rsidR="00FD5B85" w:rsidRPr="006F4E75" w:rsidRDefault="00FD5B85" w:rsidP="00D47089">
      <w:pPr>
        <w:spacing w:after="0" w:line="240" w:lineRule="auto"/>
        <w:rPr>
          <w:rFonts w:ascii="Courier New" w:hAnsi="Courier New" w:cs="Courier New"/>
          <w:sz w:val="16"/>
          <w:szCs w:val="16"/>
        </w:rPr>
      </w:pPr>
    </w:p>
    <w:p w14:paraId="464CB34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07858DF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Monitor');</w:t>
      </w:r>
    </w:p>
    <w:p w14:paraId="29A43644" w14:textId="77777777" w:rsidR="00FD5B85" w:rsidRPr="006F4E75" w:rsidRDefault="00FD5B85" w:rsidP="00D47089">
      <w:pPr>
        <w:spacing w:after="0" w:line="240" w:lineRule="auto"/>
        <w:rPr>
          <w:rFonts w:ascii="Courier New" w:hAnsi="Courier New" w:cs="Courier New"/>
          <w:sz w:val="16"/>
          <w:szCs w:val="16"/>
        </w:rPr>
      </w:pPr>
    </w:p>
    <w:p w14:paraId="1BC29A0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39B0743" w14:textId="77777777" w:rsidR="00FD5B85" w:rsidRPr="006F4E75" w:rsidRDefault="00FD5B85" w:rsidP="00D47089">
      <w:pPr>
        <w:spacing w:after="0" w:line="240" w:lineRule="auto"/>
        <w:rPr>
          <w:rFonts w:ascii="Courier New" w:hAnsi="Courier New" w:cs="Courier New"/>
          <w:sz w:val="16"/>
          <w:szCs w:val="16"/>
        </w:rPr>
      </w:pPr>
    </w:p>
    <w:p w14:paraId="3D72423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36356F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Printer');</w:t>
      </w:r>
    </w:p>
    <w:p w14:paraId="750C9F97" w14:textId="77777777" w:rsidR="00FD5B85" w:rsidRPr="006F4E75" w:rsidRDefault="00FD5B85" w:rsidP="00D47089">
      <w:pPr>
        <w:spacing w:after="0" w:line="240" w:lineRule="auto"/>
        <w:rPr>
          <w:rFonts w:ascii="Courier New" w:hAnsi="Courier New" w:cs="Courier New"/>
          <w:sz w:val="16"/>
          <w:szCs w:val="16"/>
        </w:rPr>
      </w:pPr>
    </w:p>
    <w:p w14:paraId="00535D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943CFDC" w14:textId="77777777" w:rsidR="00FD5B85" w:rsidRPr="006F4E75" w:rsidRDefault="00FD5B85" w:rsidP="00D47089">
      <w:pPr>
        <w:spacing w:after="0" w:line="240" w:lineRule="auto"/>
        <w:rPr>
          <w:rFonts w:ascii="Courier New" w:hAnsi="Courier New" w:cs="Courier New"/>
          <w:sz w:val="16"/>
          <w:szCs w:val="16"/>
        </w:rPr>
      </w:pPr>
    </w:p>
    <w:p w14:paraId="5989DAB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898F56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RAM');</w:t>
      </w:r>
    </w:p>
    <w:p w14:paraId="3F0C638A" w14:textId="77777777" w:rsidR="00FD5B85" w:rsidRPr="006F4E75" w:rsidRDefault="00FD5B85" w:rsidP="00D47089">
      <w:pPr>
        <w:spacing w:after="0" w:line="240" w:lineRule="auto"/>
        <w:rPr>
          <w:rFonts w:ascii="Courier New" w:hAnsi="Courier New" w:cs="Courier New"/>
          <w:sz w:val="16"/>
          <w:szCs w:val="16"/>
        </w:rPr>
      </w:pPr>
    </w:p>
    <w:p w14:paraId="5953722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4F5E3E" w14:textId="77777777" w:rsidR="00FD5B85" w:rsidRPr="006F4E75" w:rsidRDefault="00FD5B85" w:rsidP="00D47089">
      <w:pPr>
        <w:spacing w:after="0" w:line="240" w:lineRule="auto"/>
        <w:rPr>
          <w:rFonts w:ascii="Courier New" w:hAnsi="Courier New" w:cs="Courier New"/>
          <w:sz w:val="16"/>
          <w:szCs w:val="16"/>
        </w:rPr>
      </w:pPr>
    </w:p>
    <w:p w14:paraId="0CDF581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F42ABF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Floppy Drive');</w:t>
      </w:r>
    </w:p>
    <w:p w14:paraId="6BCB0AA0" w14:textId="77777777" w:rsidR="00FD5B85" w:rsidRPr="006F4E75" w:rsidRDefault="00FD5B85" w:rsidP="00D47089">
      <w:pPr>
        <w:spacing w:after="0" w:line="240" w:lineRule="auto"/>
        <w:rPr>
          <w:rFonts w:ascii="Courier New" w:hAnsi="Courier New" w:cs="Courier New"/>
          <w:sz w:val="16"/>
          <w:szCs w:val="16"/>
        </w:rPr>
      </w:pPr>
    </w:p>
    <w:p w14:paraId="6763807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F43C45E" w14:textId="77777777" w:rsidR="00FD5B85" w:rsidRPr="006F4E75" w:rsidRDefault="00FD5B85" w:rsidP="00D47089">
      <w:pPr>
        <w:spacing w:after="0" w:line="240" w:lineRule="auto"/>
        <w:rPr>
          <w:rFonts w:ascii="Courier New" w:hAnsi="Courier New" w:cs="Courier New"/>
          <w:sz w:val="16"/>
          <w:szCs w:val="16"/>
        </w:rPr>
      </w:pPr>
    </w:p>
    <w:p w14:paraId="15D14F6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9DEC7D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DVD Drive');</w:t>
      </w:r>
    </w:p>
    <w:p w14:paraId="12A5D5F5" w14:textId="77777777" w:rsidR="00FD5B85" w:rsidRPr="006F4E75" w:rsidRDefault="00FD5B85" w:rsidP="00D47089">
      <w:pPr>
        <w:spacing w:after="0" w:line="240" w:lineRule="auto"/>
        <w:rPr>
          <w:rFonts w:ascii="Courier New" w:hAnsi="Courier New" w:cs="Courier New"/>
          <w:sz w:val="16"/>
          <w:szCs w:val="16"/>
        </w:rPr>
      </w:pPr>
    </w:p>
    <w:p w14:paraId="7F0DD0B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00D364D" w14:textId="77777777" w:rsidR="00FD5B85" w:rsidRPr="006F4E75" w:rsidRDefault="00FD5B85" w:rsidP="00D47089">
      <w:pPr>
        <w:spacing w:after="0" w:line="240" w:lineRule="auto"/>
        <w:rPr>
          <w:rFonts w:ascii="Courier New" w:hAnsi="Courier New" w:cs="Courier New"/>
          <w:sz w:val="16"/>
          <w:szCs w:val="16"/>
        </w:rPr>
      </w:pPr>
    </w:p>
    <w:p w14:paraId="25E913C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79A93B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Video Card');</w:t>
      </w:r>
    </w:p>
    <w:p w14:paraId="6C50CEF1" w14:textId="77777777" w:rsidR="00FD5B85" w:rsidRPr="006F4E75" w:rsidRDefault="00FD5B85" w:rsidP="00D47089">
      <w:pPr>
        <w:spacing w:after="0" w:line="240" w:lineRule="auto"/>
        <w:rPr>
          <w:rFonts w:ascii="Courier New" w:hAnsi="Courier New" w:cs="Courier New"/>
          <w:sz w:val="16"/>
          <w:szCs w:val="16"/>
        </w:rPr>
      </w:pPr>
    </w:p>
    <w:p w14:paraId="731FF56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C164204" w14:textId="77777777" w:rsidR="00FD5B85" w:rsidRPr="006F4E75" w:rsidRDefault="00FD5B85" w:rsidP="00D47089">
      <w:pPr>
        <w:spacing w:after="0" w:line="240" w:lineRule="auto"/>
        <w:rPr>
          <w:rFonts w:ascii="Courier New" w:hAnsi="Courier New" w:cs="Courier New"/>
          <w:sz w:val="16"/>
          <w:szCs w:val="16"/>
        </w:rPr>
      </w:pPr>
    </w:p>
    <w:p w14:paraId="6CEF65F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3726F49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GPU');</w:t>
      </w:r>
    </w:p>
    <w:p w14:paraId="6C823279" w14:textId="77777777" w:rsidR="00FD5B85" w:rsidRPr="006F4E75" w:rsidRDefault="00FD5B85" w:rsidP="00D47089">
      <w:pPr>
        <w:spacing w:after="0" w:line="240" w:lineRule="auto"/>
        <w:rPr>
          <w:rFonts w:ascii="Courier New" w:hAnsi="Courier New" w:cs="Courier New"/>
          <w:sz w:val="16"/>
          <w:szCs w:val="16"/>
        </w:rPr>
      </w:pPr>
    </w:p>
    <w:p w14:paraId="59D742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21343E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28215A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Keyboard');</w:t>
      </w:r>
    </w:p>
    <w:p w14:paraId="2293E937" w14:textId="77777777" w:rsidR="00FD5B85" w:rsidRPr="006F4E75" w:rsidRDefault="00FD5B85" w:rsidP="00D47089">
      <w:pPr>
        <w:spacing w:after="0" w:line="240" w:lineRule="auto"/>
        <w:rPr>
          <w:rFonts w:ascii="Courier New" w:hAnsi="Courier New" w:cs="Courier New"/>
          <w:sz w:val="16"/>
          <w:szCs w:val="16"/>
        </w:rPr>
      </w:pPr>
    </w:p>
    <w:p w14:paraId="1F66B78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29A7F25" w14:textId="77777777" w:rsidR="00FD5B85" w:rsidRPr="006F4E75" w:rsidRDefault="00FD5B85" w:rsidP="00D47089">
      <w:pPr>
        <w:spacing w:after="0" w:line="240" w:lineRule="auto"/>
        <w:rPr>
          <w:rFonts w:ascii="Courier New" w:hAnsi="Courier New" w:cs="Courier New"/>
          <w:sz w:val="16"/>
          <w:szCs w:val="16"/>
        </w:rPr>
      </w:pPr>
    </w:p>
    <w:p w14:paraId="3C0C798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459EBD4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Mouse');</w:t>
      </w:r>
    </w:p>
    <w:p w14:paraId="75D138F1" w14:textId="77777777" w:rsidR="00FD5B85" w:rsidRPr="006F4E75" w:rsidRDefault="00FD5B85" w:rsidP="00D47089">
      <w:pPr>
        <w:spacing w:after="0" w:line="240" w:lineRule="auto"/>
        <w:rPr>
          <w:rFonts w:ascii="Courier New" w:hAnsi="Courier New" w:cs="Courier New"/>
          <w:sz w:val="16"/>
          <w:szCs w:val="16"/>
        </w:rPr>
      </w:pPr>
    </w:p>
    <w:p w14:paraId="76826D0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49ECDDE" w14:textId="77777777" w:rsidR="00FD5B85" w:rsidRPr="006F4E75" w:rsidRDefault="00FD5B85" w:rsidP="00D47089">
      <w:pPr>
        <w:spacing w:after="0" w:line="240" w:lineRule="auto"/>
        <w:rPr>
          <w:rFonts w:ascii="Courier New" w:hAnsi="Courier New" w:cs="Courier New"/>
          <w:sz w:val="16"/>
          <w:szCs w:val="16"/>
        </w:rPr>
      </w:pPr>
    </w:p>
    <w:p w14:paraId="5B4C630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C8042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BluRay Drive');</w:t>
      </w:r>
    </w:p>
    <w:p w14:paraId="7F883B8D" w14:textId="77777777" w:rsidR="00FD5B85" w:rsidRPr="006F4E75" w:rsidRDefault="00FD5B85" w:rsidP="00D47089">
      <w:pPr>
        <w:spacing w:after="0" w:line="240" w:lineRule="auto"/>
        <w:rPr>
          <w:rFonts w:ascii="Courier New" w:hAnsi="Courier New" w:cs="Courier New"/>
          <w:sz w:val="16"/>
          <w:szCs w:val="16"/>
        </w:rPr>
      </w:pPr>
    </w:p>
    <w:p w14:paraId="28618B1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1226074" w14:textId="77777777" w:rsidR="00FD5B85" w:rsidRPr="006F4E75" w:rsidRDefault="00FD5B85" w:rsidP="00D47089">
      <w:pPr>
        <w:spacing w:after="0" w:line="240" w:lineRule="auto"/>
        <w:rPr>
          <w:rFonts w:ascii="Courier New" w:hAnsi="Courier New" w:cs="Courier New"/>
          <w:sz w:val="16"/>
          <w:szCs w:val="16"/>
        </w:rPr>
      </w:pPr>
    </w:p>
    <w:p w14:paraId="5EDB0D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496F75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Motherboard');</w:t>
      </w:r>
    </w:p>
    <w:p w14:paraId="7E9B577C" w14:textId="77777777" w:rsidR="00FD5B85" w:rsidRPr="006F4E75" w:rsidRDefault="00FD5B85" w:rsidP="00D47089">
      <w:pPr>
        <w:spacing w:after="0" w:line="240" w:lineRule="auto"/>
        <w:rPr>
          <w:rFonts w:ascii="Courier New" w:hAnsi="Courier New" w:cs="Courier New"/>
          <w:sz w:val="16"/>
          <w:szCs w:val="16"/>
        </w:rPr>
      </w:pPr>
    </w:p>
    <w:p w14:paraId="287827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4926800" w14:textId="77777777" w:rsidR="00FD5B85" w:rsidRPr="006F4E75" w:rsidRDefault="00FD5B85" w:rsidP="00D47089">
      <w:pPr>
        <w:spacing w:after="0" w:line="240" w:lineRule="auto"/>
        <w:rPr>
          <w:rFonts w:ascii="Courier New" w:hAnsi="Courier New" w:cs="Courier New"/>
          <w:sz w:val="16"/>
          <w:szCs w:val="16"/>
        </w:rPr>
      </w:pPr>
    </w:p>
    <w:p w14:paraId="1FAC93A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3AAA3F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Ink');</w:t>
      </w:r>
    </w:p>
    <w:p w14:paraId="30482C59" w14:textId="77777777" w:rsidR="00FD5B85" w:rsidRPr="006F4E75" w:rsidRDefault="00FD5B85" w:rsidP="00D47089">
      <w:pPr>
        <w:spacing w:after="0" w:line="240" w:lineRule="auto"/>
        <w:rPr>
          <w:rFonts w:ascii="Courier New" w:hAnsi="Courier New" w:cs="Courier New"/>
          <w:sz w:val="16"/>
          <w:szCs w:val="16"/>
        </w:rPr>
      </w:pPr>
    </w:p>
    <w:p w14:paraId="5BDA267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B02EF7C" w14:textId="77777777" w:rsidR="00FD5B85" w:rsidRPr="006F4E75" w:rsidRDefault="00FD5B85" w:rsidP="00D47089">
      <w:pPr>
        <w:spacing w:after="0" w:line="240" w:lineRule="auto"/>
        <w:rPr>
          <w:rFonts w:ascii="Courier New" w:hAnsi="Courier New" w:cs="Courier New"/>
          <w:sz w:val="16"/>
          <w:szCs w:val="16"/>
        </w:rPr>
      </w:pPr>
    </w:p>
    <w:p w14:paraId="1AAA47B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118EA90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Toner');</w:t>
      </w:r>
    </w:p>
    <w:p w14:paraId="28F82294" w14:textId="77777777" w:rsidR="00FD5B85" w:rsidRPr="006F4E75" w:rsidRDefault="00FD5B85" w:rsidP="00D47089">
      <w:pPr>
        <w:spacing w:after="0" w:line="240" w:lineRule="auto"/>
        <w:rPr>
          <w:rFonts w:ascii="Courier New" w:hAnsi="Courier New" w:cs="Courier New"/>
          <w:sz w:val="16"/>
          <w:szCs w:val="16"/>
        </w:rPr>
      </w:pPr>
    </w:p>
    <w:p w14:paraId="52534CD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0B80CCD" w14:textId="77777777" w:rsidR="00FD5B85" w:rsidRPr="006F4E75" w:rsidRDefault="00FD5B85" w:rsidP="00D47089">
      <w:pPr>
        <w:spacing w:after="0" w:line="240" w:lineRule="auto"/>
        <w:rPr>
          <w:rFonts w:ascii="Courier New" w:hAnsi="Courier New" w:cs="Courier New"/>
          <w:sz w:val="16"/>
          <w:szCs w:val="16"/>
        </w:rPr>
      </w:pPr>
    </w:p>
    <w:p w14:paraId="0FD00AD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3B3D737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Tape Drive');</w:t>
      </w:r>
    </w:p>
    <w:p w14:paraId="3F835208" w14:textId="77777777" w:rsidR="00FD5B85" w:rsidRPr="006F4E75" w:rsidRDefault="00FD5B85" w:rsidP="00D47089">
      <w:pPr>
        <w:spacing w:after="0" w:line="240" w:lineRule="auto"/>
        <w:rPr>
          <w:rFonts w:ascii="Courier New" w:hAnsi="Courier New" w:cs="Courier New"/>
          <w:sz w:val="16"/>
          <w:szCs w:val="16"/>
        </w:rPr>
      </w:pPr>
    </w:p>
    <w:p w14:paraId="2BEEC06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58959A" w14:textId="77777777" w:rsidR="00FD5B85" w:rsidRPr="006F4E75" w:rsidRDefault="00FD5B85" w:rsidP="00D47089">
      <w:pPr>
        <w:spacing w:after="0" w:line="240" w:lineRule="auto"/>
        <w:rPr>
          <w:rFonts w:ascii="Courier New" w:hAnsi="Courier New" w:cs="Courier New"/>
          <w:sz w:val="16"/>
          <w:szCs w:val="16"/>
        </w:rPr>
      </w:pPr>
    </w:p>
    <w:p w14:paraId="3E6FE86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63448E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Sound Card');</w:t>
      </w:r>
    </w:p>
    <w:p w14:paraId="7EDDD122" w14:textId="77777777" w:rsidR="00FD5B85" w:rsidRPr="006F4E75" w:rsidRDefault="00FD5B85" w:rsidP="00D47089">
      <w:pPr>
        <w:spacing w:after="0" w:line="240" w:lineRule="auto"/>
        <w:rPr>
          <w:rFonts w:ascii="Courier New" w:hAnsi="Courier New" w:cs="Courier New"/>
          <w:sz w:val="16"/>
          <w:szCs w:val="16"/>
        </w:rPr>
      </w:pPr>
    </w:p>
    <w:p w14:paraId="1EACF1E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BC9CC37" w14:textId="77777777" w:rsidR="00FD5B85" w:rsidRPr="006F4E75" w:rsidRDefault="00FD5B85" w:rsidP="00D47089">
      <w:pPr>
        <w:spacing w:after="0" w:line="240" w:lineRule="auto"/>
        <w:rPr>
          <w:rFonts w:ascii="Courier New" w:hAnsi="Courier New" w:cs="Courier New"/>
          <w:sz w:val="16"/>
          <w:szCs w:val="16"/>
        </w:rPr>
      </w:pPr>
    </w:p>
    <w:p w14:paraId="37AC3FE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Type        (Item_Type_ID,         Type_Name)</w:t>
      </w:r>
    </w:p>
    <w:p w14:paraId="661B9C2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Type_Seq.NEXTVAL, 'Network Card');</w:t>
      </w:r>
    </w:p>
    <w:p w14:paraId="4C41DF27" w14:textId="77777777" w:rsidR="00FD5B85" w:rsidRPr="006F4E75" w:rsidRDefault="00FD5B85" w:rsidP="00D47089">
      <w:pPr>
        <w:spacing w:after="0" w:line="240" w:lineRule="auto"/>
        <w:rPr>
          <w:rFonts w:ascii="Courier New" w:hAnsi="Courier New" w:cs="Courier New"/>
          <w:sz w:val="16"/>
          <w:szCs w:val="16"/>
        </w:rPr>
      </w:pPr>
    </w:p>
    <w:p w14:paraId="161ABF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B2B8D8E" w14:textId="77777777" w:rsidR="00FD5B85" w:rsidRPr="006F4E75" w:rsidRDefault="00FD5B85" w:rsidP="00D47089">
      <w:pPr>
        <w:spacing w:after="0" w:line="240" w:lineRule="auto"/>
        <w:rPr>
          <w:rFonts w:ascii="Courier New" w:hAnsi="Courier New" w:cs="Courier New"/>
          <w:sz w:val="16"/>
          <w:szCs w:val="16"/>
        </w:rPr>
      </w:pPr>
    </w:p>
    <w:p w14:paraId="70E23A5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31E5909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23.23,         50.12,     '4.2GHZ Intel I5 6th Gen',1,            EMPTY_BLOB(),   100,         1,           '01-FEB-16');</w:t>
      </w:r>
    </w:p>
    <w:p w14:paraId="4EE9FC67" w14:textId="77777777" w:rsidR="00FD5B85" w:rsidRPr="006F4E75" w:rsidRDefault="00FD5B85" w:rsidP="00D47089">
      <w:pPr>
        <w:spacing w:after="0" w:line="240" w:lineRule="auto"/>
        <w:rPr>
          <w:rFonts w:ascii="Courier New" w:hAnsi="Courier New" w:cs="Courier New"/>
          <w:sz w:val="16"/>
          <w:szCs w:val="16"/>
        </w:rPr>
      </w:pPr>
    </w:p>
    <w:p w14:paraId="0184D0B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F46BE89" w14:textId="77777777" w:rsidR="00FD5B85" w:rsidRPr="006F4E75" w:rsidRDefault="00FD5B85" w:rsidP="00D47089">
      <w:pPr>
        <w:spacing w:after="0" w:line="240" w:lineRule="auto"/>
        <w:rPr>
          <w:rFonts w:ascii="Courier New" w:hAnsi="Courier New" w:cs="Courier New"/>
          <w:sz w:val="16"/>
          <w:szCs w:val="16"/>
        </w:rPr>
      </w:pPr>
    </w:p>
    <w:p w14:paraId="38087C5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3897E4F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00.01,       500.08,    'Dell XPS 13 Laptop',     4,            EMPTY_BLOB(),    100,         1,           '01-JAN-16');</w:t>
      </w:r>
    </w:p>
    <w:p w14:paraId="36387249" w14:textId="77777777" w:rsidR="00FD5B85" w:rsidRPr="006F4E75" w:rsidRDefault="00FD5B85" w:rsidP="00D47089">
      <w:pPr>
        <w:spacing w:after="0" w:line="240" w:lineRule="auto"/>
        <w:rPr>
          <w:rFonts w:ascii="Courier New" w:hAnsi="Courier New" w:cs="Courier New"/>
          <w:sz w:val="16"/>
          <w:szCs w:val="16"/>
        </w:rPr>
      </w:pPr>
    </w:p>
    <w:p w14:paraId="2E85331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705A14B" w14:textId="77777777" w:rsidR="00FD5B85" w:rsidRPr="006F4E75" w:rsidRDefault="00FD5B85" w:rsidP="00D47089">
      <w:pPr>
        <w:spacing w:after="0" w:line="240" w:lineRule="auto"/>
        <w:rPr>
          <w:rFonts w:ascii="Courier New" w:hAnsi="Courier New" w:cs="Courier New"/>
          <w:sz w:val="16"/>
          <w:szCs w:val="16"/>
        </w:rPr>
      </w:pPr>
    </w:p>
    <w:p w14:paraId="3E098CF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0F71CDF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6.34,          12.12,     'A42-U53 Battery',        2,            EMPTY_BLOB(),   100,       10,           '01-FEB-15');</w:t>
      </w:r>
    </w:p>
    <w:p w14:paraId="1BF6C489" w14:textId="77777777" w:rsidR="00FD5B85" w:rsidRPr="006F4E75" w:rsidRDefault="00FD5B85" w:rsidP="00D47089">
      <w:pPr>
        <w:spacing w:after="0" w:line="240" w:lineRule="auto"/>
        <w:rPr>
          <w:rFonts w:ascii="Courier New" w:hAnsi="Courier New" w:cs="Courier New"/>
          <w:sz w:val="16"/>
          <w:szCs w:val="16"/>
        </w:rPr>
      </w:pPr>
    </w:p>
    <w:p w14:paraId="64DE8CC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8CB229B" w14:textId="77777777" w:rsidR="00FD5B85" w:rsidRPr="006F4E75" w:rsidRDefault="00FD5B85" w:rsidP="00D47089">
      <w:pPr>
        <w:spacing w:after="0" w:line="240" w:lineRule="auto"/>
        <w:rPr>
          <w:rFonts w:ascii="Courier New" w:hAnsi="Courier New" w:cs="Courier New"/>
          <w:sz w:val="16"/>
          <w:szCs w:val="16"/>
        </w:rPr>
      </w:pPr>
    </w:p>
    <w:p w14:paraId="33FB614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4DCF0FB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50.25,          80.00,    'HP Pavilion Desktop',    3,            EMPTY_BLOB(),   50,         2,           '01-APR-15');</w:t>
      </w:r>
    </w:p>
    <w:p w14:paraId="1B9AF185" w14:textId="77777777" w:rsidR="00FD5B85" w:rsidRPr="006F4E75" w:rsidRDefault="00FD5B85" w:rsidP="00D47089">
      <w:pPr>
        <w:spacing w:after="0" w:line="240" w:lineRule="auto"/>
        <w:rPr>
          <w:rFonts w:ascii="Courier New" w:hAnsi="Courier New" w:cs="Courier New"/>
          <w:sz w:val="16"/>
          <w:szCs w:val="16"/>
        </w:rPr>
      </w:pPr>
    </w:p>
    <w:p w14:paraId="22302F7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D99D241" w14:textId="77777777" w:rsidR="00FD5B85" w:rsidRPr="006F4E75" w:rsidRDefault="00FD5B85" w:rsidP="00D47089">
      <w:pPr>
        <w:spacing w:after="0" w:line="240" w:lineRule="auto"/>
        <w:rPr>
          <w:rFonts w:ascii="Courier New" w:hAnsi="Courier New" w:cs="Courier New"/>
          <w:sz w:val="16"/>
          <w:szCs w:val="16"/>
        </w:rPr>
      </w:pPr>
    </w:p>
    <w:p w14:paraId="0123E24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58AC8F6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0.25,         68.00,     'HP 22 Inch Monitor',     5,            EMPTY_BLOB(),   50,         6,           '01-JUN-15');</w:t>
      </w:r>
    </w:p>
    <w:p w14:paraId="6F05C1BF" w14:textId="77777777" w:rsidR="00FD5B85" w:rsidRPr="006F4E75" w:rsidRDefault="00FD5B85" w:rsidP="00D47089">
      <w:pPr>
        <w:spacing w:after="0" w:line="240" w:lineRule="auto"/>
        <w:rPr>
          <w:rFonts w:ascii="Courier New" w:hAnsi="Courier New" w:cs="Courier New"/>
          <w:sz w:val="16"/>
          <w:szCs w:val="16"/>
        </w:rPr>
      </w:pPr>
    </w:p>
    <w:p w14:paraId="4AE6C0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17617AD" w14:textId="77777777" w:rsidR="00FD5B85" w:rsidRPr="006F4E75" w:rsidRDefault="00FD5B85" w:rsidP="00D47089">
      <w:pPr>
        <w:spacing w:after="0" w:line="240" w:lineRule="auto"/>
        <w:rPr>
          <w:rFonts w:ascii="Courier New" w:hAnsi="Courier New" w:cs="Courier New"/>
          <w:sz w:val="16"/>
          <w:szCs w:val="16"/>
        </w:rPr>
      </w:pPr>
    </w:p>
    <w:p w14:paraId="7A7706A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43467D4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75.25,         25.00,     'LexMark Printer 5500',    6,            EMPTY_BLOB(),   25,         2,           '01-JAN-15');</w:t>
      </w:r>
    </w:p>
    <w:p w14:paraId="02419D9C" w14:textId="77777777" w:rsidR="00FD5B85" w:rsidRPr="006F4E75" w:rsidRDefault="00FD5B85" w:rsidP="00D47089">
      <w:pPr>
        <w:spacing w:after="0" w:line="240" w:lineRule="auto"/>
        <w:rPr>
          <w:rFonts w:ascii="Courier New" w:hAnsi="Courier New" w:cs="Courier New"/>
          <w:sz w:val="16"/>
          <w:szCs w:val="16"/>
        </w:rPr>
      </w:pPr>
    </w:p>
    <w:p w14:paraId="2A482AB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D9B5513" w14:textId="77777777" w:rsidR="00FD5B85" w:rsidRPr="006F4E75" w:rsidRDefault="00FD5B85" w:rsidP="00D47089">
      <w:pPr>
        <w:spacing w:after="0" w:line="240" w:lineRule="auto"/>
        <w:rPr>
          <w:rFonts w:ascii="Courier New" w:hAnsi="Courier New" w:cs="Courier New"/>
          <w:sz w:val="16"/>
          <w:szCs w:val="16"/>
        </w:rPr>
      </w:pPr>
    </w:p>
    <w:p w14:paraId="3B1B72E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2714AA5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0.00,         10.00,     '4GB DDR3 144-Pin RAM',    7,            EMPTY_BLOB(),   25,         5,           '01-JUL-15');</w:t>
      </w:r>
    </w:p>
    <w:p w14:paraId="5ED7A6F1" w14:textId="77777777" w:rsidR="00FD5B85" w:rsidRPr="006F4E75" w:rsidRDefault="00FD5B85" w:rsidP="00D47089">
      <w:pPr>
        <w:spacing w:after="0" w:line="240" w:lineRule="auto"/>
        <w:rPr>
          <w:rFonts w:ascii="Courier New" w:hAnsi="Courier New" w:cs="Courier New"/>
          <w:sz w:val="16"/>
          <w:szCs w:val="16"/>
        </w:rPr>
      </w:pPr>
    </w:p>
    <w:p w14:paraId="122C558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9D8E332" w14:textId="77777777" w:rsidR="00FD5B85" w:rsidRPr="006F4E75" w:rsidRDefault="00FD5B85" w:rsidP="00D47089">
      <w:pPr>
        <w:spacing w:after="0" w:line="240" w:lineRule="auto"/>
        <w:rPr>
          <w:rFonts w:ascii="Courier New" w:hAnsi="Courier New" w:cs="Courier New"/>
          <w:sz w:val="16"/>
          <w:szCs w:val="16"/>
        </w:rPr>
      </w:pPr>
    </w:p>
    <w:p w14:paraId="2090CAE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6DC4122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5.25,          3.00,     'Dell 3.5 Inch Floppy',    8,            EMPTY_BLOB(),   10,         3,           '01-SEP-15');</w:t>
      </w:r>
    </w:p>
    <w:p w14:paraId="15F911AD" w14:textId="77777777" w:rsidR="00FD5B85" w:rsidRPr="006F4E75" w:rsidRDefault="00FD5B85" w:rsidP="00D47089">
      <w:pPr>
        <w:spacing w:after="0" w:line="240" w:lineRule="auto"/>
        <w:rPr>
          <w:rFonts w:ascii="Courier New" w:hAnsi="Courier New" w:cs="Courier New"/>
          <w:sz w:val="16"/>
          <w:szCs w:val="16"/>
        </w:rPr>
      </w:pPr>
    </w:p>
    <w:p w14:paraId="0F27D39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5EE2FF7" w14:textId="77777777" w:rsidR="00FD5B85" w:rsidRPr="006F4E75" w:rsidRDefault="00FD5B85" w:rsidP="00D47089">
      <w:pPr>
        <w:spacing w:after="0" w:line="240" w:lineRule="auto"/>
        <w:rPr>
          <w:rFonts w:ascii="Courier New" w:hAnsi="Courier New" w:cs="Courier New"/>
          <w:sz w:val="16"/>
          <w:szCs w:val="16"/>
        </w:rPr>
      </w:pPr>
    </w:p>
    <w:p w14:paraId="1DB2C8D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6ED0674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5.25,          28.00,     'Dell 200x DVD Burner',   9,            EMPTY_BLOB(),   10,         2,           '01-MAR-15');</w:t>
      </w:r>
    </w:p>
    <w:p w14:paraId="4C15FF74" w14:textId="77777777" w:rsidR="00FD5B85" w:rsidRPr="006F4E75" w:rsidRDefault="00FD5B85" w:rsidP="00D47089">
      <w:pPr>
        <w:spacing w:after="0" w:line="240" w:lineRule="auto"/>
        <w:rPr>
          <w:rFonts w:ascii="Courier New" w:hAnsi="Courier New" w:cs="Courier New"/>
          <w:sz w:val="16"/>
          <w:szCs w:val="16"/>
        </w:rPr>
      </w:pPr>
    </w:p>
    <w:p w14:paraId="02F5F31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07A7233" w14:textId="77777777" w:rsidR="00FD5B85" w:rsidRPr="006F4E75" w:rsidRDefault="00FD5B85" w:rsidP="00D47089">
      <w:pPr>
        <w:spacing w:after="0" w:line="240" w:lineRule="auto"/>
        <w:rPr>
          <w:rFonts w:ascii="Courier New" w:hAnsi="Courier New" w:cs="Courier New"/>
          <w:sz w:val="16"/>
          <w:szCs w:val="16"/>
        </w:rPr>
      </w:pPr>
    </w:p>
    <w:p w14:paraId="647BC9A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7BF3BB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300.00,         58.00,     'AMD EVGA 1GB DDR3 Video Card',     10,           EMPTY_BLOB(),   10,         1,           '01-JUN-15');</w:t>
      </w:r>
    </w:p>
    <w:p w14:paraId="507A45CE" w14:textId="77777777" w:rsidR="00FD5B85" w:rsidRPr="006F4E75" w:rsidRDefault="00FD5B85" w:rsidP="00D47089">
      <w:pPr>
        <w:spacing w:after="0" w:line="240" w:lineRule="auto"/>
        <w:rPr>
          <w:rFonts w:ascii="Courier New" w:hAnsi="Courier New" w:cs="Courier New"/>
          <w:sz w:val="16"/>
          <w:szCs w:val="16"/>
        </w:rPr>
      </w:pPr>
    </w:p>
    <w:p w14:paraId="7DD4BEE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5ABD624" w14:textId="77777777" w:rsidR="00FD5B85" w:rsidRPr="006F4E75" w:rsidRDefault="00FD5B85" w:rsidP="00D47089">
      <w:pPr>
        <w:spacing w:after="0" w:line="240" w:lineRule="auto"/>
        <w:rPr>
          <w:rFonts w:ascii="Courier New" w:hAnsi="Courier New" w:cs="Courier New"/>
          <w:sz w:val="16"/>
          <w:szCs w:val="16"/>
        </w:rPr>
      </w:pPr>
    </w:p>
    <w:p w14:paraId="0C430E9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0393F68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25.23,         50.12,     'Intel GPU',11,            EMPTY_BLOB(),   100,         1,           '01-FEB-16');</w:t>
      </w:r>
    </w:p>
    <w:p w14:paraId="5E653E95" w14:textId="77777777" w:rsidR="00FD5B85" w:rsidRPr="006F4E75" w:rsidRDefault="00FD5B85" w:rsidP="00D47089">
      <w:pPr>
        <w:spacing w:after="0" w:line="240" w:lineRule="auto"/>
        <w:rPr>
          <w:rFonts w:ascii="Courier New" w:hAnsi="Courier New" w:cs="Courier New"/>
          <w:sz w:val="16"/>
          <w:szCs w:val="16"/>
        </w:rPr>
      </w:pPr>
    </w:p>
    <w:p w14:paraId="6D1EB40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DEDE2A3" w14:textId="77777777" w:rsidR="00FD5B85" w:rsidRPr="006F4E75" w:rsidRDefault="00FD5B85" w:rsidP="00D47089">
      <w:pPr>
        <w:spacing w:after="0" w:line="240" w:lineRule="auto"/>
        <w:rPr>
          <w:rFonts w:ascii="Courier New" w:hAnsi="Courier New" w:cs="Courier New"/>
          <w:sz w:val="16"/>
          <w:szCs w:val="16"/>
        </w:rPr>
      </w:pPr>
    </w:p>
    <w:p w14:paraId="3A1C5C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6D17AF8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01.01,       500.08,    'IBM Keyboard',      12,            EMPTY_BLOB(),    100,         1,           '01-JAN-16');</w:t>
      </w:r>
    </w:p>
    <w:p w14:paraId="40B5456D" w14:textId="77777777" w:rsidR="00FD5B85" w:rsidRPr="006F4E75" w:rsidRDefault="00FD5B85" w:rsidP="00D47089">
      <w:pPr>
        <w:spacing w:after="0" w:line="240" w:lineRule="auto"/>
        <w:rPr>
          <w:rFonts w:ascii="Courier New" w:hAnsi="Courier New" w:cs="Courier New"/>
          <w:sz w:val="16"/>
          <w:szCs w:val="16"/>
        </w:rPr>
      </w:pPr>
    </w:p>
    <w:p w14:paraId="053544C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79C92DB" w14:textId="77777777" w:rsidR="00FD5B85" w:rsidRPr="006F4E75" w:rsidRDefault="00FD5B85" w:rsidP="00D47089">
      <w:pPr>
        <w:spacing w:after="0" w:line="240" w:lineRule="auto"/>
        <w:rPr>
          <w:rFonts w:ascii="Courier New" w:hAnsi="Courier New" w:cs="Courier New"/>
          <w:sz w:val="16"/>
          <w:szCs w:val="16"/>
        </w:rPr>
      </w:pPr>
    </w:p>
    <w:p w14:paraId="7CBAD27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2629298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5.34,          12.12,     'Dell Mouse',        13,            EMPTY_BLOB(),   100,       10,           '01-FEB-15');</w:t>
      </w:r>
    </w:p>
    <w:p w14:paraId="142BC5B1" w14:textId="77777777" w:rsidR="00FD5B85" w:rsidRPr="006F4E75" w:rsidRDefault="00FD5B85" w:rsidP="00D47089">
      <w:pPr>
        <w:spacing w:after="0" w:line="240" w:lineRule="auto"/>
        <w:rPr>
          <w:rFonts w:ascii="Courier New" w:hAnsi="Courier New" w:cs="Courier New"/>
          <w:sz w:val="16"/>
          <w:szCs w:val="16"/>
        </w:rPr>
      </w:pPr>
    </w:p>
    <w:p w14:paraId="6E4BC50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BD1AFEC" w14:textId="77777777" w:rsidR="00FD5B85" w:rsidRPr="006F4E75" w:rsidRDefault="00FD5B85" w:rsidP="00D47089">
      <w:pPr>
        <w:spacing w:after="0" w:line="240" w:lineRule="auto"/>
        <w:rPr>
          <w:rFonts w:ascii="Courier New" w:hAnsi="Courier New" w:cs="Courier New"/>
          <w:sz w:val="16"/>
          <w:szCs w:val="16"/>
        </w:rPr>
      </w:pPr>
    </w:p>
    <w:p w14:paraId="6656D4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2C2769D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51.25,          80.00,    'Sony 50x speed BlueRay Drive',    14,            EMPTY_BLOB(),   50,         2,           '01-APR-15');</w:t>
      </w:r>
    </w:p>
    <w:p w14:paraId="7F136E82" w14:textId="77777777" w:rsidR="00FD5B85" w:rsidRPr="006F4E75" w:rsidRDefault="00FD5B85" w:rsidP="00D47089">
      <w:pPr>
        <w:spacing w:after="0" w:line="240" w:lineRule="auto"/>
        <w:rPr>
          <w:rFonts w:ascii="Courier New" w:hAnsi="Courier New" w:cs="Courier New"/>
          <w:sz w:val="16"/>
          <w:szCs w:val="16"/>
        </w:rPr>
      </w:pPr>
    </w:p>
    <w:p w14:paraId="27836D8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80DE16E" w14:textId="77777777" w:rsidR="00FD5B85" w:rsidRPr="006F4E75" w:rsidRDefault="00FD5B85" w:rsidP="00D47089">
      <w:pPr>
        <w:spacing w:after="0" w:line="240" w:lineRule="auto"/>
        <w:rPr>
          <w:rFonts w:ascii="Courier New" w:hAnsi="Courier New" w:cs="Courier New"/>
          <w:sz w:val="16"/>
          <w:szCs w:val="16"/>
        </w:rPr>
      </w:pPr>
    </w:p>
    <w:p w14:paraId="478E2FC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34CC823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03.25,         68.00,     'ASUS Motherboard 3.0',     15,            EMPTY_BLOB(),   50,         6,           '01-JUN-15');</w:t>
      </w:r>
    </w:p>
    <w:p w14:paraId="24AD7C43" w14:textId="77777777" w:rsidR="00FD5B85" w:rsidRPr="006F4E75" w:rsidRDefault="00FD5B85" w:rsidP="00D47089">
      <w:pPr>
        <w:spacing w:after="0" w:line="240" w:lineRule="auto"/>
        <w:rPr>
          <w:rFonts w:ascii="Courier New" w:hAnsi="Courier New" w:cs="Courier New"/>
          <w:sz w:val="16"/>
          <w:szCs w:val="16"/>
        </w:rPr>
      </w:pPr>
    </w:p>
    <w:p w14:paraId="2E84D3D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8C05745" w14:textId="77777777" w:rsidR="00FD5B85" w:rsidRPr="006F4E75" w:rsidRDefault="00FD5B85" w:rsidP="00D47089">
      <w:pPr>
        <w:spacing w:after="0" w:line="240" w:lineRule="auto"/>
        <w:rPr>
          <w:rFonts w:ascii="Courier New" w:hAnsi="Courier New" w:cs="Courier New"/>
          <w:sz w:val="16"/>
          <w:szCs w:val="16"/>
        </w:rPr>
      </w:pPr>
    </w:p>
    <w:p w14:paraId="45E0BC5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59A56FD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72.25,         25.00,     'LexMark 5500 Black Ink',    16,            EMPTY_BLOB(),   25,         2,           '01-JAN-15');</w:t>
      </w:r>
    </w:p>
    <w:p w14:paraId="3AC0E4C6" w14:textId="77777777" w:rsidR="00FD5B85" w:rsidRPr="006F4E75" w:rsidRDefault="00FD5B85" w:rsidP="00D47089">
      <w:pPr>
        <w:spacing w:after="0" w:line="240" w:lineRule="auto"/>
        <w:rPr>
          <w:rFonts w:ascii="Courier New" w:hAnsi="Courier New" w:cs="Courier New"/>
          <w:sz w:val="16"/>
          <w:szCs w:val="16"/>
        </w:rPr>
      </w:pPr>
    </w:p>
    <w:p w14:paraId="15154CF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D36225A" w14:textId="77777777" w:rsidR="00FD5B85" w:rsidRPr="006F4E75" w:rsidRDefault="00FD5B85" w:rsidP="00D47089">
      <w:pPr>
        <w:spacing w:after="0" w:line="240" w:lineRule="auto"/>
        <w:rPr>
          <w:rFonts w:ascii="Courier New" w:hAnsi="Courier New" w:cs="Courier New"/>
          <w:sz w:val="16"/>
          <w:szCs w:val="16"/>
        </w:rPr>
      </w:pPr>
    </w:p>
    <w:p w14:paraId="50D0BE3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731F51E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41.00,         10.00,     'LexMark LaserJet Toner',    17,            EMPTY_BLOB(),   25,         5,           '01-JUL-15');</w:t>
      </w:r>
    </w:p>
    <w:p w14:paraId="1396BF2D" w14:textId="77777777" w:rsidR="00FD5B85" w:rsidRPr="006F4E75" w:rsidRDefault="00FD5B85" w:rsidP="00D47089">
      <w:pPr>
        <w:spacing w:after="0" w:line="240" w:lineRule="auto"/>
        <w:rPr>
          <w:rFonts w:ascii="Courier New" w:hAnsi="Courier New" w:cs="Courier New"/>
          <w:sz w:val="16"/>
          <w:szCs w:val="16"/>
        </w:rPr>
      </w:pPr>
    </w:p>
    <w:p w14:paraId="1930DF5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2F3E239" w14:textId="77777777" w:rsidR="00FD5B85" w:rsidRPr="006F4E75" w:rsidRDefault="00FD5B85" w:rsidP="00D47089">
      <w:pPr>
        <w:spacing w:after="0" w:line="240" w:lineRule="auto"/>
        <w:rPr>
          <w:rFonts w:ascii="Courier New" w:hAnsi="Courier New" w:cs="Courier New"/>
          <w:sz w:val="16"/>
          <w:szCs w:val="16"/>
        </w:rPr>
      </w:pPr>
    </w:p>
    <w:p w14:paraId="613A563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160B181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16.25,          3.00,     'Dell Tape Drive',    18,            EMPTY_BLOB(),   10,         3,           '01-SEP-15');</w:t>
      </w:r>
    </w:p>
    <w:p w14:paraId="42A8D29F" w14:textId="77777777" w:rsidR="00FD5B85" w:rsidRPr="006F4E75" w:rsidRDefault="00FD5B85" w:rsidP="00D47089">
      <w:pPr>
        <w:spacing w:after="0" w:line="240" w:lineRule="auto"/>
        <w:rPr>
          <w:rFonts w:ascii="Courier New" w:hAnsi="Courier New" w:cs="Courier New"/>
          <w:sz w:val="16"/>
          <w:szCs w:val="16"/>
        </w:rPr>
      </w:pPr>
    </w:p>
    <w:p w14:paraId="61A4FF8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1EC52E9" w14:textId="77777777" w:rsidR="00FD5B85" w:rsidRPr="006F4E75" w:rsidRDefault="00FD5B85" w:rsidP="00D47089">
      <w:pPr>
        <w:spacing w:after="0" w:line="240" w:lineRule="auto"/>
        <w:rPr>
          <w:rFonts w:ascii="Courier New" w:hAnsi="Courier New" w:cs="Courier New"/>
          <w:sz w:val="16"/>
          <w:szCs w:val="16"/>
        </w:rPr>
      </w:pPr>
    </w:p>
    <w:p w14:paraId="32357F3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495D971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59.25,          28.00,     'Sony SoundCard',   19,            EMPTY_BLOB(),   10,         2,           '01-MAR-15');</w:t>
      </w:r>
    </w:p>
    <w:p w14:paraId="267A968A" w14:textId="77777777" w:rsidR="00FD5B85" w:rsidRPr="006F4E75" w:rsidRDefault="00FD5B85" w:rsidP="00D47089">
      <w:pPr>
        <w:spacing w:after="0" w:line="240" w:lineRule="auto"/>
        <w:rPr>
          <w:rFonts w:ascii="Courier New" w:hAnsi="Courier New" w:cs="Courier New"/>
          <w:sz w:val="16"/>
          <w:szCs w:val="16"/>
        </w:rPr>
      </w:pPr>
    </w:p>
    <w:p w14:paraId="47EDFAA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FB5E6A9" w14:textId="77777777" w:rsidR="00FD5B85" w:rsidRPr="006F4E75" w:rsidRDefault="00FD5B85" w:rsidP="00D47089">
      <w:pPr>
        <w:spacing w:after="0" w:line="240" w:lineRule="auto"/>
        <w:rPr>
          <w:rFonts w:ascii="Courier New" w:hAnsi="Courier New" w:cs="Courier New"/>
          <w:sz w:val="16"/>
          <w:szCs w:val="16"/>
        </w:rPr>
      </w:pPr>
    </w:p>
    <w:p w14:paraId="505E9CE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Item            (Item_ID,          Item_ListPrice, Item_Cost, Item_Name,                         Item_Type_ID, Spec_Documents, Total_Qty, Reorder_Qty, Date_Added)</w:t>
      </w:r>
    </w:p>
    <w:p w14:paraId="58B592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Item_Seq.NEXTVAL, 310.00,         58.00,     'IBM Network Card',     20,           EMPTY_BLOB(),   10,         1,           '01-JUN-15');</w:t>
      </w:r>
    </w:p>
    <w:p w14:paraId="48CF5544" w14:textId="77777777" w:rsidR="00FD5B85" w:rsidRPr="006F4E75" w:rsidRDefault="00FD5B85" w:rsidP="00D47089">
      <w:pPr>
        <w:spacing w:after="0" w:line="240" w:lineRule="auto"/>
        <w:rPr>
          <w:rFonts w:ascii="Courier New" w:hAnsi="Courier New" w:cs="Courier New"/>
          <w:sz w:val="16"/>
          <w:szCs w:val="16"/>
        </w:rPr>
      </w:pPr>
    </w:p>
    <w:p w14:paraId="5506E1A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40B963E" w14:textId="77777777" w:rsidR="00FD5B85" w:rsidRPr="006F4E75" w:rsidRDefault="00FD5B85" w:rsidP="00D47089">
      <w:pPr>
        <w:spacing w:after="0" w:line="240" w:lineRule="auto"/>
        <w:rPr>
          <w:rFonts w:ascii="Courier New" w:hAnsi="Courier New" w:cs="Courier New"/>
          <w:sz w:val="16"/>
          <w:szCs w:val="16"/>
        </w:rPr>
      </w:pPr>
    </w:p>
    <w:p w14:paraId="4B8F827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B8C128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       1,                 .05);</w:t>
      </w:r>
    </w:p>
    <w:p w14:paraId="27B07B79" w14:textId="77777777" w:rsidR="00FD5B85" w:rsidRPr="006F4E75" w:rsidRDefault="00FD5B85" w:rsidP="00D47089">
      <w:pPr>
        <w:spacing w:after="0" w:line="240" w:lineRule="auto"/>
        <w:rPr>
          <w:rFonts w:ascii="Courier New" w:hAnsi="Courier New" w:cs="Courier New"/>
          <w:sz w:val="16"/>
          <w:szCs w:val="16"/>
        </w:rPr>
      </w:pPr>
    </w:p>
    <w:p w14:paraId="387D990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564E46E" w14:textId="77777777" w:rsidR="00FD5B85" w:rsidRPr="006F4E75" w:rsidRDefault="00FD5B85" w:rsidP="00D47089">
      <w:pPr>
        <w:spacing w:after="0" w:line="240" w:lineRule="auto"/>
        <w:rPr>
          <w:rFonts w:ascii="Courier New" w:hAnsi="Courier New" w:cs="Courier New"/>
          <w:sz w:val="16"/>
          <w:szCs w:val="16"/>
        </w:rPr>
      </w:pPr>
    </w:p>
    <w:p w14:paraId="4A9C3AF5"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668EB18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2,                 2,       1,                 .05);</w:t>
      </w:r>
    </w:p>
    <w:p w14:paraId="0B3D70CC" w14:textId="77777777" w:rsidR="00FD5B85" w:rsidRPr="006F4E75" w:rsidRDefault="00FD5B85" w:rsidP="00D47089">
      <w:pPr>
        <w:spacing w:after="0" w:line="240" w:lineRule="auto"/>
        <w:rPr>
          <w:rFonts w:ascii="Courier New" w:hAnsi="Courier New" w:cs="Courier New"/>
          <w:sz w:val="16"/>
          <w:szCs w:val="16"/>
        </w:rPr>
      </w:pPr>
    </w:p>
    <w:p w14:paraId="4F1CF30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4A49190" w14:textId="77777777" w:rsidR="00FD5B85" w:rsidRPr="006F4E75" w:rsidRDefault="00FD5B85" w:rsidP="00D47089">
      <w:pPr>
        <w:spacing w:after="0" w:line="240" w:lineRule="auto"/>
        <w:rPr>
          <w:rFonts w:ascii="Courier New" w:hAnsi="Courier New" w:cs="Courier New"/>
          <w:sz w:val="16"/>
          <w:szCs w:val="16"/>
        </w:rPr>
      </w:pPr>
    </w:p>
    <w:p w14:paraId="58710D5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041A90A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3,                 3,       2,                 0);</w:t>
      </w:r>
    </w:p>
    <w:p w14:paraId="0A2B8D9E" w14:textId="77777777" w:rsidR="00FD5B85" w:rsidRPr="006F4E75" w:rsidRDefault="00FD5B85" w:rsidP="00D47089">
      <w:pPr>
        <w:spacing w:after="0" w:line="240" w:lineRule="auto"/>
        <w:rPr>
          <w:rFonts w:ascii="Courier New" w:hAnsi="Courier New" w:cs="Courier New"/>
          <w:sz w:val="16"/>
          <w:szCs w:val="16"/>
        </w:rPr>
      </w:pPr>
    </w:p>
    <w:p w14:paraId="43E4960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35D5EA5" w14:textId="77777777" w:rsidR="00FD5B85" w:rsidRPr="006F4E75" w:rsidRDefault="00FD5B85" w:rsidP="00D47089">
      <w:pPr>
        <w:spacing w:after="0" w:line="240" w:lineRule="auto"/>
        <w:rPr>
          <w:rFonts w:ascii="Courier New" w:hAnsi="Courier New" w:cs="Courier New"/>
          <w:sz w:val="16"/>
          <w:szCs w:val="16"/>
        </w:rPr>
      </w:pPr>
    </w:p>
    <w:p w14:paraId="2004A55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6D4742A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4,                 4,       3,                 .10);</w:t>
      </w:r>
    </w:p>
    <w:p w14:paraId="61D426C1" w14:textId="77777777" w:rsidR="00FD5B85" w:rsidRPr="006F4E75" w:rsidRDefault="00FD5B85" w:rsidP="00D47089">
      <w:pPr>
        <w:spacing w:after="0" w:line="240" w:lineRule="auto"/>
        <w:rPr>
          <w:rFonts w:ascii="Courier New" w:hAnsi="Courier New" w:cs="Courier New"/>
          <w:sz w:val="16"/>
          <w:szCs w:val="16"/>
        </w:rPr>
      </w:pPr>
    </w:p>
    <w:p w14:paraId="22DF952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669C73E" w14:textId="77777777" w:rsidR="00FD5B85" w:rsidRPr="006F4E75" w:rsidRDefault="00FD5B85" w:rsidP="00D47089">
      <w:pPr>
        <w:spacing w:after="0" w:line="240" w:lineRule="auto"/>
        <w:rPr>
          <w:rFonts w:ascii="Courier New" w:hAnsi="Courier New" w:cs="Courier New"/>
          <w:sz w:val="16"/>
          <w:szCs w:val="16"/>
        </w:rPr>
      </w:pPr>
    </w:p>
    <w:p w14:paraId="530D79B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702C2A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5,                 5,       4,                 0);</w:t>
      </w:r>
    </w:p>
    <w:p w14:paraId="4FF39AAD" w14:textId="77777777" w:rsidR="00FD5B85" w:rsidRPr="006F4E75" w:rsidRDefault="00FD5B85" w:rsidP="00D47089">
      <w:pPr>
        <w:spacing w:after="0" w:line="240" w:lineRule="auto"/>
        <w:rPr>
          <w:rFonts w:ascii="Courier New" w:hAnsi="Courier New" w:cs="Courier New"/>
          <w:sz w:val="16"/>
          <w:szCs w:val="16"/>
        </w:rPr>
      </w:pPr>
    </w:p>
    <w:p w14:paraId="4F81B64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3E3B0DC0" w14:textId="77777777" w:rsidR="00FD5B85" w:rsidRPr="006F4E75" w:rsidRDefault="00FD5B85" w:rsidP="00D47089">
      <w:pPr>
        <w:spacing w:after="0" w:line="240" w:lineRule="auto"/>
        <w:rPr>
          <w:rFonts w:ascii="Courier New" w:hAnsi="Courier New" w:cs="Courier New"/>
          <w:sz w:val="16"/>
          <w:szCs w:val="16"/>
        </w:rPr>
      </w:pPr>
    </w:p>
    <w:p w14:paraId="7A8B428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B85508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6,                 6,       5,                 0);</w:t>
      </w:r>
    </w:p>
    <w:p w14:paraId="546FFA94" w14:textId="77777777" w:rsidR="00FD5B85" w:rsidRPr="006F4E75" w:rsidRDefault="00FD5B85" w:rsidP="00D47089">
      <w:pPr>
        <w:spacing w:after="0" w:line="240" w:lineRule="auto"/>
        <w:rPr>
          <w:rFonts w:ascii="Courier New" w:hAnsi="Courier New" w:cs="Courier New"/>
          <w:sz w:val="16"/>
          <w:szCs w:val="16"/>
        </w:rPr>
      </w:pPr>
    </w:p>
    <w:p w14:paraId="66ECD2E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6650C7E" w14:textId="77777777" w:rsidR="00FD5B85" w:rsidRPr="006F4E75" w:rsidRDefault="00FD5B85" w:rsidP="00D47089">
      <w:pPr>
        <w:spacing w:after="0" w:line="240" w:lineRule="auto"/>
        <w:rPr>
          <w:rFonts w:ascii="Courier New" w:hAnsi="Courier New" w:cs="Courier New"/>
          <w:sz w:val="16"/>
          <w:szCs w:val="16"/>
        </w:rPr>
      </w:pPr>
    </w:p>
    <w:p w14:paraId="0D9D064F"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C07B19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7,                 7,       6,                 0);</w:t>
      </w:r>
    </w:p>
    <w:p w14:paraId="2E347367" w14:textId="77777777" w:rsidR="00FD5B85" w:rsidRPr="006F4E75" w:rsidRDefault="00FD5B85" w:rsidP="00D47089">
      <w:pPr>
        <w:spacing w:after="0" w:line="240" w:lineRule="auto"/>
        <w:rPr>
          <w:rFonts w:ascii="Courier New" w:hAnsi="Courier New" w:cs="Courier New"/>
          <w:sz w:val="16"/>
          <w:szCs w:val="16"/>
        </w:rPr>
      </w:pPr>
    </w:p>
    <w:p w14:paraId="2D3BFAD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1126AA2" w14:textId="77777777" w:rsidR="00FD5B85" w:rsidRPr="006F4E75" w:rsidRDefault="00FD5B85" w:rsidP="00D47089">
      <w:pPr>
        <w:spacing w:after="0" w:line="240" w:lineRule="auto"/>
        <w:rPr>
          <w:rFonts w:ascii="Courier New" w:hAnsi="Courier New" w:cs="Courier New"/>
          <w:sz w:val="16"/>
          <w:szCs w:val="16"/>
        </w:rPr>
      </w:pPr>
    </w:p>
    <w:p w14:paraId="6A91BDF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743182F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8,                 8,       7,                 0);</w:t>
      </w:r>
    </w:p>
    <w:p w14:paraId="2A7A66EC" w14:textId="77777777" w:rsidR="00FD5B85" w:rsidRPr="006F4E75" w:rsidRDefault="00FD5B85" w:rsidP="00D47089">
      <w:pPr>
        <w:spacing w:after="0" w:line="240" w:lineRule="auto"/>
        <w:rPr>
          <w:rFonts w:ascii="Courier New" w:hAnsi="Courier New" w:cs="Courier New"/>
          <w:sz w:val="16"/>
          <w:szCs w:val="16"/>
        </w:rPr>
      </w:pPr>
    </w:p>
    <w:p w14:paraId="34CB24E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7053A275" w14:textId="77777777" w:rsidR="00FD5B85" w:rsidRPr="006F4E75" w:rsidRDefault="00FD5B85" w:rsidP="00D47089">
      <w:pPr>
        <w:spacing w:after="0" w:line="240" w:lineRule="auto"/>
        <w:rPr>
          <w:rFonts w:ascii="Courier New" w:hAnsi="Courier New" w:cs="Courier New"/>
          <w:sz w:val="16"/>
          <w:szCs w:val="16"/>
        </w:rPr>
      </w:pPr>
    </w:p>
    <w:p w14:paraId="538C5BF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AB0D72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9,       8,                 0);</w:t>
      </w:r>
    </w:p>
    <w:p w14:paraId="7D3A53B2" w14:textId="77777777" w:rsidR="00FD5B85" w:rsidRPr="006F4E75" w:rsidRDefault="00FD5B85" w:rsidP="00D47089">
      <w:pPr>
        <w:spacing w:after="0" w:line="240" w:lineRule="auto"/>
        <w:rPr>
          <w:rFonts w:ascii="Courier New" w:hAnsi="Courier New" w:cs="Courier New"/>
          <w:sz w:val="16"/>
          <w:szCs w:val="16"/>
        </w:rPr>
      </w:pPr>
    </w:p>
    <w:p w14:paraId="41A9C8C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988508A" w14:textId="77777777" w:rsidR="00FD5B85" w:rsidRPr="006F4E75" w:rsidRDefault="00FD5B85" w:rsidP="00D47089">
      <w:pPr>
        <w:spacing w:after="0" w:line="240" w:lineRule="auto"/>
        <w:rPr>
          <w:rFonts w:ascii="Courier New" w:hAnsi="Courier New" w:cs="Courier New"/>
          <w:sz w:val="16"/>
          <w:szCs w:val="16"/>
        </w:rPr>
      </w:pPr>
    </w:p>
    <w:p w14:paraId="6D86743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A25DAD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0,      9,                 0);</w:t>
      </w:r>
    </w:p>
    <w:p w14:paraId="7948669A" w14:textId="77777777" w:rsidR="00FD5B85" w:rsidRPr="006F4E75" w:rsidRDefault="00FD5B85" w:rsidP="00D47089">
      <w:pPr>
        <w:spacing w:after="0" w:line="240" w:lineRule="auto"/>
        <w:rPr>
          <w:rFonts w:ascii="Courier New" w:hAnsi="Courier New" w:cs="Courier New"/>
          <w:sz w:val="16"/>
          <w:szCs w:val="16"/>
        </w:rPr>
      </w:pPr>
    </w:p>
    <w:p w14:paraId="69952A9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1A90AEDE" w14:textId="77777777" w:rsidR="00FD5B85" w:rsidRPr="006F4E75" w:rsidRDefault="00FD5B85" w:rsidP="00D47089">
      <w:pPr>
        <w:spacing w:after="0" w:line="240" w:lineRule="auto"/>
        <w:rPr>
          <w:rFonts w:ascii="Courier New" w:hAnsi="Courier New" w:cs="Courier New"/>
          <w:sz w:val="16"/>
          <w:szCs w:val="16"/>
        </w:rPr>
      </w:pPr>
    </w:p>
    <w:p w14:paraId="3B91285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AC5FD4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1,       11,                 .05);</w:t>
      </w:r>
    </w:p>
    <w:p w14:paraId="28918A6B" w14:textId="77777777" w:rsidR="00FD5B85" w:rsidRPr="006F4E75" w:rsidRDefault="00FD5B85" w:rsidP="00D47089">
      <w:pPr>
        <w:spacing w:after="0" w:line="240" w:lineRule="auto"/>
        <w:rPr>
          <w:rFonts w:ascii="Courier New" w:hAnsi="Courier New" w:cs="Courier New"/>
          <w:sz w:val="16"/>
          <w:szCs w:val="16"/>
        </w:rPr>
      </w:pPr>
    </w:p>
    <w:p w14:paraId="7278029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090F6A" w14:textId="77777777" w:rsidR="00FD5B85" w:rsidRPr="006F4E75" w:rsidRDefault="00FD5B85" w:rsidP="00D47089">
      <w:pPr>
        <w:spacing w:after="0" w:line="240" w:lineRule="auto"/>
        <w:rPr>
          <w:rFonts w:ascii="Courier New" w:hAnsi="Courier New" w:cs="Courier New"/>
          <w:sz w:val="16"/>
          <w:szCs w:val="16"/>
        </w:rPr>
      </w:pPr>
    </w:p>
    <w:p w14:paraId="53A108FC"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63E27D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2,                 12,       12,                 .05);</w:t>
      </w:r>
    </w:p>
    <w:p w14:paraId="02EAB234" w14:textId="77777777" w:rsidR="00FD5B85" w:rsidRPr="006F4E75" w:rsidRDefault="00FD5B85" w:rsidP="00D47089">
      <w:pPr>
        <w:spacing w:after="0" w:line="240" w:lineRule="auto"/>
        <w:rPr>
          <w:rFonts w:ascii="Courier New" w:hAnsi="Courier New" w:cs="Courier New"/>
          <w:sz w:val="16"/>
          <w:szCs w:val="16"/>
        </w:rPr>
      </w:pPr>
    </w:p>
    <w:p w14:paraId="00C314B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6FF51B4" w14:textId="77777777" w:rsidR="00FD5B85" w:rsidRPr="006F4E75" w:rsidRDefault="00FD5B85" w:rsidP="00D47089">
      <w:pPr>
        <w:spacing w:after="0" w:line="240" w:lineRule="auto"/>
        <w:rPr>
          <w:rFonts w:ascii="Courier New" w:hAnsi="Courier New" w:cs="Courier New"/>
          <w:sz w:val="16"/>
          <w:szCs w:val="16"/>
        </w:rPr>
      </w:pPr>
    </w:p>
    <w:p w14:paraId="1BEE5C53"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22589F24"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3,                 13,       13,                 0);</w:t>
      </w:r>
    </w:p>
    <w:p w14:paraId="3CDDEA64" w14:textId="77777777" w:rsidR="00FD5B85" w:rsidRPr="006F4E75" w:rsidRDefault="00FD5B85" w:rsidP="00D47089">
      <w:pPr>
        <w:spacing w:after="0" w:line="240" w:lineRule="auto"/>
        <w:rPr>
          <w:rFonts w:ascii="Courier New" w:hAnsi="Courier New" w:cs="Courier New"/>
          <w:sz w:val="16"/>
          <w:szCs w:val="16"/>
        </w:rPr>
      </w:pPr>
    </w:p>
    <w:p w14:paraId="2875CEA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A85ABB8" w14:textId="77777777" w:rsidR="00FD5B85" w:rsidRPr="006F4E75" w:rsidRDefault="00FD5B85" w:rsidP="00D47089">
      <w:pPr>
        <w:spacing w:after="0" w:line="240" w:lineRule="auto"/>
        <w:rPr>
          <w:rFonts w:ascii="Courier New" w:hAnsi="Courier New" w:cs="Courier New"/>
          <w:sz w:val="16"/>
          <w:szCs w:val="16"/>
        </w:rPr>
      </w:pPr>
    </w:p>
    <w:p w14:paraId="05197D86"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3DF142B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4,                 14,       14,                 .10);</w:t>
      </w:r>
    </w:p>
    <w:p w14:paraId="6B983EF0" w14:textId="77777777" w:rsidR="00FD5B85" w:rsidRPr="006F4E75" w:rsidRDefault="00FD5B85" w:rsidP="00D47089">
      <w:pPr>
        <w:spacing w:after="0" w:line="240" w:lineRule="auto"/>
        <w:rPr>
          <w:rFonts w:ascii="Courier New" w:hAnsi="Courier New" w:cs="Courier New"/>
          <w:sz w:val="16"/>
          <w:szCs w:val="16"/>
        </w:rPr>
      </w:pPr>
    </w:p>
    <w:p w14:paraId="4AB377B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203C0E7" w14:textId="77777777" w:rsidR="00FD5B85" w:rsidRPr="006F4E75" w:rsidRDefault="00FD5B85" w:rsidP="00D47089">
      <w:pPr>
        <w:spacing w:after="0" w:line="240" w:lineRule="auto"/>
        <w:rPr>
          <w:rFonts w:ascii="Courier New" w:hAnsi="Courier New" w:cs="Courier New"/>
          <w:sz w:val="16"/>
          <w:szCs w:val="16"/>
        </w:rPr>
      </w:pPr>
    </w:p>
    <w:p w14:paraId="450C449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02AF690A"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5,                 15,       15,                 0);</w:t>
      </w:r>
    </w:p>
    <w:p w14:paraId="1E5D4980" w14:textId="77777777" w:rsidR="00FD5B85" w:rsidRPr="006F4E75" w:rsidRDefault="00FD5B85" w:rsidP="00D47089">
      <w:pPr>
        <w:spacing w:after="0" w:line="240" w:lineRule="auto"/>
        <w:rPr>
          <w:rFonts w:ascii="Courier New" w:hAnsi="Courier New" w:cs="Courier New"/>
          <w:sz w:val="16"/>
          <w:szCs w:val="16"/>
        </w:rPr>
      </w:pPr>
    </w:p>
    <w:p w14:paraId="7BD9751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06CD52E" w14:textId="77777777" w:rsidR="00FD5B85" w:rsidRPr="006F4E75" w:rsidRDefault="00FD5B85" w:rsidP="00D47089">
      <w:pPr>
        <w:spacing w:after="0" w:line="240" w:lineRule="auto"/>
        <w:rPr>
          <w:rFonts w:ascii="Courier New" w:hAnsi="Courier New" w:cs="Courier New"/>
          <w:sz w:val="16"/>
          <w:szCs w:val="16"/>
        </w:rPr>
      </w:pPr>
    </w:p>
    <w:p w14:paraId="4A3B34F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C6C50E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6,                 16,       16,                 0);</w:t>
      </w:r>
    </w:p>
    <w:p w14:paraId="4268B850" w14:textId="77777777" w:rsidR="00FD5B85" w:rsidRPr="006F4E75" w:rsidRDefault="00FD5B85" w:rsidP="00D47089">
      <w:pPr>
        <w:spacing w:after="0" w:line="240" w:lineRule="auto"/>
        <w:rPr>
          <w:rFonts w:ascii="Courier New" w:hAnsi="Courier New" w:cs="Courier New"/>
          <w:sz w:val="16"/>
          <w:szCs w:val="16"/>
        </w:rPr>
      </w:pPr>
    </w:p>
    <w:p w14:paraId="46739B5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5C1B6758" w14:textId="77777777" w:rsidR="00FD5B85" w:rsidRPr="006F4E75" w:rsidRDefault="00FD5B85" w:rsidP="00D47089">
      <w:pPr>
        <w:spacing w:after="0" w:line="240" w:lineRule="auto"/>
        <w:rPr>
          <w:rFonts w:ascii="Courier New" w:hAnsi="Courier New" w:cs="Courier New"/>
          <w:sz w:val="16"/>
          <w:szCs w:val="16"/>
        </w:rPr>
      </w:pPr>
    </w:p>
    <w:p w14:paraId="225875C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36AB593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7,                 17,       17,                 0);</w:t>
      </w:r>
    </w:p>
    <w:p w14:paraId="668976FA" w14:textId="77777777" w:rsidR="00FD5B85" w:rsidRPr="006F4E75" w:rsidRDefault="00FD5B85" w:rsidP="00D47089">
      <w:pPr>
        <w:spacing w:after="0" w:line="240" w:lineRule="auto"/>
        <w:rPr>
          <w:rFonts w:ascii="Courier New" w:hAnsi="Courier New" w:cs="Courier New"/>
          <w:sz w:val="16"/>
          <w:szCs w:val="16"/>
        </w:rPr>
      </w:pPr>
    </w:p>
    <w:p w14:paraId="42A64E47"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0115E47F" w14:textId="77777777" w:rsidR="00FD5B85" w:rsidRPr="006F4E75" w:rsidRDefault="00FD5B85" w:rsidP="00D47089">
      <w:pPr>
        <w:spacing w:after="0" w:line="240" w:lineRule="auto"/>
        <w:rPr>
          <w:rFonts w:ascii="Courier New" w:hAnsi="Courier New" w:cs="Courier New"/>
          <w:sz w:val="16"/>
          <w:szCs w:val="16"/>
        </w:rPr>
      </w:pPr>
    </w:p>
    <w:p w14:paraId="3FEB826D"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48F7627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8,                 18,       18,                 0);</w:t>
      </w:r>
    </w:p>
    <w:p w14:paraId="558976DA" w14:textId="77777777" w:rsidR="00FD5B85" w:rsidRPr="006F4E75" w:rsidRDefault="00FD5B85" w:rsidP="00D47089">
      <w:pPr>
        <w:spacing w:after="0" w:line="240" w:lineRule="auto"/>
        <w:rPr>
          <w:rFonts w:ascii="Courier New" w:hAnsi="Courier New" w:cs="Courier New"/>
          <w:sz w:val="16"/>
          <w:szCs w:val="16"/>
        </w:rPr>
      </w:pPr>
    </w:p>
    <w:p w14:paraId="15A15A32"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6A0DF133" w14:textId="77777777" w:rsidR="00FD5B85" w:rsidRPr="006F4E75" w:rsidRDefault="00FD5B85" w:rsidP="00D47089">
      <w:pPr>
        <w:spacing w:after="0" w:line="240" w:lineRule="auto"/>
        <w:rPr>
          <w:rFonts w:ascii="Courier New" w:hAnsi="Courier New" w:cs="Courier New"/>
          <w:sz w:val="16"/>
          <w:szCs w:val="16"/>
        </w:rPr>
      </w:pPr>
    </w:p>
    <w:p w14:paraId="33EB24D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5EF13AD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9,       19,                 0);</w:t>
      </w:r>
    </w:p>
    <w:p w14:paraId="676B8280" w14:textId="77777777" w:rsidR="00FD5B85" w:rsidRPr="006F4E75" w:rsidRDefault="00FD5B85" w:rsidP="00D47089">
      <w:pPr>
        <w:spacing w:after="0" w:line="240" w:lineRule="auto"/>
        <w:rPr>
          <w:rFonts w:ascii="Courier New" w:hAnsi="Courier New" w:cs="Courier New"/>
          <w:sz w:val="16"/>
          <w:szCs w:val="16"/>
        </w:rPr>
      </w:pPr>
    </w:p>
    <w:p w14:paraId="227A6961"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4D2971E6" w14:textId="77777777" w:rsidR="00FD5B85" w:rsidRPr="006F4E75" w:rsidRDefault="00FD5B85" w:rsidP="00D47089">
      <w:pPr>
        <w:spacing w:after="0" w:line="240" w:lineRule="auto"/>
        <w:rPr>
          <w:rFonts w:ascii="Courier New" w:hAnsi="Courier New" w:cs="Courier New"/>
          <w:sz w:val="16"/>
          <w:szCs w:val="16"/>
        </w:rPr>
      </w:pPr>
    </w:p>
    <w:p w14:paraId="4A035F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INSERT INTO OrderDetails    (Order_Details_ID,         Order_Details_Qty, Item_ID, Customer_Order_ID, Discount)</w:t>
      </w:r>
    </w:p>
    <w:p w14:paraId="7E68B8F0"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 xml:space="preserve">    VALUES                  (OrderDetails_Seq.NEXTVAL, 1,                 10,      20,                 0);</w:t>
      </w:r>
    </w:p>
    <w:p w14:paraId="128BC7FA" w14:textId="77777777" w:rsidR="00FD5B85" w:rsidRPr="006F4E75" w:rsidRDefault="00FD5B85" w:rsidP="00D47089">
      <w:pPr>
        <w:spacing w:after="0" w:line="240" w:lineRule="auto"/>
        <w:rPr>
          <w:rFonts w:ascii="Courier New" w:hAnsi="Courier New" w:cs="Courier New"/>
          <w:sz w:val="16"/>
          <w:szCs w:val="16"/>
        </w:rPr>
      </w:pPr>
    </w:p>
    <w:p w14:paraId="17836DCE"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1 row inserted.</w:t>
      </w:r>
    </w:p>
    <w:p w14:paraId="28184337" w14:textId="77777777" w:rsidR="00FD5B85" w:rsidRPr="006F4E75" w:rsidRDefault="00FD5B85" w:rsidP="00D47089">
      <w:pPr>
        <w:spacing w:after="0" w:line="240" w:lineRule="auto"/>
        <w:rPr>
          <w:rFonts w:ascii="Courier New" w:hAnsi="Courier New" w:cs="Courier New"/>
          <w:sz w:val="16"/>
          <w:szCs w:val="16"/>
        </w:rPr>
      </w:pPr>
    </w:p>
    <w:p w14:paraId="45D7647B"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commit;</w:t>
      </w:r>
    </w:p>
    <w:p w14:paraId="733691CE" w14:textId="77777777" w:rsidR="00FD5B85" w:rsidRPr="006F4E75" w:rsidRDefault="00FD5B85" w:rsidP="00D47089">
      <w:pPr>
        <w:spacing w:after="0" w:line="240" w:lineRule="auto"/>
        <w:rPr>
          <w:rFonts w:ascii="Courier New" w:hAnsi="Courier New" w:cs="Courier New"/>
          <w:sz w:val="16"/>
          <w:szCs w:val="16"/>
        </w:rPr>
      </w:pPr>
    </w:p>
    <w:p w14:paraId="0F8484D9"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Commit complete.</w:t>
      </w:r>
    </w:p>
    <w:p w14:paraId="69E939CB" w14:textId="77777777" w:rsidR="00FD5B85" w:rsidRPr="006F4E75" w:rsidRDefault="00FD5B85" w:rsidP="00D47089">
      <w:pPr>
        <w:spacing w:after="0" w:line="240" w:lineRule="auto"/>
        <w:rPr>
          <w:rFonts w:ascii="Courier New" w:hAnsi="Courier New" w:cs="Courier New"/>
          <w:sz w:val="16"/>
          <w:szCs w:val="16"/>
        </w:rPr>
      </w:pPr>
    </w:p>
    <w:p w14:paraId="24666624" w14:textId="77777777" w:rsidR="009E6D8D" w:rsidRDefault="009E6D8D" w:rsidP="00D47089">
      <w:pPr>
        <w:spacing w:after="0" w:line="240" w:lineRule="auto"/>
        <w:rPr>
          <w:rFonts w:ascii="Courier New" w:hAnsi="Courier New" w:cs="Courier New"/>
          <w:sz w:val="16"/>
          <w:szCs w:val="16"/>
        </w:rPr>
      </w:pPr>
    </w:p>
    <w:p w14:paraId="1F00F3C4" w14:textId="77777777" w:rsidR="009E6D8D" w:rsidRDefault="009E6D8D" w:rsidP="00D47089">
      <w:pPr>
        <w:spacing w:after="0" w:line="240" w:lineRule="auto"/>
        <w:rPr>
          <w:rFonts w:ascii="Courier New" w:hAnsi="Courier New" w:cs="Courier New"/>
          <w:sz w:val="16"/>
          <w:szCs w:val="16"/>
        </w:rPr>
      </w:pPr>
    </w:p>
    <w:p w14:paraId="13D947DE" w14:textId="77777777" w:rsidR="009E6D8D" w:rsidRDefault="009E6D8D" w:rsidP="00D47089">
      <w:pPr>
        <w:spacing w:after="0" w:line="240" w:lineRule="auto"/>
        <w:rPr>
          <w:rFonts w:ascii="Courier New" w:hAnsi="Courier New" w:cs="Courier New"/>
          <w:sz w:val="16"/>
          <w:szCs w:val="16"/>
        </w:rPr>
      </w:pPr>
    </w:p>
    <w:p w14:paraId="51F1AAE2" w14:textId="77777777" w:rsidR="009E6D8D" w:rsidRDefault="009E6D8D" w:rsidP="00D47089">
      <w:pPr>
        <w:spacing w:after="0" w:line="240" w:lineRule="auto"/>
        <w:rPr>
          <w:rFonts w:ascii="Courier New" w:hAnsi="Courier New" w:cs="Courier New"/>
          <w:sz w:val="16"/>
          <w:szCs w:val="16"/>
        </w:rPr>
      </w:pPr>
    </w:p>
    <w:p w14:paraId="7C0C68A8" w14:textId="77777777" w:rsidR="009E6D8D" w:rsidRDefault="009E6D8D" w:rsidP="00D47089">
      <w:pPr>
        <w:spacing w:after="0" w:line="240" w:lineRule="auto"/>
        <w:rPr>
          <w:rFonts w:ascii="Courier New" w:hAnsi="Courier New" w:cs="Courier New"/>
          <w:sz w:val="16"/>
          <w:szCs w:val="16"/>
        </w:rPr>
      </w:pPr>
    </w:p>
    <w:p w14:paraId="1D60A351" w14:textId="77777777" w:rsidR="009E6D8D" w:rsidRDefault="009E6D8D" w:rsidP="00D47089">
      <w:pPr>
        <w:spacing w:after="0" w:line="240" w:lineRule="auto"/>
        <w:rPr>
          <w:rFonts w:ascii="Courier New" w:hAnsi="Courier New" w:cs="Courier New"/>
          <w:sz w:val="16"/>
          <w:szCs w:val="16"/>
        </w:rPr>
      </w:pPr>
    </w:p>
    <w:p w14:paraId="274D6A29" w14:textId="77777777" w:rsidR="009E6D8D" w:rsidRDefault="009E6D8D" w:rsidP="00D47089">
      <w:pPr>
        <w:spacing w:after="0" w:line="240" w:lineRule="auto"/>
        <w:rPr>
          <w:rFonts w:ascii="Courier New" w:hAnsi="Courier New" w:cs="Courier New"/>
          <w:sz w:val="16"/>
          <w:szCs w:val="16"/>
        </w:rPr>
      </w:pPr>
    </w:p>
    <w:p w14:paraId="399D15D9" w14:textId="77777777" w:rsidR="009E6D8D" w:rsidRDefault="009E6D8D" w:rsidP="00D47089">
      <w:pPr>
        <w:spacing w:after="0" w:line="240" w:lineRule="auto"/>
        <w:rPr>
          <w:rFonts w:ascii="Courier New" w:hAnsi="Courier New" w:cs="Courier New"/>
          <w:sz w:val="16"/>
          <w:szCs w:val="16"/>
        </w:rPr>
      </w:pPr>
    </w:p>
    <w:p w14:paraId="335B0D18" w14:textId="0B64EB21"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 Verify each tables content */</w:t>
      </w:r>
    </w:p>
    <w:p w14:paraId="47121E38" w14:textId="77777777" w:rsidR="00FD5B85" w:rsidRPr="006F4E75" w:rsidRDefault="00FD5B85" w:rsidP="00D47089">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Customer;</w:t>
      </w:r>
    </w:p>
    <w:p w14:paraId="1D1E35A5" w14:textId="77777777" w:rsidR="00FD5B85" w:rsidRPr="006F4E75" w:rsidRDefault="00FD5B85" w:rsidP="00FD5B85">
      <w:pPr>
        <w:spacing w:after="0" w:line="240" w:lineRule="auto"/>
        <w:rPr>
          <w:rFonts w:ascii="Courier New" w:hAnsi="Courier New" w:cs="Courier New"/>
          <w:sz w:val="16"/>
          <w:szCs w:val="16"/>
        </w:rPr>
      </w:pPr>
    </w:p>
    <w:p w14:paraId="2AFCB29D"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drawing>
          <wp:inline distT="0" distB="0" distL="0" distR="0" wp14:anchorId="39C9B844" wp14:editId="0AAEE026">
            <wp:extent cx="5943600" cy="32778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77870"/>
                    </a:xfrm>
                    <a:prstGeom prst="rect">
                      <a:avLst/>
                    </a:prstGeom>
                  </pic:spPr>
                </pic:pic>
              </a:graphicData>
            </a:graphic>
          </wp:inline>
        </w:drawing>
      </w:r>
    </w:p>
    <w:p w14:paraId="3B5D094D" w14:textId="77777777" w:rsidR="00FD5B85" w:rsidRPr="006F4E75" w:rsidRDefault="00FD5B85" w:rsidP="00FD5B85">
      <w:pPr>
        <w:spacing w:after="0" w:line="240" w:lineRule="auto"/>
        <w:rPr>
          <w:rFonts w:ascii="Courier New" w:hAnsi="Courier New" w:cs="Courier New"/>
          <w:sz w:val="16"/>
          <w:szCs w:val="16"/>
        </w:rPr>
      </w:pPr>
    </w:p>
    <w:p w14:paraId="7B3AA7C2"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1442C70C" w14:textId="77777777" w:rsidR="00FD5B85" w:rsidRPr="006F4E75" w:rsidRDefault="00FD5B85" w:rsidP="00FD5B85">
      <w:pPr>
        <w:spacing w:after="0" w:line="240" w:lineRule="auto"/>
        <w:rPr>
          <w:rFonts w:ascii="Courier New" w:hAnsi="Courier New" w:cs="Courier New"/>
          <w:sz w:val="16"/>
          <w:szCs w:val="16"/>
        </w:rPr>
      </w:pPr>
    </w:p>
    <w:p w14:paraId="0CC5E02D" w14:textId="77777777" w:rsidR="001B7C8D" w:rsidRDefault="001B7C8D" w:rsidP="00FD5B85">
      <w:pPr>
        <w:spacing w:after="0" w:line="240" w:lineRule="auto"/>
        <w:rPr>
          <w:rFonts w:ascii="Courier New" w:hAnsi="Courier New" w:cs="Courier New"/>
          <w:sz w:val="16"/>
          <w:szCs w:val="16"/>
        </w:rPr>
      </w:pPr>
    </w:p>
    <w:p w14:paraId="1351CB39" w14:textId="77777777" w:rsidR="001B7C8D" w:rsidRDefault="001B7C8D">
      <w:pPr>
        <w:rPr>
          <w:rFonts w:ascii="Courier New" w:hAnsi="Courier New" w:cs="Courier New"/>
          <w:sz w:val="16"/>
          <w:szCs w:val="16"/>
        </w:rPr>
      </w:pPr>
      <w:r>
        <w:rPr>
          <w:rFonts w:ascii="Courier New" w:hAnsi="Courier New" w:cs="Courier New"/>
          <w:sz w:val="16"/>
          <w:szCs w:val="16"/>
        </w:rPr>
        <w:br w:type="page"/>
      </w:r>
    </w:p>
    <w:p w14:paraId="54C7B454" w14:textId="77777777" w:rsidR="001B7C8D" w:rsidRDefault="001B7C8D" w:rsidP="00FD5B85">
      <w:pPr>
        <w:spacing w:after="0" w:line="240" w:lineRule="auto"/>
        <w:rPr>
          <w:rFonts w:ascii="Courier New" w:hAnsi="Courier New" w:cs="Courier New"/>
          <w:sz w:val="16"/>
          <w:szCs w:val="16"/>
        </w:rPr>
      </w:pPr>
    </w:p>
    <w:p w14:paraId="60DADDB7" w14:textId="2DC0B40A"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CustomerOrder;</w:t>
      </w:r>
    </w:p>
    <w:p w14:paraId="7A580957" w14:textId="6BFC0579" w:rsidR="00FD5B85" w:rsidRPr="006F4E75" w:rsidRDefault="001B7C8D" w:rsidP="00FD5B85">
      <w:pPr>
        <w:spacing w:after="0" w:line="240" w:lineRule="auto"/>
        <w:rPr>
          <w:rFonts w:ascii="Courier New" w:hAnsi="Courier New" w:cs="Courier New"/>
          <w:sz w:val="16"/>
          <w:szCs w:val="16"/>
        </w:rPr>
      </w:pPr>
      <w:r>
        <w:rPr>
          <w:noProof/>
        </w:rPr>
        <w:drawing>
          <wp:inline distT="0" distB="0" distL="0" distR="0" wp14:anchorId="3E6AF628" wp14:editId="28723878">
            <wp:extent cx="3629025" cy="41814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29025" cy="4181475"/>
                    </a:xfrm>
                    <a:prstGeom prst="rect">
                      <a:avLst/>
                    </a:prstGeom>
                  </pic:spPr>
                </pic:pic>
              </a:graphicData>
            </a:graphic>
          </wp:inline>
        </w:drawing>
      </w:r>
    </w:p>
    <w:p w14:paraId="1E6B54E1" w14:textId="77777777" w:rsidR="00FD5B85" w:rsidRPr="006F4E75" w:rsidRDefault="00FD5B85" w:rsidP="00FD5B85">
      <w:pPr>
        <w:spacing w:after="0" w:line="240" w:lineRule="auto"/>
        <w:rPr>
          <w:rFonts w:ascii="Courier New" w:hAnsi="Courier New" w:cs="Courier New"/>
          <w:sz w:val="16"/>
          <w:szCs w:val="16"/>
        </w:rPr>
      </w:pPr>
    </w:p>
    <w:p w14:paraId="16A40266"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2CFCC18C" w14:textId="77777777" w:rsidR="00FD5B85" w:rsidRPr="006F4E75" w:rsidRDefault="00FD5B85" w:rsidP="00FD5B85">
      <w:pPr>
        <w:spacing w:after="0" w:line="240" w:lineRule="auto"/>
        <w:rPr>
          <w:rFonts w:ascii="Courier New" w:hAnsi="Courier New" w:cs="Courier New"/>
          <w:sz w:val="16"/>
          <w:szCs w:val="16"/>
        </w:rPr>
      </w:pPr>
    </w:p>
    <w:p w14:paraId="4A25F3E9" w14:textId="77777777" w:rsidR="0034489C" w:rsidRDefault="0034489C">
      <w:pPr>
        <w:rPr>
          <w:rFonts w:ascii="Courier New" w:hAnsi="Courier New" w:cs="Courier New"/>
          <w:sz w:val="16"/>
          <w:szCs w:val="16"/>
        </w:rPr>
      </w:pPr>
      <w:r>
        <w:rPr>
          <w:rFonts w:ascii="Courier New" w:hAnsi="Courier New" w:cs="Courier New"/>
          <w:sz w:val="16"/>
          <w:szCs w:val="16"/>
        </w:rPr>
        <w:br w:type="page"/>
      </w:r>
    </w:p>
    <w:p w14:paraId="6ADEAC41" w14:textId="77777777" w:rsidR="0034489C" w:rsidRDefault="0034489C" w:rsidP="00FD5B85">
      <w:pPr>
        <w:spacing w:after="0" w:line="240" w:lineRule="auto"/>
        <w:rPr>
          <w:rFonts w:ascii="Courier New" w:hAnsi="Courier New" w:cs="Courier New"/>
          <w:sz w:val="16"/>
          <w:szCs w:val="16"/>
        </w:rPr>
      </w:pPr>
    </w:p>
    <w:p w14:paraId="7799DE10" w14:textId="2A4D19AC"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OrderDetails;</w:t>
      </w:r>
    </w:p>
    <w:p w14:paraId="64E91395" w14:textId="77777777" w:rsidR="00FD5B85" w:rsidRPr="006F4E75" w:rsidRDefault="00FD5B85" w:rsidP="00FD5B85">
      <w:pPr>
        <w:spacing w:after="0" w:line="240" w:lineRule="auto"/>
        <w:rPr>
          <w:rFonts w:ascii="Courier New" w:hAnsi="Courier New" w:cs="Courier New"/>
          <w:sz w:val="16"/>
          <w:szCs w:val="16"/>
        </w:rPr>
      </w:pPr>
    </w:p>
    <w:p w14:paraId="5CA11A10"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drawing>
          <wp:inline distT="0" distB="0" distL="0" distR="0" wp14:anchorId="7F9B39E6" wp14:editId="0109233F">
            <wp:extent cx="5114925" cy="40386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14925" cy="4038600"/>
                    </a:xfrm>
                    <a:prstGeom prst="rect">
                      <a:avLst/>
                    </a:prstGeom>
                  </pic:spPr>
                </pic:pic>
              </a:graphicData>
            </a:graphic>
          </wp:inline>
        </w:drawing>
      </w:r>
    </w:p>
    <w:p w14:paraId="2B71B6F9" w14:textId="77777777" w:rsidR="00FD5B85" w:rsidRPr="006F4E75" w:rsidRDefault="00FD5B85" w:rsidP="00FD5B85">
      <w:pPr>
        <w:spacing w:after="0" w:line="240" w:lineRule="auto"/>
        <w:rPr>
          <w:rFonts w:ascii="Courier New" w:hAnsi="Courier New" w:cs="Courier New"/>
          <w:sz w:val="16"/>
          <w:szCs w:val="16"/>
        </w:rPr>
      </w:pPr>
    </w:p>
    <w:p w14:paraId="44853C28" w14:textId="77777777" w:rsidR="00FD5B85" w:rsidRPr="006F4E75" w:rsidRDefault="00FD5B85" w:rsidP="00FD5B85">
      <w:pPr>
        <w:spacing w:after="0" w:line="240" w:lineRule="auto"/>
        <w:rPr>
          <w:rFonts w:ascii="Courier New" w:hAnsi="Courier New" w:cs="Courier New"/>
          <w:sz w:val="16"/>
          <w:szCs w:val="16"/>
        </w:rPr>
      </w:pPr>
    </w:p>
    <w:p w14:paraId="4661B23B"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2CFF6A42" w14:textId="77777777" w:rsidR="00FD5B85" w:rsidRPr="006F4E75" w:rsidRDefault="00FD5B85" w:rsidP="00FD5B85">
      <w:pPr>
        <w:spacing w:after="0" w:line="240" w:lineRule="auto"/>
        <w:rPr>
          <w:rFonts w:ascii="Courier New" w:hAnsi="Courier New" w:cs="Courier New"/>
          <w:sz w:val="16"/>
          <w:szCs w:val="16"/>
        </w:rPr>
      </w:pPr>
    </w:p>
    <w:p w14:paraId="5D9C443C"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Item;</w:t>
      </w:r>
    </w:p>
    <w:p w14:paraId="4EF29EF8" w14:textId="77777777" w:rsidR="00FD5B85" w:rsidRPr="006F4E75" w:rsidRDefault="00FD5B85" w:rsidP="00FD5B85">
      <w:pPr>
        <w:spacing w:after="0" w:line="240" w:lineRule="auto"/>
        <w:rPr>
          <w:rFonts w:ascii="Courier New" w:hAnsi="Courier New" w:cs="Courier New"/>
          <w:sz w:val="16"/>
          <w:szCs w:val="16"/>
        </w:rPr>
      </w:pPr>
    </w:p>
    <w:p w14:paraId="4CC95C85"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drawing>
          <wp:inline distT="0" distB="0" distL="0" distR="0" wp14:anchorId="5699D092" wp14:editId="65E36314">
            <wp:extent cx="5943600" cy="27330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33040"/>
                    </a:xfrm>
                    <a:prstGeom prst="rect">
                      <a:avLst/>
                    </a:prstGeom>
                  </pic:spPr>
                </pic:pic>
              </a:graphicData>
            </a:graphic>
          </wp:inline>
        </w:drawing>
      </w:r>
    </w:p>
    <w:p w14:paraId="63EF3EA5" w14:textId="77777777" w:rsidR="00FD5B85" w:rsidRPr="006F4E75" w:rsidRDefault="00FD5B85" w:rsidP="00FD5B85">
      <w:pPr>
        <w:spacing w:after="0" w:line="240" w:lineRule="auto"/>
        <w:rPr>
          <w:rFonts w:ascii="Courier New" w:hAnsi="Courier New" w:cs="Courier New"/>
          <w:sz w:val="16"/>
          <w:szCs w:val="16"/>
        </w:rPr>
      </w:pPr>
    </w:p>
    <w:p w14:paraId="6C432218"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667FF0F9" w14:textId="77777777" w:rsidR="00FD5B85" w:rsidRPr="006F4E75" w:rsidRDefault="00FD5B85" w:rsidP="00FD5B85">
      <w:pPr>
        <w:spacing w:after="0" w:line="240" w:lineRule="auto"/>
        <w:rPr>
          <w:rFonts w:ascii="Courier New" w:hAnsi="Courier New" w:cs="Courier New"/>
          <w:sz w:val="16"/>
          <w:szCs w:val="16"/>
        </w:rPr>
      </w:pPr>
    </w:p>
    <w:p w14:paraId="554C5CD8"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SQL&gt; SELECT /*fixed*/ * FROM ItemType;</w:t>
      </w:r>
    </w:p>
    <w:p w14:paraId="6D92A2E2" w14:textId="77777777" w:rsidR="00FD5B85" w:rsidRPr="006F4E75" w:rsidRDefault="00FD5B85" w:rsidP="00FD5B85">
      <w:pPr>
        <w:spacing w:after="0" w:line="240" w:lineRule="auto"/>
        <w:rPr>
          <w:rFonts w:ascii="Courier New" w:hAnsi="Courier New" w:cs="Courier New"/>
          <w:sz w:val="16"/>
          <w:szCs w:val="16"/>
        </w:rPr>
      </w:pPr>
    </w:p>
    <w:p w14:paraId="2D7F9ED4"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noProof/>
          <w:sz w:val="16"/>
          <w:szCs w:val="16"/>
        </w:rPr>
        <w:drawing>
          <wp:inline distT="0" distB="0" distL="0" distR="0" wp14:anchorId="5F5CED1A" wp14:editId="0B00DB6F">
            <wp:extent cx="2019300" cy="4057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19300" cy="4057650"/>
                    </a:xfrm>
                    <a:prstGeom prst="rect">
                      <a:avLst/>
                    </a:prstGeom>
                  </pic:spPr>
                </pic:pic>
              </a:graphicData>
            </a:graphic>
          </wp:inline>
        </w:drawing>
      </w:r>
    </w:p>
    <w:p w14:paraId="13FD060E" w14:textId="77777777" w:rsidR="00FD5B85" w:rsidRPr="006F4E75" w:rsidRDefault="00FD5B85" w:rsidP="00FD5B85">
      <w:pPr>
        <w:spacing w:after="0" w:line="240" w:lineRule="auto"/>
        <w:rPr>
          <w:rFonts w:ascii="Courier New" w:hAnsi="Courier New" w:cs="Courier New"/>
          <w:sz w:val="16"/>
          <w:szCs w:val="16"/>
        </w:rPr>
      </w:pPr>
    </w:p>
    <w:p w14:paraId="6CDE1529" w14:textId="77777777" w:rsidR="00FD5B85" w:rsidRPr="006F4E75" w:rsidRDefault="00FD5B85" w:rsidP="00FD5B85">
      <w:pPr>
        <w:spacing w:after="0" w:line="240" w:lineRule="auto"/>
        <w:rPr>
          <w:rFonts w:ascii="Courier New" w:hAnsi="Courier New" w:cs="Courier New"/>
          <w:sz w:val="16"/>
          <w:szCs w:val="16"/>
        </w:rPr>
      </w:pPr>
    </w:p>
    <w:p w14:paraId="1EDEAA13" w14:textId="77777777" w:rsidR="00FD5B85" w:rsidRPr="006F4E75" w:rsidRDefault="00FD5B85" w:rsidP="00FD5B85">
      <w:pPr>
        <w:spacing w:after="0" w:line="240" w:lineRule="auto"/>
        <w:rPr>
          <w:rFonts w:ascii="Courier New" w:hAnsi="Courier New" w:cs="Courier New"/>
          <w:sz w:val="16"/>
          <w:szCs w:val="16"/>
        </w:rPr>
      </w:pPr>
      <w:r w:rsidRPr="006F4E75">
        <w:rPr>
          <w:rFonts w:ascii="Courier New" w:hAnsi="Courier New" w:cs="Courier New"/>
          <w:sz w:val="16"/>
          <w:szCs w:val="16"/>
        </w:rPr>
        <w:t xml:space="preserve"> 20 rows selected </w:t>
      </w:r>
    </w:p>
    <w:p w14:paraId="5F2F6F32" w14:textId="77777777" w:rsidR="00FD5B85" w:rsidRDefault="00FD5B85" w:rsidP="00FD5B85">
      <w:pPr>
        <w:spacing w:after="0" w:line="240" w:lineRule="auto"/>
      </w:pPr>
    </w:p>
    <w:p w14:paraId="11EA7A50" w14:textId="58B41AD1" w:rsidR="004A77A6" w:rsidRDefault="00DD0E9C" w:rsidP="00DD0E9C">
      <w:pPr>
        <w:pStyle w:val="Heading1"/>
      </w:pPr>
      <w:bookmarkStart w:id="14" w:name="_Toc448075367"/>
      <w:r>
        <w:t>SQL Queries</w:t>
      </w:r>
      <w:r w:rsidR="00E50EE9">
        <w:t xml:space="preserve"> (Code &amp; Output)</w:t>
      </w:r>
      <w:bookmarkEnd w:id="14"/>
    </w:p>
    <w:p w14:paraId="1075BB38" w14:textId="23FBB84B" w:rsidR="009E7FD7" w:rsidRPr="009E7FD7" w:rsidRDefault="009E7FD7" w:rsidP="009E7FD7">
      <w:pPr>
        <w:pStyle w:val="Heading1"/>
      </w:pPr>
      <w:bookmarkStart w:id="15" w:name="_Toc448075368"/>
      <w:r>
        <w:t>Simple Queries</w:t>
      </w:r>
      <w:bookmarkEnd w:id="15"/>
    </w:p>
    <w:p w14:paraId="70DED2AB" w14:textId="77777777" w:rsidR="008101E7" w:rsidRDefault="008101E7" w:rsidP="008101E7">
      <w:pPr>
        <w:pStyle w:val="ListParagraph"/>
        <w:numPr>
          <w:ilvl w:val="0"/>
          <w:numId w:val="4"/>
        </w:numPr>
        <w:spacing w:after="160" w:line="259" w:lineRule="auto"/>
      </w:pPr>
      <w:r>
        <w:t>The below query generates basic details about all orders in the database. This includes information about the customer, the order quantity, order date, and item details.</w:t>
      </w:r>
    </w:p>
    <w:p w14:paraId="11EA7A53"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SELECT </w:t>
      </w:r>
    </w:p>
    <w:p w14:paraId="11EA7A54"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OMER_ID, </w:t>
      </w:r>
    </w:p>
    <w:p w14:paraId="11EA7A55"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FNAME, </w:t>
      </w:r>
    </w:p>
    <w:p w14:paraId="11EA7A56"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LNAME, </w:t>
      </w:r>
    </w:p>
    <w:p w14:paraId="11EA7A57"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ORDER_DATE, </w:t>
      </w:r>
    </w:p>
    <w:p w14:paraId="11EA7A58"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ORDER_DETAILS_QTY, </w:t>
      </w:r>
    </w:p>
    <w:p w14:paraId="11EA7A59"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DISCOUNT, </w:t>
      </w:r>
    </w:p>
    <w:p w14:paraId="11EA7A5A"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LISTPRICE, </w:t>
      </w:r>
    </w:p>
    <w:p w14:paraId="11EA7A5B"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COST, </w:t>
      </w:r>
    </w:p>
    <w:p w14:paraId="11EA7A5C"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5D"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t.TYPE_NAME, </w:t>
      </w:r>
    </w:p>
    <w:p w14:paraId="11EA7A5E"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ROUND((i.ITEM_LISTPRICE - (d.DISCOUNT * i.ITEM_LISTPRICE)),2) AS Sale_price</w:t>
      </w:r>
    </w:p>
    <w:p w14:paraId="11EA7A5F"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60"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 c, </w:t>
      </w:r>
    </w:p>
    <w:p w14:paraId="11EA7A61"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ORDER o, </w:t>
      </w:r>
    </w:p>
    <w:p w14:paraId="11EA7A62"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RDERDETAILS d, </w:t>
      </w:r>
    </w:p>
    <w:p w14:paraId="11EA7A63"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TEM i, </w:t>
      </w:r>
    </w:p>
    <w:p w14:paraId="11EA7A64"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ITEMTYPE t</w:t>
      </w:r>
    </w:p>
    <w:p w14:paraId="11EA7A65"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WHERE </w:t>
      </w:r>
    </w:p>
    <w:p w14:paraId="11EA7A66"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OMER_ID = o.CUSTOMER_ID and </w:t>
      </w:r>
    </w:p>
    <w:p w14:paraId="11EA7A67"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CUSTOMER_ORDER_ID = d.CUSTOMER_ORDER_ID and </w:t>
      </w:r>
    </w:p>
    <w:p w14:paraId="11EA7A68"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ITEM_ID = i.ITEM_ID and </w:t>
      </w:r>
    </w:p>
    <w:p w14:paraId="34FAF6CD" w14:textId="6E9FDD65" w:rsidR="009D0C30" w:rsidRDefault="004A77A6" w:rsidP="009D0C30">
      <w:pPr>
        <w:spacing w:after="0"/>
        <w:rPr>
          <w:rFonts w:ascii="Courier New" w:hAnsi="Courier New" w:cs="Courier New"/>
          <w:sz w:val="16"/>
          <w:szCs w:val="16"/>
        </w:rPr>
      </w:pPr>
      <w:r w:rsidRPr="00C91700">
        <w:rPr>
          <w:rFonts w:ascii="Courier New" w:hAnsi="Courier New" w:cs="Courier New"/>
          <w:sz w:val="16"/>
          <w:szCs w:val="16"/>
        </w:rPr>
        <w:tab/>
        <w:t>i.ITEM_TYPE_ID = t.ITEM_TYPE_ID;</w:t>
      </w:r>
    </w:p>
    <w:p w14:paraId="279FFBE1" w14:textId="77777777" w:rsidR="00D53798" w:rsidRDefault="00D53798" w:rsidP="009D0C30">
      <w:pPr>
        <w:spacing w:after="0"/>
        <w:rPr>
          <w:rFonts w:ascii="Courier New" w:hAnsi="Courier New" w:cs="Courier New"/>
          <w:sz w:val="16"/>
          <w:szCs w:val="16"/>
        </w:rPr>
      </w:pPr>
    </w:p>
    <w:p w14:paraId="11EA7A6A" w14:textId="1BD80BFD" w:rsidR="00E50EE9" w:rsidRDefault="00E50EE9" w:rsidP="00DD0E9C">
      <w:pPr>
        <w:spacing w:after="0"/>
        <w:rPr>
          <w:rFonts w:cstheme="majorHAnsi"/>
          <w:b/>
          <w:sz w:val="24"/>
          <w:szCs w:val="24"/>
          <w:u w:val="single"/>
        </w:rPr>
      </w:pPr>
      <w:r w:rsidRPr="00E50EE9">
        <w:rPr>
          <w:rFonts w:cstheme="majorHAnsi"/>
          <w:b/>
          <w:sz w:val="24"/>
          <w:szCs w:val="24"/>
          <w:u w:val="single"/>
        </w:rPr>
        <w:t>Output Table</w:t>
      </w:r>
    </w:p>
    <w:p w14:paraId="4A5096FE" w14:textId="77777777" w:rsidR="009E7FD7" w:rsidRDefault="009E7FD7" w:rsidP="00DD0E9C">
      <w:pPr>
        <w:spacing w:after="0"/>
        <w:rPr>
          <w:rFonts w:cstheme="majorHAnsi"/>
          <w:b/>
          <w:sz w:val="24"/>
          <w:szCs w:val="24"/>
          <w:u w:val="single"/>
        </w:rPr>
      </w:pPr>
    </w:p>
    <w:p w14:paraId="11EA7A6B" w14:textId="7482CF2A" w:rsidR="00E50EE9" w:rsidRDefault="00D53798" w:rsidP="008101E7">
      <w:pPr>
        <w:spacing w:after="0"/>
        <w:rPr>
          <w:noProof/>
        </w:rPr>
      </w:pPr>
      <w:r>
        <w:rPr>
          <w:noProof/>
        </w:rPr>
        <w:drawing>
          <wp:inline distT="0" distB="0" distL="0" distR="0" wp14:anchorId="59528042" wp14:editId="79AF8817">
            <wp:extent cx="5943600" cy="21977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97735"/>
                    </a:xfrm>
                    <a:prstGeom prst="rect">
                      <a:avLst/>
                    </a:prstGeom>
                  </pic:spPr>
                </pic:pic>
              </a:graphicData>
            </a:graphic>
          </wp:inline>
        </w:drawing>
      </w:r>
    </w:p>
    <w:p w14:paraId="69A981D0" w14:textId="41B55E17" w:rsidR="009E7FD7" w:rsidRDefault="009E7FD7" w:rsidP="008101E7">
      <w:pPr>
        <w:spacing w:after="0"/>
        <w:rPr>
          <w:rFonts w:cstheme="majorHAnsi"/>
          <w:b/>
          <w:sz w:val="24"/>
          <w:szCs w:val="24"/>
          <w:u w:val="single"/>
        </w:rPr>
      </w:pPr>
    </w:p>
    <w:p w14:paraId="65E761EF" w14:textId="7DFD4C34" w:rsidR="009E7FD7" w:rsidRDefault="009E7FD7" w:rsidP="008101E7">
      <w:pPr>
        <w:spacing w:after="0"/>
        <w:rPr>
          <w:rFonts w:cstheme="majorHAnsi"/>
          <w:b/>
          <w:sz w:val="24"/>
          <w:szCs w:val="24"/>
          <w:u w:val="single"/>
        </w:rPr>
      </w:pPr>
    </w:p>
    <w:p w14:paraId="79617507" w14:textId="4EED5179" w:rsidR="009E7FD7" w:rsidRDefault="009E7FD7" w:rsidP="008101E7">
      <w:pPr>
        <w:spacing w:after="0"/>
        <w:rPr>
          <w:rFonts w:cstheme="majorHAnsi"/>
          <w:b/>
          <w:sz w:val="24"/>
          <w:szCs w:val="24"/>
          <w:u w:val="single"/>
        </w:rPr>
      </w:pPr>
    </w:p>
    <w:p w14:paraId="015B7CBB" w14:textId="77777777" w:rsidR="009E7FD7" w:rsidRPr="008101E7" w:rsidRDefault="009E7FD7" w:rsidP="008101E7">
      <w:pPr>
        <w:spacing w:after="0"/>
        <w:rPr>
          <w:rFonts w:cstheme="majorHAnsi"/>
          <w:b/>
          <w:sz w:val="24"/>
          <w:szCs w:val="24"/>
          <w:u w:val="single"/>
        </w:rPr>
      </w:pPr>
    </w:p>
    <w:p w14:paraId="11EA7A6C" w14:textId="4316BEA8" w:rsidR="004A77A6" w:rsidRPr="008101E7" w:rsidRDefault="004A77A6" w:rsidP="008101E7">
      <w:pPr>
        <w:pStyle w:val="ListParagraph"/>
        <w:numPr>
          <w:ilvl w:val="0"/>
          <w:numId w:val="5"/>
        </w:numPr>
        <w:spacing w:after="0"/>
        <w:rPr>
          <w:rFonts w:asciiTheme="minorHAnsi" w:hAnsiTheme="minorHAnsi" w:cstheme="minorHAnsi"/>
          <w:sz w:val="24"/>
          <w:szCs w:val="24"/>
        </w:rPr>
      </w:pPr>
      <w:r w:rsidRPr="008101E7">
        <w:rPr>
          <w:rFonts w:asciiTheme="minorHAnsi" w:hAnsiTheme="minorHAnsi" w:cstheme="minorHAnsi"/>
          <w:sz w:val="24"/>
          <w:szCs w:val="24"/>
        </w:rPr>
        <w:t xml:space="preserve">Below is an example of how certain reports could be generated to determine if a customer should </w:t>
      </w:r>
      <w:r w:rsidR="008101E7" w:rsidRPr="008101E7">
        <w:rPr>
          <w:rFonts w:asciiTheme="minorHAnsi" w:hAnsiTheme="minorHAnsi" w:cstheme="minorHAnsi"/>
          <w:sz w:val="24"/>
          <w:szCs w:val="24"/>
        </w:rPr>
        <w:t>b</w:t>
      </w:r>
      <w:r w:rsidRPr="008101E7">
        <w:rPr>
          <w:rFonts w:asciiTheme="minorHAnsi" w:hAnsiTheme="minorHAnsi" w:cstheme="minorHAnsi"/>
          <w:sz w:val="24"/>
          <w:szCs w:val="24"/>
        </w:rPr>
        <w:t xml:space="preserve">e targeted for sale of a new </w:t>
      </w:r>
      <w:r w:rsidR="00E50EE9" w:rsidRPr="008101E7">
        <w:rPr>
          <w:rFonts w:asciiTheme="minorHAnsi" w:hAnsiTheme="minorHAnsi" w:cstheme="minorHAnsi"/>
          <w:sz w:val="24"/>
          <w:szCs w:val="24"/>
        </w:rPr>
        <w:t>product. In</w:t>
      </w:r>
      <w:r w:rsidRPr="008101E7">
        <w:rPr>
          <w:rFonts w:asciiTheme="minorHAnsi" w:hAnsiTheme="minorHAnsi" w:cstheme="minorHAnsi"/>
          <w:sz w:val="24"/>
          <w:szCs w:val="24"/>
        </w:rPr>
        <w:t xml:space="preserve"> this example customers for whom 1 year has passed since </w:t>
      </w:r>
      <w:r w:rsidR="00E50EE9" w:rsidRPr="008101E7">
        <w:rPr>
          <w:rFonts w:asciiTheme="minorHAnsi" w:hAnsiTheme="minorHAnsi" w:cstheme="minorHAnsi"/>
          <w:sz w:val="24"/>
          <w:szCs w:val="24"/>
        </w:rPr>
        <w:t>their</w:t>
      </w:r>
      <w:r w:rsidRPr="008101E7">
        <w:rPr>
          <w:rFonts w:asciiTheme="minorHAnsi" w:hAnsiTheme="minorHAnsi" w:cstheme="minorHAnsi"/>
          <w:sz w:val="24"/>
          <w:szCs w:val="24"/>
        </w:rPr>
        <w:t xml:space="preserve"> last</w:t>
      </w:r>
      <w:r w:rsidR="00E50EE9" w:rsidRPr="008101E7">
        <w:rPr>
          <w:rFonts w:asciiTheme="minorHAnsi" w:hAnsiTheme="minorHAnsi" w:cstheme="minorHAnsi"/>
          <w:sz w:val="24"/>
          <w:szCs w:val="24"/>
        </w:rPr>
        <w:t xml:space="preserve"> </w:t>
      </w:r>
      <w:r w:rsidRPr="008101E7">
        <w:rPr>
          <w:rFonts w:asciiTheme="minorHAnsi" w:hAnsiTheme="minorHAnsi" w:cstheme="minorHAnsi"/>
          <w:sz w:val="24"/>
          <w:szCs w:val="24"/>
        </w:rPr>
        <w:t xml:space="preserve">CPU purchase are selected. </w:t>
      </w:r>
    </w:p>
    <w:p w14:paraId="11EA7A6D" w14:textId="77777777" w:rsidR="004A77A6" w:rsidRPr="00C91700" w:rsidRDefault="004A77A6" w:rsidP="00DD0E9C">
      <w:pPr>
        <w:spacing w:after="0"/>
        <w:rPr>
          <w:rFonts w:ascii="Courier New" w:hAnsi="Courier New" w:cs="Courier New"/>
          <w:sz w:val="16"/>
          <w:szCs w:val="16"/>
        </w:rPr>
      </w:pPr>
    </w:p>
    <w:p w14:paraId="11EA7A6E"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SELECT </w:t>
      </w:r>
    </w:p>
    <w:p w14:paraId="11EA7A6F"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OMER_ID, </w:t>
      </w:r>
    </w:p>
    <w:p w14:paraId="11EA7A70"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FNAME, </w:t>
      </w:r>
    </w:p>
    <w:p w14:paraId="11EA7A71"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CUST_LNAME, </w:t>
      </w:r>
    </w:p>
    <w:p w14:paraId="11EA7A72"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o.ORDER_DATE, </w:t>
      </w:r>
    </w:p>
    <w:p w14:paraId="11EA7A73"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d.ORDER_DETAILS_QTY,  </w:t>
      </w:r>
    </w:p>
    <w:p w14:paraId="11EA7A74"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75"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t.TYPE_NAME</w:t>
      </w:r>
    </w:p>
    <w:p w14:paraId="11EA7A76"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77"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 c, </w:t>
      </w:r>
    </w:p>
    <w:p w14:paraId="11EA7A78" w14:textId="77777777" w:rsidR="004A77A6" w:rsidRPr="00C91700" w:rsidRDefault="004A77A6" w:rsidP="00DD0E9C">
      <w:pPr>
        <w:spacing w:after="0"/>
        <w:rPr>
          <w:rFonts w:ascii="Courier New" w:hAnsi="Courier New" w:cs="Courier New"/>
          <w:sz w:val="16"/>
          <w:szCs w:val="16"/>
        </w:rPr>
      </w:pPr>
      <w:r w:rsidRPr="00C91700">
        <w:rPr>
          <w:rFonts w:ascii="Courier New" w:hAnsi="Courier New" w:cs="Courier New"/>
          <w:sz w:val="16"/>
          <w:szCs w:val="16"/>
        </w:rPr>
        <w:tab/>
        <w:t xml:space="preserve">CUSTOMERORDER o, </w:t>
      </w:r>
    </w:p>
    <w:p w14:paraId="11EA7A79"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ORDERDETAILS d, </w:t>
      </w:r>
    </w:p>
    <w:p w14:paraId="11EA7A7A"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TEM i, </w:t>
      </w:r>
    </w:p>
    <w:p w14:paraId="11EA7A7B"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TEMTYPE t</w:t>
      </w:r>
    </w:p>
    <w:p w14:paraId="11EA7A7C" w14:textId="77777777" w:rsidR="004A77A6" w:rsidRPr="00C91700" w:rsidRDefault="004A77A6" w:rsidP="004A77A6">
      <w:pPr>
        <w:rPr>
          <w:rFonts w:ascii="Courier New" w:hAnsi="Courier New" w:cs="Courier New"/>
          <w:sz w:val="16"/>
          <w:szCs w:val="16"/>
        </w:rPr>
      </w:pPr>
      <w:r w:rsidRPr="00C91700">
        <w:rPr>
          <w:rFonts w:ascii="Courier New" w:hAnsi="Courier New" w:cs="Courier New"/>
          <w:sz w:val="16"/>
          <w:szCs w:val="16"/>
        </w:rPr>
        <w:t xml:space="preserve">WHERE </w:t>
      </w:r>
    </w:p>
    <w:p w14:paraId="11EA7A7D"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c.CUSTOMER_ID = o.CUSTOMER_ID and </w:t>
      </w:r>
    </w:p>
    <w:p w14:paraId="11EA7A7E"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o.CUSTOMER_ORDER_ID = d.CUSTOMER_ORDER_ID and </w:t>
      </w:r>
    </w:p>
    <w:p w14:paraId="11EA7A7F"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d.ITEM_ID = i.ITEM_ID and </w:t>
      </w:r>
    </w:p>
    <w:p w14:paraId="11EA7A80"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ITEM_TYPE_ID = t.ITEM_TYPE_ID and</w:t>
      </w:r>
    </w:p>
    <w:p w14:paraId="11EA7A81"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t.ITEM_TYPE_ID = 1 and</w:t>
      </w:r>
    </w:p>
    <w:p w14:paraId="11EA7A82"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o.ORDER_DATE &lt; ADD_MONTHS(SYSDATE, -12);</w:t>
      </w:r>
    </w:p>
    <w:p w14:paraId="11EA7A83" w14:textId="442610EA" w:rsidR="004A77A6" w:rsidRDefault="00E50EE9" w:rsidP="008101E7">
      <w:pPr>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289F5944" w14:textId="0F0DDFBF" w:rsidR="008101E7" w:rsidRDefault="00D53798" w:rsidP="004A77A6">
      <w:pPr>
        <w:rPr>
          <w:rFonts w:asciiTheme="minorHAnsi" w:hAnsiTheme="minorHAnsi" w:cstheme="minorHAnsi"/>
          <w:b/>
          <w:sz w:val="24"/>
          <w:szCs w:val="24"/>
          <w:u w:val="single"/>
        </w:rPr>
      </w:pPr>
      <w:r>
        <w:rPr>
          <w:noProof/>
        </w:rPr>
        <w:drawing>
          <wp:inline distT="0" distB="0" distL="0" distR="0" wp14:anchorId="224D562A" wp14:editId="75E8C7C2">
            <wp:extent cx="5943600" cy="4083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08305"/>
                    </a:xfrm>
                    <a:prstGeom prst="rect">
                      <a:avLst/>
                    </a:prstGeom>
                  </pic:spPr>
                </pic:pic>
              </a:graphicData>
            </a:graphic>
          </wp:inline>
        </w:drawing>
      </w:r>
    </w:p>
    <w:p w14:paraId="1D69658B" w14:textId="5B8B4C39" w:rsidR="009E7FD7" w:rsidRPr="009E7FD7" w:rsidRDefault="009E7FD7" w:rsidP="009E7FD7">
      <w:pPr>
        <w:pStyle w:val="Heading1"/>
      </w:pPr>
      <w:bookmarkStart w:id="16" w:name="_Toc448075369"/>
      <w:r>
        <w:t>Advanced Queries</w:t>
      </w:r>
      <w:bookmarkEnd w:id="16"/>
    </w:p>
    <w:p w14:paraId="1438ADA8" w14:textId="1B0B91A3" w:rsidR="0070430D" w:rsidRPr="0070430D" w:rsidRDefault="004A77A6" w:rsidP="0070430D">
      <w:pPr>
        <w:pStyle w:val="ListParagraph"/>
        <w:numPr>
          <w:ilvl w:val="0"/>
          <w:numId w:val="5"/>
        </w:numPr>
        <w:spacing w:after="160" w:line="259" w:lineRule="auto"/>
        <w:rPr>
          <w:rFonts w:asciiTheme="minorHAnsi" w:eastAsia="Times New Roman" w:hAnsiTheme="minorHAnsi" w:cs="Times New Roman"/>
        </w:rPr>
      </w:pPr>
      <w:r w:rsidRPr="0070430D">
        <w:rPr>
          <w:rFonts w:asciiTheme="minorHAnsi" w:hAnsiTheme="minorHAnsi" w:cstheme="minorHAnsi"/>
          <w:sz w:val="24"/>
          <w:szCs w:val="24"/>
        </w:rPr>
        <w:t xml:space="preserve"> </w:t>
      </w:r>
      <w:r w:rsidR="0070430D" w:rsidRPr="0070430D">
        <w:rPr>
          <w:rFonts w:asciiTheme="minorHAnsi" w:eastAsia="Times New Roman" w:hAnsiTheme="minorHAnsi" w:cs="Times New Roman"/>
        </w:rPr>
        <w:t>The below query reports the number of items of each product type that have sold</w:t>
      </w:r>
    </w:p>
    <w:p w14:paraId="5D6ACA24" w14:textId="77777777" w:rsidR="0070430D" w:rsidRPr="0070430D" w:rsidRDefault="0070430D" w:rsidP="0070430D">
      <w:pPr>
        <w:spacing w:after="160" w:line="259" w:lineRule="auto"/>
        <w:rPr>
          <w:rFonts w:asciiTheme="minorHAnsi" w:eastAsia="Times New Roman" w:hAnsiTheme="minorHAnsi" w:cs="Times New Roman"/>
        </w:rPr>
      </w:pPr>
      <w:r w:rsidRPr="0070430D">
        <w:rPr>
          <w:rFonts w:asciiTheme="minorHAnsi" w:eastAsia="Times New Roman" w:hAnsiTheme="minorHAnsi" w:cs="Times New Roman"/>
        </w:rPr>
        <w:t>since the product was added to the database compared with the current date, the date</w:t>
      </w:r>
    </w:p>
    <w:p w14:paraId="11EA7A84" w14:textId="15B811DE" w:rsidR="004A77A6" w:rsidRPr="009D0C30" w:rsidRDefault="0070430D" w:rsidP="009D0C30">
      <w:pPr>
        <w:spacing w:after="160" w:line="259" w:lineRule="auto"/>
        <w:rPr>
          <w:rFonts w:asciiTheme="minorHAnsi" w:eastAsia="Times New Roman" w:hAnsiTheme="minorHAnsi" w:cs="Times New Roman"/>
        </w:rPr>
      </w:pPr>
      <w:r w:rsidRPr="0070430D">
        <w:rPr>
          <w:rFonts w:asciiTheme="minorHAnsi" w:eastAsia="Times New Roman" w:hAnsiTheme="minorHAnsi" w:cs="Times New Roman"/>
        </w:rPr>
        <w:t>the product was added, and finally the number of d</w:t>
      </w:r>
      <w:r w:rsidR="009D0C30">
        <w:rPr>
          <w:rFonts w:asciiTheme="minorHAnsi" w:eastAsia="Times New Roman" w:hAnsiTheme="minorHAnsi" w:cs="Times New Roman"/>
        </w:rPr>
        <w:t>ays’ difference between the two</w:t>
      </w:r>
    </w:p>
    <w:p w14:paraId="11EA7A85"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r>
    </w:p>
    <w:p w14:paraId="11EA7A86"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SELECT </w:t>
      </w:r>
    </w:p>
    <w:p w14:paraId="11EA7A87"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88"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a.count AS sold_since_added, </w:t>
      </w:r>
    </w:p>
    <w:p w14:paraId="11EA7A89"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DATE_ADDED, </w:t>
      </w:r>
    </w:p>
    <w:p w14:paraId="11EA7A8A"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SYSDATE, (</w:t>
      </w:r>
    </w:p>
    <w:p w14:paraId="11EA7A8B"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ROUND((SYSDATE - i.date_added),0)) AS Difference_in_days</w:t>
      </w:r>
    </w:p>
    <w:p w14:paraId="11EA7A8C"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8D"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TEM i,</w:t>
      </w:r>
    </w:p>
    <w:p w14:paraId="11EA7A8E"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SELECT COUNT(d.item_id) AS count, d.item_id AS itemid</w:t>
      </w:r>
    </w:p>
    <w:p w14:paraId="11EA7A8F"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 FROM orderdetails d</w:t>
      </w:r>
    </w:p>
    <w:p w14:paraId="11EA7A90"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 GROUP BY d.ITEM_ID) a</w:t>
      </w:r>
    </w:p>
    <w:p w14:paraId="538EF483" w14:textId="77777777" w:rsidR="009E7FD7" w:rsidRDefault="004A77A6" w:rsidP="009E7FD7">
      <w:pPr>
        <w:spacing w:after="0"/>
        <w:rPr>
          <w:rFonts w:ascii="Courier New" w:hAnsi="Courier New" w:cs="Courier New"/>
          <w:sz w:val="16"/>
          <w:szCs w:val="16"/>
        </w:rPr>
      </w:pPr>
      <w:r w:rsidRPr="00C91700">
        <w:rPr>
          <w:rFonts w:ascii="Courier New" w:hAnsi="Courier New" w:cs="Courier New"/>
          <w:sz w:val="16"/>
          <w:szCs w:val="16"/>
        </w:rPr>
        <w:t>WHERE a.itemid = i.item_id;</w:t>
      </w:r>
    </w:p>
    <w:p w14:paraId="578DE9B4" w14:textId="77777777" w:rsidR="00B46C19" w:rsidRDefault="00B46C19">
      <w:pPr>
        <w:rPr>
          <w:rFonts w:asciiTheme="minorHAnsi" w:hAnsiTheme="minorHAnsi" w:cstheme="minorHAnsi"/>
          <w:b/>
          <w:sz w:val="24"/>
          <w:szCs w:val="24"/>
          <w:u w:val="single"/>
        </w:rPr>
      </w:pPr>
      <w:r>
        <w:rPr>
          <w:rFonts w:asciiTheme="minorHAnsi" w:hAnsiTheme="minorHAnsi" w:cstheme="minorHAnsi"/>
          <w:b/>
          <w:sz w:val="24"/>
          <w:szCs w:val="24"/>
          <w:u w:val="single"/>
        </w:rPr>
        <w:br w:type="page"/>
      </w:r>
    </w:p>
    <w:p w14:paraId="2761ECD1" w14:textId="77777777" w:rsidR="00B46C19" w:rsidRDefault="00B46C19" w:rsidP="009E7FD7">
      <w:pPr>
        <w:spacing w:after="0"/>
        <w:rPr>
          <w:rFonts w:asciiTheme="minorHAnsi" w:hAnsiTheme="minorHAnsi" w:cstheme="minorHAnsi"/>
          <w:b/>
          <w:sz w:val="24"/>
          <w:szCs w:val="24"/>
          <w:u w:val="single"/>
        </w:rPr>
      </w:pPr>
    </w:p>
    <w:p w14:paraId="11EA7A93" w14:textId="55332D69" w:rsidR="00E50EE9" w:rsidRPr="009E7FD7" w:rsidRDefault="00E50EE9" w:rsidP="009E7FD7">
      <w:pPr>
        <w:spacing w:after="0"/>
        <w:rPr>
          <w:rFonts w:ascii="Courier New" w:hAnsi="Courier New" w:cs="Courier New"/>
          <w:sz w:val="16"/>
          <w:szCs w:val="16"/>
        </w:rPr>
      </w:pPr>
      <w:r w:rsidRPr="00E50EE9">
        <w:rPr>
          <w:rFonts w:asciiTheme="minorHAnsi" w:hAnsiTheme="minorHAnsi" w:cstheme="minorHAnsi"/>
          <w:b/>
          <w:sz w:val="24"/>
          <w:szCs w:val="24"/>
          <w:u w:val="single"/>
        </w:rPr>
        <w:t>Output Table</w:t>
      </w:r>
    </w:p>
    <w:p w14:paraId="70869C2D" w14:textId="53F6B7DA" w:rsidR="0070430D" w:rsidRDefault="0070430D" w:rsidP="009D0C30">
      <w:pPr>
        <w:rPr>
          <w:noProof/>
        </w:rPr>
      </w:pPr>
    </w:p>
    <w:p w14:paraId="3AF7FDB6" w14:textId="27E0CCAF" w:rsidR="009E7FD7" w:rsidRPr="00E50EE9" w:rsidRDefault="00B46C19" w:rsidP="009D0C30">
      <w:pPr>
        <w:rPr>
          <w:rFonts w:asciiTheme="minorHAnsi" w:hAnsiTheme="minorHAnsi" w:cstheme="minorHAnsi"/>
          <w:b/>
          <w:sz w:val="24"/>
          <w:szCs w:val="24"/>
          <w:u w:val="single"/>
        </w:rPr>
      </w:pPr>
      <w:r>
        <w:rPr>
          <w:noProof/>
        </w:rPr>
        <w:drawing>
          <wp:inline distT="0" distB="0" distL="0" distR="0" wp14:anchorId="76191C27" wp14:editId="0605DE4D">
            <wp:extent cx="5943600" cy="341566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415665"/>
                    </a:xfrm>
                    <a:prstGeom prst="rect">
                      <a:avLst/>
                    </a:prstGeom>
                  </pic:spPr>
                </pic:pic>
              </a:graphicData>
            </a:graphic>
          </wp:inline>
        </w:drawing>
      </w:r>
    </w:p>
    <w:p w14:paraId="11EA7A94" w14:textId="736BAAAA" w:rsidR="004A77A6" w:rsidRPr="009D0C30" w:rsidRDefault="004A77A6" w:rsidP="009D0C30">
      <w:pPr>
        <w:pStyle w:val="ListParagraph"/>
        <w:numPr>
          <w:ilvl w:val="0"/>
          <w:numId w:val="5"/>
        </w:numPr>
        <w:rPr>
          <w:rFonts w:asciiTheme="minorHAnsi" w:hAnsiTheme="minorHAnsi" w:cstheme="minorHAnsi"/>
          <w:sz w:val="24"/>
          <w:szCs w:val="24"/>
        </w:rPr>
      </w:pPr>
      <w:r w:rsidRPr="009D0C30">
        <w:rPr>
          <w:rFonts w:asciiTheme="minorHAnsi" w:hAnsiTheme="minorHAnsi" w:cstheme="minorHAnsi"/>
          <w:sz w:val="24"/>
          <w:szCs w:val="24"/>
        </w:rPr>
        <w:t>The below query reports the most recent sale of each product compared with</w:t>
      </w:r>
      <w:r w:rsidR="00E50EE9" w:rsidRPr="009D0C30">
        <w:rPr>
          <w:rFonts w:asciiTheme="minorHAnsi" w:hAnsiTheme="minorHAnsi" w:cstheme="minorHAnsi"/>
          <w:sz w:val="24"/>
          <w:szCs w:val="24"/>
        </w:rPr>
        <w:t xml:space="preserve"> </w:t>
      </w:r>
      <w:r w:rsidRPr="009D0C30">
        <w:rPr>
          <w:rFonts w:asciiTheme="minorHAnsi" w:hAnsiTheme="minorHAnsi" w:cstheme="minorHAnsi"/>
          <w:sz w:val="24"/>
          <w:szCs w:val="24"/>
        </w:rPr>
        <w:t xml:space="preserve">the difference in days of that date and the current system date </w:t>
      </w:r>
    </w:p>
    <w:p w14:paraId="11EA7A95" w14:textId="77777777" w:rsidR="004A77A6" w:rsidRPr="00C91700" w:rsidRDefault="004A77A6" w:rsidP="00E50EE9">
      <w:pPr>
        <w:spacing w:after="0"/>
        <w:rPr>
          <w:rFonts w:ascii="Courier New" w:hAnsi="Courier New" w:cs="Courier New"/>
          <w:sz w:val="16"/>
          <w:szCs w:val="16"/>
        </w:rPr>
      </w:pPr>
    </w:p>
    <w:p w14:paraId="11EA7A96"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SELECT</w:t>
      </w:r>
    </w:p>
    <w:p w14:paraId="11EA7A97"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d.Item_ID, </w:t>
      </w:r>
    </w:p>
    <w:p w14:paraId="11EA7A98"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o.Order_Date AS LAST_DATE_ORDERED, </w:t>
      </w:r>
    </w:p>
    <w:p w14:paraId="11EA7A99"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 xml:space="preserve">i.Item_Name, </w:t>
      </w:r>
    </w:p>
    <w:p w14:paraId="11EA7A9A"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ROUND((SYSDATE - o.Order_Date),0)) AS DAYS_SINCE_LAST_ORDER</w:t>
      </w:r>
    </w:p>
    <w:p w14:paraId="11EA7A9B"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FROM </w:t>
      </w:r>
    </w:p>
    <w:p w14:paraId="11EA7A9C"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OrderDetails d</w:t>
      </w:r>
    </w:p>
    <w:p w14:paraId="11EA7A9D"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INNER JOIN </w:t>
      </w:r>
    </w:p>
    <w:p w14:paraId="11EA7A9E"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CustomerOrder o ON o.customer_order_id=d.customer_order_id</w:t>
      </w:r>
    </w:p>
    <w:p w14:paraId="11EA7A9F"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INNER JOIN </w:t>
      </w:r>
    </w:p>
    <w:p w14:paraId="11EA7AA0"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Item i ON i.Item_ID=d.Item_ID</w:t>
      </w:r>
    </w:p>
    <w:p w14:paraId="11EA7AA1"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WHERE </w:t>
      </w:r>
    </w:p>
    <w:p w14:paraId="11EA7AA2"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t>o.Order_Date IN (SELECT MAX(x.Order_Date)</w:t>
      </w:r>
    </w:p>
    <w:p w14:paraId="11EA7AA3"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 xml:space="preserve">                     FROM CustomerOrder x </w:t>
      </w:r>
    </w:p>
    <w:p w14:paraId="11EA7AA4"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ab/>
      </w:r>
      <w:r w:rsidRPr="00C91700">
        <w:rPr>
          <w:rFonts w:ascii="Courier New" w:hAnsi="Courier New" w:cs="Courier New"/>
          <w:sz w:val="16"/>
          <w:szCs w:val="16"/>
        </w:rPr>
        <w:tab/>
      </w:r>
      <w:r w:rsidRPr="00C91700">
        <w:rPr>
          <w:rFonts w:ascii="Courier New" w:hAnsi="Courier New" w:cs="Courier New"/>
          <w:sz w:val="16"/>
          <w:szCs w:val="16"/>
        </w:rPr>
        <w:tab/>
      </w:r>
      <w:r w:rsidRPr="00C91700">
        <w:rPr>
          <w:rFonts w:ascii="Courier New" w:hAnsi="Courier New" w:cs="Courier New"/>
          <w:sz w:val="16"/>
          <w:szCs w:val="16"/>
        </w:rPr>
        <w:tab/>
      </w:r>
      <w:r w:rsidRPr="00C91700">
        <w:rPr>
          <w:rFonts w:ascii="Courier New" w:hAnsi="Courier New" w:cs="Courier New"/>
          <w:sz w:val="16"/>
          <w:szCs w:val="16"/>
        </w:rPr>
        <w:tab/>
        <w:t xml:space="preserve"> INNER JOIN OrderDetails y ON y.customer_order_id=x.customer_order_id</w:t>
      </w:r>
    </w:p>
    <w:p w14:paraId="64AA716E" w14:textId="794D9284" w:rsidR="009D0C30" w:rsidRPr="00C91700" w:rsidRDefault="004A77A6" w:rsidP="009D0C30">
      <w:pPr>
        <w:spacing w:after="0"/>
        <w:rPr>
          <w:rFonts w:ascii="Courier New" w:hAnsi="Courier New" w:cs="Courier New"/>
          <w:sz w:val="16"/>
          <w:szCs w:val="16"/>
        </w:rPr>
      </w:pPr>
      <w:r w:rsidRPr="00C91700">
        <w:rPr>
          <w:rFonts w:ascii="Courier New" w:hAnsi="Courier New" w:cs="Courier New"/>
          <w:sz w:val="16"/>
          <w:szCs w:val="16"/>
        </w:rPr>
        <w:t xml:space="preserve">                     WHERE y.Item_ID = d.Item_ID )</w:t>
      </w:r>
    </w:p>
    <w:p w14:paraId="11EA7AA6" w14:textId="77777777" w:rsidR="004A77A6" w:rsidRPr="00C91700" w:rsidRDefault="004A77A6" w:rsidP="00E50EE9">
      <w:pPr>
        <w:spacing w:after="0"/>
        <w:rPr>
          <w:rFonts w:ascii="Courier New" w:hAnsi="Courier New" w:cs="Courier New"/>
          <w:sz w:val="16"/>
          <w:szCs w:val="16"/>
        </w:rPr>
      </w:pPr>
      <w:r w:rsidRPr="00C91700">
        <w:rPr>
          <w:rFonts w:ascii="Courier New" w:hAnsi="Courier New" w:cs="Courier New"/>
          <w:sz w:val="16"/>
          <w:szCs w:val="16"/>
        </w:rPr>
        <w:t>ORDER BY DAYS_SINCE_LAST_ORDER DESC;</w:t>
      </w:r>
    </w:p>
    <w:p w14:paraId="2A0088C1" w14:textId="77777777" w:rsidR="009D0C30" w:rsidRDefault="009D0C30" w:rsidP="00E50EE9">
      <w:pPr>
        <w:spacing w:after="0"/>
        <w:rPr>
          <w:rFonts w:asciiTheme="minorHAnsi" w:hAnsiTheme="minorHAnsi" w:cstheme="minorHAnsi"/>
          <w:b/>
          <w:sz w:val="24"/>
          <w:szCs w:val="24"/>
          <w:u w:val="single"/>
        </w:rPr>
      </w:pPr>
    </w:p>
    <w:p w14:paraId="1A08C621" w14:textId="77777777" w:rsidR="00E12F9C" w:rsidRDefault="00E12F9C" w:rsidP="00E50EE9">
      <w:pPr>
        <w:spacing w:after="0"/>
        <w:rPr>
          <w:rFonts w:asciiTheme="minorHAnsi" w:hAnsiTheme="minorHAnsi" w:cstheme="minorHAnsi"/>
          <w:b/>
          <w:sz w:val="24"/>
          <w:szCs w:val="24"/>
          <w:u w:val="single"/>
        </w:rPr>
      </w:pPr>
    </w:p>
    <w:p w14:paraId="11EA7AA7" w14:textId="16B432AD" w:rsidR="004A77A6" w:rsidRDefault="00E50EE9" w:rsidP="00E50EE9">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10A37B28" w14:textId="49175477" w:rsidR="009E7FD7" w:rsidRDefault="009E7FD7" w:rsidP="00E50EE9">
      <w:pPr>
        <w:spacing w:after="0"/>
        <w:rPr>
          <w:rFonts w:asciiTheme="minorHAnsi" w:hAnsiTheme="minorHAnsi" w:cstheme="minorHAnsi"/>
          <w:b/>
          <w:sz w:val="24"/>
          <w:szCs w:val="24"/>
          <w:u w:val="single"/>
        </w:rPr>
      </w:pPr>
    </w:p>
    <w:p w14:paraId="1F104428" w14:textId="77777777" w:rsidR="009E7FD7" w:rsidRDefault="009E7FD7" w:rsidP="00E50EE9">
      <w:pPr>
        <w:spacing w:after="0"/>
        <w:rPr>
          <w:rFonts w:asciiTheme="minorHAnsi" w:hAnsiTheme="minorHAnsi" w:cstheme="minorHAnsi"/>
          <w:b/>
          <w:sz w:val="24"/>
          <w:szCs w:val="24"/>
          <w:u w:val="single"/>
        </w:rPr>
      </w:pPr>
    </w:p>
    <w:p w14:paraId="62727F7C" w14:textId="5F5E8C10" w:rsidR="009D0C30" w:rsidRPr="00E50EE9" w:rsidRDefault="00E12F9C" w:rsidP="00E50EE9">
      <w:pPr>
        <w:spacing w:after="0"/>
        <w:rPr>
          <w:rFonts w:asciiTheme="minorHAnsi" w:hAnsiTheme="minorHAnsi" w:cstheme="minorHAnsi"/>
          <w:b/>
          <w:sz w:val="24"/>
          <w:szCs w:val="24"/>
          <w:u w:val="single"/>
        </w:rPr>
      </w:pPr>
      <w:r>
        <w:rPr>
          <w:noProof/>
        </w:rPr>
        <w:drawing>
          <wp:inline distT="0" distB="0" distL="0" distR="0" wp14:anchorId="493035E0" wp14:editId="598FBA13">
            <wp:extent cx="5534025" cy="39147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34025" cy="3914775"/>
                    </a:xfrm>
                    <a:prstGeom prst="rect">
                      <a:avLst/>
                    </a:prstGeom>
                  </pic:spPr>
                </pic:pic>
              </a:graphicData>
            </a:graphic>
          </wp:inline>
        </w:drawing>
      </w:r>
    </w:p>
    <w:p w14:paraId="5952AD87" w14:textId="459CFDBB" w:rsidR="009E7FD7" w:rsidRDefault="009E7FD7" w:rsidP="009E7FD7">
      <w:pPr>
        <w:pStyle w:val="Heading1"/>
      </w:pPr>
      <w:bookmarkStart w:id="17" w:name="_Toc448075370"/>
      <w:r>
        <w:t>Misc Queries</w:t>
      </w:r>
      <w:bookmarkEnd w:id="17"/>
    </w:p>
    <w:p w14:paraId="11EA7AAA" w14:textId="77777777" w:rsidR="00E50EE9" w:rsidRPr="00E50EE9" w:rsidRDefault="00E50EE9" w:rsidP="00E50EE9">
      <w:pPr>
        <w:spacing w:after="0"/>
        <w:rPr>
          <w:rFonts w:ascii="Courier New" w:hAnsi="Courier New" w:cs="Courier New"/>
          <w:sz w:val="16"/>
          <w:szCs w:val="16"/>
        </w:rPr>
      </w:pPr>
    </w:p>
    <w:p w14:paraId="11EA7AAB" w14:textId="77777777" w:rsidR="00E50EE9" w:rsidRPr="00E50EE9" w:rsidRDefault="00E50EE9" w:rsidP="00E50EE9">
      <w:pPr>
        <w:pStyle w:val="ListParagraph"/>
        <w:numPr>
          <w:ilvl w:val="0"/>
          <w:numId w:val="2"/>
        </w:numPr>
        <w:spacing w:after="0"/>
        <w:rPr>
          <w:rFonts w:asciiTheme="minorHAnsi" w:hAnsiTheme="minorHAnsi" w:cstheme="minorHAnsi"/>
          <w:sz w:val="24"/>
          <w:szCs w:val="24"/>
        </w:rPr>
      </w:pPr>
      <w:r w:rsidRPr="00E50EE9">
        <w:rPr>
          <w:rFonts w:asciiTheme="minorHAnsi" w:hAnsiTheme="minorHAnsi" w:cstheme="minorHAnsi"/>
          <w:sz w:val="24"/>
          <w:szCs w:val="24"/>
        </w:rPr>
        <w:t>This query uses concatenation to connect two strings together to become one. This produces a result of a single column.</w:t>
      </w:r>
    </w:p>
    <w:p w14:paraId="11EA7AAC" w14:textId="77777777" w:rsidR="00E50EE9" w:rsidRPr="00E50EE9" w:rsidRDefault="00E50EE9" w:rsidP="00E50EE9">
      <w:pPr>
        <w:spacing w:after="0"/>
        <w:rPr>
          <w:rFonts w:ascii="Courier New" w:hAnsi="Courier New" w:cs="Courier New"/>
          <w:sz w:val="16"/>
          <w:szCs w:val="16"/>
        </w:rPr>
      </w:pPr>
    </w:p>
    <w:p w14:paraId="11EA7AAD"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Without comma seperation </w:t>
      </w:r>
    </w:p>
    <w:p w14:paraId="11EA7AAE"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t>
      </w:r>
    </w:p>
    <w:p w14:paraId="11EA7AAF"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CONCAT (c.cust_address, c.cust_zipcode)</w:t>
      </w:r>
    </w:p>
    <w:p w14:paraId="11EA7AB0"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FROM customer c;</w:t>
      </w:r>
    </w:p>
    <w:p w14:paraId="11EA7AB1" w14:textId="5531BC0A" w:rsidR="00E50EE9" w:rsidRDefault="00E50EE9" w:rsidP="00E50EE9">
      <w:pPr>
        <w:spacing w:after="0"/>
        <w:rPr>
          <w:rFonts w:ascii="Courier New" w:hAnsi="Courier New" w:cs="Courier New"/>
          <w:sz w:val="16"/>
          <w:szCs w:val="16"/>
        </w:rPr>
      </w:pPr>
    </w:p>
    <w:p w14:paraId="1748B730" w14:textId="77777777" w:rsidR="006F4A10" w:rsidRDefault="006F4A10" w:rsidP="006F4A10">
      <w:pPr>
        <w:spacing w:after="0"/>
        <w:rPr>
          <w:rFonts w:ascii="Courier New" w:hAnsi="Courier New" w:cs="Courier New"/>
          <w:sz w:val="16"/>
          <w:szCs w:val="16"/>
        </w:rPr>
      </w:pPr>
    </w:p>
    <w:p w14:paraId="652C88E9" w14:textId="77777777" w:rsidR="006F4A10" w:rsidRDefault="006F4A10">
      <w:pPr>
        <w:rPr>
          <w:rFonts w:ascii="Courier New" w:hAnsi="Courier New" w:cs="Courier New"/>
          <w:sz w:val="16"/>
          <w:szCs w:val="16"/>
        </w:rPr>
      </w:pPr>
      <w:r>
        <w:rPr>
          <w:rFonts w:ascii="Courier New" w:hAnsi="Courier New" w:cs="Courier New"/>
          <w:sz w:val="16"/>
          <w:szCs w:val="16"/>
        </w:rPr>
        <w:br w:type="page"/>
      </w:r>
    </w:p>
    <w:p w14:paraId="58FB3B46" w14:textId="5BA85E0A" w:rsidR="006F4A10" w:rsidRDefault="006F4A10" w:rsidP="006F4A10">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7007AE29" w14:textId="77777777" w:rsidR="006F4A10" w:rsidRPr="00E50EE9" w:rsidRDefault="006F4A10" w:rsidP="00E50EE9">
      <w:pPr>
        <w:spacing w:after="0"/>
        <w:rPr>
          <w:rFonts w:ascii="Courier New" w:hAnsi="Courier New" w:cs="Courier New"/>
          <w:sz w:val="16"/>
          <w:szCs w:val="16"/>
        </w:rPr>
      </w:pPr>
    </w:p>
    <w:p w14:paraId="11EA7ABE" w14:textId="06DE0F2C" w:rsidR="00E50EE9" w:rsidRPr="00E50EE9" w:rsidRDefault="006F4A10" w:rsidP="00E50EE9">
      <w:pPr>
        <w:spacing w:after="0"/>
        <w:rPr>
          <w:rFonts w:ascii="Courier New" w:hAnsi="Courier New" w:cs="Courier New"/>
          <w:sz w:val="16"/>
          <w:szCs w:val="16"/>
        </w:rPr>
      </w:pPr>
      <w:r>
        <w:rPr>
          <w:noProof/>
        </w:rPr>
        <w:drawing>
          <wp:inline distT="0" distB="0" distL="0" distR="0" wp14:anchorId="0FF8BA91" wp14:editId="541A0D43">
            <wp:extent cx="2828925" cy="42100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28925" cy="4210050"/>
                    </a:xfrm>
                    <a:prstGeom prst="rect">
                      <a:avLst/>
                    </a:prstGeom>
                  </pic:spPr>
                </pic:pic>
              </a:graphicData>
            </a:graphic>
          </wp:inline>
        </w:drawing>
      </w:r>
    </w:p>
    <w:p w14:paraId="11EA7ABF"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 With comma separation </w:t>
      </w:r>
    </w:p>
    <w:p w14:paraId="11EA7AC0" w14:textId="77777777" w:rsidR="00E50EE9" w:rsidRPr="00E50EE9" w:rsidRDefault="00E50EE9" w:rsidP="00E50EE9">
      <w:pPr>
        <w:spacing w:after="0"/>
        <w:rPr>
          <w:rFonts w:ascii="Courier New" w:hAnsi="Courier New" w:cs="Courier New"/>
          <w:sz w:val="16"/>
          <w:szCs w:val="16"/>
        </w:rPr>
      </w:pPr>
    </w:p>
    <w:p w14:paraId="11EA7AC1"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c.CUST_ADDRESS||','|| c.CUST_ZIPCODE</w:t>
      </w:r>
    </w:p>
    <w:p w14:paraId="11EA7AC2"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FROM CUSTOMER c;</w:t>
      </w:r>
    </w:p>
    <w:p w14:paraId="11EA7AC3" w14:textId="168C4DA1" w:rsidR="00E50EE9" w:rsidRDefault="00E50EE9" w:rsidP="00E50EE9">
      <w:pPr>
        <w:spacing w:after="0"/>
        <w:rPr>
          <w:rFonts w:ascii="Courier New" w:hAnsi="Courier New" w:cs="Courier New"/>
          <w:sz w:val="16"/>
          <w:szCs w:val="16"/>
        </w:rPr>
      </w:pPr>
    </w:p>
    <w:p w14:paraId="1B71B66D" w14:textId="77777777" w:rsidR="00CF3DDA" w:rsidRDefault="00CF3DDA" w:rsidP="00CF3DDA">
      <w:pPr>
        <w:spacing w:after="0"/>
        <w:rPr>
          <w:rFonts w:ascii="Courier New" w:hAnsi="Courier New" w:cs="Courier New"/>
          <w:sz w:val="16"/>
          <w:szCs w:val="16"/>
        </w:rPr>
      </w:pPr>
    </w:p>
    <w:p w14:paraId="11830871" w14:textId="77777777" w:rsidR="00CF3DDA" w:rsidRDefault="00CF3DDA">
      <w:pPr>
        <w:rPr>
          <w:rFonts w:ascii="Courier New" w:hAnsi="Courier New" w:cs="Courier New"/>
          <w:sz w:val="16"/>
          <w:szCs w:val="16"/>
        </w:rPr>
      </w:pPr>
      <w:r>
        <w:rPr>
          <w:rFonts w:ascii="Courier New" w:hAnsi="Courier New" w:cs="Courier New"/>
          <w:sz w:val="16"/>
          <w:szCs w:val="16"/>
        </w:rPr>
        <w:br w:type="page"/>
      </w:r>
    </w:p>
    <w:p w14:paraId="06ECB10F" w14:textId="74704138" w:rsidR="00CF3DDA" w:rsidRDefault="00CF3DDA" w:rsidP="00CF3DDA">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1F8AC792" w14:textId="77777777" w:rsidR="00CF3DDA" w:rsidRPr="00E50EE9" w:rsidRDefault="00CF3DDA" w:rsidP="00E50EE9">
      <w:pPr>
        <w:spacing w:after="0"/>
        <w:rPr>
          <w:rFonts w:ascii="Courier New" w:hAnsi="Courier New" w:cs="Courier New"/>
          <w:sz w:val="16"/>
          <w:szCs w:val="16"/>
        </w:rPr>
      </w:pPr>
    </w:p>
    <w:p w14:paraId="11EA7AD0" w14:textId="6F6FAC7C" w:rsidR="00E50EE9" w:rsidRPr="00E50EE9" w:rsidRDefault="00CF3DDA" w:rsidP="00E50EE9">
      <w:pPr>
        <w:spacing w:after="0"/>
        <w:rPr>
          <w:rFonts w:ascii="Courier New" w:hAnsi="Courier New" w:cs="Courier New"/>
          <w:sz w:val="16"/>
          <w:szCs w:val="16"/>
        </w:rPr>
      </w:pPr>
      <w:r>
        <w:rPr>
          <w:noProof/>
        </w:rPr>
        <w:drawing>
          <wp:inline distT="0" distB="0" distL="0" distR="0" wp14:anchorId="2A39075C" wp14:editId="68DC2711">
            <wp:extent cx="2457450" cy="41243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57450" cy="4124325"/>
                    </a:xfrm>
                    <a:prstGeom prst="rect">
                      <a:avLst/>
                    </a:prstGeom>
                  </pic:spPr>
                </pic:pic>
              </a:graphicData>
            </a:graphic>
          </wp:inline>
        </w:drawing>
      </w:r>
    </w:p>
    <w:p w14:paraId="11EA7AD1" w14:textId="77777777" w:rsidR="00E50EE9" w:rsidRPr="00E50EE9" w:rsidRDefault="00E50EE9" w:rsidP="00E50EE9">
      <w:pPr>
        <w:spacing w:after="0"/>
        <w:rPr>
          <w:rFonts w:ascii="Courier New" w:hAnsi="Courier New" w:cs="Courier New"/>
          <w:sz w:val="16"/>
          <w:szCs w:val="16"/>
        </w:rPr>
      </w:pPr>
    </w:p>
    <w:p w14:paraId="11EA7AD2" w14:textId="77777777" w:rsidR="00E50EE9" w:rsidRPr="00E50EE9" w:rsidRDefault="00E50EE9" w:rsidP="00E50EE9">
      <w:pPr>
        <w:pStyle w:val="ListParagraph"/>
        <w:numPr>
          <w:ilvl w:val="0"/>
          <w:numId w:val="2"/>
        </w:numPr>
        <w:spacing w:after="0"/>
        <w:rPr>
          <w:rFonts w:asciiTheme="minorHAnsi" w:hAnsiTheme="minorHAnsi" w:cstheme="minorHAnsi"/>
          <w:sz w:val="24"/>
          <w:szCs w:val="24"/>
        </w:rPr>
      </w:pPr>
      <w:r w:rsidRPr="00E50EE9">
        <w:rPr>
          <w:rFonts w:asciiTheme="minorHAnsi" w:hAnsiTheme="minorHAnsi" w:cstheme="minorHAnsi"/>
          <w:sz w:val="24"/>
          <w:szCs w:val="24"/>
        </w:rPr>
        <w:t>The query below concatenates the name and reformats the date from "DD-MON-YY" to "MM/DD/YYYY"</w:t>
      </w:r>
    </w:p>
    <w:p w14:paraId="11EA7AD3" w14:textId="77777777" w:rsidR="00E50EE9" w:rsidRPr="00E50EE9" w:rsidRDefault="00E50EE9" w:rsidP="00E50EE9">
      <w:pPr>
        <w:spacing w:after="0"/>
        <w:rPr>
          <w:rFonts w:ascii="Courier New" w:hAnsi="Courier New" w:cs="Courier New"/>
          <w:sz w:val="16"/>
          <w:szCs w:val="16"/>
        </w:rPr>
      </w:pPr>
    </w:p>
    <w:p w14:paraId="11EA7AD4"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SELECT c.CUST_LNAME||','||c.CUST_FNAME,TO_CHAR(o.ORDER_DATE, 'MM/DD/YYYY') </w:t>
      </w:r>
    </w:p>
    <w:p w14:paraId="11EA7AD5"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FROM CUSTOMER c INNER JOIN CUSTOMERORDER o ON c.CUSTOMER_ID = o.CUSTOMER_ID;</w:t>
      </w:r>
    </w:p>
    <w:p w14:paraId="4493FB5D" w14:textId="77777777" w:rsidR="00C31D57" w:rsidRDefault="00C31D57" w:rsidP="00C31D57">
      <w:pPr>
        <w:spacing w:after="0"/>
        <w:rPr>
          <w:rFonts w:asciiTheme="minorHAnsi" w:hAnsiTheme="minorHAnsi" w:cstheme="minorHAnsi"/>
          <w:b/>
          <w:sz w:val="24"/>
          <w:szCs w:val="24"/>
          <w:u w:val="single"/>
        </w:rPr>
      </w:pPr>
    </w:p>
    <w:p w14:paraId="4B2C442F" w14:textId="77777777" w:rsidR="00C31D57" w:rsidRDefault="00C31D57">
      <w:pPr>
        <w:rPr>
          <w:rFonts w:asciiTheme="minorHAnsi" w:hAnsiTheme="minorHAnsi" w:cstheme="minorHAnsi"/>
          <w:b/>
          <w:sz w:val="24"/>
          <w:szCs w:val="24"/>
          <w:u w:val="single"/>
        </w:rPr>
      </w:pPr>
      <w:r>
        <w:rPr>
          <w:rFonts w:asciiTheme="minorHAnsi" w:hAnsiTheme="minorHAnsi" w:cstheme="minorHAnsi"/>
          <w:b/>
          <w:sz w:val="24"/>
          <w:szCs w:val="24"/>
          <w:u w:val="single"/>
        </w:rPr>
        <w:br w:type="page"/>
      </w:r>
    </w:p>
    <w:p w14:paraId="03F7DE99" w14:textId="7C1EF865" w:rsidR="00C31D57" w:rsidRDefault="00C31D57" w:rsidP="00C31D57">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11EA7AD6" w14:textId="77777777" w:rsidR="00E50EE9" w:rsidRPr="00E50EE9" w:rsidRDefault="00E50EE9" w:rsidP="00E50EE9">
      <w:pPr>
        <w:spacing w:after="0"/>
        <w:rPr>
          <w:rFonts w:ascii="Courier New" w:hAnsi="Courier New" w:cs="Courier New"/>
          <w:sz w:val="16"/>
          <w:szCs w:val="16"/>
        </w:rPr>
      </w:pPr>
    </w:p>
    <w:p w14:paraId="11EA7AF2" w14:textId="6C7DA4FD" w:rsidR="00E50EE9" w:rsidRPr="00E50EE9" w:rsidRDefault="00C31D57" w:rsidP="00E50EE9">
      <w:pPr>
        <w:spacing w:after="0"/>
        <w:rPr>
          <w:rFonts w:asciiTheme="minorHAnsi" w:hAnsiTheme="minorHAnsi" w:cstheme="minorHAnsi"/>
          <w:sz w:val="24"/>
          <w:szCs w:val="24"/>
        </w:rPr>
      </w:pPr>
      <w:r>
        <w:rPr>
          <w:noProof/>
        </w:rPr>
        <w:drawing>
          <wp:inline distT="0" distB="0" distL="0" distR="0" wp14:anchorId="2B2F7B57" wp14:editId="579B9524">
            <wp:extent cx="4391025" cy="41338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91025" cy="4133850"/>
                    </a:xfrm>
                    <a:prstGeom prst="rect">
                      <a:avLst/>
                    </a:prstGeom>
                  </pic:spPr>
                </pic:pic>
              </a:graphicData>
            </a:graphic>
          </wp:inline>
        </w:drawing>
      </w:r>
    </w:p>
    <w:p w14:paraId="11EA7AF3" w14:textId="77777777" w:rsidR="00E50EE9" w:rsidRPr="00E50EE9" w:rsidRDefault="00E50EE9" w:rsidP="00E50EE9">
      <w:pPr>
        <w:pStyle w:val="ListParagraph"/>
        <w:numPr>
          <w:ilvl w:val="0"/>
          <w:numId w:val="2"/>
        </w:numPr>
        <w:spacing w:after="0"/>
        <w:rPr>
          <w:rFonts w:asciiTheme="minorHAnsi" w:hAnsiTheme="minorHAnsi" w:cstheme="minorHAnsi"/>
          <w:sz w:val="24"/>
          <w:szCs w:val="24"/>
        </w:rPr>
      </w:pPr>
      <w:r w:rsidRPr="00E50EE9">
        <w:rPr>
          <w:rFonts w:asciiTheme="minorHAnsi" w:hAnsiTheme="minorHAnsi" w:cstheme="minorHAnsi"/>
          <w:sz w:val="24"/>
          <w:szCs w:val="24"/>
        </w:rPr>
        <w:t>The query below compiles the average cost of all items sold and the average discount that was received from the purchases within a date range.</w:t>
      </w:r>
    </w:p>
    <w:p w14:paraId="11EA7AF4" w14:textId="77777777" w:rsidR="00E50EE9" w:rsidRPr="00E50EE9" w:rsidRDefault="00E50EE9" w:rsidP="00E50EE9">
      <w:pPr>
        <w:spacing w:after="0"/>
        <w:rPr>
          <w:rFonts w:ascii="Courier New" w:hAnsi="Courier New" w:cs="Courier New"/>
          <w:sz w:val="16"/>
          <w:szCs w:val="16"/>
        </w:rPr>
      </w:pPr>
    </w:p>
    <w:p w14:paraId="11EA7AF5" w14:textId="77777777" w:rsidR="00E50EE9" w:rsidRPr="00E50EE9" w:rsidRDefault="00E50EE9" w:rsidP="00E50EE9">
      <w:pPr>
        <w:spacing w:after="0"/>
        <w:rPr>
          <w:rFonts w:ascii="Courier New" w:hAnsi="Courier New" w:cs="Courier New"/>
          <w:sz w:val="16"/>
          <w:szCs w:val="16"/>
        </w:rPr>
      </w:pPr>
    </w:p>
    <w:p w14:paraId="11EA7AF6"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ROUND(AVG(t.ITEM_COST), 2) AS "Average Item Cost", AVG(d.DISCOUNT * 100) AS "Discount in Percent"</w:t>
      </w:r>
    </w:p>
    <w:p w14:paraId="11EA7AF7"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FROM CUSTOMERORDER o INNER JOIN ORDERDETAILS d </w:t>
      </w:r>
    </w:p>
    <w:p w14:paraId="11EA7AF8"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  ON o.CUSTOMER_ORDER_ID = d.CUSTOMER_ORDER_ID </w:t>
      </w:r>
    </w:p>
    <w:p w14:paraId="11EA7AF9"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 xml:space="preserve">  INNER JOIN ITEM t ON d.ITEM_ID = t.ITEM_ID</w:t>
      </w:r>
    </w:p>
    <w:p w14:paraId="11EA7AFA" w14:textId="1D61A903" w:rsid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HERE o.ORDER_DATE BETWEEN '15-JAN-10' AND '17-JAN-17';</w:t>
      </w:r>
    </w:p>
    <w:p w14:paraId="469DA963" w14:textId="6A895821" w:rsidR="005056FE" w:rsidRDefault="005056FE" w:rsidP="00E50EE9">
      <w:pPr>
        <w:spacing w:after="0"/>
        <w:rPr>
          <w:rFonts w:ascii="Courier New" w:hAnsi="Courier New" w:cs="Courier New"/>
          <w:sz w:val="16"/>
          <w:szCs w:val="16"/>
        </w:rPr>
      </w:pPr>
    </w:p>
    <w:p w14:paraId="7B8B8BAB" w14:textId="77777777" w:rsidR="005056FE" w:rsidRDefault="005056FE" w:rsidP="005056FE">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3206E88B" w14:textId="77777777" w:rsidR="005056FE" w:rsidRPr="00E50EE9" w:rsidRDefault="005056FE" w:rsidP="00E50EE9">
      <w:pPr>
        <w:spacing w:after="0"/>
        <w:rPr>
          <w:rFonts w:ascii="Courier New" w:hAnsi="Courier New" w:cs="Courier New"/>
          <w:sz w:val="16"/>
          <w:szCs w:val="16"/>
        </w:rPr>
      </w:pPr>
    </w:p>
    <w:p w14:paraId="11EA7AFB" w14:textId="77777777" w:rsidR="00E50EE9" w:rsidRPr="00E50EE9" w:rsidRDefault="00E50EE9" w:rsidP="00E50EE9">
      <w:pPr>
        <w:spacing w:after="0"/>
        <w:rPr>
          <w:rFonts w:ascii="Courier New" w:hAnsi="Courier New" w:cs="Courier New"/>
          <w:sz w:val="16"/>
          <w:szCs w:val="16"/>
        </w:rPr>
      </w:pPr>
    </w:p>
    <w:p w14:paraId="11EA7B01" w14:textId="3D323341" w:rsidR="00E50EE9" w:rsidRPr="00E50EE9" w:rsidRDefault="005056FE" w:rsidP="00E50EE9">
      <w:pPr>
        <w:spacing w:after="0"/>
        <w:rPr>
          <w:rFonts w:ascii="Courier New" w:hAnsi="Courier New" w:cs="Courier New"/>
          <w:sz w:val="16"/>
          <w:szCs w:val="16"/>
        </w:rPr>
      </w:pPr>
      <w:r>
        <w:rPr>
          <w:noProof/>
        </w:rPr>
        <w:drawing>
          <wp:inline distT="0" distB="0" distL="0" distR="0" wp14:anchorId="49E511DD" wp14:editId="73EB2F89">
            <wp:extent cx="2505075" cy="5334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05075" cy="533400"/>
                    </a:xfrm>
                    <a:prstGeom prst="rect">
                      <a:avLst/>
                    </a:prstGeom>
                  </pic:spPr>
                </pic:pic>
              </a:graphicData>
            </a:graphic>
          </wp:inline>
        </w:drawing>
      </w:r>
    </w:p>
    <w:p w14:paraId="11EA7B02" w14:textId="77777777" w:rsidR="00E50EE9" w:rsidRPr="006B38E8" w:rsidRDefault="00E50EE9" w:rsidP="006B38E8">
      <w:pPr>
        <w:pStyle w:val="ListParagraph"/>
        <w:numPr>
          <w:ilvl w:val="0"/>
          <w:numId w:val="2"/>
        </w:numPr>
        <w:spacing w:after="0"/>
        <w:rPr>
          <w:rFonts w:asciiTheme="minorHAnsi" w:hAnsiTheme="minorHAnsi" w:cstheme="minorHAnsi"/>
          <w:sz w:val="24"/>
          <w:szCs w:val="24"/>
        </w:rPr>
      </w:pPr>
      <w:r w:rsidRPr="006B38E8">
        <w:rPr>
          <w:rFonts w:asciiTheme="minorHAnsi" w:hAnsiTheme="minorHAnsi" w:cstheme="minorHAnsi"/>
          <w:sz w:val="24"/>
          <w:szCs w:val="24"/>
        </w:rPr>
        <w:t>This query uses concatenation to connect two strings together to become one. This produces a result of a single column.</w:t>
      </w:r>
    </w:p>
    <w:p w14:paraId="11EA7B03" w14:textId="77777777" w:rsidR="00E50EE9" w:rsidRPr="00E50EE9" w:rsidRDefault="00E50EE9" w:rsidP="00E50EE9">
      <w:pPr>
        <w:spacing w:after="0"/>
        <w:rPr>
          <w:rFonts w:ascii="Courier New" w:hAnsi="Courier New" w:cs="Courier New"/>
          <w:sz w:val="16"/>
          <w:szCs w:val="16"/>
        </w:rPr>
      </w:pPr>
    </w:p>
    <w:p w14:paraId="11EA7B04"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ithout comma seperation</w:t>
      </w:r>
    </w:p>
    <w:p w14:paraId="11EA7B05" w14:textId="77777777" w:rsidR="00E50EE9" w:rsidRPr="00E50EE9" w:rsidRDefault="00E50EE9" w:rsidP="00E50EE9">
      <w:pPr>
        <w:spacing w:after="0"/>
        <w:rPr>
          <w:rFonts w:ascii="Courier New" w:hAnsi="Courier New" w:cs="Courier New"/>
          <w:sz w:val="16"/>
          <w:szCs w:val="16"/>
        </w:rPr>
      </w:pPr>
    </w:p>
    <w:p w14:paraId="11EA7B06"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CONCAT (c.cust_address, c.cust_zipcode)</w:t>
      </w:r>
    </w:p>
    <w:p w14:paraId="11EA7B07" w14:textId="7C1DC562" w:rsid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from customer c</w:t>
      </w:r>
      <w:r w:rsidR="003C1833">
        <w:rPr>
          <w:rFonts w:ascii="Courier New" w:hAnsi="Courier New" w:cs="Courier New"/>
          <w:sz w:val="16"/>
          <w:szCs w:val="16"/>
        </w:rPr>
        <w:t>;</w:t>
      </w:r>
    </w:p>
    <w:p w14:paraId="1D2A2A54" w14:textId="06B905A3" w:rsidR="003C1833" w:rsidRDefault="003C1833" w:rsidP="00E50EE9">
      <w:pPr>
        <w:spacing w:after="0"/>
        <w:rPr>
          <w:rFonts w:ascii="Courier New" w:hAnsi="Courier New" w:cs="Courier New"/>
          <w:sz w:val="16"/>
          <w:szCs w:val="16"/>
        </w:rPr>
      </w:pPr>
    </w:p>
    <w:p w14:paraId="375A324A" w14:textId="77777777" w:rsidR="003C1833" w:rsidRDefault="003C1833" w:rsidP="003C1833">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0319E9FA" w14:textId="77777777" w:rsidR="003C1833" w:rsidRPr="00E50EE9" w:rsidRDefault="003C1833" w:rsidP="00E50EE9">
      <w:pPr>
        <w:spacing w:after="0"/>
        <w:rPr>
          <w:rFonts w:ascii="Courier New" w:hAnsi="Courier New" w:cs="Courier New"/>
          <w:sz w:val="16"/>
          <w:szCs w:val="16"/>
        </w:rPr>
      </w:pPr>
    </w:p>
    <w:p w14:paraId="11EA7B08" w14:textId="77777777" w:rsidR="00E50EE9" w:rsidRPr="00E50EE9" w:rsidRDefault="00E50EE9" w:rsidP="00E50EE9">
      <w:pPr>
        <w:spacing w:after="0"/>
        <w:rPr>
          <w:rFonts w:ascii="Courier New" w:hAnsi="Courier New" w:cs="Courier New"/>
          <w:sz w:val="16"/>
          <w:szCs w:val="16"/>
        </w:rPr>
      </w:pPr>
    </w:p>
    <w:p w14:paraId="11EA7B14" w14:textId="05FB901A" w:rsidR="00E50EE9" w:rsidRPr="00E50EE9" w:rsidRDefault="003C1833" w:rsidP="00E50EE9">
      <w:pPr>
        <w:spacing w:after="0"/>
        <w:rPr>
          <w:rFonts w:ascii="Courier New" w:hAnsi="Courier New" w:cs="Courier New"/>
          <w:sz w:val="16"/>
          <w:szCs w:val="16"/>
        </w:rPr>
      </w:pPr>
      <w:r>
        <w:rPr>
          <w:noProof/>
        </w:rPr>
        <w:drawing>
          <wp:inline distT="0" distB="0" distL="0" distR="0" wp14:anchorId="1ED3F8F5" wp14:editId="45029BBB">
            <wp:extent cx="2790825" cy="41529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90825" cy="4152900"/>
                    </a:xfrm>
                    <a:prstGeom prst="rect">
                      <a:avLst/>
                    </a:prstGeom>
                  </pic:spPr>
                </pic:pic>
              </a:graphicData>
            </a:graphic>
          </wp:inline>
        </w:drawing>
      </w:r>
    </w:p>
    <w:p w14:paraId="11EA7B15"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With comma separation</w:t>
      </w:r>
    </w:p>
    <w:p w14:paraId="11EA7B16" w14:textId="77777777" w:rsidR="00E50EE9" w:rsidRPr="00E50EE9" w:rsidRDefault="00E50EE9" w:rsidP="00E50EE9">
      <w:pPr>
        <w:spacing w:after="0"/>
        <w:rPr>
          <w:rFonts w:ascii="Courier New" w:hAnsi="Courier New" w:cs="Courier New"/>
          <w:sz w:val="16"/>
          <w:szCs w:val="16"/>
        </w:rPr>
      </w:pPr>
    </w:p>
    <w:p w14:paraId="11EA7B17" w14:textId="77777777"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Select C.CUST_ADDRESS||','|| C.CUST_ZIPCODE</w:t>
      </w:r>
    </w:p>
    <w:p w14:paraId="11EA7B18" w14:textId="1F107115" w:rsidR="00E50EE9" w:rsidRPr="00E50EE9" w:rsidRDefault="00E50EE9" w:rsidP="00E50EE9">
      <w:pPr>
        <w:spacing w:after="0"/>
        <w:rPr>
          <w:rFonts w:ascii="Courier New" w:hAnsi="Courier New" w:cs="Courier New"/>
          <w:sz w:val="16"/>
          <w:szCs w:val="16"/>
        </w:rPr>
      </w:pPr>
      <w:r w:rsidRPr="00E50EE9">
        <w:rPr>
          <w:rFonts w:ascii="Courier New" w:hAnsi="Courier New" w:cs="Courier New"/>
          <w:sz w:val="16"/>
          <w:szCs w:val="16"/>
        </w:rPr>
        <w:t>FROM CUSTOMER C</w:t>
      </w:r>
      <w:r w:rsidR="003C1833">
        <w:rPr>
          <w:rFonts w:ascii="Courier New" w:hAnsi="Courier New" w:cs="Courier New"/>
          <w:sz w:val="16"/>
          <w:szCs w:val="16"/>
        </w:rPr>
        <w:t>;</w:t>
      </w:r>
    </w:p>
    <w:p w14:paraId="11EA7B19" w14:textId="563275A8" w:rsidR="00E50EE9" w:rsidRDefault="00E50EE9" w:rsidP="00E50EE9">
      <w:pPr>
        <w:spacing w:after="0"/>
        <w:rPr>
          <w:rFonts w:ascii="Courier New" w:hAnsi="Courier New" w:cs="Courier New"/>
          <w:sz w:val="16"/>
          <w:szCs w:val="16"/>
        </w:rPr>
      </w:pPr>
    </w:p>
    <w:p w14:paraId="33A6C160" w14:textId="77777777" w:rsidR="003C1833" w:rsidRDefault="003C1833" w:rsidP="003C1833">
      <w:pPr>
        <w:spacing w:after="0"/>
        <w:rPr>
          <w:rFonts w:ascii="Courier New" w:hAnsi="Courier New" w:cs="Courier New"/>
          <w:sz w:val="16"/>
          <w:szCs w:val="16"/>
        </w:rPr>
      </w:pPr>
    </w:p>
    <w:p w14:paraId="29652763" w14:textId="77777777" w:rsidR="003C1833" w:rsidRDefault="003C1833">
      <w:pPr>
        <w:rPr>
          <w:rFonts w:ascii="Courier New" w:hAnsi="Courier New" w:cs="Courier New"/>
          <w:sz w:val="16"/>
          <w:szCs w:val="16"/>
        </w:rPr>
      </w:pPr>
      <w:r>
        <w:rPr>
          <w:rFonts w:ascii="Courier New" w:hAnsi="Courier New" w:cs="Courier New"/>
          <w:sz w:val="16"/>
          <w:szCs w:val="16"/>
        </w:rPr>
        <w:br w:type="page"/>
      </w:r>
    </w:p>
    <w:p w14:paraId="1DCAAD07" w14:textId="77777777" w:rsidR="003C1833" w:rsidRDefault="003C1833" w:rsidP="003C1833">
      <w:pPr>
        <w:spacing w:after="0"/>
        <w:rPr>
          <w:rFonts w:asciiTheme="minorHAnsi" w:hAnsiTheme="minorHAnsi" w:cstheme="minorHAnsi"/>
          <w:b/>
          <w:sz w:val="24"/>
          <w:szCs w:val="24"/>
          <w:u w:val="single"/>
        </w:rPr>
      </w:pPr>
    </w:p>
    <w:p w14:paraId="561A5D2D" w14:textId="3A5D0662" w:rsidR="003C1833" w:rsidRDefault="003C1833" w:rsidP="003C1833">
      <w:pPr>
        <w:spacing w:after="0"/>
        <w:rPr>
          <w:rFonts w:asciiTheme="minorHAnsi" w:hAnsiTheme="minorHAnsi" w:cstheme="minorHAnsi"/>
          <w:b/>
          <w:sz w:val="24"/>
          <w:szCs w:val="24"/>
          <w:u w:val="single"/>
        </w:rPr>
      </w:pPr>
      <w:r w:rsidRPr="00E50EE9">
        <w:rPr>
          <w:rFonts w:asciiTheme="minorHAnsi" w:hAnsiTheme="minorHAnsi" w:cstheme="minorHAnsi"/>
          <w:b/>
          <w:sz w:val="24"/>
          <w:szCs w:val="24"/>
          <w:u w:val="single"/>
        </w:rPr>
        <w:t>Output Table</w:t>
      </w:r>
    </w:p>
    <w:p w14:paraId="68D8A2C4" w14:textId="1D6A1CF6" w:rsidR="003C1833" w:rsidRDefault="003C1833" w:rsidP="00E50EE9">
      <w:pPr>
        <w:spacing w:after="0"/>
        <w:rPr>
          <w:rFonts w:ascii="Courier New" w:hAnsi="Courier New" w:cs="Courier New"/>
          <w:sz w:val="16"/>
          <w:szCs w:val="16"/>
        </w:rPr>
      </w:pPr>
    </w:p>
    <w:p w14:paraId="0AE5D460" w14:textId="77777777" w:rsidR="003C1833" w:rsidRPr="00E50EE9" w:rsidRDefault="003C1833" w:rsidP="00E50EE9">
      <w:pPr>
        <w:spacing w:after="0"/>
        <w:rPr>
          <w:rFonts w:ascii="Courier New" w:hAnsi="Courier New" w:cs="Courier New"/>
          <w:sz w:val="16"/>
          <w:szCs w:val="16"/>
        </w:rPr>
      </w:pPr>
    </w:p>
    <w:p w14:paraId="11EA7B25" w14:textId="00E96581" w:rsidR="00E50EE9" w:rsidRPr="006B38E8" w:rsidRDefault="003C1833" w:rsidP="00E50EE9">
      <w:pPr>
        <w:spacing w:after="0"/>
        <w:rPr>
          <w:rFonts w:asciiTheme="minorHAnsi" w:hAnsiTheme="minorHAnsi" w:cstheme="minorHAnsi"/>
          <w:sz w:val="24"/>
          <w:szCs w:val="24"/>
        </w:rPr>
      </w:pPr>
      <w:r>
        <w:rPr>
          <w:noProof/>
        </w:rPr>
        <w:drawing>
          <wp:inline distT="0" distB="0" distL="0" distR="0" wp14:anchorId="14E7B8F8" wp14:editId="18AFB0EE">
            <wp:extent cx="2486025" cy="41719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86025" cy="4171950"/>
                    </a:xfrm>
                    <a:prstGeom prst="rect">
                      <a:avLst/>
                    </a:prstGeom>
                  </pic:spPr>
                </pic:pic>
              </a:graphicData>
            </a:graphic>
          </wp:inline>
        </w:drawing>
      </w:r>
    </w:p>
    <w:p w14:paraId="11EA7B2F" w14:textId="77777777" w:rsidR="004A77A6" w:rsidRPr="00B33DB0" w:rsidRDefault="00DD0E9C" w:rsidP="00DD0E9C">
      <w:pPr>
        <w:pStyle w:val="Heading1"/>
      </w:pPr>
      <w:bookmarkStart w:id="18" w:name="_Toc448075371"/>
      <w:r>
        <w:t>Database Maintenance</w:t>
      </w:r>
      <w:bookmarkEnd w:id="18"/>
    </w:p>
    <w:p w14:paraId="11EA7B30" w14:textId="77777777" w:rsidR="004A77A6" w:rsidRPr="006B38E8" w:rsidRDefault="004A77A6" w:rsidP="004A77A6">
      <w:pPr>
        <w:rPr>
          <w:rFonts w:asciiTheme="minorHAnsi" w:hAnsiTheme="minorHAnsi" w:cstheme="minorHAnsi"/>
          <w:sz w:val="24"/>
          <w:szCs w:val="24"/>
        </w:rPr>
      </w:pPr>
      <w:r w:rsidRPr="006B38E8">
        <w:rPr>
          <w:rFonts w:asciiTheme="minorHAnsi" w:hAnsiTheme="minorHAnsi" w:cstheme="minorHAnsi"/>
          <w:sz w:val="24"/>
          <w:szCs w:val="24"/>
        </w:rPr>
        <w:t>Database maintenance tasks to boost performance in searc</w:t>
      </w:r>
      <w:r w:rsidR="006B38E8" w:rsidRPr="006B38E8">
        <w:rPr>
          <w:rFonts w:asciiTheme="minorHAnsi" w:hAnsiTheme="minorHAnsi" w:cstheme="minorHAnsi"/>
          <w:sz w:val="24"/>
          <w:szCs w:val="24"/>
        </w:rPr>
        <w:t xml:space="preserve">hes and add some functionality </w:t>
      </w:r>
    </w:p>
    <w:p w14:paraId="11EA7B31" w14:textId="77777777" w:rsidR="004A77A6" w:rsidRPr="006B38E8" w:rsidRDefault="006B38E8" w:rsidP="006B38E8">
      <w:pPr>
        <w:pStyle w:val="Heading2"/>
      </w:pPr>
      <w:bookmarkStart w:id="19" w:name="_Toc448075372"/>
      <w:r>
        <w:t>Index Code</w:t>
      </w:r>
      <w:bookmarkEnd w:id="19"/>
    </w:p>
    <w:p w14:paraId="11EA7B32" w14:textId="77777777" w:rsidR="004A77A6" w:rsidRDefault="004A77A6" w:rsidP="006B38E8">
      <w:pPr>
        <w:spacing w:after="0" w:line="240" w:lineRule="auto"/>
        <w:rPr>
          <w:rFonts w:asciiTheme="minorHAnsi" w:hAnsiTheme="minorHAnsi" w:cstheme="minorHAnsi"/>
          <w:sz w:val="24"/>
          <w:szCs w:val="24"/>
        </w:rPr>
      </w:pPr>
      <w:r w:rsidRPr="006B38E8">
        <w:rPr>
          <w:rFonts w:asciiTheme="minorHAnsi" w:hAnsiTheme="minorHAnsi" w:cstheme="minorHAnsi"/>
          <w:sz w:val="24"/>
          <w:szCs w:val="24"/>
        </w:rPr>
        <w:t>Adding indexes on commonly searched fields</w:t>
      </w:r>
    </w:p>
    <w:p w14:paraId="11EA7B33" w14:textId="77777777" w:rsidR="006B38E8" w:rsidRPr="006B38E8" w:rsidRDefault="006B38E8" w:rsidP="006B38E8">
      <w:pPr>
        <w:spacing w:after="0" w:line="240" w:lineRule="auto"/>
        <w:rPr>
          <w:rFonts w:asciiTheme="minorHAnsi" w:hAnsiTheme="minorHAnsi" w:cstheme="minorHAnsi"/>
          <w:sz w:val="24"/>
          <w:szCs w:val="24"/>
        </w:rPr>
      </w:pPr>
    </w:p>
    <w:p w14:paraId="11EA7B34" w14:textId="77777777" w:rsidR="004A77A6" w:rsidRPr="006B38E8" w:rsidRDefault="004A77A6" w:rsidP="006B38E8">
      <w:pPr>
        <w:spacing w:after="0" w:line="240" w:lineRule="auto"/>
        <w:rPr>
          <w:rFonts w:ascii="Courier New" w:hAnsi="Courier New" w:cs="Courier New"/>
          <w:sz w:val="16"/>
          <w:szCs w:val="16"/>
        </w:rPr>
      </w:pPr>
      <w:r w:rsidRPr="006B38E8">
        <w:rPr>
          <w:rFonts w:ascii="Courier New" w:hAnsi="Courier New" w:cs="Courier New"/>
          <w:sz w:val="16"/>
          <w:szCs w:val="16"/>
        </w:rPr>
        <w:t>CREATE INDEX in_orderdate on CustomerOrder(Order_Date);</w:t>
      </w:r>
    </w:p>
    <w:p w14:paraId="11EA7B35" w14:textId="77777777" w:rsidR="004A77A6" w:rsidRPr="006B38E8" w:rsidRDefault="004A77A6" w:rsidP="006B38E8">
      <w:pPr>
        <w:spacing w:after="0" w:line="240" w:lineRule="auto"/>
        <w:rPr>
          <w:rFonts w:ascii="Courier New" w:hAnsi="Courier New" w:cs="Courier New"/>
          <w:sz w:val="16"/>
          <w:szCs w:val="16"/>
        </w:rPr>
      </w:pPr>
      <w:r w:rsidRPr="006B38E8">
        <w:rPr>
          <w:rFonts w:ascii="Courier New" w:hAnsi="Courier New" w:cs="Courier New"/>
          <w:sz w:val="16"/>
          <w:szCs w:val="16"/>
        </w:rPr>
        <w:t>CREATE INDEX in_cost on Item(Item_Cost);</w:t>
      </w:r>
    </w:p>
    <w:p w14:paraId="11EA7B36" w14:textId="77777777" w:rsidR="004A77A6" w:rsidRPr="006B38E8" w:rsidRDefault="006B38E8" w:rsidP="006B38E8">
      <w:pPr>
        <w:pStyle w:val="Heading2"/>
      </w:pPr>
      <w:bookmarkStart w:id="20" w:name="_Toc448075373"/>
      <w:r>
        <w:t>Stored Procedure Code</w:t>
      </w:r>
      <w:bookmarkEnd w:id="20"/>
    </w:p>
    <w:p w14:paraId="11EA7B37" w14:textId="77777777" w:rsidR="004A77A6" w:rsidRPr="006B38E8" w:rsidRDefault="004A77A6" w:rsidP="004A77A6">
      <w:pPr>
        <w:rPr>
          <w:rFonts w:asciiTheme="minorHAnsi" w:hAnsiTheme="minorHAnsi" w:cstheme="minorHAnsi"/>
          <w:sz w:val="24"/>
          <w:szCs w:val="24"/>
        </w:rPr>
      </w:pPr>
      <w:r w:rsidRPr="006B38E8">
        <w:rPr>
          <w:rFonts w:asciiTheme="minorHAnsi" w:hAnsiTheme="minorHAnsi" w:cstheme="minorHAnsi"/>
          <w:sz w:val="24"/>
          <w:szCs w:val="24"/>
        </w:rPr>
        <w:t>Stored procedure to deduct inventory after customer purchases</w:t>
      </w:r>
      <w:r w:rsidR="006B38E8" w:rsidRPr="006B38E8">
        <w:rPr>
          <w:rFonts w:asciiTheme="minorHAnsi" w:hAnsiTheme="minorHAnsi" w:cstheme="minorHAnsi"/>
          <w:sz w:val="24"/>
          <w:szCs w:val="24"/>
        </w:rPr>
        <w:t>.</w:t>
      </w:r>
      <w:r w:rsidRPr="006B38E8">
        <w:rPr>
          <w:rFonts w:asciiTheme="minorHAnsi" w:hAnsiTheme="minorHAnsi" w:cstheme="minorHAnsi"/>
          <w:sz w:val="24"/>
          <w:szCs w:val="24"/>
        </w:rPr>
        <w:t xml:space="preserve"> This will be invoked by the front-end application, and is an alternative to a trigger. Performance would improve over a  trigger due to it not being run after every update on table ITEM </w:t>
      </w:r>
    </w:p>
    <w:p w14:paraId="11EA7B38"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CREATE OR REPLACE PROCEDURE remove_inventory </w:t>
      </w:r>
    </w:p>
    <w:p w14:paraId="11EA7B39"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tem_qty IN NUMBER</w:t>
      </w:r>
    </w:p>
    <w:p w14:paraId="11EA7B3A"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item_id IN NUMBER</w:t>
      </w:r>
    </w:p>
    <w:p w14:paraId="11EA7B3B"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t>
      </w:r>
    </w:p>
    <w:p w14:paraId="11EA7B3C"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S</w:t>
      </w:r>
    </w:p>
    <w:p w14:paraId="11EA7B3D"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BEGIN</w:t>
      </w:r>
    </w:p>
    <w:p w14:paraId="11EA7B3E"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b/>
        <w:t>UPDATE ITEM</w:t>
      </w:r>
    </w:p>
    <w:p w14:paraId="11EA7B3F"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b/>
        <w:t>SET Total_Qty = Total_Qty - remove_inventory.item_qty</w:t>
      </w:r>
    </w:p>
    <w:p w14:paraId="11EA7B40"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b/>
        <w:t>WHERE Item_ID = remove_inventory.item_id;</w:t>
      </w:r>
    </w:p>
    <w:p w14:paraId="11EA7B41"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END;</w:t>
      </w:r>
    </w:p>
    <w:p w14:paraId="11EA7B42"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w:t>
      </w:r>
    </w:p>
    <w:p w14:paraId="11EA7B43" w14:textId="77777777" w:rsidR="004A77A6" w:rsidRPr="006B38E8" w:rsidRDefault="004A77A6" w:rsidP="006B38E8">
      <w:pPr>
        <w:spacing w:after="0"/>
        <w:rPr>
          <w:rFonts w:ascii="Courier New" w:hAnsi="Courier New" w:cs="Courier New"/>
          <w:sz w:val="16"/>
          <w:szCs w:val="16"/>
        </w:rPr>
      </w:pPr>
    </w:p>
    <w:p w14:paraId="11EA7B44"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Production cost reduced for the following items*/</w:t>
      </w:r>
    </w:p>
    <w:p w14:paraId="11EA7B45"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UPDATE item </w:t>
      </w:r>
    </w:p>
    <w:p w14:paraId="11EA7B46"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SET Item_ListPrice=101.23, </w:t>
      </w:r>
    </w:p>
    <w:p w14:paraId="11EA7B47"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Item_Cost=28.12</w:t>
      </w:r>
    </w:p>
    <w:p w14:paraId="11EA7B48"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HERE Item_ID=1;</w:t>
      </w:r>
    </w:p>
    <w:p w14:paraId="11EA7B49" w14:textId="77777777" w:rsidR="004A77A6" w:rsidRPr="006B38E8" w:rsidRDefault="004A77A6" w:rsidP="006B38E8">
      <w:pPr>
        <w:spacing w:after="0"/>
        <w:rPr>
          <w:rFonts w:ascii="Courier New" w:hAnsi="Courier New" w:cs="Courier New"/>
          <w:sz w:val="16"/>
          <w:szCs w:val="16"/>
        </w:rPr>
      </w:pPr>
    </w:p>
    <w:p w14:paraId="11EA7B4A"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Update item quantity based on recent inventory audits*/</w:t>
      </w:r>
    </w:p>
    <w:p w14:paraId="11EA7B4B"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UPDATE item</w:t>
      </w:r>
    </w:p>
    <w:p w14:paraId="11EA7B4C"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SET Total_Qty=500</w:t>
      </w:r>
    </w:p>
    <w:p w14:paraId="11EA7B4D"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HERE Item_ID=2;</w:t>
      </w:r>
    </w:p>
    <w:p w14:paraId="11EA7B4E"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w:t>
      </w:r>
    </w:p>
    <w:p w14:paraId="11EA7B4F"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Remove items from inventory and associated orders*/</w:t>
      </w:r>
    </w:p>
    <w:p w14:paraId="11EA7B50"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DELETE FROM OrderDetails WHERE Order_Details_ID=3;</w:t>
      </w:r>
    </w:p>
    <w:p w14:paraId="11EA7B51"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DELETE FROM Item WHERE Item_ID=3;</w:t>
      </w:r>
    </w:p>
    <w:p w14:paraId="11EA7B52" w14:textId="77777777" w:rsidR="004A77A6" w:rsidRPr="006B38E8" w:rsidRDefault="004A77A6" w:rsidP="006B38E8">
      <w:pPr>
        <w:spacing w:after="0"/>
        <w:rPr>
          <w:rFonts w:ascii="Courier New" w:hAnsi="Courier New" w:cs="Courier New"/>
          <w:sz w:val="16"/>
          <w:szCs w:val="16"/>
        </w:rPr>
      </w:pPr>
    </w:p>
    <w:p w14:paraId="11EA7B53"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nsert new orders from backlog*/</w:t>
      </w:r>
    </w:p>
    <w:p w14:paraId="11EA7B54" w14:textId="77777777" w:rsidR="004A77A6" w:rsidRPr="006B38E8" w:rsidRDefault="004A77A6" w:rsidP="006B38E8">
      <w:pPr>
        <w:spacing w:after="0"/>
        <w:rPr>
          <w:rFonts w:ascii="Courier New" w:hAnsi="Courier New" w:cs="Courier New"/>
          <w:sz w:val="16"/>
          <w:szCs w:val="16"/>
        </w:rPr>
      </w:pPr>
    </w:p>
    <w:p w14:paraId="11EA7B55"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NSERT INTO OrderDetails    (Order_Details_ID,  Order_Details_Qty, Item_ID, Customer_Order_ID, Discount)</w:t>
      </w:r>
    </w:p>
    <w:p w14:paraId="11EA7B56"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VALUES                  (2001,              1,                 10,      8,                 0);</w:t>
      </w:r>
    </w:p>
    <w:p w14:paraId="11EA7B57"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INSERT INTO OrderDetails    (Order_Details_ID,  Order_Details_Qty, Item_ID, Customer_Order_ID, Discount)</w:t>
      </w:r>
    </w:p>
    <w:p w14:paraId="11EA7B58"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 xml:space="preserve">    VALUES                  (2002,              1,                 10,      7,                 0);</w:t>
      </w:r>
    </w:p>
    <w:p w14:paraId="11EA7B59" w14:textId="77777777" w:rsidR="006B38E8" w:rsidRDefault="006B38E8" w:rsidP="006B38E8">
      <w:pPr>
        <w:pStyle w:val="Heading2"/>
      </w:pPr>
    </w:p>
    <w:p w14:paraId="11EA7B5A" w14:textId="77777777" w:rsidR="004A77A6" w:rsidRPr="006B38E8" w:rsidRDefault="006B38E8" w:rsidP="006B38E8">
      <w:pPr>
        <w:pStyle w:val="Heading2"/>
      </w:pPr>
      <w:bookmarkStart w:id="21" w:name="_Toc448075374"/>
      <w:r>
        <w:t>Alter Command Code</w:t>
      </w:r>
      <w:bookmarkEnd w:id="21"/>
      <w:r w:rsidR="004A77A6" w:rsidRPr="006B38E8">
        <w:t xml:space="preserve">   </w:t>
      </w:r>
    </w:p>
    <w:p w14:paraId="11EA7B5B" w14:textId="77777777" w:rsidR="004A77A6" w:rsidRPr="006B38E8" w:rsidRDefault="004A77A6" w:rsidP="006B38E8">
      <w:pPr>
        <w:spacing w:after="0"/>
        <w:rPr>
          <w:rFonts w:asciiTheme="minorHAnsi" w:hAnsiTheme="minorHAnsi" w:cstheme="minorHAnsi"/>
          <w:sz w:val="24"/>
          <w:szCs w:val="24"/>
        </w:rPr>
      </w:pPr>
      <w:r w:rsidRPr="006B38E8">
        <w:rPr>
          <w:rFonts w:asciiTheme="minorHAnsi" w:hAnsiTheme="minorHAnsi" w:cstheme="minorHAnsi"/>
          <w:sz w:val="24"/>
          <w:szCs w:val="24"/>
        </w:rPr>
        <w:t>Rename an index to</w:t>
      </w:r>
      <w:r w:rsidR="006B38E8">
        <w:rPr>
          <w:rFonts w:asciiTheme="minorHAnsi" w:hAnsiTheme="minorHAnsi" w:cstheme="minorHAnsi"/>
          <w:sz w:val="24"/>
          <w:szCs w:val="24"/>
        </w:rPr>
        <w:t xml:space="preserve"> improve code readability</w:t>
      </w:r>
    </w:p>
    <w:p w14:paraId="11EA7B5C" w14:textId="77777777" w:rsidR="004A77A6" w:rsidRPr="006B38E8" w:rsidRDefault="004A77A6" w:rsidP="006B38E8">
      <w:pPr>
        <w:spacing w:after="0"/>
        <w:rPr>
          <w:rFonts w:ascii="Courier New" w:hAnsi="Courier New" w:cs="Courier New"/>
          <w:sz w:val="16"/>
          <w:szCs w:val="16"/>
        </w:rPr>
      </w:pPr>
    </w:p>
    <w:p w14:paraId="11EA7B5D"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ALTER INDEX fk_Customer RENAME TO fk_Customer_Order_Index;</w:t>
      </w:r>
    </w:p>
    <w:p w14:paraId="11EA7B5E" w14:textId="77777777" w:rsidR="004A77A6" w:rsidRPr="006B38E8" w:rsidRDefault="004A77A6" w:rsidP="006B38E8">
      <w:pPr>
        <w:spacing w:after="0"/>
        <w:rPr>
          <w:rFonts w:ascii="Courier New" w:hAnsi="Courier New" w:cs="Courier New"/>
          <w:sz w:val="16"/>
          <w:szCs w:val="16"/>
        </w:rPr>
      </w:pPr>
    </w:p>
    <w:p w14:paraId="11EA7B5F"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Verify changes*/</w:t>
      </w:r>
    </w:p>
    <w:p w14:paraId="11EA7B60"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SELECT /*fixed*/ * FROM Item;</w:t>
      </w:r>
    </w:p>
    <w:p w14:paraId="11EA7B61" w14:textId="77777777" w:rsidR="004A77A6" w:rsidRPr="006B38E8" w:rsidRDefault="004A77A6" w:rsidP="006B38E8">
      <w:pPr>
        <w:spacing w:after="0"/>
        <w:rPr>
          <w:rFonts w:ascii="Courier New" w:hAnsi="Courier New" w:cs="Courier New"/>
          <w:sz w:val="16"/>
          <w:szCs w:val="16"/>
        </w:rPr>
      </w:pPr>
      <w:r w:rsidRPr="006B38E8">
        <w:rPr>
          <w:rFonts w:ascii="Courier New" w:hAnsi="Courier New" w:cs="Courier New"/>
          <w:sz w:val="16"/>
          <w:szCs w:val="16"/>
        </w:rPr>
        <w:t>SELECT /*fixed*/ * FROM User_Indexes WHERE Index_Name LIKE 'FK%' OR Index_Name LIKE 'IN%';</w:t>
      </w:r>
    </w:p>
    <w:p w14:paraId="11EA7B62" w14:textId="77777777" w:rsidR="006F2F48" w:rsidRDefault="006F2F48" w:rsidP="006F2F48">
      <w:pPr>
        <w:pStyle w:val="Heading1"/>
      </w:pPr>
      <w:bookmarkStart w:id="22" w:name="_Toc448075375"/>
      <w:r>
        <w:t>Explain Tool</w:t>
      </w:r>
      <w:bookmarkEnd w:id="22"/>
    </w:p>
    <w:p w14:paraId="11EA7B63" w14:textId="77777777" w:rsidR="006B38E8" w:rsidRDefault="006B38E8" w:rsidP="006B38E8">
      <w:pPr>
        <w:spacing w:after="0"/>
        <w:rPr>
          <w:rFonts w:ascii="Courier New" w:hAnsi="Courier New" w:cs="Courier New"/>
          <w:sz w:val="16"/>
          <w:szCs w:val="16"/>
        </w:rPr>
      </w:pPr>
    </w:p>
    <w:p w14:paraId="11EA7B6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6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Group 3</w:t>
      </w:r>
    </w:p>
    <w:p w14:paraId="11EA7B6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RLS DBST652 - Using the Explain plan tool to look at query execution plans.</w:t>
      </w:r>
    </w:p>
    <w:p w14:paraId="11EA7B6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With Oracle we can see that one needs to store the execution plan of a particular query</w:t>
      </w:r>
    </w:p>
    <w:p w14:paraId="11EA7B6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and then use database function to recall that plan. By setting the 'STATEMENT_ID' we are</w:t>
      </w:r>
    </w:p>
    <w:p w14:paraId="11EA7B6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able to set and recall specific ones.</w:t>
      </w:r>
    </w:p>
    <w:p w14:paraId="11EA7B6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w:t>
      </w:r>
    </w:p>
    <w:p w14:paraId="11EA7B6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Depending on the option you input to display them will depend on what is displayed, but you can</w:t>
      </w:r>
    </w:p>
    <w:p w14:paraId="11EA7B6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see that some will give you the Cost of each particular action in the query (in terms of CPU power)</w:t>
      </w:r>
    </w:p>
    <w:p w14:paraId="11EA7B6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and then the time it takes to process.</w:t>
      </w:r>
    </w:p>
    <w:p w14:paraId="11EA7B6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w:t>
      </w:r>
    </w:p>
    <w:p w14:paraId="11EA7B6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You also have the option of using the Oracle Timing command, or '.get_time' procedure found within the database</w:t>
      </w:r>
    </w:p>
    <w:p w14:paraId="11EA7B7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utility package. All of these will be shown as examples below, with their results displayed.</w:t>
      </w:r>
    </w:p>
    <w:p w14:paraId="11EA7B7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72" w14:textId="77777777" w:rsidR="006F2F48" w:rsidRPr="006F2F48" w:rsidRDefault="006F2F48" w:rsidP="006F2F48">
      <w:pPr>
        <w:spacing w:after="0"/>
        <w:rPr>
          <w:rFonts w:ascii="Courier New" w:hAnsi="Courier New" w:cs="Courier New"/>
          <w:sz w:val="16"/>
          <w:szCs w:val="16"/>
        </w:rPr>
      </w:pPr>
    </w:p>
    <w:p w14:paraId="11EA7B73" w14:textId="77777777" w:rsidR="006F2F48" w:rsidRPr="006F2F48" w:rsidRDefault="006F2F48" w:rsidP="006F2F48">
      <w:pPr>
        <w:spacing w:after="0"/>
        <w:rPr>
          <w:rFonts w:ascii="Courier New" w:hAnsi="Courier New" w:cs="Courier New"/>
          <w:sz w:val="16"/>
          <w:szCs w:val="16"/>
        </w:rPr>
      </w:pPr>
    </w:p>
    <w:p w14:paraId="11EA7B7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Using the Explain tool to store the Explain plan data into the default table PLAN_TABLE</w:t>
      </w:r>
    </w:p>
    <w:p w14:paraId="11EA7B7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PLAIN PLAN</w:t>
      </w:r>
    </w:p>
    <w:p w14:paraId="11EA7B7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T STATEMENT_ID = 'GroupPlan_1' FOR</w:t>
      </w:r>
    </w:p>
    <w:p w14:paraId="11EA7B7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w:t>
      </w:r>
    </w:p>
    <w:p w14:paraId="11EA7B7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d.Item_ID, </w:t>
      </w:r>
    </w:p>
    <w:p w14:paraId="11EA7B7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o.Order_Date AS LAST_DATE_ORDERED, </w:t>
      </w:r>
    </w:p>
    <w:p w14:paraId="11EA7B7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Item_Name, </w:t>
      </w:r>
    </w:p>
    <w:p w14:paraId="11EA7B7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ROUND((SYSDATE - o.Order_Date),0)) AS DAYS_SINCE_LAST_ORDER</w:t>
      </w:r>
    </w:p>
    <w:p w14:paraId="11EA7B7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FROM </w:t>
      </w:r>
    </w:p>
    <w:p w14:paraId="11EA7B7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rderDetails d</w:t>
      </w:r>
    </w:p>
    <w:p w14:paraId="11EA7B7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INNER JOIN </w:t>
      </w:r>
    </w:p>
    <w:p w14:paraId="11EA7B7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CustomerOrder o ON o.customer_order_id=d.customer_order_id</w:t>
      </w:r>
    </w:p>
    <w:p w14:paraId="11EA7B8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INNER JOIN </w:t>
      </w:r>
    </w:p>
    <w:p w14:paraId="11EA7B8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Item i ON i.Item_ID=d.Item_ID</w:t>
      </w:r>
    </w:p>
    <w:p w14:paraId="11EA7B8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WHERE </w:t>
      </w:r>
    </w:p>
    <w:p w14:paraId="11EA7B8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Order_Date IN (SELECT MAX(x.Order_Date)</w:t>
      </w:r>
    </w:p>
    <w:p w14:paraId="11EA7B8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FROM CustomerOrder x </w:t>
      </w:r>
    </w:p>
    <w:p w14:paraId="11EA7B8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INNER JOIN OrderDetails y ON y.customer_order_id=x.customer_order_id</w:t>
      </w:r>
    </w:p>
    <w:p w14:paraId="11EA7B8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HERE y.Item_ID = d.Item_ID )</w:t>
      </w:r>
    </w:p>
    <w:p w14:paraId="11EA7B8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ORDER BY DAYS_SINCE_LAST_ORDER DESC;</w:t>
      </w:r>
    </w:p>
    <w:p w14:paraId="11EA7B88" w14:textId="77777777" w:rsidR="006F2F48" w:rsidRPr="006F2F48" w:rsidRDefault="006F2F48" w:rsidP="006F2F48">
      <w:pPr>
        <w:spacing w:after="0"/>
        <w:rPr>
          <w:rFonts w:ascii="Courier New" w:hAnsi="Courier New" w:cs="Courier New"/>
          <w:sz w:val="16"/>
          <w:szCs w:val="16"/>
        </w:rPr>
      </w:pPr>
    </w:p>
    <w:p w14:paraId="11EA7B8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PLAIN PLAN</w:t>
      </w:r>
    </w:p>
    <w:p w14:paraId="11EA7B8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T STATEMENT_ID = 'GroupPlan_2' FOR</w:t>
      </w:r>
    </w:p>
    <w:p w14:paraId="11EA7B8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Customer_ID, Cust_FName</w:t>
      </w:r>
    </w:p>
    <w:p w14:paraId="11EA7B8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FROM Customer</w:t>
      </w:r>
    </w:p>
    <w:p w14:paraId="11EA7B8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UNION</w:t>
      </w:r>
    </w:p>
    <w:p w14:paraId="11EA7B8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Customer_ID, TO_CHAR(Order_date)</w:t>
      </w:r>
    </w:p>
    <w:p w14:paraId="11EA7B8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FROM CustomerOrder;</w:t>
      </w:r>
    </w:p>
    <w:p w14:paraId="11EA7B90" w14:textId="77777777" w:rsidR="006F2F48" w:rsidRPr="006F2F48" w:rsidRDefault="006F2F48" w:rsidP="006F2F48">
      <w:pPr>
        <w:spacing w:after="0"/>
        <w:rPr>
          <w:rFonts w:ascii="Courier New" w:hAnsi="Courier New" w:cs="Courier New"/>
          <w:sz w:val="16"/>
          <w:szCs w:val="16"/>
        </w:rPr>
      </w:pPr>
    </w:p>
    <w:p w14:paraId="11EA7B9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PLAIN PLAN</w:t>
      </w:r>
    </w:p>
    <w:p w14:paraId="11EA7B9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T STATEMENT_ID = 'GroupPlan_3' FOR</w:t>
      </w:r>
    </w:p>
    <w:p w14:paraId="11EA7B9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SELECT </w:t>
      </w:r>
    </w:p>
    <w:p w14:paraId="11EA7B9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item_name, </w:t>
      </w:r>
    </w:p>
    <w:p w14:paraId="11EA7B9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a.count AS sold_since_added, </w:t>
      </w:r>
    </w:p>
    <w:p w14:paraId="11EA7B9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DATE_ADDED, </w:t>
      </w:r>
    </w:p>
    <w:p w14:paraId="11EA7B9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YSDATE, (</w:t>
      </w:r>
    </w:p>
    <w:p w14:paraId="11EA7B9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ROUND((SYSDATE - i.date_added),0)) AS Difference_in_days</w:t>
      </w:r>
    </w:p>
    <w:p w14:paraId="11EA7B9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FROM </w:t>
      </w:r>
    </w:p>
    <w:p w14:paraId="11EA7B9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ITEM i,</w:t>
      </w:r>
    </w:p>
    <w:p w14:paraId="11EA7B9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SELECT COUNT(d.item_id) AS count, d.item_id AS itemid</w:t>
      </w:r>
    </w:p>
    <w:p w14:paraId="11EA7B9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 FROM orderdetails d</w:t>
      </w:r>
    </w:p>
    <w:p w14:paraId="11EA7B9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 GROUP BY d.ITEM_ID) a</w:t>
      </w:r>
    </w:p>
    <w:p w14:paraId="11EA7B9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HERE a.itemid = i.item_id;</w:t>
      </w:r>
    </w:p>
    <w:p w14:paraId="11EA7B9F" w14:textId="77777777" w:rsidR="006F2F48" w:rsidRPr="006F2F48" w:rsidRDefault="006F2F48" w:rsidP="006F2F48">
      <w:pPr>
        <w:spacing w:after="0"/>
        <w:rPr>
          <w:rFonts w:ascii="Courier New" w:hAnsi="Courier New" w:cs="Courier New"/>
          <w:sz w:val="16"/>
          <w:szCs w:val="16"/>
        </w:rPr>
      </w:pPr>
    </w:p>
    <w:p w14:paraId="11EA7BA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Display results from Explain PLAN_TABLE</w:t>
      </w:r>
    </w:p>
    <w:p w14:paraId="11EA7BA1" w14:textId="77777777" w:rsidR="006F2F48" w:rsidRPr="006F2F48" w:rsidRDefault="006F2F48" w:rsidP="006F2F48">
      <w:pPr>
        <w:spacing w:after="0"/>
        <w:rPr>
          <w:rFonts w:ascii="Courier New" w:hAnsi="Courier New" w:cs="Courier New"/>
          <w:sz w:val="16"/>
          <w:szCs w:val="16"/>
        </w:rPr>
      </w:pPr>
    </w:p>
    <w:p w14:paraId="11EA7BA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With 'Basic' output parameter</w:t>
      </w:r>
    </w:p>
    <w:p w14:paraId="11EA7BA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PLAN_TABLE_OUTPUT FROM TABLE(DBMS_XPLAN.DISPLAY('PLAN_TABLE','GroupPlan_1','BASIC'));</w:t>
      </w:r>
    </w:p>
    <w:p w14:paraId="11EA7BA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Results</w:t>
      </w:r>
    </w:p>
    <w:p w14:paraId="11EA7BA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A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Plan hash value: 2492395418</w:t>
      </w:r>
    </w:p>
    <w:p w14:paraId="11EA7BA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A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A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Id  | Operation                           | Name             |</w:t>
      </w:r>
    </w:p>
    <w:p w14:paraId="11EA7BA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A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0 | SELECT STATEMENT                    |                  |</w:t>
      </w:r>
    </w:p>
    <w:p w14:paraId="11EA7BA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 |  SORT ORDER BY                      |                  |</w:t>
      </w:r>
    </w:p>
    <w:p w14:paraId="11EA7BA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 |   NESTED LOOPS                      |                  |</w:t>
      </w:r>
    </w:p>
    <w:p w14:paraId="11EA7BA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3 |    NESTED LOOPS                     |                  |</w:t>
      </w:r>
    </w:p>
    <w:p w14:paraId="11EA7BA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4 |     HASH JOIN                       |                  |</w:t>
      </w:r>
    </w:p>
    <w:p w14:paraId="11EA7BB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5 |      HASH JOIN                      |                  |</w:t>
      </w:r>
    </w:p>
    <w:p w14:paraId="11EA7BB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6 |       VIEW                          | VW_SQ_1          |</w:t>
      </w:r>
    </w:p>
    <w:p w14:paraId="11EA7BB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7 |        HASH GROUP BY                |                  |</w:t>
      </w:r>
    </w:p>
    <w:p w14:paraId="11EA7BB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8 |         MERGE JOIN                  |                  |</w:t>
      </w:r>
    </w:p>
    <w:p w14:paraId="11EA7BB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9 |          TABLE ACCESS BY INDEX ROWID| CUSTOMERORDER    |</w:t>
      </w:r>
    </w:p>
    <w:p w14:paraId="11EA7BB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0 |           INDEX FULL SCAN           | PK_CUSTOMERORDER |</w:t>
      </w:r>
    </w:p>
    <w:p w14:paraId="11EA7BB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1 |          SORT JOIN                  |                  |</w:t>
      </w:r>
    </w:p>
    <w:p w14:paraId="11EA7BB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2 |           VIEW                      | index$_join$_007 |</w:t>
      </w:r>
    </w:p>
    <w:p w14:paraId="11EA7BB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3 |            HASH JOIN                |                  |</w:t>
      </w:r>
    </w:p>
    <w:p w14:paraId="11EA7BB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4 |             INDEX FAST FULL SCAN    | FK_CUSTOMERORDER |</w:t>
      </w:r>
    </w:p>
    <w:p w14:paraId="11EA7BB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5 |             INDEX FAST FULL SCAN    | FK_ORDERITEM     |</w:t>
      </w:r>
    </w:p>
    <w:p w14:paraId="11EA7BB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6 |       VIEW                          | index$_join$_001 |</w:t>
      </w:r>
    </w:p>
    <w:p w14:paraId="11EA7BB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7 |        HASH JOIN                    |                  |</w:t>
      </w:r>
    </w:p>
    <w:p w14:paraId="11EA7BB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8 |         INDEX FAST FULL SCAN        | FK_CUSTOMERORDER |</w:t>
      </w:r>
    </w:p>
    <w:p w14:paraId="11EA7BB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9 |         INDEX FAST FULL SCAN        | FK_ORDERITEM     |</w:t>
      </w:r>
    </w:p>
    <w:p w14:paraId="11EA7BB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0 |      VIEW                           | index$_join$_002 |</w:t>
      </w:r>
    </w:p>
    <w:p w14:paraId="11EA7BC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1 |       HASH JOIN                     |                  |</w:t>
      </w:r>
    </w:p>
    <w:p w14:paraId="11EA7BC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2 |        INDEX FAST FULL SCAN         | IN_ORDERDATE     |</w:t>
      </w:r>
    </w:p>
    <w:p w14:paraId="11EA7BC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3 |        INDEX FAST FULL SCAN         | PK_CUSTOMERORDER |</w:t>
      </w:r>
    </w:p>
    <w:p w14:paraId="11EA7BC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4 |     INDEX UNIQUE SCAN               | PK_ITEM          |</w:t>
      </w:r>
    </w:p>
    <w:p w14:paraId="11EA7BC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5 |    TABLE ACCESS BY INDEX ROWID      | ITEM             |</w:t>
      </w:r>
    </w:p>
    <w:p w14:paraId="11EA7BC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p>
    <w:p w14:paraId="11EA7BC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With 'Typical' output parameter</w:t>
      </w:r>
    </w:p>
    <w:p w14:paraId="11EA7BC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PLAN_TABLE_OUTPUT FROM TABLE(DBMS_XPLAN.DISPLAY('PLAN_TABLE','GroupPlan_2','TYPICAL'));</w:t>
      </w:r>
    </w:p>
    <w:p w14:paraId="11EA7BC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Results</w:t>
      </w:r>
    </w:p>
    <w:p w14:paraId="11EA7BC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Plan hash value: 1777963098</w:t>
      </w:r>
    </w:p>
    <w:p w14:paraId="11EA7BC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C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C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Id  | Operation          | Name         | Rows  | Bytes | Cost (%CPU)| Time     |</w:t>
      </w:r>
    </w:p>
    <w:p w14:paraId="11EA7BD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0 | SELECT STATEMENT   |              |    20 |   120 |     6  (50)| 00:00:01 |</w:t>
      </w:r>
    </w:p>
    <w:p w14:paraId="11EA7BD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 |  UNION-ALL         |              |       |       |            |          |</w:t>
      </w:r>
    </w:p>
    <w:p w14:paraId="11EA7BD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 |   TABLE ACCESS FULL| ITEM         |    10 |    60 |     3   (0)| 00:00:01 |</w:t>
      </w:r>
    </w:p>
    <w:p w14:paraId="11EA7BD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3 |   TABLE ACCESS FULL| ORDERDETAILS |    10 |    60 |     3   (0)| 00:00:01 |</w:t>
      </w:r>
    </w:p>
    <w:p w14:paraId="11EA7BD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7" w14:textId="77777777" w:rsidR="006F2F48" w:rsidRPr="006F2F48" w:rsidRDefault="006F2F48" w:rsidP="006F2F48">
      <w:pPr>
        <w:spacing w:after="0"/>
        <w:rPr>
          <w:rFonts w:ascii="Courier New" w:hAnsi="Courier New" w:cs="Courier New"/>
          <w:sz w:val="16"/>
          <w:szCs w:val="16"/>
        </w:rPr>
      </w:pPr>
    </w:p>
    <w:p w14:paraId="11EA7BD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With 'All' output parameter</w:t>
      </w:r>
    </w:p>
    <w:p w14:paraId="11EA7BD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 PLAN_TABLE_OUTPUT FROM TABLE(DBMS_XPLAN.DISPLAY('PLAN_TABLE','GroupPlan_3','ALL'));</w:t>
      </w:r>
    </w:p>
    <w:p w14:paraId="11EA7BD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Results</w:t>
      </w:r>
    </w:p>
    <w:p w14:paraId="11EA7BD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Plan hash value: 1872350007</w:t>
      </w:r>
    </w:p>
    <w:p w14:paraId="11EA7BD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D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D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Id  | Operation                    | Name         | Rows  | Bytes | Cost (%CPU)| Time     |</w:t>
      </w:r>
    </w:p>
    <w:p w14:paraId="11EA7BE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E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0 | SELECT STATEMENT             |              |    10 |   590 |     4  (25)| 00:00:01 |</w:t>
      </w:r>
    </w:p>
    <w:p w14:paraId="11EA7BE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1 |  MERGE JOIN                  |              |    10 |   590 |     4  (25)| 00:00:01 |</w:t>
      </w:r>
    </w:p>
    <w:p w14:paraId="11EA7BE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2 |   TABLE ACCESS BY INDEX ROWID| ITEM         |    10 |   330 |     2   (0)| 00:00:01 |</w:t>
      </w:r>
    </w:p>
    <w:p w14:paraId="11EA7BE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3 |    INDEX FULL SCAN           | PK_ITEM      |    10 |       |     1   (0)| 00:00:01 |</w:t>
      </w:r>
    </w:p>
    <w:p w14:paraId="11EA7BE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4 |   SORT JOIN                  |              |    10 |   260 |     2  (50)| 00:00:01 |</w:t>
      </w:r>
    </w:p>
    <w:p w14:paraId="11EA7BE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5 |    VIEW                      |              |    10 |   260 |     1   (0)| 00:00:01 |</w:t>
      </w:r>
    </w:p>
    <w:p w14:paraId="11EA7BE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6 |     HASH GROUP BY            |              |    10 |    30 |     1   (0)| 00:00:01 |</w:t>
      </w:r>
    </w:p>
    <w:p w14:paraId="11EA7BE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7 |      INDEX FULL SCAN         | FK_ORDERITEM |    10 |    30 |     1   (0)| 00:00:01 |</w:t>
      </w:r>
    </w:p>
    <w:p w14:paraId="11EA7BE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E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E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Query Block Name / Object Alias (identified by operation id):</w:t>
      </w:r>
    </w:p>
    <w:p w14:paraId="11EA7BE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E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E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 - SEL$1</w:t>
      </w:r>
    </w:p>
    <w:p w14:paraId="11EA7BE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2 - SEL$1 / I@SEL$1</w:t>
      </w:r>
    </w:p>
    <w:p w14:paraId="11EA7BF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3 - SEL$1 / I@SEL$1</w:t>
      </w:r>
    </w:p>
    <w:p w14:paraId="11EA7BF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5 - SEL$2 / A@SEL$1</w:t>
      </w:r>
    </w:p>
    <w:p w14:paraId="11EA7BF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6 - SEL$2</w:t>
      </w:r>
    </w:p>
    <w:p w14:paraId="11EA7BF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7 - SEL$2 / D@SEL$2</w:t>
      </w:r>
    </w:p>
    <w:p w14:paraId="11EA7BF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F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Predicate Information (identified by operation id):</w:t>
      </w:r>
    </w:p>
    <w:p w14:paraId="11EA7BF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F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F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4 - access("A"."ITEMID"="I"."ITEM_ID")</w:t>
      </w:r>
    </w:p>
    <w:p w14:paraId="11EA7BF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filter("A"."ITEMID"="I"."ITEM_ID")</w:t>
      </w:r>
    </w:p>
    <w:p w14:paraId="11EA7BF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F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Column Projection Information (identified by operation id):</w:t>
      </w:r>
    </w:p>
    <w:p w14:paraId="11EA7BF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BF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t>
      </w:r>
    </w:p>
    <w:p w14:paraId="11EA7BF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 - (#keys=0) "I"."DATE_ADDED"[DATE,7], "I"."ITEM_NAME"[VARCHAR2,50], </w:t>
      </w:r>
    </w:p>
    <w:p w14:paraId="11EA7BF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A"."COUNT"[NUMBER,22]</w:t>
      </w:r>
    </w:p>
    <w:p w14:paraId="11EA7C0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2 - "I"."ITEM_ID"[NUMBER,22], "I"."ITEM_NAME"[VARCHAR2,50], </w:t>
      </w:r>
    </w:p>
    <w:p w14:paraId="11EA7C0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I"."DATE_ADDED"[DATE,7]</w:t>
      </w:r>
    </w:p>
    <w:p w14:paraId="11EA7C0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3 - "I".ROWID[ROWID,10], "I"."ITEM_ID"[NUMBER,22]</w:t>
      </w:r>
    </w:p>
    <w:p w14:paraId="11EA7C0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4 - (#keys=1) "A"."ITEMID"[NUMBER,22], "A"."COUNT"[NUMBER,22]</w:t>
      </w:r>
    </w:p>
    <w:p w14:paraId="11EA7C0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5 - "A"."COUNT"[NUMBER,22], "A"."ITEMID"[NUMBER,22]</w:t>
      </w:r>
    </w:p>
    <w:p w14:paraId="11EA7C0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6 - (#keys=1) "D"."ITEM_ID"[NUMBER,22], COUNT(*)[22]</w:t>
      </w:r>
    </w:p>
    <w:p w14:paraId="11EA7C0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7 - "D"."ITEM_ID"[NUMBER,22]</w:t>
      </w:r>
    </w:p>
    <w:p w14:paraId="11EA7C0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C08" w14:textId="77777777" w:rsidR="006F2F48" w:rsidRPr="006F2F48" w:rsidRDefault="006F2F48" w:rsidP="006F2F48">
      <w:pPr>
        <w:spacing w:after="0"/>
        <w:rPr>
          <w:rFonts w:ascii="Courier New" w:hAnsi="Courier New" w:cs="Courier New"/>
          <w:sz w:val="16"/>
          <w:szCs w:val="16"/>
        </w:rPr>
      </w:pPr>
    </w:p>
    <w:p w14:paraId="11EA7C09" w14:textId="77777777" w:rsidR="006F2F48" w:rsidRPr="006F2F48" w:rsidRDefault="006F2F48" w:rsidP="006F2F48">
      <w:pPr>
        <w:spacing w:after="0"/>
        <w:rPr>
          <w:rFonts w:ascii="Courier New" w:hAnsi="Courier New" w:cs="Courier New"/>
          <w:sz w:val="16"/>
          <w:szCs w:val="16"/>
        </w:rPr>
      </w:pPr>
    </w:p>
    <w:p w14:paraId="11EA7C0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Using Oracle Timing command to get *JUST* time of query execution</w:t>
      </w:r>
    </w:p>
    <w:p w14:paraId="11EA7C0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T serveroutput ON;</w:t>
      </w:r>
    </w:p>
    <w:p w14:paraId="11EA7C0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VARIABLE n NUMBER;</w:t>
      </w:r>
    </w:p>
    <w:p w14:paraId="11EA7C0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EC :n := dbms_utility.get_time;</w:t>
      </w:r>
    </w:p>
    <w:p w14:paraId="11EA7C0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SELECT</w:t>
      </w:r>
    </w:p>
    <w:p w14:paraId="11EA7C0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d.Item_ID, </w:t>
      </w:r>
    </w:p>
    <w:p w14:paraId="11EA7C10"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o.Order_Date AS LAST_DATE_ORDERED, </w:t>
      </w:r>
    </w:p>
    <w:p w14:paraId="11EA7C1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 xml:space="preserve">i.Item_Name, </w:t>
      </w:r>
    </w:p>
    <w:p w14:paraId="11EA7C1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ROUND((SYSDATE - o.Order_Date),0)) AS DAYS_SINCE_LAST_ORDER</w:t>
      </w:r>
    </w:p>
    <w:p w14:paraId="11EA7C1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FROM </w:t>
      </w:r>
    </w:p>
    <w:p w14:paraId="11EA7C1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rderDetails d</w:t>
      </w:r>
    </w:p>
    <w:p w14:paraId="11EA7C1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INNER JOIN </w:t>
      </w:r>
    </w:p>
    <w:p w14:paraId="11EA7C1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CustomerOrder o ON o.customer_order_id=d.customer_order_id</w:t>
      </w:r>
    </w:p>
    <w:p w14:paraId="11EA7C1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INNER JOIN </w:t>
      </w:r>
    </w:p>
    <w:p w14:paraId="11EA7C1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Item i ON i.Item_ID=d.Item_ID</w:t>
      </w:r>
    </w:p>
    <w:p w14:paraId="11EA7C1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WHERE </w:t>
      </w:r>
    </w:p>
    <w:p w14:paraId="11EA7C1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t>o.Order_Date IN (SELECT MAX(x.Order_Date)</w:t>
      </w:r>
    </w:p>
    <w:p w14:paraId="11EA7C1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FROM CustomerOrder x </w:t>
      </w:r>
    </w:p>
    <w:p w14:paraId="11EA7C1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r>
      <w:r w:rsidRPr="006F2F48">
        <w:rPr>
          <w:rFonts w:ascii="Courier New" w:hAnsi="Courier New" w:cs="Courier New"/>
          <w:sz w:val="16"/>
          <w:szCs w:val="16"/>
        </w:rPr>
        <w:tab/>
        <w:t xml:space="preserve"> INNER JOIN OrderDetails y ON y.customer_order_id=x.customer_order_id</w:t>
      </w:r>
    </w:p>
    <w:p w14:paraId="11EA7C1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WHERE y.Item_ID = d.Item_ID )</w:t>
      </w:r>
    </w:p>
    <w:p w14:paraId="11EA7C1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ORDER BY DAYS_SINCE_LAST_ORDER DESC;</w:t>
      </w:r>
    </w:p>
    <w:p w14:paraId="11EA7C1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EXEC dbms_output.put_line(( (dbms_utility.get_time-:n)/100) || ' seconds....');</w:t>
      </w:r>
    </w:p>
    <w:p w14:paraId="11EA7C20" w14:textId="77777777" w:rsidR="006F2F48" w:rsidRPr="006F2F48" w:rsidRDefault="006F2F48" w:rsidP="006F2F48">
      <w:pPr>
        <w:spacing w:after="0"/>
        <w:rPr>
          <w:rFonts w:ascii="Courier New" w:hAnsi="Courier New" w:cs="Courier New"/>
          <w:sz w:val="16"/>
          <w:szCs w:val="16"/>
        </w:rPr>
      </w:pPr>
    </w:p>
    <w:p w14:paraId="11EA7C2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Result</w:t>
      </w:r>
    </w:p>
    <w:p w14:paraId="11EA7C22"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C2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nonymous block completed</w:t>
      </w:r>
    </w:p>
    <w:p w14:paraId="11EA7C2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ITEM_ID LAST_DATE_ORDERED ITEM_NAME                                          DAYS_SINCE_LAST_ORDER</w:t>
      </w:r>
    </w:p>
    <w:p w14:paraId="11EA7C2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 -------------------------------------------------- ---------------------</w:t>
      </w:r>
    </w:p>
    <w:p w14:paraId="11EA7C26"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0 22-OCT-15         AMD EVGA 1GB DDR3 Video Card                                         162 </w:t>
      </w:r>
    </w:p>
    <w:p w14:paraId="11EA7C27"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9 20-NOV-15         Dell 200x DVD Burner                                                 133 </w:t>
      </w:r>
    </w:p>
    <w:p w14:paraId="11EA7C28"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8 03-DEC-15         Dell 3.5 Inch Floppy                                                 120 </w:t>
      </w:r>
    </w:p>
    <w:p w14:paraId="11EA7C29"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6 10-JAN-16         LexMark Printer 5500                                                  82 </w:t>
      </w:r>
    </w:p>
    <w:p w14:paraId="11EA7C2A"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5 15-JAN-16         HP 22 Inch Monitor                                                    77 </w:t>
      </w:r>
    </w:p>
    <w:p w14:paraId="11EA7C2B"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7 01-FEB-16         4GB DDR3 144-Pin RAM                                                  60 </w:t>
      </w:r>
    </w:p>
    <w:p w14:paraId="11EA7C2C"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 12-FEB-16         4.2GHZ Intel I5 6th Gen                                               49 </w:t>
      </w:r>
    </w:p>
    <w:p w14:paraId="11EA7C2D"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2 12-FEB-16         Dell XPS 13 Laptop                                                    49 </w:t>
      </w:r>
    </w:p>
    <w:p w14:paraId="11EA7C2E"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3 15-FEB-16         A42-U53 Battery                                                       46 </w:t>
      </w:r>
    </w:p>
    <w:p w14:paraId="11EA7C2F"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4 16-FEB-16         HP Pavilion Desktop                                                   45 </w:t>
      </w:r>
    </w:p>
    <w:p w14:paraId="11EA7C30" w14:textId="77777777" w:rsidR="006F2F48" w:rsidRPr="006F2F48" w:rsidRDefault="006F2F48" w:rsidP="006F2F48">
      <w:pPr>
        <w:spacing w:after="0"/>
        <w:rPr>
          <w:rFonts w:ascii="Courier New" w:hAnsi="Courier New" w:cs="Courier New"/>
          <w:sz w:val="16"/>
          <w:szCs w:val="16"/>
        </w:rPr>
      </w:pPr>
    </w:p>
    <w:p w14:paraId="11EA7C31"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 xml:space="preserve"> 10 rows selected </w:t>
      </w:r>
    </w:p>
    <w:p w14:paraId="11EA7C32" w14:textId="77777777" w:rsidR="006F2F48" w:rsidRPr="006F2F48" w:rsidRDefault="006F2F48" w:rsidP="006F2F48">
      <w:pPr>
        <w:spacing w:after="0"/>
        <w:rPr>
          <w:rFonts w:ascii="Courier New" w:hAnsi="Courier New" w:cs="Courier New"/>
          <w:sz w:val="16"/>
          <w:szCs w:val="16"/>
        </w:rPr>
      </w:pPr>
    </w:p>
    <w:p w14:paraId="11EA7C33"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anonymous block completed</w:t>
      </w:r>
    </w:p>
    <w:p w14:paraId="11EA7C34"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02 seconds....</w:t>
      </w:r>
    </w:p>
    <w:p w14:paraId="11EA7C35" w14:textId="77777777" w:rsidR="006F2F48" w:rsidRPr="006F2F48" w:rsidRDefault="006F2F48" w:rsidP="006F2F48">
      <w:pPr>
        <w:spacing w:after="0"/>
        <w:rPr>
          <w:rFonts w:ascii="Courier New" w:hAnsi="Courier New" w:cs="Courier New"/>
          <w:sz w:val="16"/>
          <w:szCs w:val="16"/>
        </w:rPr>
      </w:pPr>
      <w:r w:rsidRPr="006F2F48">
        <w:rPr>
          <w:rFonts w:ascii="Courier New" w:hAnsi="Courier New" w:cs="Courier New"/>
          <w:sz w:val="16"/>
          <w:szCs w:val="16"/>
        </w:rPr>
        <w:t>*/</w:t>
      </w:r>
    </w:p>
    <w:p w14:paraId="11EA7C37" w14:textId="77777777" w:rsidR="006B38E8" w:rsidRDefault="006B38E8" w:rsidP="00756862">
      <w:pPr>
        <w:pStyle w:val="Heading1"/>
      </w:pPr>
      <w:r>
        <w:br w:type="page"/>
      </w:r>
    </w:p>
    <w:bookmarkStart w:id="23" w:name="_Toc448075376" w:displacedByCustomXml="next"/>
    <w:sdt>
      <w:sdtPr>
        <w:rPr>
          <w:smallCaps w:val="0"/>
          <w:spacing w:val="0"/>
          <w:sz w:val="22"/>
          <w:szCs w:val="22"/>
        </w:rPr>
        <w:id w:val="-1491867523"/>
        <w:docPartObj>
          <w:docPartGallery w:val="Bibliographies"/>
          <w:docPartUnique/>
        </w:docPartObj>
      </w:sdtPr>
      <w:sdtContent>
        <w:p w14:paraId="11EA7C38" w14:textId="344B8CD7" w:rsidR="006B38E8" w:rsidRPr="00C814EE" w:rsidRDefault="00C814EE" w:rsidP="00430D10">
          <w:pPr>
            <w:pStyle w:val="Heading1"/>
            <w:spacing w:line="480" w:lineRule="auto"/>
            <w:jc w:val="center"/>
            <w:rPr>
              <w:sz w:val="24"/>
              <w:szCs w:val="24"/>
            </w:rPr>
          </w:pPr>
          <w:r w:rsidRPr="00C814EE">
            <w:rPr>
              <w:sz w:val="24"/>
              <w:szCs w:val="24"/>
            </w:rPr>
            <w:t>References</w:t>
          </w:r>
          <w:bookmarkEnd w:id="23"/>
        </w:p>
        <w:sdt>
          <w:sdtPr>
            <w:rPr>
              <w:sz w:val="24"/>
              <w:szCs w:val="24"/>
            </w:rPr>
            <w:id w:val="111145805"/>
            <w:bibliography/>
          </w:sdtPr>
          <w:sdtEndPr>
            <w:rPr>
              <w:sz w:val="22"/>
              <w:szCs w:val="22"/>
            </w:rPr>
          </w:sdtEndPr>
          <w:sdtContent>
            <w:p w14:paraId="11EA7C39" w14:textId="77777777" w:rsidR="006B38E8" w:rsidRPr="00C814EE" w:rsidRDefault="006B38E8" w:rsidP="00430D10">
              <w:pPr>
                <w:pStyle w:val="Bibliography"/>
                <w:spacing w:line="480" w:lineRule="auto"/>
                <w:ind w:left="720" w:hanging="720"/>
                <w:rPr>
                  <w:noProof/>
                  <w:sz w:val="24"/>
                  <w:szCs w:val="24"/>
                </w:rPr>
              </w:pPr>
              <w:r w:rsidRPr="00C814EE">
                <w:rPr>
                  <w:sz w:val="24"/>
                  <w:szCs w:val="24"/>
                </w:rPr>
                <w:fldChar w:fldCharType="begin"/>
              </w:r>
              <w:r w:rsidRPr="00C814EE">
                <w:rPr>
                  <w:sz w:val="24"/>
                  <w:szCs w:val="24"/>
                </w:rPr>
                <w:instrText xml:space="preserve"> BIBLIOGRAPHY </w:instrText>
              </w:r>
              <w:r w:rsidRPr="00C814EE">
                <w:rPr>
                  <w:sz w:val="24"/>
                  <w:szCs w:val="24"/>
                </w:rPr>
                <w:fldChar w:fldCharType="separate"/>
              </w:r>
              <w:r w:rsidRPr="00C814EE">
                <w:rPr>
                  <w:noProof/>
                  <w:sz w:val="24"/>
                  <w:szCs w:val="24"/>
                </w:rPr>
                <w:t xml:space="preserve">Elmasri, R., &amp; Shamkant, N. B. (2015). </w:t>
              </w:r>
              <w:r w:rsidRPr="00C814EE">
                <w:rPr>
                  <w:i/>
                  <w:iCs/>
                  <w:noProof/>
                  <w:sz w:val="24"/>
                  <w:szCs w:val="24"/>
                </w:rPr>
                <w:t>Fundamentals of database systems.</w:t>
              </w:r>
              <w:r w:rsidRPr="00C814EE">
                <w:rPr>
                  <w:noProof/>
                  <w:sz w:val="24"/>
                  <w:szCs w:val="24"/>
                </w:rPr>
                <w:t xml:space="preserve"> Boston: Pearson.</w:t>
              </w:r>
            </w:p>
            <w:p w14:paraId="11EA7C3A" w14:textId="77777777" w:rsidR="006B38E8" w:rsidRPr="00C814EE" w:rsidRDefault="006B38E8" w:rsidP="00430D10">
              <w:pPr>
                <w:pStyle w:val="Bibliography"/>
                <w:spacing w:line="480" w:lineRule="auto"/>
                <w:ind w:left="720" w:hanging="720"/>
                <w:rPr>
                  <w:noProof/>
                  <w:sz w:val="24"/>
                  <w:szCs w:val="24"/>
                </w:rPr>
              </w:pPr>
              <w:r w:rsidRPr="00C814EE">
                <w:rPr>
                  <w:noProof/>
                  <w:sz w:val="24"/>
                  <w:szCs w:val="24"/>
                </w:rPr>
                <w:t xml:space="preserve">Nikolov, p. (2011). </w:t>
              </w:r>
              <w:r w:rsidRPr="00C814EE">
                <w:rPr>
                  <w:i/>
                  <w:iCs/>
                  <w:noProof/>
                  <w:sz w:val="24"/>
                  <w:szCs w:val="24"/>
                </w:rPr>
                <w:t>Aggregate queries in nosql cloud data stores.</w:t>
              </w:r>
              <w:r w:rsidRPr="00C814EE">
                <w:rPr>
                  <w:noProof/>
                  <w:sz w:val="24"/>
                  <w:szCs w:val="24"/>
                </w:rPr>
                <w:t xml:space="preserve"> Amsterdam: Department of Sciences, Vrije Universiteit, Amsterdam The Netherlands.</w:t>
              </w:r>
            </w:p>
            <w:p w14:paraId="11EA7C3B" w14:textId="77777777" w:rsidR="006B38E8" w:rsidRPr="00C814EE" w:rsidRDefault="006B38E8" w:rsidP="00430D10">
              <w:pPr>
                <w:pStyle w:val="Bibliography"/>
                <w:spacing w:line="480" w:lineRule="auto"/>
                <w:ind w:left="720" w:hanging="720"/>
                <w:rPr>
                  <w:noProof/>
                  <w:sz w:val="24"/>
                  <w:szCs w:val="24"/>
                </w:rPr>
              </w:pPr>
              <w:r w:rsidRPr="00C814EE">
                <w:rPr>
                  <w:noProof/>
                  <w:sz w:val="24"/>
                  <w:szCs w:val="24"/>
                </w:rPr>
                <w:t xml:space="preserve">Rischert, A. (2010). </w:t>
              </w:r>
              <w:r w:rsidRPr="00C814EE">
                <w:rPr>
                  <w:i/>
                  <w:iCs/>
                  <w:noProof/>
                  <w:sz w:val="24"/>
                  <w:szCs w:val="24"/>
                </w:rPr>
                <w:t>Oracle sql.</w:t>
              </w:r>
              <w:r w:rsidRPr="00C814EE">
                <w:rPr>
                  <w:noProof/>
                  <w:sz w:val="24"/>
                  <w:szCs w:val="24"/>
                </w:rPr>
                <w:t xml:space="preserve"> Upper Saddle River: Pearson Education.</w:t>
              </w:r>
            </w:p>
            <w:p w14:paraId="11EA7C3C" w14:textId="77777777" w:rsidR="006B38E8" w:rsidRDefault="006B38E8" w:rsidP="00430D10">
              <w:pPr>
                <w:spacing w:line="480" w:lineRule="auto"/>
              </w:pPr>
              <w:r w:rsidRPr="00C814EE">
                <w:rPr>
                  <w:b/>
                  <w:bCs/>
                  <w:noProof/>
                  <w:sz w:val="24"/>
                  <w:szCs w:val="24"/>
                </w:rPr>
                <w:fldChar w:fldCharType="end"/>
              </w:r>
            </w:p>
          </w:sdtContent>
        </w:sdt>
      </w:sdtContent>
    </w:sdt>
    <w:p w14:paraId="11EA7C3D" w14:textId="77777777" w:rsidR="004A77A6" w:rsidRPr="006B38E8" w:rsidRDefault="004A77A6" w:rsidP="006B38E8">
      <w:pPr>
        <w:spacing w:after="0"/>
        <w:rPr>
          <w:rFonts w:asciiTheme="minorHAnsi" w:hAnsiTheme="minorHAnsi" w:cstheme="minorHAnsi"/>
          <w:sz w:val="24"/>
          <w:szCs w:val="24"/>
        </w:rPr>
      </w:pPr>
    </w:p>
    <w:sectPr w:rsidR="004A77A6" w:rsidRPr="006B38E8" w:rsidSect="007D65E8">
      <w:headerReference w:type="default" r:id="rId26"/>
      <w:footerReference w:type="default" r:id="rId27"/>
      <w:pgSz w:w="12240" w:h="15840" w:code="1"/>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E26AEF" w14:textId="77777777" w:rsidR="00B31C4B" w:rsidRDefault="00B31C4B" w:rsidP="00DD0E9C">
      <w:pPr>
        <w:spacing w:after="0" w:line="240" w:lineRule="auto"/>
      </w:pPr>
      <w:r>
        <w:separator/>
      </w:r>
    </w:p>
  </w:endnote>
  <w:endnote w:type="continuationSeparator" w:id="0">
    <w:p w14:paraId="4D0E50F2" w14:textId="77777777" w:rsidR="00B31C4B" w:rsidRDefault="00B31C4B" w:rsidP="00DD0E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EA7C55" w14:textId="77777777" w:rsidR="00B31C4B" w:rsidRDefault="00B31C4B">
    <w:pPr>
      <w:pStyle w:val="Footer"/>
      <w:jc w:val="right"/>
    </w:pPr>
  </w:p>
  <w:p w14:paraId="11EA7C56" w14:textId="77777777" w:rsidR="00B31C4B" w:rsidRDefault="00B31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8CB893" w14:textId="77777777" w:rsidR="00B31C4B" w:rsidRDefault="00B31C4B" w:rsidP="00DD0E9C">
      <w:pPr>
        <w:spacing w:after="0" w:line="240" w:lineRule="auto"/>
      </w:pPr>
      <w:r>
        <w:separator/>
      </w:r>
    </w:p>
  </w:footnote>
  <w:footnote w:type="continuationSeparator" w:id="0">
    <w:p w14:paraId="0F1E2382" w14:textId="77777777" w:rsidR="00B31C4B" w:rsidRDefault="00B31C4B" w:rsidP="00DD0E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808080" w:themeColor="background1" w:themeShade="80"/>
        <w:spacing w:val="60"/>
      </w:rPr>
      <w:id w:val="-765459193"/>
      <w:docPartObj>
        <w:docPartGallery w:val="Page Numbers (Top of Page)"/>
        <w:docPartUnique/>
      </w:docPartObj>
    </w:sdtPr>
    <w:sdtEndPr>
      <w:rPr>
        <w:b/>
        <w:bCs/>
        <w:noProof/>
        <w:color w:val="auto"/>
        <w:spacing w:val="0"/>
      </w:rPr>
    </w:sdtEndPr>
    <w:sdtContent>
      <w:p w14:paraId="11EA7C53" w14:textId="48D69445" w:rsidR="00B31C4B" w:rsidRDefault="00B31C4B">
        <w:pPr>
          <w:pStyle w:val="Header"/>
          <w:pBdr>
            <w:bottom w:val="single" w:sz="4" w:space="1" w:color="D9D9D9" w:themeColor="background1" w:themeShade="D9"/>
          </w:pBdr>
          <w:jc w:val="right"/>
          <w:rPr>
            <w:b/>
            <w:bCs/>
          </w:rPr>
        </w:pPr>
        <w:r>
          <w:rPr>
            <w:color w:val="808080" w:themeColor="background1" w:themeShade="80"/>
            <w:spacing w:val="60"/>
          </w:rPr>
          <w:t>Group 3</w:t>
        </w:r>
        <w:r>
          <w:t xml:space="preserve"> |Page </w:t>
        </w:r>
        <w:r>
          <w:fldChar w:fldCharType="begin"/>
        </w:r>
        <w:r>
          <w:instrText xml:space="preserve"> PAGE   \* MERGEFORMAT </w:instrText>
        </w:r>
        <w:r>
          <w:fldChar w:fldCharType="separate"/>
        </w:r>
        <w:r w:rsidR="00AA3D1D" w:rsidRPr="00AA3D1D">
          <w:rPr>
            <w:b/>
            <w:bCs/>
            <w:noProof/>
          </w:rPr>
          <w:t>41</w:t>
        </w:r>
        <w:r>
          <w:rPr>
            <w:b/>
            <w:bCs/>
            <w:noProof/>
          </w:rPr>
          <w:fldChar w:fldCharType="end"/>
        </w:r>
      </w:p>
    </w:sdtContent>
  </w:sdt>
  <w:p w14:paraId="11EA7C54" w14:textId="77777777" w:rsidR="00B31C4B" w:rsidRDefault="00B31C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26483"/>
    <w:multiLevelType w:val="hybridMultilevel"/>
    <w:tmpl w:val="39F241A2"/>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2E8F7339"/>
    <w:multiLevelType w:val="hybridMultilevel"/>
    <w:tmpl w:val="62ACC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132907"/>
    <w:multiLevelType w:val="hybridMultilevel"/>
    <w:tmpl w:val="39F241A2"/>
    <w:lvl w:ilvl="0" w:tplc="04090011">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5A9C5872"/>
    <w:multiLevelType w:val="hybridMultilevel"/>
    <w:tmpl w:val="A1E68CA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6B1C76"/>
    <w:multiLevelType w:val="hybridMultilevel"/>
    <w:tmpl w:val="16AC2E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04555D9"/>
    <w:multiLevelType w:val="hybridMultilevel"/>
    <w:tmpl w:val="47A63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3NDc0NTI1NLA0szRS0lEKTi0uzszPAykwqgUAI628XCwAAAA="/>
  </w:docVars>
  <w:rsids>
    <w:rsidRoot w:val="00A00AFF"/>
    <w:rsid w:val="000E62DD"/>
    <w:rsid w:val="001B7C8D"/>
    <w:rsid w:val="00295B38"/>
    <w:rsid w:val="002D078D"/>
    <w:rsid w:val="002F63F9"/>
    <w:rsid w:val="0034489C"/>
    <w:rsid w:val="003C1833"/>
    <w:rsid w:val="003C1E3C"/>
    <w:rsid w:val="00430D10"/>
    <w:rsid w:val="00444227"/>
    <w:rsid w:val="004A77A6"/>
    <w:rsid w:val="004B7AFA"/>
    <w:rsid w:val="004F321E"/>
    <w:rsid w:val="005056FE"/>
    <w:rsid w:val="00621647"/>
    <w:rsid w:val="006B38E8"/>
    <w:rsid w:val="006C434E"/>
    <w:rsid w:val="006F2F48"/>
    <w:rsid w:val="006F4A10"/>
    <w:rsid w:val="006F4E75"/>
    <w:rsid w:val="0070430D"/>
    <w:rsid w:val="00756862"/>
    <w:rsid w:val="007D65E8"/>
    <w:rsid w:val="008101E7"/>
    <w:rsid w:val="00845904"/>
    <w:rsid w:val="008F614E"/>
    <w:rsid w:val="009D0C30"/>
    <w:rsid w:val="009E6D8D"/>
    <w:rsid w:val="009E7FD7"/>
    <w:rsid w:val="00A00AFF"/>
    <w:rsid w:val="00A074E8"/>
    <w:rsid w:val="00A0758B"/>
    <w:rsid w:val="00A70A1A"/>
    <w:rsid w:val="00AA3D1D"/>
    <w:rsid w:val="00B31C4B"/>
    <w:rsid w:val="00B33DB0"/>
    <w:rsid w:val="00B46C19"/>
    <w:rsid w:val="00B84F93"/>
    <w:rsid w:val="00BC7B46"/>
    <w:rsid w:val="00BD6847"/>
    <w:rsid w:val="00C31D57"/>
    <w:rsid w:val="00C814EE"/>
    <w:rsid w:val="00C91700"/>
    <w:rsid w:val="00CF3DDA"/>
    <w:rsid w:val="00D47089"/>
    <w:rsid w:val="00D53798"/>
    <w:rsid w:val="00D83F5E"/>
    <w:rsid w:val="00DD0E9C"/>
    <w:rsid w:val="00DE55B7"/>
    <w:rsid w:val="00E12F9C"/>
    <w:rsid w:val="00E42E73"/>
    <w:rsid w:val="00E50EE9"/>
    <w:rsid w:val="00E669A7"/>
    <w:rsid w:val="00EB7D25"/>
    <w:rsid w:val="00EC1E99"/>
    <w:rsid w:val="00F655F7"/>
    <w:rsid w:val="00FA2532"/>
    <w:rsid w:val="00FD5B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EA78FD"/>
  <w15:docId w15:val="{DA9A311C-DB30-4EF4-9F3F-ADDE1BC10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D0E9C"/>
  </w:style>
  <w:style w:type="paragraph" w:styleId="Heading1">
    <w:name w:val="heading 1"/>
    <w:basedOn w:val="Normal"/>
    <w:next w:val="Normal"/>
    <w:link w:val="Heading1Char"/>
    <w:uiPriority w:val="9"/>
    <w:qFormat/>
    <w:rsid w:val="00DD0E9C"/>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DD0E9C"/>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DD0E9C"/>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DD0E9C"/>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DD0E9C"/>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DD0E9C"/>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DD0E9C"/>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DD0E9C"/>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DD0E9C"/>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0E9C"/>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DD0E9C"/>
    <w:rPr>
      <w:i/>
      <w:iCs/>
      <w:smallCaps/>
      <w:spacing w:val="10"/>
      <w:sz w:val="28"/>
      <w:szCs w:val="28"/>
    </w:rPr>
  </w:style>
  <w:style w:type="paragraph" w:styleId="CommentText">
    <w:name w:val="annotation text"/>
    <w:basedOn w:val="Normal"/>
    <w:link w:val="CommentTextChar"/>
    <w:uiPriority w:val="99"/>
    <w:semiHidden/>
    <w:unhideWhenUsed/>
    <w:rsid w:val="00E42E73"/>
  </w:style>
  <w:style w:type="character" w:customStyle="1" w:styleId="CommentTextChar">
    <w:name w:val="Comment Text Char"/>
    <w:basedOn w:val="DefaultParagraphFont"/>
    <w:link w:val="CommentText"/>
    <w:uiPriority w:val="99"/>
    <w:semiHidden/>
    <w:rsid w:val="00E42E73"/>
  </w:style>
  <w:style w:type="character" w:styleId="CommentReference">
    <w:name w:val="annotation reference"/>
    <w:basedOn w:val="DefaultParagraphFont"/>
    <w:uiPriority w:val="99"/>
    <w:semiHidden/>
    <w:unhideWhenUsed/>
    <w:rsid w:val="00E42E73"/>
    <w:rPr>
      <w:sz w:val="16"/>
      <w:szCs w:val="16"/>
    </w:rPr>
  </w:style>
  <w:style w:type="paragraph" w:styleId="BalloonText">
    <w:name w:val="Balloon Text"/>
    <w:basedOn w:val="Normal"/>
    <w:link w:val="BalloonTextChar"/>
    <w:uiPriority w:val="99"/>
    <w:semiHidden/>
    <w:unhideWhenUsed/>
    <w:rsid w:val="00E669A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9A7"/>
    <w:rPr>
      <w:rFonts w:ascii="Segoe UI" w:hAnsi="Segoe UI" w:cs="Segoe UI"/>
      <w:sz w:val="18"/>
      <w:szCs w:val="18"/>
    </w:rPr>
  </w:style>
  <w:style w:type="paragraph" w:styleId="NoSpacing">
    <w:name w:val="No Spacing"/>
    <w:basedOn w:val="Normal"/>
    <w:link w:val="NoSpacingChar"/>
    <w:uiPriority w:val="1"/>
    <w:qFormat/>
    <w:rsid w:val="00DD0E9C"/>
    <w:pPr>
      <w:spacing w:after="0" w:line="240" w:lineRule="auto"/>
    </w:pPr>
  </w:style>
  <w:style w:type="character" w:customStyle="1" w:styleId="NoSpacingChar">
    <w:name w:val="No Spacing Char"/>
    <w:basedOn w:val="DefaultParagraphFont"/>
    <w:link w:val="NoSpacing"/>
    <w:uiPriority w:val="1"/>
    <w:rsid w:val="00B33DB0"/>
  </w:style>
  <w:style w:type="paragraph" w:styleId="Header">
    <w:name w:val="header"/>
    <w:basedOn w:val="Normal"/>
    <w:link w:val="HeaderChar"/>
    <w:uiPriority w:val="99"/>
    <w:unhideWhenUsed/>
    <w:rsid w:val="00DD0E9C"/>
    <w:pPr>
      <w:tabs>
        <w:tab w:val="center" w:pos="4680"/>
        <w:tab w:val="right" w:pos="9360"/>
      </w:tabs>
    </w:pPr>
  </w:style>
  <w:style w:type="character" w:customStyle="1" w:styleId="HeaderChar">
    <w:name w:val="Header Char"/>
    <w:basedOn w:val="DefaultParagraphFont"/>
    <w:link w:val="Header"/>
    <w:uiPriority w:val="99"/>
    <w:rsid w:val="00DD0E9C"/>
  </w:style>
  <w:style w:type="paragraph" w:styleId="Footer">
    <w:name w:val="footer"/>
    <w:basedOn w:val="Normal"/>
    <w:link w:val="FooterChar"/>
    <w:uiPriority w:val="99"/>
    <w:unhideWhenUsed/>
    <w:rsid w:val="00DD0E9C"/>
    <w:pPr>
      <w:tabs>
        <w:tab w:val="center" w:pos="4680"/>
        <w:tab w:val="right" w:pos="9360"/>
      </w:tabs>
    </w:pPr>
  </w:style>
  <w:style w:type="character" w:customStyle="1" w:styleId="FooterChar">
    <w:name w:val="Footer Char"/>
    <w:basedOn w:val="DefaultParagraphFont"/>
    <w:link w:val="Footer"/>
    <w:uiPriority w:val="99"/>
    <w:rsid w:val="00DD0E9C"/>
  </w:style>
  <w:style w:type="character" w:customStyle="1" w:styleId="Heading1Char">
    <w:name w:val="Heading 1 Char"/>
    <w:basedOn w:val="DefaultParagraphFont"/>
    <w:link w:val="Heading1"/>
    <w:uiPriority w:val="9"/>
    <w:rsid w:val="00DD0E9C"/>
    <w:rPr>
      <w:smallCaps/>
      <w:spacing w:val="5"/>
      <w:sz w:val="36"/>
      <w:szCs w:val="36"/>
    </w:rPr>
  </w:style>
  <w:style w:type="character" w:customStyle="1" w:styleId="Heading2Char">
    <w:name w:val="Heading 2 Char"/>
    <w:basedOn w:val="DefaultParagraphFont"/>
    <w:link w:val="Heading2"/>
    <w:uiPriority w:val="9"/>
    <w:rsid w:val="00DD0E9C"/>
    <w:rPr>
      <w:smallCaps/>
      <w:sz w:val="28"/>
      <w:szCs w:val="28"/>
    </w:rPr>
  </w:style>
  <w:style w:type="character" w:customStyle="1" w:styleId="Heading3Char">
    <w:name w:val="Heading 3 Char"/>
    <w:basedOn w:val="DefaultParagraphFont"/>
    <w:link w:val="Heading3"/>
    <w:uiPriority w:val="9"/>
    <w:rsid w:val="00DD0E9C"/>
    <w:rPr>
      <w:i/>
      <w:iCs/>
      <w:smallCaps/>
      <w:spacing w:val="5"/>
      <w:sz w:val="26"/>
      <w:szCs w:val="26"/>
    </w:rPr>
  </w:style>
  <w:style w:type="character" w:customStyle="1" w:styleId="Heading4Char">
    <w:name w:val="Heading 4 Char"/>
    <w:basedOn w:val="DefaultParagraphFont"/>
    <w:link w:val="Heading4"/>
    <w:uiPriority w:val="9"/>
    <w:rsid w:val="00DD0E9C"/>
    <w:rPr>
      <w:b/>
      <w:bCs/>
      <w:spacing w:val="5"/>
      <w:sz w:val="24"/>
      <w:szCs w:val="24"/>
    </w:rPr>
  </w:style>
  <w:style w:type="character" w:customStyle="1" w:styleId="Heading5Char">
    <w:name w:val="Heading 5 Char"/>
    <w:basedOn w:val="DefaultParagraphFont"/>
    <w:link w:val="Heading5"/>
    <w:uiPriority w:val="9"/>
    <w:rsid w:val="00DD0E9C"/>
    <w:rPr>
      <w:i/>
      <w:iCs/>
      <w:sz w:val="24"/>
      <w:szCs w:val="24"/>
    </w:rPr>
  </w:style>
  <w:style w:type="character" w:customStyle="1" w:styleId="Heading6Char">
    <w:name w:val="Heading 6 Char"/>
    <w:basedOn w:val="DefaultParagraphFont"/>
    <w:link w:val="Heading6"/>
    <w:uiPriority w:val="9"/>
    <w:rsid w:val="00DD0E9C"/>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DD0E9C"/>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DD0E9C"/>
    <w:rPr>
      <w:b/>
      <w:bCs/>
      <w:color w:val="7F7F7F" w:themeColor="text1" w:themeTint="80"/>
      <w:sz w:val="20"/>
      <w:szCs w:val="20"/>
    </w:rPr>
  </w:style>
  <w:style w:type="character" w:customStyle="1" w:styleId="Heading9Char">
    <w:name w:val="Heading 9 Char"/>
    <w:basedOn w:val="DefaultParagraphFont"/>
    <w:link w:val="Heading9"/>
    <w:uiPriority w:val="9"/>
    <w:semiHidden/>
    <w:rsid w:val="00DD0E9C"/>
    <w:rPr>
      <w:b/>
      <w:bCs/>
      <w:i/>
      <w:iCs/>
      <w:color w:val="7F7F7F" w:themeColor="text1" w:themeTint="80"/>
      <w:sz w:val="18"/>
      <w:szCs w:val="18"/>
    </w:rPr>
  </w:style>
  <w:style w:type="character" w:customStyle="1" w:styleId="TitleChar">
    <w:name w:val="Title Char"/>
    <w:basedOn w:val="DefaultParagraphFont"/>
    <w:link w:val="Title"/>
    <w:uiPriority w:val="10"/>
    <w:rsid w:val="00DD0E9C"/>
    <w:rPr>
      <w:smallCaps/>
      <w:sz w:val="52"/>
      <w:szCs w:val="52"/>
    </w:rPr>
  </w:style>
  <w:style w:type="character" w:customStyle="1" w:styleId="SubtitleChar">
    <w:name w:val="Subtitle Char"/>
    <w:basedOn w:val="DefaultParagraphFont"/>
    <w:link w:val="Subtitle"/>
    <w:uiPriority w:val="11"/>
    <w:rsid w:val="00DD0E9C"/>
    <w:rPr>
      <w:i/>
      <w:iCs/>
      <w:smallCaps/>
      <w:spacing w:val="10"/>
      <w:sz w:val="28"/>
      <w:szCs w:val="28"/>
    </w:rPr>
  </w:style>
  <w:style w:type="character" w:styleId="Strong">
    <w:name w:val="Strong"/>
    <w:uiPriority w:val="22"/>
    <w:qFormat/>
    <w:rsid w:val="00DD0E9C"/>
    <w:rPr>
      <w:b/>
      <w:bCs/>
    </w:rPr>
  </w:style>
  <w:style w:type="character" w:styleId="Emphasis">
    <w:name w:val="Emphasis"/>
    <w:uiPriority w:val="20"/>
    <w:qFormat/>
    <w:rsid w:val="00DD0E9C"/>
    <w:rPr>
      <w:b/>
      <w:bCs/>
      <w:i/>
      <w:iCs/>
      <w:spacing w:val="10"/>
    </w:rPr>
  </w:style>
  <w:style w:type="paragraph" w:styleId="ListParagraph">
    <w:name w:val="List Paragraph"/>
    <w:basedOn w:val="Normal"/>
    <w:uiPriority w:val="34"/>
    <w:qFormat/>
    <w:rsid w:val="00DD0E9C"/>
    <w:pPr>
      <w:ind w:left="720"/>
      <w:contextualSpacing/>
    </w:pPr>
  </w:style>
  <w:style w:type="paragraph" w:styleId="Quote">
    <w:name w:val="Quote"/>
    <w:basedOn w:val="Normal"/>
    <w:next w:val="Normal"/>
    <w:link w:val="QuoteChar"/>
    <w:uiPriority w:val="29"/>
    <w:qFormat/>
    <w:rsid w:val="00DD0E9C"/>
    <w:rPr>
      <w:i/>
      <w:iCs/>
    </w:rPr>
  </w:style>
  <w:style w:type="character" w:customStyle="1" w:styleId="QuoteChar">
    <w:name w:val="Quote Char"/>
    <w:basedOn w:val="DefaultParagraphFont"/>
    <w:link w:val="Quote"/>
    <w:uiPriority w:val="29"/>
    <w:rsid w:val="00DD0E9C"/>
    <w:rPr>
      <w:i/>
      <w:iCs/>
    </w:rPr>
  </w:style>
  <w:style w:type="paragraph" w:styleId="IntenseQuote">
    <w:name w:val="Intense Quote"/>
    <w:basedOn w:val="Normal"/>
    <w:next w:val="Normal"/>
    <w:link w:val="IntenseQuoteChar"/>
    <w:uiPriority w:val="30"/>
    <w:qFormat/>
    <w:rsid w:val="00DD0E9C"/>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DD0E9C"/>
    <w:rPr>
      <w:i/>
      <w:iCs/>
    </w:rPr>
  </w:style>
  <w:style w:type="character" w:styleId="SubtleEmphasis">
    <w:name w:val="Subtle Emphasis"/>
    <w:uiPriority w:val="19"/>
    <w:qFormat/>
    <w:rsid w:val="00DD0E9C"/>
    <w:rPr>
      <w:i/>
      <w:iCs/>
    </w:rPr>
  </w:style>
  <w:style w:type="character" w:styleId="IntenseEmphasis">
    <w:name w:val="Intense Emphasis"/>
    <w:uiPriority w:val="21"/>
    <w:qFormat/>
    <w:rsid w:val="00DD0E9C"/>
    <w:rPr>
      <w:b/>
      <w:bCs/>
      <w:i/>
      <w:iCs/>
    </w:rPr>
  </w:style>
  <w:style w:type="character" w:styleId="SubtleReference">
    <w:name w:val="Subtle Reference"/>
    <w:basedOn w:val="DefaultParagraphFont"/>
    <w:uiPriority w:val="31"/>
    <w:qFormat/>
    <w:rsid w:val="00DD0E9C"/>
    <w:rPr>
      <w:smallCaps/>
    </w:rPr>
  </w:style>
  <w:style w:type="character" w:styleId="IntenseReference">
    <w:name w:val="Intense Reference"/>
    <w:uiPriority w:val="32"/>
    <w:qFormat/>
    <w:rsid w:val="00DD0E9C"/>
    <w:rPr>
      <w:b/>
      <w:bCs/>
      <w:smallCaps/>
    </w:rPr>
  </w:style>
  <w:style w:type="character" w:styleId="BookTitle">
    <w:name w:val="Book Title"/>
    <w:basedOn w:val="DefaultParagraphFont"/>
    <w:uiPriority w:val="33"/>
    <w:qFormat/>
    <w:rsid w:val="00DD0E9C"/>
    <w:rPr>
      <w:i/>
      <w:iCs/>
      <w:smallCaps/>
      <w:spacing w:val="5"/>
    </w:rPr>
  </w:style>
  <w:style w:type="paragraph" w:styleId="TOCHeading">
    <w:name w:val="TOC Heading"/>
    <w:basedOn w:val="Heading1"/>
    <w:next w:val="Normal"/>
    <w:uiPriority w:val="39"/>
    <w:semiHidden/>
    <w:unhideWhenUsed/>
    <w:qFormat/>
    <w:rsid w:val="00DD0E9C"/>
    <w:pPr>
      <w:outlineLvl w:val="9"/>
    </w:pPr>
    <w:rPr>
      <w:lang w:bidi="en-US"/>
    </w:rPr>
  </w:style>
  <w:style w:type="paragraph" w:styleId="CommentSubject">
    <w:name w:val="annotation subject"/>
    <w:basedOn w:val="CommentText"/>
    <w:next w:val="CommentText"/>
    <w:link w:val="CommentSubjectChar"/>
    <w:uiPriority w:val="99"/>
    <w:semiHidden/>
    <w:unhideWhenUsed/>
    <w:rsid w:val="007D65E8"/>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7D65E8"/>
    <w:rPr>
      <w:b/>
      <w:bCs/>
      <w:sz w:val="20"/>
      <w:szCs w:val="20"/>
    </w:rPr>
  </w:style>
  <w:style w:type="paragraph" w:styleId="Bibliography">
    <w:name w:val="Bibliography"/>
    <w:basedOn w:val="Normal"/>
    <w:next w:val="Normal"/>
    <w:uiPriority w:val="37"/>
    <w:unhideWhenUsed/>
    <w:rsid w:val="006B38E8"/>
  </w:style>
  <w:style w:type="paragraph" w:styleId="TOC1">
    <w:name w:val="toc 1"/>
    <w:basedOn w:val="Normal"/>
    <w:next w:val="Normal"/>
    <w:autoRedefine/>
    <w:uiPriority w:val="39"/>
    <w:unhideWhenUsed/>
    <w:rsid w:val="006B38E8"/>
    <w:pPr>
      <w:spacing w:after="100"/>
    </w:pPr>
  </w:style>
  <w:style w:type="paragraph" w:styleId="TOC2">
    <w:name w:val="toc 2"/>
    <w:basedOn w:val="Normal"/>
    <w:next w:val="Normal"/>
    <w:autoRedefine/>
    <w:uiPriority w:val="39"/>
    <w:unhideWhenUsed/>
    <w:rsid w:val="006B38E8"/>
    <w:pPr>
      <w:spacing w:after="100"/>
      <w:ind w:left="220"/>
    </w:pPr>
  </w:style>
  <w:style w:type="paragraph" w:styleId="TOC3">
    <w:name w:val="toc 3"/>
    <w:basedOn w:val="Normal"/>
    <w:next w:val="Normal"/>
    <w:autoRedefine/>
    <w:uiPriority w:val="39"/>
    <w:unhideWhenUsed/>
    <w:rsid w:val="006B38E8"/>
    <w:pPr>
      <w:spacing w:after="100"/>
      <w:ind w:left="440"/>
    </w:pPr>
  </w:style>
  <w:style w:type="character" w:styleId="Hyperlink">
    <w:name w:val="Hyperlink"/>
    <w:basedOn w:val="DefaultParagraphFont"/>
    <w:uiPriority w:val="99"/>
    <w:unhideWhenUsed/>
    <w:rsid w:val="006B38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184697">
      <w:bodyDiv w:val="1"/>
      <w:marLeft w:val="0"/>
      <w:marRight w:val="0"/>
      <w:marTop w:val="0"/>
      <w:marBottom w:val="0"/>
      <w:divBdr>
        <w:top w:val="none" w:sz="0" w:space="0" w:color="auto"/>
        <w:left w:val="none" w:sz="0" w:space="0" w:color="auto"/>
        <w:bottom w:val="none" w:sz="0" w:space="0" w:color="auto"/>
        <w:right w:val="none" w:sz="0" w:space="0" w:color="auto"/>
      </w:divBdr>
    </w:div>
    <w:div w:id="690641841">
      <w:bodyDiv w:val="1"/>
      <w:marLeft w:val="0"/>
      <w:marRight w:val="0"/>
      <w:marTop w:val="0"/>
      <w:marBottom w:val="0"/>
      <w:divBdr>
        <w:top w:val="none" w:sz="0" w:space="0" w:color="auto"/>
        <w:left w:val="none" w:sz="0" w:space="0" w:color="auto"/>
        <w:bottom w:val="none" w:sz="0" w:space="0" w:color="auto"/>
        <w:right w:val="none" w:sz="0" w:space="0" w:color="auto"/>
      </w:divBdr>
    </w:div>
    <w:div w:id="1259828037">
      <w:bodyDiv w:val="1"/>
      <w:marLeft w:val="0"/>
      <w:marRight w:val="0"/>
      <w:marTop w:val="0"/>
      <w:marBottom w:val="0"/>
      <w:divBdr>
        <w:top w:val="none" w:sz="0" w:space="0" w:color="auto"/>
        <w:left w:val="none" w:sz="0" w:space="0" w:color="auto"/>
        <w:bottom w:val="none" w:sz="0" w:space="0" w:color="auto"/>
        <w:right w:val="none" w:sz="0" w:space="0" w:color="auto"/>
      </w:divBdr>
    </w:div>
    <w:div w:id="1536773789">
      <w:bodyDiv w:val="1"/>
      <w:marLeft w:val="0"/>
      <w:marRight w:val="0"/>
      <w:marTop w:val="0"/>
      <w:marBottom w:val="0"/>
      <w:divBdr>
        <w:top w:val="none" w:sz="0" w:space="0" w:color="auto"/>
        <w:left w:val="none" w:sz="0" w:space="0" w:color="auto"/>
        <w:bottom w:val="none" w:sz="0" w:space="0" w:color="auto"/>
        <w:right w:val="none" w:sz="0" w:space="0" w:color="auto"/>
      </w:divBdr>
    </w:div>
    <w:div w:id="20315687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9CBF7D49590475D9EA8A499D16ED6FE"/>
        <w:category>
          <w:name w:val="General"/>
          <w:gallery w:val="placeholder"/>
        </w:category>
        <w:types>
          <w:type w:val="bbPlcHdr"/>
        </w:types>
        <w:behaviors>
          <w:behavior w:val="content"/>
        </w:behaviors>
        <w:guid w:val="{55A0396D-5747-458F-A25E-8B648B1B834C}"/>
      </w:docPartPr>
      <w:docPartBody>
        <w:p w:rsidR="00665986" w:rsidRDefault="00665986" w:rsidP="00665986">
          <w:pPr>
            <w:pStyle w:val="19CBF7D49590475D9EA8A499D16ED6FE"/>
          </w:pPr>
          <w:r>
            <w:rPr>
              <w:rFonts w:asciiTheme="majorHAnsi" w:eastAsiaTheme="majorEastAsia" w:hAnsiTheme="majorHAnsi" w:cstheme="majorBid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65986"/>
    <w:rsid w:val="00665986"/>
    <w:rsid w:val="00EA0276"/>
    <w:rsid w:val="00F618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C226D014B1C4F73AF4712AD10B38B90">
    <w:name w:val="FC226D014B1C4F73AF4712AD10B38B90"/>
    <w:rsid w:val="00665986"/>
  </w:style>
  <w:style w:type="paragraph" w:customStyle="1" w:styleId="19CBF7D49590475D9EA8A499D16ED6FE">
    <w:name w:val="19CBF7D49590475D9EA8A499D16ED6FE"/>
    <w:rsid w:val="00665986"/>
  </w:style>
  <w:style w:type="paragraph" w:customStyle="1" w:styleId="AAD7508A90514598A0B13F1FF15067E3">
    <w:name w:val="AAD7508A90514598A0B13F1FF15067E3"/>
    <w:rsid w:val="00665986"/>
  </w:style>
  <w:style w:type="paragraph" w:customStyle="1" w:styleId="1EF0865B3E9146C9862362C1A84FB6C8">
    <w:name w:val="1EF0865B3E9146C9862362C1A84FB6C8"/>
    <w:rsid w:val="00665986"/>
  </w:style>
  <w:style w:type="paragraph" w:customStyle="1" w:styleId="C42BF2A628E24830B7A05C38033BC9DF">
    <w:name w:val="C42BF2A628E24830B7A05C38033BC9DF"/>
    <w:rsid w:val="00665986"/>
  </w:style>
  <w:style w:type="paragraph" w:customStyle="1" w:styleId="36E80B85867B46B09934E23388897429">
    <w:name w:val="36E80B85867B46B09934E23388897429"/>
    <w:rsid w:val="006659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4-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Elm15</b:Tag>
    <b:SourceType>Book</b:SourceType>
    <b:Guid>{7E08FCF6-DF8B-4163-A08D-3A80750996F1}</b:Guid>
    <b:Title>Fundamentals of database systems</b:Title>
    <b:Year>2015</b:Year>
    <b:Author>
      <b:Author>
        <b:NameList>
          <b:Person>
            <b:Last>Elmasri</b:Last>
            <b:First>Ramez</b:First>
          </b:Person>
          <b:Person>
            <b:Last>Shamkant</b:Last>
            <b:First>Navanthe</b:First>
            <b:Middle>B.</b:Middle>
          </b:Person>
        </b:NameList>
      </b:Author>
    </b:Author>
    <b:City>Boston</b:City>
    <b:Publisher>Pearson</b:Publisher>
    <b:RefOrder>1</b:RefOrder>
  </b:Source>
  <b:Source>
    <b:Tag>Ris10</b:Tag>
    <b:SourceType>Book</b:SourceType>
    <b:Guid>{0E28A407-E61D-43A2-AABB-ABD6A8211D13}</b:Guid>
    <b:Title>Oracle sql</b:Title>
    <b:Year>2010</b:Year>
    <b:City>Upper Saddle River</b:City>
    <b:Publisher>Pearson Education</b:Publisher>
    <b:Author>
      <b:Author>
        <b:NameList>
          <b:Person>
            <b:Last>Rischert</b:Last>
            <b:First>Alice</b:First>
          </b:Person>
        </b:NameList>
      </b:Author>
    </b:Author>
    <b:RefOrder>2</b:RefOrder>
  </b:Source>
  <b:Source>
    <b:Tag>Nik11</b:Tag>
    <b:SourceType>Report</b:SourceType>
    <b:Guid>{74CB0178-424E-4B9F-B9B9-9AD01E86C2B6}</b:Guid>
    <b:Title>Aggregate queries in nosql cloud data stores</b:Title>
    <b:Year>2011</b:Year>
    <b:City>Amsterdam</b:City>
    <b:Publisher>Department of Sciences, Vrije Universiteit, Amsterdam The Netherlands</b:Publisher>
    <b:Author>
      <b:Author>
        <b:NameList>
          <b:Person>
            <b:Last>Nikolov</b:Last>
            <b:First>p</b:First>
          </b:Person>
        </b:NameList>
      </b:Author>
    </b:Autho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F03C6C6-1A09-4A0D-875A-970F7B624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47</Pages>
  <Words>12803</Words>
  <Characters>72978</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DBST 652: Computer Product Inventory Database</vt:lpstr>
    </vt:vector>
  </TitlesOfParts>
  <Company>Hewlett-Packard</Company>
  <LinksUpToDate>false</LinksUpToDate>
  <CharactersWithSpaces>8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ST 652: Computer Product Inventory Database</dc:title>
  <dc:subject>Jacob Petersona</dc:subject>
  <dc:creator>Jacob Peterson</dc:creator>
  <cp:lastModifiedBy>Brandon Russell</cp:lastModifiedBy>
  <cp:revision>24</cp:revision>
  <dcterms:created xsi:type="dcterms:W3CDTF">2016-04-10T00:20:00Z</dcterms:created>
  <dcterms:modified xsi:type="dcterms:W3CDTF">2016-04-10T22:13:00Z</dcterms:modified>
</cp:coreProperties>
</file>